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EF55D" w14:textId="79A638A8" w:rsidR="00556A22" w:rsidRPr="00556A22" w:rsidRDefault="00556A22" w:rsidP="00556A22">
      <w:pPr>
        <w:tabs>
          <w:tab w:val="right" w:pos="10773"/>
        </w:tabs>
        <w:spacing w:after="0"/>
        <w:rPr>
          <w:rFonts w:cs="Arial"/>
          <w:bCs/>
          <w:iCs/>
          <w:color w:val="FF0000"/>
        </w:rPr>
      </w:pPr>
      <w:r w:rsidRPr="00EC5191">
        <w:rPr>
          <w:rFonts w:cs="Arial"/>
        </w:rPr>
        <w:t>3GPP TSG-SA4</w:t>
      </w:r>
      <w:r w:rsidRPr="00344E8C">
        <w:rPr>
          <w:rFonts w:cs="Arial"/>
        </w:rPr>
        <w:t>#</w:t>
      </w:r>
      <w:r>
        <w:rPr>
          <w:rFonts w:cs="Arial"/>
        </w:rPr>
        <w:t>123-e</w:t>
      </w:r>
      <w:r w:rsidRPr="00EC5191">
        <w:rPr>
          <w:rFonts w:cs="Arial"/>
        </w:rPr>
        <w:t xml:space="preserve"> meeting</w:t>
      </w:r>
      <w:r>
        <w:rPr>
          <w:rFonts w:cs="Arial"/>
        </w:rPr>
        <w:tab/>
      </w:r>
      <w:r w:rsidRPr="00556A22">
        <w:rPr>
          <w:rFonts w:cs="Arial"/>
          <w:bCs/>
          <w:iCs/>
          <w:szCs w:val="22"/>
        </w:rPr>
        <w:t>Tdoc S4-230</w:t>
      </w:r>
      <w:r w:rsidR="00CA16D8">
        <w:rPr>
          <w:rFonts w:cs="Arial"/>
          <w:bCs/>
          <w:iCs/>
          <w:szCs w:val="22"/>
        </w:rPr>
        <w:t>645</w:t>
      </w:r>
    </w:p>
    <w:p w14:paraId="7A47DC87" w14:textId="06448CB5" w:rsidR="00556A22" w:rsidRDefault="00556A22" w:rsidP="00CA16D8">
      <w:pPr>
        <w:tabs>
          <w:tab w:val="right" w:pos="10773"/>
        </w:tabs>
        <w:spacing w:after="0"/>
        <w:rPr>
          <w:lang w:eastAsia="zh-CN"/>
        </w:rPr>
      </w:pPr>
      <w:r w:rsidRPr="0065685B">
        <w:rPr>
          <w:rFonts w:cs="Arial"/>
          <w:lang w:eastAsia="zh-CN"/>
        </w:rPr>
        <w:t>17-21 April 2023, online</w:t>
      </w:r>
      <w:r w:rsidR="00CA16D8">
        <w:rPr>
          <w:rFonts w:cs="Arial"/>
          <w:lang w:eastAsia="zh-CN"/>
        </w:rPr>
        <w:tab/>
      </w:r>
      <w:r w:rsidR="00CA16D8" w:rsidRPr="00CA16D8">
        <w:rPr>
          <w:rFonts w:cs="Arial"/>
          <w:sz w:val="20"/>
          <w:szCs w:val="18"/>
          <w:lang w:eastAsia="zh-CN"/>
        </w:rPr>
        <w:t>Revision of SaA230043</w:t>
      </w:r>
    </w:p>
    <w:p w14:paraId="60B7AB19" w14:textId="77777777" w:rsidR="00EE06D1" w:rsidRPr="00C324D9" w:rsidRDefault="00EE06D1" w:rsidP="00EE06D1">
      <w:pPr>
        <w:rPr>
          <w:rFonts w:ascii="Times New Roman" w:hAnsi="Times New Roman"/>
        </w:rPr>
      </w:pPr>
    </w:p>
    <w:p w14:paraId="012BC557" w14:textId="48B25231"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r w:rsidR="00CA16D8">
        <w:rPr>
          <w:rFonts w:ascii="Times New Roman" w:hAnsi="Times New Roman"/>
          <w:b/>
          <w:sz w:val="24"/>
          <w:szCs w:val="24"/>
        </w:rPr>
        <w:t xml:space="preserve"> / Audio SWG</w:t>
      </w:r>
    </w:p>
    <w:p w14:paraId="073E4A43" w14:textId="039EBF24"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r w:rsidR="00CA16D8">
        <w:rPr>
          <w:rFonts w:ascii="Times New Roman" w:hAnsi="Times New Roman"/>
          <w:b/>
          <w:sz w:val="24"/>
          <w:szCs w:val="24"/>
        </w:rPr>
        <w:t>U</w:t>
      </w:r>
      <w:r w:rsidR="0097328A">
        <w:rPr>
          <w:rFonts w:ascii="Times New Roman" w:hAnsi="Times New Roman"/>
          <w:b/>
          <w:sz w:val="24"/>
          <w:szCs w:val="24"/>
        </w:rPr>
        <w:t>pdate</w:t>
      </w:r>
      <w:r w:rsidR="00CA16D8">
        <w:rPr>
          <w:rFonts w:ascii="Times New Roman" w:hAnsi="Times New Roman"/>
          <w:b/>
          <w:sz w:val="24"/>
          <w:szCs w:val="24"/>
        </w:rPr>
        <w:t>s</w:t>
      </w:r>
      <w:r w:rsidR="0097328A">
        <w:rPr>
          <w:rFonts w:ascii="Times New Roman" w:hAnsi="Times New Roman"/>
          <w:b/>
          <w:sz w:val="24"/>
          <w:szCs w:val="24"/>
        </w:rPr>
        <w:t xml:space="preserve"> to </w:t>
      </w:r>
      <w:r w:rsidR="00C86877">
        <w:rPr>
          <w:rFonts w:ascii="Times New Roman" w:hAnsi="Times New Roman"/>
          <w:b/>
          <w:sz w:val="24"/>
          <w:szCs w:val="24"/>
        </w:rPr>
        <w:t>ATIAS-1</w:t>
      </w:r>
      <w:r w:rsidR="00E47B5E" w:rsidRPr="00085876">
        <w:rPr>
          <w:rFonts w:ascii="Times New Roman" w:hAnsi="Times New Roman"/>
          <w:b/>
          <w:sz w:val="24"/>
          <w:szCs w:val="24"/>
        </w:rPr>
        <w:t xml:space="preserve">: </w:t>
      </w:r>
      <w:r w:rsidR="00C86877">
        <w:rPr>
          <w:rFonts w:ascii="Times New Roman" w:hAnsi="Times New Roman"/>
          <w:b/>
          <w:sz w:val="24"/>
          <w:szCs w:val="24"/>
        </w:rPr>
        <w:t>Permanent Document on ATIAS</w:t>
      </w:r>
      <w:r w:rsidR="00624D0B">
        <w:rPr>
          <w:rFonts w:ascii="Times New Roman" w:hAnsi="Times New Roman"/>
          <w:b/>
          <w:sz w:val="24"/>
          <w:szCs w:val="24"/>
        </w:rPr>
        <w:t xml:space="preserve"> (v</w:t>
      </w:r>
      <w:r w:rsidR="00556A22">
        <w:rPr>
          <w:rFonts w:ascii="Times New Roman" w:hAnsi="Times New Roman"/>
          <w:b/>
          <w:sz w:val="24"/>
          <w:szCs w:val="24"/>
        </w:rPr>
        <w:t>3</w:t>
      </w:r>
      <w:r w:rsidR="00624D0B">
        <w:rPr>
          <w:rFonts w:ascii="Times New Roman" w:hAnsi="Times New Roman"/>
          <w:b/>
          <w:sz w:val="24"/>
          <w:szCs w:val="24"/>
        </w:rPr>
        <w:t>.</w:t>
      </w:r>
      <w:r w:rsidR="00556A22">
        <w:rPr>
          <w:rFonts w:ascii="Times New Roman" w:hAnsi="Times New Roman"/>
          <w:b/>
          <w:sz w:val="24"/>
          <w:szCs w:val="24"/>
        </w:rPr>
        <w:t>0</w:t>
      </w:r>
      <w:r w:rsidR="00624D0B">
        <w:rPr>
          <w:rFonts w:ascii="Times New Roman" w:hAnsi="Times New Roman"/>
          <w:b/>
          <w:sz w:val="24"/>
          <w:szCs w:val="24"/>
        </w:rPr>
        <w:t>.</w:t>
      </w:r>
      <w:r w:rsidR="00556A22">
        <w:rPr>
          <w:rFonts w:ascii="Times New Roman" w:hAnsi="Times New Roman"/>
          <w:b/>
          <w:sz w:val="24"/>
          <w:szCs w:val="24"/>
        </w:rPr>
        <w:t>0</w:t>
      </w:r>
      <w:r w:rsidR="00624D0B">
        <w:rPr>
          <w:rFonts w:ascii="Times New Roman" w:hAnsi="Times New Roman"/>
          <w:b/>
          <w:sz w:val="24"/>
          <w:szCs w:val="24"/>
        </w:rPr>
        <w:t>)</w:t>
      </w:r>
    </w:p>
    <w:p w14:paraId="7BB3B3E5" w14:textId="0E31963F" w:rsidR="00EE06D1" w:rsidRPr="00C051E2" w:rsidRDefault="00EE06D1" w:rsidP="00C051E2">
      <w:pPr>
        <w:tabs>
          <w:tab w:val="left" w:pos="2127"/>
        </w:tabs>
        <w:ind w:left="2131" w:hanging="2131"/>
        <w:rPr>
          <w:szCs w:val="24"/>
        </w:rPr>
      </w:pPr>
      <w:r w:rsidRPr="00C051E2">
        <w:rPr>
          <w:rFonts w:ascii="Times New Roman" w:hAnsi="Times New Roman"/>
          <w:b/>
          <w:sz w:val="24"/>
          <w:szCs w:val="24"/>
        </w:rPr>
        <w:t>Agenda Item:</w:t>
      </w:r>
      <w:r w:rsidRPr="00C051E2">
        <w:rPr>
          <w:rFonts w:ascii="Times New Roman" w:hAnsi="Times New Roman"/>
          <w:b/>
          <w:sz w:val="24"/>
          <w:szCs w:val="24"/>
        </w:rPr>
        <w:tab/>
      </w:r>
      <w:r w:rsidR="00556A22">
        <w:rPr>
          <w:rFonts w:ascii="Times New Roman" w:hAnsi="Times New Roman"/>
          <w:b/>
          <w:sz w:val="24"/>
          <w:szCs w:val="24"/>
        </w:rPr>
        <w:t>7.6</w:t>
      </w:r>
    </w:p>
    <w:p w14:paraId="44FCF03A" w14:textId="1E401626" w:rsidR="00832F51" w:rsidRDefault="00832F51" w:rsidP="00EE06D1">
      <w:pPr>
        <w:pBdr>
          <w:top w:val="single" w:sz="12" w:space="2" w:color="auto"/>
        </w:pBdr>
        <w:jc w:val="both"/>
        <w:rPr>
          <w:rFonts w:cs="Arial"/>
          <w:color w:val="000000"/>
          <w:szCs w:val="22"/>
        </w:rPr>
      </w:pPr>
    </w:p>
    <w:p w14:paraId="1B9E721E" w14:textId="77777777" w:rsidR="000A5D7D" w:rsidRDefault="000A5D7D" w:rsidP="00EE06D1">
      <w:pPr>
        <w:pBdr>
          <w:top w:val="single" w:sz="12" w:space="2" w:color="auto"/>
        </w:pBdr>
        <w:jc w:val="both"/>
        <w:rPr>
          <w:rFonts w:cs="Arial"/>
          <w:color w:val="000000"/>
          <w:szCs w:val="22"/>
        </w:rPr>
      </w:pPr>
    </w:p>
    <w:sdt>
      <w:sdtPr>
        <w:rPr>
          <w:rFonts w:ascii="Arial" w:eastAsia="SimSun" w:hAnsi="Arial" w:cs="Times New Roman"/>
          <w:b w:val="0"/>
          <w:bCs w:val="0"/>
          <w:color w:val="auto"/>
          <w:sz w:val="22"/>
          <w:szCs w:val="20"/>
          <w:lang w:val="en-GB"/>
        </w:rPr>
        <w:id w:val="-1774938201"/>
        <w:docPartObj>
          <w:docPartGallery w:val="Table of Contents"/>
          <w:docPartUnique/>
        </w:docPartObj>
      </w:sdtPr>
      <w:sdtEndPr>
        <w:rPr>
          <w:noProof/>
        </w:rPr>
      </w:sdtEndPr>
      <w:sdtContent>
        <w:p w14:paraId="3848BD0C" w14:textId="3BB10B29" w:rsidR="000A5D7D" w:rsidRDefault="000A5D7D">
          <w:pPr>
            <w:pStyle w:val="TOCHeading"/>
          </w:pPr>
          <w:r>
            <w:t>Table of Contents</w:t>
          </w:r>
        </w:p>
        <w:p w14:paraId="55D5CA55" w14:textId="3A7CA8E5" w:rsidR="000A5D7D" w:rsidRDefault="000A5D7D">
          <w:pPr>
            <w:pStyle w:val="TOC1"/>
            <w:rPr>
              <w:rFonts w:eastAsiaTheme="minorEastAsia" w:cstheme="minorBidi"/>
              <w:b w:val="0"/>
              <w:bCs w:val="0"/>
              <w:noProof/>
              <w:sz w:val="22"/>
              <w:szCs w:val="22"/>
              <w:lang w:eastAsia="en-GB"/>
            </w:rPr>
          </w:pPr>
          <w:r>
            <w:fldChar w:fldCharType="begin"/>
          </w:r>
          <w:r>
            <w:instrText xml:space="preserve"> TOC \o "1-3" \h \z \u </w:instrText>
          </w:r>
          <w:r>
            <w:fldChar w:fldCharType="separate"/>
          </w:r>
          <w:hyperlink w:anchor="_Toc132734031" w:history="1">
            <w:r w:rsidRPr="001E7BCE">
              <w:rPr>
                <w:rStyle w:val="Hyperlink"/>
                <w:noProof/>
                <w:lang w:val="en-US"/>
              </w:rPr>
              <w:t>1</w:t>
            </w:r>
            <w:r>
              <w:rPr>
                <w:rFonts w:eastAsiaTheme="minorEastAsia" w:cstheme="minorBidi"/>
                <w:b w:val="0"/>
                <w:bCs w:val="0"/>
                <w:noProof/>
                <w:sz w:val="22"/>
                <w:szCs w:val="22"/>
                <w:lang w:eastAsia="en-GB"/>
              </w:rPr>
              <w:tab/>
            </w:r>
            <w:r w:rsidRPr="001E7BCE">
              <w:rPr>
                <w:rStyle w:val="Hyperlink"/>
                <w:noProof/>
                <w:lang w:val="en-US"/>
              </w:rPr>
              <w:t>Introduction</w:t>
            </w:r>
            <w:r>
              <w:rPr>
                <w:noProof/>
                <w:webHidden/>
              </w:rPr>
              <w:tab/>
            </w:r>
            <w:r>
              <w:rPr>
                <w:noProof/>
                <w:webHidden/>
              </w:rPr>
              <w:fldChar w:fldCharType="begin"/>
            </w:r>
            <w:r>
              <w:rPr>
                <w:noProof/>
                <w:webHidden/>
              </w:rPr>
              <w:instrText xml:space="preserve"> PAGEREF _Toc132734031 \h </w:instrText>
            </w:r>
            <w:r>
              <w:rPr>
                <w:noProof/>
                <w:webHidden/>
              </w:rPr>
            </w:r>
            <w:r>
              <w:rPr>
                <w:noProof/>
                <w:webHidden/>
              </w:rPr>
              <w:fldChar w:fldCharType="separate"/>
            </w:r>
            <w:r>
              <w:rPr>
                <w:noProof/>
                <w:webHidden/>
              </w:rPr>
              <w:t>1</w:t>
            </w:r>
            <w:r>
              <w:rPr>
                <w:noProof/>
                <w:webHidden/>
              </w:rPr>
              <w:fldChar w:fldCharType="end"/>
            </w:r>
          </w:hyperlink>
        </w:p>
        <w:p w14:paraId="05C007DB" w14:textId="00A0EA33" w:rsidR="000A5D7D" w:rsidRDefault="00000000">
          <w:pPr>
            <w:pStyle w:val="TOC1"/>
            <w:rPr>
              <w:rFonts w:eastAsiaTheme="minorEastAsia" w:cstheme="minorBidi"/>
              <w:b w:val="0"/>
              <w:bCs w:val="0"/>
              <w:noProof/>
              <w:sz w:val="22"/>
              <w:szCs w:val="22"/>
              <w:lang w:eastAsia="en-GB"/>
            </w:rPr>
          </w:pPr>
          <w:hyperlink w:anchor="_Toc132734033" w:history="1">
            <w:r w:rsidR="000A5D7D" w:rsidRPr="001E7BCE">
              <w:rPr>
                <w:rStyle w:val="Hyperlink"/>
                <w:noProof/>
                <w:lang w:val="en-US"/>
              </w:rPr>
              <w:t>2</w:t>
            </w:r>
            <w:r w:rsidR="000A5D7D">
              <w:rPr>
                <w:rFonts w:eastAsiaTheme="minorEastAsia" w:cstheme="minorBidi"/>
                <w:b w:val="0"/>
                <w:bCs w:val="0"/>
                <w:noProof/>
                <w:sz w:val="22"/>
                <w:szCs w:val="22"/>
                <w:lang w:eastAsia="en-GB"/>
              </w:rPr>
              <w:tab/>
            </w:r>
            <w:r w:rsidR="000A5D7D" w:rsidRPr="001E7BCE">
              <w:rPr>
                <w:rStyle w:val="Hyperlink"/>
                <w:noProof/>
              </w:rPr>
              <w:t xml:space="preserve">Candidate </w:t>
            </w:r>
            <w:r w:rsidR="000A5D7D" w:rsidRPr="001E7BCE">
              <w:rPr>
                <w:rStyle w:val="Hyperlink"/>
                <w:noProof/>
                <w:lang w:val="en-US"/>
              </w:rPr>
              <w:t xml:space="preserve">sending side </w:t>
            </w:r>
            <w:r w:rsidR="000A5D7D" w:rsidRPr="001E7BCE">
              <w:rPr>
                <w:rStyle w:val="Hyperlink"/>
                <w:noProof/>
              </w:rPr>
              <w:t>test methods</w:t>
            </w:r>
            <w:r w:rsidR="000A5D7D" w:rsidRPr="001E7BCE">
              <w:rPr>
                <w:rStyle w:val="Hyperlink"/>
                <w:noProof/>
                <w:lang w:val="en-US"/>
              </w:rPr>
              <w:t xml:space="preserve"> and requirements</w:t>
            </w:r>
            <w:r w:rsidR="000A5D7D">
              <w:rPr>
                <w:noProof/>
                <w:webHidden/>
              </w:rPr>
              <w:tab/>
            </w:r>
            <w:r w:rsidR="000A5D7D">
              <w:rPr>
                <w:noProof/>
                <w:webHidden/>
              </w:rPr>
              <w:fldChar w:fldCharType="begin"/>
            </w:r>
            <w:r w:rsidR="000A5D7D">
              <w:rPr>
                <w:noProof/>
                <w:webHidden/>
              </w:rPr>
              <w:instrText xml:space="preserve"> PAGEREF _Toc132734033 \h </w:instrText>
            </w:r>
            <w:r w:rsidR="000A5D7D">
              <w:rPr>
                <w:noProof/>
                <w:webHidden/>
              </w:rPr>
            </w:r>
            <w:r w:rsidR="000A5D7D">
              <w:rPr>
                <w:noProof/>
                <w:webHidden/>
              </w:rPr>
              <w:fldChar w:fldCharType="separate"/>
            </w:r>
            <w:r w:rsidR="000A5D7D">
              <w:rPr>
                <w:noProof/>
                <w:webHidden/>
              </w:rPr>
              <w:t>1</w:t>
            </w:r>
            <w:r w:rsidR="000A5D7D">
              <w:rPr>
                <w:noProof/>
                <w:webHidden/>
              </w:rPr>
              <w:fldChar w:fldCharType="end"/>
            </w:r>
          </w:hyperlink>
        </w:p>
        <w:p w14:paraId="32FA2265" w14:textId="283A64DB"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35" w:history="1">
            <w:r w:rsidR="000A5D7D" w:rsidRPr="001E7BCE">
              <w:rPr>
                <w:rStyle w:val="Hyperlink"/>
                <w:noProof/>
              </w:rPr>
              <w:t>2.1</w:t>
            </w:r>
            <w:r w:rsidR="000A5D7D">
              <w:rPr>
                <w:rFonts w:eastAsiaTheme="minorEastAsia" w:cstheme="minorBidi"/>
                <w:i w:val="0"/>
                <w:iCs w:val="0"/>
                <w:noProof/>
                <w:sz w:val="22"/>
                <w:szCs w:val="22"/>
                <w:lang w:eastAsia="en-GB"/>
              </w:rPr>
              <w:tab/>
            </w:r>
            <w:r w:rsidR="000A5D7D" w:rsidRPr="001E7BCE">
              <w:rPr>
                <w:rStyle w:val="Hyperlink"/>
                <w:noProof/>
              </w:rPr>
              <w:t>Sending frequency response of captured Ambisonics components</w:t>
            </w:r>
            <w:r w:rsidR="000A5D7D">
              <w:rPr>
                <w:noProof/>
                <w:webHidden/>
              </w:rPr>
              <w:tab/>
            </w:r>
            <w:r w:rsidR="000A5D7D">
              <w:rPr>
                <w:noProof/>
                <w:webHidden/>
              </w:rPr>
              <w:fldChar w:fldCharType="begin"/>
            </w:r>
            <w:r w:rsidR="000A5D7D">
              <w:rPr>
                <w:noProof/>
                <w:webHidden/>
              </w:rPr>
              <w:instrText xml:space="preserve"> PAGEREF _Toc132734035 \h </w:instrText>
            </w:r>
            <w:r w:rsidR="000A5D7D">
              <w:rPr>
                <w:noProof/>
                <w:webHidden/>
              </w:rPr>
            </w:r>
            <w:r w:rsidR="000A5D7D">
              <w:rPr>
                <w:noProof/>
                <w:webHidden/>
              </w:rPr>
              <w:fldChar w:fldCharType="separate"/>
            </w:r>
            <w:r w:rsidR="000A5D7D">
              <w:rPr>
                <w:noProof/>
                <w:webHidden/>
              </w:rPr>
              <w:t>1</w:t>
            </w:r>
            <w:r w:rsidR="000A5D7D">
              <w:rPr>
                <w:noProof/>
                <w:webHidden/>
              </w:rPr>
              <w:fldChar w:fldCharType="end"/>
            </w:r>
          </w:hyperlink>
        </w:p>
        <w:p w14:paraId="41063B42" w14:textId="4BC8D1C2"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36" w:history="1">
            <w:r w:rsidR="000A5D7D" w:rsidRPr="001E7BCE">
              <w:rPr>
                <w:rStyle w:val="Hyperlink"/>
                <w:noProof/>
              </w:rPr>
              <w:t>2.2</w:t>
            </w:r>
            <w:r w:rsidR="000A5D7D">
              <w:rPr>
                <w:rFonts w:eastAsiaTheme="minorEastAsia" w:cstheme="minorBidi"/>
                <w:i w:val="0"/>
                <w:iCs w:val="0"/>
                <w:noProof/>
                <w:sz w:val="22"/>
                <w:szCs w:val="22"/>
                <w:lang w:eastAsia="en-GB"/>
              </w:rPr>
              <w:tab/>
            </w:r>
            <w:r w:rsidR="000A5D7D" w:rsidRPr="001E7BCE">
              <w:rPr>
                <w:rStyle w:val="Hyperlink"/>
                <w:noProof/>
              </w:rPr>
              <w:t>Sending directional response of captured Ambisonics components</w:t>
            </w:r>
            <w:r w:rsidR="000A5D7D" w:rsidRPr="001E7BCE">
              <w:rPr>
                <w:rStyle w:val="Hyperlink"/>
                <w:noProof/>
                <w:lang w:val="en-US"/>
              </w:rPr>
              <w:t>s</w:t>
            </w:r>
            <w:r w:rsidR="000A5D7D">
              <w:rPr>
                <w:noProof/>
                <w:webHidden/>
              </w:rPr>
              <w:tab/>
            </w:r>
            <w:r w:rsidR="000A5D7D">
              <w:rPr>
                <w:noProof/>
                <w:webHidden/>
              </w:rPr>
              <w:fldChar w:fldCharType="begin"/>
            </w:r>
            <w:r w:rsidR="000A5D7D">
              <w:rPr>
                <w:noProof/>
                <w:webHidden/>
              </w:rPr>
              <w:instrText xml:space="preserve"> PAGEREF _Toc132734036 \h </w:instrText>
            </w:r>
            <w:r w:rsidR="000A5D7D">
              <w:rPr>
                <w:noProof/>
                <w:webHidden/>
              </w:rPr>
            </w:r>
            <w:r w:rsidR="000A5D7D">
              <w:rPr>
                <w:noProof/>
                <w:webHidden/>
              </w:rPr>
              <w:fldChar w:fldCharType="separate"/>
            </w:r>
            <w:r w:rsidR="000A5D7D">
              <w:rPr>
                <w:noProof/>
                <w:webHidden/>
              </w:rPr>
              <w:t>2</w:t>
            </w:r>
            <w:r w:rsidR="000A5D7D">
              <w:rPr>
                <w:noProof/>
                <w:webHidden/>
              </w:rPr>
              <w:fldChar w:fldCharType="end"/>
            </w:r>
          </w:hyperlink>
        </w:p>
        <w:p w14:paraId="271C2028" w14:textId="311C59CB"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37" w:history="1">
            <w:r w:rsidR="000A5D7D" w:rsidRPr="001E7BCE">
              <w:rPr>
                <w:rStyle w:val="Hyperlink"/>
                <w:noProof/>
                <w:lang w:val="en-US"/>
              </w:rPr>
              <w:t>2.2.1</w:t>
            </w:r>
            <w:r w:rsidR="000A5D7D">
              <w:rPr>
                <w:rFonts w:eastAsiaTheme="minorEastAsia" w:cstheme="minorBidi"/>
                <w:noProof/>
                <w:sz w:val="22"/>
                <w:szCs w:val="22"/>
                <w:lang w:eastAsia="en-GB"/>
              </w:rPr>
              <w:tab/>
            </w:r>
            <w:r w:rsidR="000A5D7D" w:rsidRPr="001E7BCE">
              <w:rPr>
                <w:rStyle w:val="Hyperlink"/>
                <w:noProof/>
              </w:rPr>
              <w:t>Angular-dependent sensitivity</w:t>
            </w:r>
            <w:r w:rsidR="000A5D7D">
              <w:rPr>
                <w:noProof/>
                <w:webHidden/>
              </w:rPr>
              <w:tab/>
            </w:r>
            <w:r w:rsidR="000A5D7D">
              <w:rPr>
                <w:noProof/>
                <w:webHidden/>
              </w:rPr>
              <w:fldChar w:fldCharType="begin"/>
            </w:r>
            <w:r w:rsidR="000A5D7D">
              <w:rPr>
                <w:noProof/>
                <w:webHidden/>
              </w:rPr>
              <w:instrText xml:space="preserve"> PAGEREF _Toc132734037 \h </w:instrText>
            </w:r>
            <w:r w:rsidR="000A5D7D">
              <w:rPr>
                <w:noProof/>
                <w:webHidden/>
              </w:rPr>
            </w:r>
            <w:r w:rsidR="000A5D7D">
              <w:rPr>
                <w:noProof/>
                <w:webHidden/>
              </w:rPr>
              <w:fldChar w:fldCharType="separate"/>
            </w:r>
            <w:r w:rsidR="000A5D7D">
              <w:rPr>
                <w:noProof/>
                <w:webHidden/>
              </w:rPr>
              <w:t>2</w:t>
            </w:r>
            <w:r w:rsidR="000A5D7D">
              <w:rPr>
                <w:noProof/>
                <w:webHidden/>
              </w:rPr>
              <w:fldChar w:fldCharType="end"/>
            </w:r>
          </w:hyperlink>
        </w:p>
        <w:p w14:paraId="7D0A5573" w14:textId="089F76F8"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38" w:history="1">
            <w:r w:rsidR="000A5D7D" w:rsidRPr="001E7BCE">
              <w:rPr>
                <w:rStyle w:val="Hyperlink"/>
                <w:noProof/>
              </w:rPr>
              <w:t>2.3</w:t>
            </w:r>
            <w:r w:rsidR="000A5D7D">
              <w:rPr>
                <w:rFonts w:eastAsiaTheme="minorEastAsia" w:cstheme="minorBidi"/>
                <w:i w:val="0"/>
                <w:iCs w:val="0"/>
                <w:noProof/>
                <w:sz w:val="22"/>
                <w:szCs w:val="22"/>
                <w:lang w:eastAsia="en-GB"/>
              </w:rPr>
              <w:tab/>
            </w:r>
            <w:r w:rsidR="000A5D7D" w:rsidRPr="001E7BCE">
              <w:rPr>
                <w:rStyle w:val="Hyperlink"/>
                <w:noProof/>
              </w:rPr>
              <w:t>Direction of arrival</w:t>
            </w:r>
            <w:r w:rsidR="000A5D7D">
              <w:rPr>
                <w:noProof/>
                <w:webHidden/>
              </w:rPr>
              <w:tab/>
            </w:r>
            <w:r w:rsidR="000A5D7D">
              <w:rPr>
                <w:noProof/>
                <w:webHidden/>
              </w:rPr>
              <w:fldChar w:fldCharType="begin"/>
            </w:r>
            <w:r w:rsidR="000A5D7D">
              <w:rPr>
                <w:noProof/>
                <w:webHidden/>
              </w:rPr>
              <w:instrText xml:space="preserve"> PAGEREF _Toc132734038 \h </w:instrText>
            </w:r>
            <w:r w:rsidR="000A5D7D">
              <w:rPr>
                <w:noProof/>
                <w:webHidden/>
              </w:rPr>
            </w:r>
            <w:r w:rsidR="000A5D7D">
              <w:rPr>
                <w:noProof/>
                <w:webHidden/>
              </w:rPr>
              <w:fldChar w:fldCharType="separate"/>
            </w:r>
            <w:r w:rsidR="000A5D7D">
              <w:rPr>
                <w:noProof/>
                <w:webHidden/>
              </w:rPr>
              <w:t>3</w:t>
            </w:r>
            <w:r w:rsidR="000A5D7D">
              <w:rPr>
                <w:noProof/>
                <w:webHidden/>
              </w:rPr>
              <w:fldChar w:fldCharType="end"/>
            </w:r>
          </w:hyperlink>
        </w:p>
        <w:p w14:paraId="107D2274" w14:textId="668BF219"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42" w:history="1">
            <w:r w:rsidR="000A5D7D" w:rsidRPr="001E7BCE">
              <w:rPr>
                <w:rStyle w:val="Hyperlink"/>
                <w:noProof/>
              </w:rPr>
              <w:t>2.4</w:t>
            </w:r>
            <w:r w:rsidR="000A5D7D">
              <w:rPr>
                <w:rFonts w:eastAsiaTheme="minorEastAsia" w:cstheme="minorBidi"/>
                <w:i w:val="0"/>
                <w:iCs w:val="0"/>
                <w:noProof/>
                <w:sz w:val="22"/>
                <w:szCs w:val="22"/>
                <w:lang w:eastAsia="en-GB"/>
              </w:rPr>
              <w:tab/>
            </w:r>
            <w:r w:rsidR="000A5D7D" w:rsidRPr="001E7BCE">
              <w:rPr>
                <w:rStyle w:val="Hyperlink"/>
                <w:noProof/>
              </w:rPr>
              <w:t>Virtual microphones</w:t>
            </w:r>
            <w:r w:rsidR="000A5D7D">
              <w:rPr>
                <w:noProof/>
                <w:webHidden/>
              </w:rPr>
              <w:tab/>
            </w:r>
            <w:r w:rsidR="000A5D7D">
              <w:rPr>
                <w:noProof/>
                <w:webHidden/>
              </w:rPr>
              <w:fldChar w:fldCharType="begin"/>
            </w:r>
            <w:r w:rsidR="000A5D7D">
              <w:rPr>
                <w:noProof/>
                <w:webHidden/>
              </w:rPr>
              <w:instrText xml:space="preserve"> PAGEREF _Toc132734042 \h </w:instrText>
            </w:r>
            <w:r w:rsidR="000A5D7D">
              <w:rPr>
                <w:noProof/>
                <w:webHidden/>
              </w:rPr>
            </w:r>
            <w:r w:rsidR="000A5D7D">
              <w:rPr>
                <w:noProof/>
                <w:webHidden/>
              </w:rPr>
              <w:fldChar w:fldCharType="separate"/>
            </w:r>
            <w:r w:rsidR="000A5D7D">
              <w:rPr>
                <w:noProof/>
                <w:webHidden/>
              </w:rPr>
              <w:t>7</w:t>
            </w:r>
            <w:r w:rsidR="000A5D7D">
              <w:rPr>
                <w:noProof/>
                <w:webHidden/>
              </w:rPr>
              <w:fldChar w:fldCharType="end"/>
            </w:r>
          </w:hyperlink>
        </w:p>
        <w:p w14:paraId="2B9F716B" w14:textId="5F35A07F"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43" w:history="1">
            <w:r w:rsidR="000A5D7D" w:rsidRPr="001E7BCE">
              <w:rPr>
                <w:rStyle w:val="Hyperlink"/>
                <w:noProof/>
              </w:rPr>
              <w:t>2.5</w:t>
            </w:r>
            <w:r w:rsidR="000A5D7D">
              <w:rPr>
                <w:rFonts w:eastAsiaTheme="minorEastAsia" w:cstheme="minorBidi"/>
                <w:i w:val="0"/>
                <w:iCs w:val="0"/>
                <w:noProof/>
                <w:sz w:val="22"/>
                <w:szCs w:val="22"/>
                <w:lang w:eastAsia="en-GB"/>
              </w:rPr>
              <w:tab/>
            </w:r>
            <w:r w:rsidR="000A5D7D" w:rsidRPr="001E7BCE">
              <w:rPr>
                <w:rStyle w:val="Hyperlink"/>
                <w:noProof/>
              </w:rPr>
              <w:t xml:space="preserve">Scene-based audio sending spatial separation with two simultaneous acoustic sources </w:t>
            </w:r>
            <w:r w:rsidR="000A5D7D">
              <w:rPr>
                <w:noProof/>
                <w:webHidden/>
              </w:rPr>
              <w:tab/>
            </w:r>
            <w:r w:rsidR="000A5D7D">
              <w:rPr>
                <w:noProof/>
                <w:webHidden/>
              </w:rPr>
              <w:fldChar w:fldCharType="begin"/>
            </w:r>
            <w:r w:rsidR="000A5D7D">
              <w:rPr>
                <w:noProof/>
                <w:webHidden/>
              </w:rPr>
              <w:instrText xml:space="preserve"> PAGEREF _Toc132734043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1ECECEF8" w14:textId="5926963D"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44" w:history="1">
            <w:r w:rsidR="000A5D7D" w:rsidRPr="001E7BCE">
              <w:rPr>
                <w:rStyle w:val="Hyperlink"/>
                <w:noProof/>
                <w:lang w:val="en-US"/>
              </w:rPr>
              <w:t>2.5.1</w:t>
            </w:r>
            <w:r w:rsidR="000A5D7D">
              <w:rPr>
                <w:rFonts w:eastAsiaTheme="minorEastAsia" w:cstheme="minorBidi"/>
                <w:noProof/>
                <w:sz w:val="22"/>
                <w:szCs w:val="22"/>
                <w:lang w:eastAsia="en-GB"/>
              </w:rPr>
              <w:tab/>
            </w:r>
            <w:r w:rsidR="000A5D7D" w:rsidRPr="001E7BCE">
              <w:rPr>
                <w:rStyle w:val="Hyperlink"/>
                <w:noProof/>
              </w:rPr>
              <w:t>Definition</w:t>
            </w:r>
            <w:r w:rsidR="000A5D7D">
              <w:rPr>
                <w:noProof/>
                <w:webHidden/>
              </w:rPr>
              <w:tab/>
            </w:r>
            <w:r w:rsidR="000A5D7D">
              <w:rPr>
                <w:noProof/>
                <w:webHidden/>
              </w:rPr>
              <w:fldChar w:fldCharType="begin"/>
            </w:r>
            <w:r w:rsidR="000A5D7D">
              <w:rPr>
                <w:noProof/>
                <w:webHidden/>
              </w:rPr>
              <w:instrText xml:space="preserve"> PAGEREF _Toc132734044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7EE6C34D" w14:textId="0ED82D3A"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45" w:history="1">
            <w:r w:rsidR="000A5D7D" w:rsidRPr="001E7BCE">
              <w:rPr>
                <w:rStyle w:val="Hyperlink"/>
                <w:noProof/>
                <w:lang w:val="en-US"/>
              </w:rPr>
              <w:t>2.5.2</w:t>
            </w:r>
            <w:r w:rsidR="000A5D7D">
              <w:rPr>
                <w:rFonts w:eastAsiaTheme="minorEastAsia" w:cstheme="minorBidi"/>
                <w:noProof/>
                <w:sz w:val="22"/>
                <w:szCs w:val="22"/>
                <w:lang w:eastAsia="en-GB"/>
              </w:rPr>
              <w:tab/>
            </w:r>
            <w:r w:rsidR="000A5D7D" w:rsidRPr="001E7BCE">
              <w:rPr>
                <w:rStyle w:val="Hyperlink"/>
                <w:noProof/>
              </w:rPr>
              <w:t>Test conditions</w:t>
            </w:r>
            <w:r w:rsidR="000A5D7D">
              <w:rPr>
                <w:noProof/>
                <w:webHidden/>
              </w:rPr>
              <w:tab/>
            </w:r>
            <w:r w:rsidR="000A5D7D">
              <w:rPr>
                <w:noProof/>
                <w:webHidden/>
              </w:rPr>
              <w:fldChar w:fldCharType="begin"/>
            </w:r>
            <w:r w:rsidR="000A5D7D">
              <w:rPr>
                <w:noProof/>
                <w:webHidden/>
              </w:rPr>
              <w:instrText xml:space="preserve"> PAGEREF _Toc132734045 \h </w:instrText>
            </w:r>
            <w:r w:rsidR="000A5D7D">
              <w:rPr>
                <w:noProof/>
                <w:webHidden/>
              </w:rPr>
            </w:r>
            <w:r w:rsidR="000A5D7D">
              <w:rPr>
                <w:noProof/>
                <w:webHidden/>
              </w:rPr>
              <w:fldChar w:fldCharType="separate"/>
            </w:r>
            <w:r w:rsidR="000A5D7D">
              <w:rPr>
                <w:noProof/>
                <w:webHidden/>
              </w:rPr>
              <w:t>10</w:t>
            </w:r>
            <w:r w:rsidR="000A5D7D">
              <w:rPr>
                <w:noProof/>
                <w:webHidden/>
              </w:rPr>
              <w:fldChar w:fldCharType="end"/>
            </w:r>
          </w:hyperlink>
        </w:p>
        <w:p w14:paraId="75DF5E8D" w14:textId="1271AEDA"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46" w:history="1">
            <w:r w:rsidR="000A5D7D" w:rsidRPr="001E7BCE">
              <w:rPr>
                <w:rStyle w:val="Hyperlink"/>
                <w:noProof/>
                <w:lang w:val="en-US"/>
              </w:rPr>
              <w:t>2.5.3</w:t>
            </w:r>
            <w:r w:rsidR="000A5D7D">
              <w:rPr>
                <w:rFonts w:eastAsiaTheme="minorEastAsia" w:cstheme="minorBidi"/>
                <w:noProof/>
                <w:sz w:val="22"/>
                <w:szCs w:val="22"/>
                <w:lang w:eastAsia="en-GB"/>
              </w:rPr>
              <w:tab/>
            </w:r>
            <w:r w:rsidR="000A5D7D" w:rsidRPr="001E7BCE">
              <w:rPr>
                <w:rStyle w:val="Hyperlink"/>
                <w:noProof/>
              </w:rPr>
              <w:t>Measurement</w:t>
            </w:r>
            <w:r w:rsidR="000A5D7D">
              <w:rPr>
                <w:noProof/>
                <w:webHidden/>
              </w:rPr>
              <w:tab/>
            </w:r>
            <w:r w:rsidR="000A5D7D">
              <w:rPr>
                <w:noProof/>
                <w:webHidden/>
              </w:rPr>
              <w:fldChar w:fldCharType="begin"/>
            </w:r>
            <w:r w:rsidR="000A5D7D">
              <w:rPr>
                <w:noProof/>
                <w:webHidden/>
              </w:rPr>
              <w:instrText xml:space="preserve"> PAGEREF _Toc132734046 \h </w:instrText>
            </w:r>
            <w:r w:rsidR="000A5D7D">
              <w:rPr>
                <w:noProof/>
                <w:webHidden/>
              </w:rPr>
            </w:r>
            <w:r w:rsidR="000A5D7D">
              <w:rPr>
                <w:noProof/>
                <w:webHidden/>
              </w:rPr>
              <w:fldChar w:fldCharType="separate"/>
            </w:r>
            <w:r w:rsidR="000A5D7D">
              <w:rPr>
                <w:noProof/>
                <w:webHidden/>
              </w:rPr>
              <w:t>12</w:t>
            </w:r>
            <w:r w:rsidR="000A5D7D">
              <w:rPr>
                <w:noProof/>
                <w:webHidden/>
              </w:rPr>
              <w:fldChar w:fldCharType="end"/>
            </w:r>
          </w:hyperlink>
        </w:p>
        <w:p w14:paraId="153B318D" w14:textId="07793520"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47" w:history="1">
            <w:r w:rsidR="000A5D7D" w:rsidRPr="001E7BCE">
              <w:rPr>
                <w:rStyle w:val="Hyperlink"/>
                <w:noProof/>
                <w:lang w:val="en-US"/>
              </w:rPr>
              <w:t>2.5.4</w:t>
            </w:r>
            <w:r w:rsidR="000A5D7D">
              <w:rPr>
                <w:rFonts w:eastAsiaTheme="minorEastAsia" w:cstheme="minorBidi"/>
                <w:noProof/>
                <w:sz w:val="22"/>
                <w:szCs w:val="22"/>
                <w:lang w:eastAsia="en-GB"/>
              </w:rPr>
              <w:tab/>
            </w:r>
            <w:r w:rsidR="000A5D7D" w:rsidRPr="001E7BCE">
              <w:rPr>
                <w:rStyle w:val="Hyperlink"/>
                <w:noProof/>
              </w:rPr>
              <w:t xml:space="preserve">Annex A: Test </w:t>
            </w:r>
            <w:r w:rsidR="000A5D7D" w:rsidRPr="001E7BCE">
              <w:rPr>
                <w:rStyle w:val="Hyperlink"/>
                <w:noProof/>
                <w:lang w:val="en-US"/>
              </w:rPr>
              <w:t>s</w:t>
            </w:r>
            <w:r w:rsidR="000A5D7D" w:rsidRPr="001E7BCE">
              <w:rPr>
                <w:rStyle w:val="Hyperlink"/>
                <w:noProof/>
              </w:rPr>
              <w:t xml:space="preserve">ignal and </w:t>
            </w:r>
            <w:r w:rsidR="000A5D7D" w:rsidRPr="001E7BCE">
              <w:rPr>
                <w:rStyle w:val="Hyperlink"/>
                <w:noProof/>
                <w:lang w:val="en-US"/>
              </w:rPr>
              <w:t>a</w:t>
            </w:r>
            <w:r w:rsidR="000A5D7D" w:rsidRPr="001E7BCE">
              <w:rPr>
                <w:rStyle w:val="Hyperlink"/>
                <w:noProof/>
              </w:rPr>
              <w:t xml:space="preserve">nalysis for </w:t>
            </w:r>
            <w:r w:rsidR="000A5D7D" w:rsidRPr="001E7BCE">
              <w:rPr>
                <w:rStyle w:val="Hyperlink"/>
                <w:noProof/>
                <w:lang w:val="en-US"/>
              </w:rPr>
              <w:t>s</w:t>
            </w:r>
            <w:r w:rsidR="000A5D7D" w:rsidRPr="001E7BCE">
              <w:rPr>
                <w:rStyle w:val="Hyperlink"/>
                <w:noProof/>
              </w:rPr>
              <w:t xml:space="preserve">patial </w:t>
            </w:r>
            <w:r w:rsidR="000A5D7D" w:rsidRPr="001E7BCE">
              <w:rPr>
                <w:rStyle w:val="Hyperlink"/>
                <w:noProof/>
                <w:lang w:val="en-US"/>
              </w:rPr>
              <w:t>s</w:t>
            </w:r>
            <w:r w:rsidR="000A5D7D" w:rsidRPr="001E7BCE">
              <w:rPr>
                <w:rStyle w:val="Hyperlink"/>
                <w:noProof/>
              </w:rPr>
              <w:t xml:space="preserve">eparation </w:t>
            </w:r>
            <w:r w:rsidR="000A5D7D" w:rsidRPr="001E7BCE">
              <w:rPr>
                <w:rStyle w:val="Hyperlink"/>
                <w:noProof/>
                <w:lang w:val="en-US"/>
              </w:rPr>
              <w:t>w</w:t>
            </w:r>
            <w:r w:rsidR="000A5D7D" w:rsidRPr="001E7BCE">
              <w:rPr>
                <w:rStyle w:val="Hyperlink"/>
                <w:noProof/>
              </w:rPr>
              <w:t xml:space="preserve">ith simultaneous acoustic sources   </w:t>
            </w:r>
            <w:r w:rsidR="000A5D7D">
              <w:rPr>
                <w:noProof/>
                <w:webHidden/>
              </w:rPr>
              <w:tab/>
            </w:r>
            <w:r w:rsidR="000A5D7D">
              <w:rPr>
                <w:noProof/>
                <w:webHidden/>
              </w:rPr>
              <w:fldChar w:fldCharType="begin"/>
            </w:r>
            <w:r w:rsidR="000A5D7D">
              <w:rPr>
                <w:noProof/>
                <w:webHidden/>
              </w:rPr>
              <w:instrText xml:space="preserve"> PAGEREF _Toc132734047 \h </w:instrText>
            </w:r>
            <w:r w:rsidR="000A5D7D">
              <w:rPr>
                <w:noProof/>
                <w:webHidden/>
              </w:rPr>
            </w:r>
            <w:r w:rsidR="000A5D7D">
              <w:rPr>
                <w:noProof/>
                <w:webHidden/>
              </w:rPr>
              <w:fldChar w:fldCharType="separate"/>
            </w:r>
            <w:r w:rsidR="000A5D7D">
              <w:rPr>
                <w:noProof/>
                <w:webHidden/>
              </w:rPr>
              <w:t>13</w:t>
            </w:r>
            <w:r w:rsidR="000A5D7D">
              <w:rPr>
                <w:noProof/>
                <w:webHidden/>
              </w:rPr>
              <w:fldChar w:fldCharType="end"/>
            </w:r>
          </w:hyperlink>
        </w:p>
        <w:p w14:paraId="1AE8981C" w14:textId="3C3B496F"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50" w:history="1">
            <w:r w:rsidR="000A5D7D" w:rsidRPr="001E7BCE">
              <w:rPr>
                <w:rStyle w:val="Hyperlink"/>
                <w:noProof/>
              </w:rPr>
              <w:t>2.6</w:t>
            </w:r>
            <w:r w:rsidR="000A5D7D">
              <w:rPr>
                <w:rFonts w:eastAsiaTheme="minorEastAsia" w:cstheme="minorBidi"/>
                <w:i w:val="0"/>
                <w:iCs w:val="0"/>
                <w:noProof/>
                <w:sz w:val="22"/>
                <w:szCs w:val="22"/>
                <w:lang w:eastAsia="en-GB"/>
              </w:rPr>
              <w:tab/>
            </w:r>
            <w:r w:rsidR="000A5D7D" w:rsidRPr="001E7BCE">
              <w:rPr>
                <w:rStyle w:val="Hyperlink"/>
                <w:noProof/>
              </w:rPr>
              <w:t>Spatial separation for multiple acoustic sources based on multichannel output</w:t>
            </w:r>
            <w:r w:rsidR="000A5D7D">
              <w:rPr>
                <w:noProof/>
                <w:webHidden/>
              </w:rPr>
              <w:tab/>
            </w:r>
            <w:r w:rsidR="000A5D7D">
              <w:rPr>
                <w:noProof/>
                <w:webHidden/>
              </w:rPr>
              <w:fldChar w:fldCharType="begin"/>
            </w:r>
            <w:r w:rsidR="000A5D7D">
              <w:rPr>
                <w:noProof/>
                <w:webHidden/>
              </w:rPr>
              <w:instrText xml:space="preserve"> PAGEREF _Toc132734050 \h </w:instrText>
            </w:r>
            <w:r w:rsidR="000A5D7D">
              <w:rPr>
                <w:noProof/>
                <w:webHidden/>
              </w:rPr>
            </w:r>
            <w:r w:rsidR="000A5D7D">
              <w:rPr>
                <w:noProof/>
                <w:webHidden/>
              </w:rPr>
              <w:fldChar w:fldCharType="separate"/>
            </w:r>
            <w:r w:rsidR="000A5D7D">
              <w:rPr>
                <w:noProof/>
                <w:webHidden/>
              </w:rPr>
              <w:t>20</w:t>
            </w:r>
            <w:r w:rsidR="000A5D7D">
              <w:rPr>
                <w:noProof/>
                <w:webHidden/>
              </w:rPr>
              <w:fldChar w:fldCharType="end"/>
            </w:r>
          </w:hyperlink>
        </w:p>
        <w:p w14:paraId="68203240" w14:textId="376CCA05"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52" w:history="1">
            <w:r w:rsidR="000A5D7D" w:rsidRPr="001E7BCE">
              <w:rPr>
                <w:rStyle w:val="Hyperlink"/>
                <w:noProof/>
                <w:lang w:val="en-US"/>
              </w:rPr>
              <w:t>2.6.1</w:t>
            </w:r>
            <w:r w:rsidR="000A5D7D">
              <w:rPr>
                <w:rFonts w:eastAsiaTheme="minorEastAsia" w:cstheme="minorBidi"/>
                <w:noProof/>
                <w:sz w:val="22"/>
                <w:szCs w:val="22"/>
                <w:lang w:eastAsia="en-GB"/>
              </w:rPr>
              <w:tab/>
            </w:r>
            <w:r w:rsidR="000A5D7D" w:rsidRPr="001E7BCE">
              <w:rPr>
                <w:rStyle w:val="Hyperlink"/>
                <w:noProof/>
              </w:rPr>
              <w:t>Test conditions</w:t>
            </w:r>
            <w:r w:rsidR="000A5D7D">
              <w:rPr>
                <w:noProof/>
                <w:webHidden/>
              </w:rPr>
              <w:tab/>
            </w:r>
            <w:r w:rsidR="000A5D7D">
              <w:rPr>
                <w:noProof/>
                <w:webHidden/>
              </w:rPr>
              <w:fldChar w:fldCharType="begin"/>
            </w:r>
            <w:r w:rsidR="000A5D7D">
              <w:rPr>
                <w:noProof/>
                <w:webHidden/>
              </w:rPr>
              <w:instrText xml:space="preserve"> PAGEREF _Toc132734052 \h </w:instrText>
            </w:r>
            <w:r w:rsidR="000A5D7D">
              <w:rPr>
                <w:noProof/>
                <w:webHidden/>
              </w:rPr>
            </w:r>
            <w:r w:rsidR="000A5D7D">
              <w:rPr>
                <w:noProof/>
                <w:webHidden/>
              </w:rPr>
              <w:fldChar w:fldCharType="separate"/>
            </w:r>
            <w:r w:rsidR="000A5D7D">
              <w:rPr>
                <w:noProof/>
                <w:webHidden/>
              </w:rPr>
              <w:t>24</w:t>
            </w:r>
            <w:r w:rsidR="000A5D7D">
              <w:rPr>
                <w:noProof/>
                <w:webHidden/>
              </w:rPr>
              <w:fldChar w:fldCharType="end"/>
            </w:r>
          </w:hyperlink>
        </w:p>
        <w:p w14:paraId="3634B76A" w14:textId="598EC01F"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53" w:history="1">
            <w:r w:rsidR="000A5D7D" w:rsidRPr="001E7BCE">
              <w:rPr>
                <w:rStyle w:val="Hyperlink"/>
                <w:noProof/>
                <w:lang w:val="en-US"/>
              </w:rPr>
              <w:t>2.6.2</w:t>
            </w:r>
            <w:r w:rsidR="000A5D7D">
              <w:rPr>
                <w:rFonts w:eastAsiaTheme="minorEastAsia" w:cstheme="minorBidi"/>
                <w:noProof/>
                <w:sz w:val="22"/>
                <w:szCs w:val="22"/>
                <w:lang w:eastAsia="en-GB"/>
              </w:rPr>
              <w:tab/>
            </w:r>
            <w:r w:rsidR="000A5D7D" w:rsidRPr="001E7BCE">
              <w:rPr>
                <w:rStyle w:val="Hyperlink"/>
                <w:noProof/>
              </w:rPr>
              <w:t>Measurement</w:t>
            </w:r>
            <w:r w:rsidR="000A5D7D">
              <w:rPr>
                <w:noProof/>
                <w:webHidden/>
              </w:rPr>
              <w:tab/>
            </w:r>
            <w:r w:rsidR="000A5D7D">
              <w:rPr>
                <w:noProof/>
                <w:webHidden/>
              </w:rPr>
              <w:fldChar w:fldCharType="begin"/>
            </w:r>
            <w:r w:rsidR="000A5D7D">
              <w:rPr>
                <w:noProof/>
                <w:webHidden/>
              </w:rPr>
              <w:instrText xml:space="preserve"> PAGEREF _Toc132734053 \h </w:instrText>
            </w:r>
            <w:r w:rsidR="000A5D7D">
              <w:rPr>
                <w:noProof/>
                <w:webHidden/>
              </w:rPr>
            </w:r>
            <w:r w:rsidR="000A5D7D">
              <w:rPr>
                <w:noProof/>
                <w:webHidden/>
              </w:rPr>
              <w:fldChar w:fldCharType="separate"/>
            </w:r>
            <w:r w:rsidR="000A5D7D">
              <w:rPr>
                <w:noProof/>
                <w:webHidden/>
              </w:rPr>
              <w:t>25</w:t>
            </w:r>
            <w:r w:rsidR="000A5D7D">
              <w:rPr>
                <w:noProof/>
                <w:webHidden/>
              </w:rPr>
              <w:fldChar w:fldCharType="end"/>
            </w:r>
          </w:hyperlink>
        </w:p>
        <w:p w14:paraId="1F6D2225" w14:textId="17A2AF27"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57" w:history="1">
            <w:r w:rsidR="000A5D7D" w:rsidRPr="001E7BCE">
              <w:rPr>
                <w:rStyle w:val="Hyperlink"/>
                <w:noProof/>
              </w:rPr>
              <w:t>2.7</w:t>
            </w:r>
            <w:r w:rsidR="000A5D7D">
              <w:rPr>
                <w:rFonts w:eastAsiaTheme="minorEastAsia" w:cstheme="minorBidi"/>
                <w:i w:val="0"/>
                <w:iCs w:val="0"/>
                <w:noProof/>
                <w:sz w:val="22"/>
                <w:szCs w:val="22"/>
                <w:lang w:eastAsia="en-GB"/>
              </w:rPr>
              <w:tab/>
            </w:r>
            <w:r w:rsidR="000A5D7D" w:rsidRPr="001E7BCE">
              <w:rPr>
                <w:rStyle w:val="Hyperlink"/>
                <w:noProof/>
              </w:rPr>
              <w:t>Spatial perception test for stereo UE in ATIAS</w:t>
            </w:r>
            <w:r w:rsidR="000A5D7D">
              <w:rPr>
                <w:noProof/>
                <w:webHidden/>
              </w:rPr>
              <w:tab/>
            </w:r>
            <w:r w:rsidR="000A5D7D">
              <w:rPr>
                <w:noProof/>
                <w:webHidden/>
              </w:rPr>
              <w:fldChar w:fldCharType="begin"/>
            </w:r>
            <w:r w:rsidR="000A5D7D">
              <w:rPr>
                <w:noProof/>
                <w:webHidden/>
              </w:rPr>
              <w:instrText xml:space="preserve"> PAGEREF _Toc132734057 \h </w:instrText>
            </w:r>
            <w:r w:rsidR="000A5D7D">
              <w:rPr>
                <w:noProof/>
                <w:webHidden/>
              </w:rPr>
            </w:r>
            <w:r w:rsidR="000A5D7D">
              <w:rPr>
                <w:noProof/>
                <w:webHidden/>
              </w:rPr>
              <w:fldChar w:fldCharType="separate"/>
            </w:r>
            <w:r w:rsidR="000A5D7D">
              <w:rPr>
                <w:noProof/>
                <w:webHidden/>
              </w:rPr>
              <w:t>29</w:t>
            </w:r>
            <w:r w:rsidR="000A5D7D">
              <w:rPr>
                <w:noProof/>
                <w:webHidden/>
              </w:rPr>
              <w:fldChar w:fldCharType="end"/>
            </w:r>
          </w:hyperlink>
        </w:p>
        <w:p w14:paraId="38C3A79B" w14:textId="524DEBC6"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58" w:history="1">
            <w:r w:rsidR="000A5D7D" w:rsidRPr="001E7BCE">
              <w:rPr>
                <w:rStyle w:val="Hyperlink"/>
                <w:noProof/>
                <w:lang w:val="en-US"/>
              </w:rPr>
              <w:t>2.7.1</w:t>
            </w:r>
            <w:r w:rsidR="000A5D7D">
              <w:rPr>
                <w:rFonts w:eastAsiaTheme="minorEastAsia" w:cstheme="minorBidi"/>
                <w:noProof/>
                <w:sz w:val="22"/>
                <w:szCs w:val="22"/>
                <w:lang w:eastAsia="en-GB"/>
              </w:rPr>
              <w:tab/>
            </w:r>
            <w:r w:rsidR="000A5D7D" w:rsidRPr="001E7BCE">
              <w:rPr>
                <w:rStyle w:val="Hyperlink"/>
                <w:noProof/>
              </w:rPr>
              <w:t>Test setup</w:t>
            </w:r>
            <w:r w:rsidR="000A5D7D">
              <w:rPr>
                <w:noProof/>
                <w:webHidden/>
              </w:rPr>
              <w:tab/>
            </w:r>
            <w:r w:rsidR="000A5D7D">
              <w:rPr>
                <w:noProof/>
                <w:webHidden/>
              </w:rPr>
              <w:fldChar w:fldCharType="begin"/>
            </w:r>
            <w:r w:rsidR="000A5D7D">
              <w:rPr>
                <w:noProof/>
                <w:webHidden/>
              </w:rPr>
              <w:instrText xml:space="preserve"> PAGEREF _Toc132734058 \h </w:instrText>
            </w:r>
            <w:r w:rsidR="000A5D7D">
              <w:rPr>
                <w:noProof/>
                <w:webHidden/>
              </w:rPr>
            </w:r>
            <w:r w:rsidR="000A5D7D">
              <w:rPr>
                <w:noProof/>
                <w:webHidden/>
              </w:rPr>
              <w:fldChar w:fldCharType="separate"/>
            </w:r>
            <w:r w:rsidR="000A5D7D">
              <w:rPr>
                <w:noProof/>
                <w:webHidden/>
              </w:rPr>
              <w:t>29</w:t>
            </w:r>
            <w:r w:rsidR="000A5D7D">
              <w:rPr>
                <w:noProof/>
                <w:webHidden/>
              </w:rPr>
              <w:fldChar w:fldCharType="end"/>
            </w:r>
          </w:hyperlink>
        </w:p>
        <w:p w14:paraId="4501A7B2" w14:textId="44E88F5D" w:rsidR="000A5D7D" w:rsidRDefault="00000000">
          <w:pPr>
            <w:pStyle w:val="TOC2"/>
            <w:tabs>
              <w:tab w:val="left" w:pos="880"/>
              <w:tab w:val="right" w:leader="dot" w:pos="10790"/>
            </w:tabs>
            <w:rPr>
              <w:rFonts w:eastAsiaTheme="minorEastAsia" w:cstheme="minorBidi"/>
              <w:i w:val="0"/>
              <w:iCs w:val="0"/>
              <w:noProof/>
              <w:sz w:val="22"/>
              <w:szCs w:val="22"/>
              <w:lang w:eastAsia="en-GB"/>
            </w:rPr>
          </w:pPr>
          <w:hyperlink w:anchor="_Toc132734059" w:history="1">
            <w:r w:rsidR="000A5D7D" w:rsidRPr="001E7BCE">
              <w:rPr>
                <w:rStyle w:val="Hyperlink"/>
                <w:noProof/>
              </w:rPr>
              <w:t>2.8</w:t>
            </w:r>
            <w:r w:rsidR="000A5D7D">
              <w:rPr>
                <w:rFonts w:eastAsiaTheme="minorEastAsia" w:cstheme="minorBidi"/>
                <w:i w:val="0"/>
                <w:iCs w:val="0"/>
                <w:noProof/>
                <w:sz w:val="22"/>
                <w:szCs w:val="22"/>
                <w:lang w:eastAsia="en-GB"/>
              </w:rPr>
              <w:tab/>
            </w:r>
            <w:r w:rsidR="000A5D7D" w:rsidRPr="001E7BCE">
              <w:rPr>
                <w:rStyle w:val="Hyperlink"/>
                <w:noProof/>
              </w:rPr>
              <w:t>Sending side audio performance assessment for Immersive Audio Systems in wind noise</w:t>
            </w:r>
            <w:r w:rsidR="000A5D7D">
              <w:rPr>
                <w:noProof/>
                <w:webHidden/>
              </w:rPr>
              <w:tab/>
            </w:r>
            <w:r w:rsidR="000A5D7D">
              <w:rPr>
                <w:noProof/>
                <w:webHidden/>
              </w:rPr>
              <w:fldChar w:fldCharType="begin"/>
            </w:r>
            <w:r w:rsidR="000A5D7D">
              <w:rPr>
                <w:noProof/>
                <w:webHidden/>
              </w:rPr>
              <w:instrText xml:space="preserve"> PAGEREF _Toc132734059 \h </w:instrText>
            </w:r>
            <w:r w:rsidR="000A5D7D">
              <w:rPr>
                <w:noProof/>
                <w:webHidden/>
              </w:rPr>
            </w:r>
            <w:r w:rsidR="000A5D7D">
              <w:rPr>
                <w:noProof/>
                <w:webHidden/>
              </w:rPr>
              <w:fldChar w:fldCharType="separate"/>
            </w:r>
            <w:r w:rsidR="000A5D7D">
              <w:rPr>
                <w:noProof/>
                <w:webHidden/>
              </w:rPr>
              <w:t>31</w:t>
            </w:r>
            <w:r w:rsidR="000A5D7D">
              <w:rPr>
                <w:noProof/>
                <w:webHidden/>
              </w:rPr>
              <w:fldChar w:fldCharType="end"/>
            </w:r>
          </w:hyperlink>
        </w:p>
        <w:p w14:paraId="6B8B2EF4" w14:textId="6B8C91F3"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60" w:history="1">
            <w:r w:rsidR="000A5D7D" w:rsidRPr="001E7BCE">
              <w:rPr>
                <w:rStyle w:val="Hyperlink"/>
                <w:noProof/>
                <w:lang w:val="en-US"/>
              </w:rPr>
              <w:t>2.8.1</w:t>
            </w:r>
            <w:r w:rsidR="000A5D7D">
              <w:rPr>
                <w:rFonts w:eastAsiaTheme="minorEastAsia" w:cstheme="minorBidi"/>
                <w:noProof/>
                <w:sz w:val="22"/>
                <w:szCs w:val="22"/>
                <w:lang w:eastAsia="en-GB"/>
              </w:rPr>
              <w:tab/>
            </w:r>
            <w:r w:rsidR="000A5D7D" w:rsidRPr="001E7BCE">
              <w:rPr>
                <w:rStyle w:val="Hyperlink"/>
                <w:noProof/>
              </w:rPr>
              <w:t>Introduction</w:t>
            </w:r>
            <w:r w:rsidR="000A5D7D">
              <w:rPr>
                <w:noProof/>
                <w:webHidden/>
              </w:rPr>
              <w:tab/>
            </w:r>
            <w:r w:rsidR="000A5D7D">
              <w:rPr>
                <w:noProof/>
                <w:webHidden/>
              </w:rPr>
              <w:fldChar w:fldCharType="begin"/>
            </w:r>
            <w:r w:rsidR="000A5D7D">
              <w:rPr>
                <w:noProof/>
                <w:webHidden/>
              </w:rPr>
              <w:instrText xml:space="preserve"> PAGEREF _Toc132734060 \h </w:instrText>
            </w:r>
            <w:r w:rsidR="000A5D7D">
              <w:rPr>
                <w:noProof/>
                <w:webHidden/>
              </w:rPr>
            </w:r>
            <w:r w:rsidR="000A5D7D">
              <w:rPr>
                <w:noProof/>
                <w:webHidden/>
              </w:rPr>
              <w:fldChar w:fldCharType="separate"/>
            </w:r>
            <w:r w:rsidR="000A5D7D">
              <w:rPr>
                <w:noProof/>
                <w:webHidden/>
              </w:rPr>
              <w:t>31</w:t>
            </w:r>
            <w:r w:rsidR="000A5D7D">
              <w:rPr>
                <w:noProof/>
                <w:webHidden/>
              </w:rPr>
              <w:fldChar w:fldCharType="end"/>
            </w:r>
          </w:hyperlink>
        </w:p>
        <w:p w14:paraId="559537EE" w14:textId="10EAF1D3" w:rsidR="000A5D7D" w:rsidRDefault="00000000">
          <w:pPr>
            <w:pStyle w:val="TOC3"/>
            <w:tabs>
              <w:tab w:val="left" w:pos="1100"/>
              <w:tab w:val="right" w:leader="dot" w:pos="10790"/>
            </w:tabs>
            <w:rPr>
              <w:rFonts w:eastAsiaTheme="minorEastAsia" w:cstheme="minorBidi"/>
              <w:noProof/>
              <w:sz w:val="22"/>
              <w:szCs w:val="22"/>
              <w:lang w:eastAsia="en-GB"/>
            </w:rPr>
          </w:pPr>
          <w:hyperlink w:anchor="_Toc132734061" w:history="1">
            <w:r w:rsidR="000A5D7D" w:rsidRPr="001E7BCE">
              <w:rPr>
                <w:rStyle w:val="Hyperlink"/>
                <w:noProof/>
                <w:lang w:val="en-US"/>
              </w:rPr>
              <w:t>2.8.2</w:t>
            </w:r>
            <w:r w:rsidR="000A5D7D">
              <w:rPr>
                <w:rFonts w:eastAsiaTheme="minorEastAsia" w:cstheme="minorBidi"/>
                <w:noProof/>
                <w:sz w:val="22"/>
                <w:szCs w:val="22"/>
                <w:lang w:eastAsia="en-GB"/>
              </w:rPr>
              <w:tab/>
            </w:r>
            <w:r w:rsidR="000A5D7D" w:rsidRPr="001E7BCE">
              <w:rPr>
                <w:rStyle w:val="Hyperlink"/>
                <w:noProof/>
              </w:rPr>
              <w:t xml:space="preserve">Recommendations for </w:t>
            </w:r>
            <w:r w:rsidR="000A5D7D" w:rsidRPr="001E7BCE">
              <w:rPr>
                <w:rStyle w:val="Hyperlink"/>
                <w:noProof/>
                <w:lang w:val="en-US"/>
              </w:rPr>
              <w:t>w</w:t>
            </w:r>
            <w:r w:rsidR="000A5D7D" w:rsidRPr="001E7BCE">
              <w:rPr>
                <w:rStyle w:val="Hyperlink"/>
                <w:noProof/>
              </w:rPr>
              <w:t>ind noise simulations for terminal testing</w:t>
            </w:r>
            <w:r w:rsidR="000A5D7D">
              <w:rPr>
                <w:noProof/>
                <w:webHidden/>
              </w:rPr>
              <w:tab/>
            </w:r>
            <w:r w:rsidR="000A5D7D">
              <w:rPr>
                <w:noProof/>
                <w:webHidden/>
              </w:rPr>
              <w:fldChar w:fldCharType="begin"/>
            </w:r>
            <w:r w:rsidR="000A5D7D">
              <w:rPr>
                <w:noProof/>
                <w:webHidden/>
              </w:rPr>
              <w:instrText xml:space="preserve"> PAGEREF _Toc132734061 \h </w:instrText>
            </w:r>
            <w:r w:rsidR="000A5D7D">
              <w:rPr>
                <w:noProof/>
                <w:webHidden/>
              </w:rPr>
            </w:r>
            <w:r w:rsidR="000A5D7D">
              <w:rPr>
                <w:noProof/>
                <w:webHidden/>
              </w:rPr>
              <w:fldChar w:fldCharType="separate"/>
            </w:r>
            <w:r w:rsidR="000A5D7D">
              <w:rPr>
                <w:noProof/>
                <w:webHidden/>
              </w:rPr>
              <w:t>35</w:t>
            </w:r>
            <w:r w:rsidR="000A5D7D">
              <w:rPr>
                <w:noProof/>
                <w:webHidden/>
              </w:rPr>
              <w:fldChar w:fldCharType="end"/>
            </w:r>
          </w:hyperlink>
        </w:p>
        <w:p w14:paraId="588F97E0" w14:textId="77992D90" w:rsidR="000A5D7D" w:rsidRDefault="00000000">
          <w:pPr>
            <w:pStyle w:val="TOC1"/>
            <w:rPr>
              <w:rFonts w:eastAsiaTheme="minorEastAsia" w:cstheme="minorBidi"/>
              <w:b w:val="0"/>
              <w:bCs w:val="0"/>
              <w:noProof/>
              <w:sz w:val="22"/>
              <w:szCs w:val="22"/>
              <w:lang w:eastAsia="en-GB"/>
            </w:rPr>
          </w:pPr>
          <w:hyperlink w:anchor="_Toc132734062" w:history="1">
            <w:r w:rsidR="000A5D7D" w:rsidRPr="001E7BCE">
              <w:rPr>
                <w:rStyle w:val="Hyperlink"/>
                <w:noProof/>
              </w:rPr>
              <w:t>3</w:t>
            </w:r>
            <w:r w:rsidR="000A5D7D">
              <w:rPr>
                <w:rFonts w:eastAsiaTheme="minorEastAsia" w:cstheme="minorBidi"/>
                <w:b w:val="0"/>
                <w:bCs w:val="0"/>
                <w:noProof/>
                <w:sz w:val="22"/>
                <w:szCs w:val="22"/>
                <w:lang w:eastAsia="en-GB"/>
              </w:rPr>
              <w:tab/>
            </w:r>
            <w:r w:rsidR="000A5D7D" w:rsidRPr="001E7BCE">
              <w:rPr>
                <w:rStyle w:val="Hyperlink"/>
                <w:noProof/>
              </w:rPr>
              <w:t>Candidate receiving side test methods and requirements</w:t>
            </w:r>
            <w:r w:rsidR="000A5D7D">
              <w:rPr>
                <w:noProof/>
                <w:webHidden/>
              </w:rPr>
              <w:tab/>
            </w:r>
            <w:r w:rsidR="000A5D7D">
              <w:rPr>
                <w:noProof/>
                <w:webHidden/>
              </w:rPr>
              <w:fldChar w:fldCharType="begin"/>
            </w:r>
            <w:r w:rsidR="000A5D7D">
              <w:rPr>
                <w:noProof/>
                <w:webHidden/>
              </w:rPr>
              <w:instrText xml:space="preserve"> PAGEREF _Toc132734062 \h </w:instrText>
            </w:r>
            <w:r w:rsidR="000A5D7D">
              <w:rPr>
                <w:noProof/>
                <w:webHidden/>
              </w:rPr>
            </w:r>
            <w:r w:rsidR="000A5D7D">
              <w:rPr>
                <w:noProof/>
                <w:webHidden/>
              </w:rPr>
              <w:fldChar w:fldCharType="separate"/>
            </w:r>
            <w:r w:rsidR="000A5D7D">
              <w:rPr>
                <w:noProof/>
                <w:webHidden/>
              </w:rPr>
              <w:t>36</w:t>
            </w:r>
            <w:r w:rsidR="000A5D7D">
              <w:rPr>
                <w:noProof/>
                <w:webHidden/>
              </w:rPr>
              <w:fldChar w:fldCharType="end"/>
            </w:r>
          </w:hyperlink>
        </w:p>
        <w:p w14:paraId="17C2543A" w14:textId="582E0176" w:rsidR="000A5D7D" w:rsidRDefault="00000000">
          <w:pPr>
            <w:pStyle w:val="TOC1"/>
            <w:rPr>
              <w:rFonts w:eastAsiaTheme="minorEastAsia" w:cstheme="minorBidi"/>
              <w:b w:val="0"/>
              <w:bCs w:val="0"/>
              <w:noProof/>
              <w:sz w:val="22"/>
              <w:szCs w:val="22"/>
              <w:lang w:eastAsia="en-GB"/>
            </w:rPr>
          </w:pPr>
          <w:hyperlink w:anchor="_Toc132734063" w:history="1">
            <w:r w:rsidR="000A5D7D" w:rsidRPr="001E7BCE">
              <w:rPr>
                <w:rStyle w:val="Hyperlink"/>
                <w:noProof/>
              </w:rPr>
              <w:t>References</w:t>
            </w:r>
            <w:r w:rsidR="000A5D7D">
              <w:rPr>
                <w:noProof/>
                <w:webHidden/>
              </w:rPr>
              <w:tab/>
            </w:r>
            <w:r w:rsidR="000A5D7D">
              <w:rPr>
                <w:noProof/>
                <w:webHidden/>
              </w:rPr>
              <w:fldChar w:fldCharType="begin"/>
            </w:r>
            <w:r w:rsidR="000A5D7D">
              <w:rPr>
                <w:noProof/>
                <w:webHidden/>
              </w:rPr>
              <w:instrText xml:space="preserve"> PAGEREF _Toc132734063 \h </w:instrText>
            </w:r>
            <w:r w:rsidR="000A5D7D">
              <w:rPr>
                <w:noProof/>
                <w:webHidden/>
              </w:rPr>
            </w:r>
            <w:r w:rsidR="000A5D7D">
              <w:rPr>
                <w:noProof/>
                <w:webHidden/>
              </w:rPr>
              <w:fldChar w:fldCharType="separate"/>
            </w:r>
            <w:r w:rsidR="000A5D7D">
              <w:rPr>
                <w:noProof/>
                <w:webHidden/>
              </w:rPr>
              <w:t>36</w:t>
            </w:r>
            <w:r w:rsidR="000A5D7D">
              <w:rPr>
                <w:noProof/>
                <w:webHidden/>
              </w:rPr>
              <w:fldChar w:fldCharType="end"/>
            </w:r>
          </w:hyperlink>
        </w:p>
        <w:p w14:paraId="15260579" w14:textId="756704F3" w:rsidR="000A5D7D" w:rsidRDefault="00000000">
          <w:pPr>
            <w:pStyle w:val="TOC1"/>
            <w:rPr>
              <w:rFonts w:eastAsiaTheme="minorEastAsia" w:cstheme="minorBidi"/>
              <w:b w:val="0"/>
              <w:bCs w:val="0"/>
              <w:noProof/>
              <w:sz w:val="22"/>
              <w:szCs w:val="22"/>
              <w:lang w:eastAsia="en-GB"/>
            </w:rPr>
          </w:pPr>
          <w:hyperlink w:anchor="_Toc132734064" w:history="1">
            <w:r w:rsidR="000A5D7D" w:rsidRPr="001E7BCE">
              <w:rPr>
                <w:rStyle w:val="Hyperlink"/>
                <w:noProof/>
              </w:rPr>
              <w:t>Revision history</w:t>
            </w:r>
            <w:r w:rsidR="000A5D7D">
              <w:rPr>
                <w:noProof/>
                <w:webHidden/>
              </w:rPr>
              <w:tab/>
            </w:r>
            <w:r w:rsidR="000A5D7D">
              <w:rPr>
                <w:noProof/>
                <w:webHidden/>
              </w:rPr>
              <w:fldChar w:fldCharType="begin"/>
            </w:r>
            <w:r w:rsidR="000A5D7D">
              <w:rPr>
                <w:noProof/>
                <w:webHidden/>
              </w:rPr>
              <w:instrText xml:space="preserve"> PAGEREF _Toc132734064 \h </w:instrText>
            </w:r>
            <w:r w:rsidR="000A5D7D">
              <w:rPr>
                <w:noProof/>
                <w:webHidden/>
              </w:rPr>
            </w:r>
            <w:r w:rsidR="000A5D7D">
              <w:rPr>
                <w:noProof/>
                <w:webHidden/>
              </w:rPr>
              <w:fldChar w:fldCharType="separate"/>
            </w:r>
            <w:r w:rsidR="000A5D7D">
              <w:rPr>
                <w:noProof/>
                <w:webHidden/>
              </w:rPr>
              <w:t>37</w:t>
            </w:r>
            <w:r w:rsidR="000A5D7D">
              <w:rPr>
                <w:noProof/>
                <w:webHidden/>
              </w:rPr>
              <w:fldChar w:fldCharType="end"/>
            </w:r>
          </w:hyperlink>
        </w:p>
        <w:p w14:paraId="59894D19" w14:textId="0C35E800" w:rsidR="000A5D7D" w:rsidRDefault="000A5D7D">
          <w:r>
            <w:rPr>
              <w:b/>
              <w:bCs/>
              <w:noProof/>
            </w:rPr>
            <w:fldChar w:fldCharType="end"/>
          </w:r>
        </w:p>
      </w:sdtContent>
    </w:sdt>
    <w:p w14:paraId="57D5814C" w14:textId="07855788" w:rsidR="00054394" w:rsidRPr="00A12071" w:rsidRDefault="00054394" w:rsidP="00EE06D1">
      <w:pPr>
        <w:pBdr>
          <w:top w:val="single" w:sz="12" w:space="2" w:color="auto"/>
        </w:pBdr>
        <w:jc w:val="both"/>
        <w:rPr>
          <w:rFonts w:cs="Arial"/>
          <w:color w:val="000000"/>
          <w:szCs w:val="22"/>
        </w:rPr>
      </w:pPr>
    </w:p>
    <w:p w14:paraId="58396BDB" w14:textId="5D53FEDA" w:rsidR="00340BEF" w:rsidRPr="000B0781" w:rsidRDefault="00416FF3" w:rsidP="00891356">
      <w:pPr>
        <w:pStyle w:val="Heading1"/>
        <w:rPr>
          <w:lang w:val="en-US"/>
        </w:rPr>
      </w:pPr>
      <w:bookmarkStart w:id="0" w:name="_Toc130152499"/>
      <w:bookmarkStart w:id="1" w:name="_Toc130155964"/>
      <w:bookmarkStart w:id="2" w:name="_Toc132734031"/>
      <w:r w:rsidRPr="002A5315">
        <w:rPr>
          <w:lang w:val="en-US"/>
        </w:rPr>
        <w:t>Introduct</w:t>
      </w:r>
      <w:r w:rsidR="005639B8" w:rsidRPr="002A5315">
        <w:rPr>
          <w:lang w:val="en-US"/>
        </w:rPr>
        <w:t>i</w:t>
      </w:r>
      <w:r w:rsidRPr="002A5315">
        <w:rPr>
          <w:lang w:val="en-US"/>
        </w:rPr>
        <w:t>on</w:t>
      </w:r>
      <w:bookmarkEnd w:id="0"/>
      <w:bookmarkEnd w:id="1"/>
      <w:bookmarkEnd w:id="2"/>
    </w:p>
    <w:p w14:paraId="2DEB872D" w14:textId="77777777" w:rsidR="00340BEF" w:rsidRDefault="00340BEF" w:rsidP="00EE06D1">
      <w:pPr>
        <w:spacing w:after="0"/>
        <w:rPr>
          <w:rFonts w:ascii="Times New Roman" w:hAnsi="Times New Roman"/>
          <w:sz w:val="24"/>
          <w:szCs w:val="24"/>
          <w:lang w:val="en-US"/>
        </w:rPr>
      </w:pPr>
    </w:p>
    <w:p w14:paraId="74F46046" w14:textId="77777777" w:rsidR="009E7E2E" w:rsidRDefault="0014335F" w:rsidP="00C86877">
      <w:pPr>
        <w:jc w:val="both"/>
        <w:rPr>
          <w:rFonts w:ascii="Times New Roman" w:hAnsi="Times New Roman"/>
          <w:sz w:val="24"/>
          <w:szCs w:val="24"/>
          <w:lang w:val="en-US"/>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sidR="00502906">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sidR="007C3DC0">
        <w:rPr>
          <w:rFonts w:ascii="Times New Roman" w:hAnsi="Times New Roman"/>
          <w:sz w:val="24"/>
          <w:szCs w:val="24"/>
          <w:lang w:val="en-US"/>
        </w:rPr>
        <w:t>This</w:t>
      </w:r>
      <w:r w:rsidR="009C1D47">
        <w:rPr>
          <w:rFonts w:ascii="Times New Roman" w:hAnsi="Times New Roman"/>
          <w:sz w:val="24"/>
          <w:szCs w:val="24"/>
          <w:lang w:val="en-US"/>
        </w:rPr>
        <w:t xml:space="preserve"> Permanent Doc</w:t>
      </w:r>
      <w:r w:rsidR="00B91B86">
        <w:rPr>
          <w:rFonts w:ascii="Times New Roman" w:hAnsi="Times New Roman"/>
          <w:sz w:val="24"/>
          <w:szCs w:val="24"/>
          <w:lang w:val="en-US"/>
        </w:rPr>
        <w:t>u</w:t>
      </w:r>
      <w:r w:rsidR="00C026B7">
        <w:rPr>
          <w:rFonts w:ascii="Times New Roman" w:hAnsi="Times New Roman"/>
          <w:sz w:val="24"/>
          <w:szCs w:val="24"/>
          <w:lang w:val="en-US"/>
        </w:rPr>
        <w:t xml:space="preserve">ment </w:t>
      </w:r>
      <w:r w:rsidR="00C86877">
        <w:rPr>
          <w:rFonts w:ascii="Times New Roman" w:hAnsi="Times New Roman"/>
          <w:sz w:val="24"/>
          <w:szCs w:val="24"/>
          <w:lang w:val="en-US"/>
        </w:rPr>
        <w:t>collects</w:t>
      </w:r>
      <w:r w:rsidR="00502906">
        <w:rPr>
          <w:rFonts w:ascii="Times New Roman" w:hAnsi="Times New Roman"/>
          <w:sz w:val="24"/>
          <w:szCs w:val="24"/>
          <w:lang w:val="en-US"/>
        </w:rPr>
        <w:t xml:space="preserve"> candidate test methods and </w:t>
      </w:r>
      <w:r w:rsidR="00502906">
        <w:rPr>
          <w:rFonts w:ascii="Times New Roman" w:hAnsi="Times New Roman"/>
          <w:sz w:val="24"/>
          <w:szCs w:val="24"/>
          <w:lang w:val="en-US"/>
        </w:rPr>
        <w:lastRenderedPageBreak/>
        <w:t xml:space="preserve">associated requirements that will form a pool out of which </w:t>
      </w:r>
      <w:r w:rsidR="0083212D">
        <w:rPr>
          <w:rFonts w:ascii="Times New Roman" w:hAnsi="Times New Roman"/>
          <w:sz w:val="24"/>
          <w:szCs w:val="24"/>
          <w:lang w:val="en-US"/>
        </w:rPr>
        <w:t xml:space="preserve">selected methods and requirements will be incorporated into </w:t>
      </w:r>
      <w:r w:rsidR="0083212D" w:rsidRPr="0083212D">
        <w:rPr>
          <w:rFonts w:ascii="Times New Roman" w:hAnsi="Times New Roman"/>
          <w:sz w:val="24"/>
          <w:szCs w:val="24"/>
          <w:lang w:val="en-US"/>
        </w:rPr>
        <w:t>TS 26.260</w:t>
      </w:r>
      <w:r w:rsidR="0083212D">
        <w:rPr>
          <w:rFonts w:ascii="Times New Roman" w:hAnsi="Times New Roman"/>
          <w:sz w:val="24"/>
          <w:szCs w:val="24"/>
          <w:lang w:val="en-US"/>
        </w:rPr>
        <w:t xml:space="preserve"> (</w:t>
      </w:r>
      <w:r w:rsidR="0083212D" w:rsidRPr="0083212D">
        <w:rPr>
          <w:rFonts w:ascii="Times New Roman" w:hAnsi="Times New Roman"/>
          <w:sz w:val="24"/>
          <w:szCs w:val="24"/>
          <w:lang w:val="en-US"/>
        </w:rPr>
        <w:t>Objective test methodologies for the evaluation of immersive audio systems</w:t>
      </w:r>
      <w:r w:rsidR="0083212D">
        <w:rPr>
          <w:rFonts w:ascii="Times New Roman" w:hAnsi="Times New Roman"/>
          <w:sz w:val="24"/>
          <w:szCs w:val="24"/>
          <w:lang w:val="en-US"/>
        </w:rPr>
        <w:t>) and, respectively, TS 26.261 (T</w:t>
      </w:r>
      <w:r w:rsidR="0083212D" w:rsidRPr="0083212D">
        <w:rPr>
          <w:rFonts w:ascii="Times New Roman" w:hAnsi="Times New Roman"/>
          <w:sz w:val="24"/>
          <w:szCs w:val="24"/>
          <w:lang w:val="en-US"/>
        </w:rPr>
        <w:t>erminal audio quality performance requirements for immersive audio services</w:t>
      </w:r>
      <w:r w:rsidR="0083212D">
        <w:rPr>
          <w:rFonts w:ascii="Times New Roman" w:hAnsi="Times New Roman"/>
          <w:sz w:val="24"/>
          <w:szCs w:val="24"/>
          <w:lang w:val="en-US"/>
        </w:rPr>
        <w:t>).</w:t>
      </w:r>
    </w:p>
    <w:p w14:paraId="3FADA24A" w14:textId="54BB7DA7" w:rsidR="00C86877" w:rsidRDefault="000409A1" w:rsidP="00C86877">
      <w:pPr>
        <w:jc w:val="both"/>
        <w:rPr>
          <w:rFonts w:ascii="Times New Roman" w:hAnsi="Times New Roman"/>
          <w:sz w:val="24"/>
          <w:szCs w:val="24"/>
        </w:rPr>
      </w:pPr>
      <w:r>
        <w:rPr>
          <w:rFonts w:ascii="Times New Roman" w:hAnsi="Times New Roman"/>
          <w:sz w:val="24"/>
          <w:szCs w:val="24"/>
          <w:lang w:val="en-US"/>
        </w:rPr>
        <w:t xml:space="preserve">Several of the clauses below </w:t>
      </w:r>
      <w:r w:rsidR="008E263E">
        <w:rPr>
          <w:rFonts w:ascii="Times New Roman" w:hAnsi="Times New Roman"/>
          <w:sz w:val="24"/>
          <w:szCs w:val="24"/>
          <w:lang w:val="en-US"/>
        </w:rPr>
        <w:t xml:space="preserve">have retained </w:t>
      </w:r>
      <w:r w:rsidR="00E5321D">
        <w:rPr>
          <w:rFonts w:ascii="Times New Roman" w:hAnsi="Times New Roman"/>
          <w:sz w:val="24"/>
          <w:szCs w:val="24"/>
          <w:lang w:val="en-US"/>
        </w:rPr>
        <w:t>explanations</w:t>
      </w:r>
      <w:r w:rsidR="008E263E">
        <w:rPr>
          <w:rFonts w:ascii="Times New Roman" w:hAnsi="Times New Roman"/>
          <w:sz w:val="24"/>
          <w:szCs w:val="24"/>
          <w:lang w:val="en-US"/>
        </w:rPr>
        <w:t xml:space="preserve"> </w:t>
      </w:r>
      <w:r w:rsidR="00961A81">
        <w:rPr>
          <w:rFonts w:ascii="Times New Roman" w:hAnsi="Times New Roman"/>
          <w:sz w:val="24"/>
          <w:szCs w:val="24"/>
          <w:lang w:val="en-US"/>
        </w:rPr>
        <w:t xml:space="preserve">and examples </w:t>
      </w:r>
      <w:r w:rsidR="008E263E">
        <w:rPr>
          <w:rFonts w:ascii="Times New Roman" w:hAnsi="Times New Roman"/>
          <w:sz w:val="24"/>
          <w:szCs w:val="24"/>
          <w:lang w:val="en-US"/>
        </w:rPr>
        <w:t xml:space="preserve">from the original </w:t>
      </w:r>
      <w:r w:rsidR="00DF39D0">
        <w:rPr>
          <w:rFonts w:ascii="Times New Roman" w:hAnsi="Times New Roman"/>
          <w:sz w:val="24"/>
          <w:szCs w:val="24"/>
          <w:lang w:val="en-US"/>
        </w:rPr>
        <w:t>input documents</w:t>
      </w:r>
      <w:r w:rsidR="008C59B1">
        <w:rPr>
          <w:rFonts w:ascii="Times New Roman" w:hAnsi="Times New Roman"/>
          <w:sz w:val="24"/>
          <w:szCs w:val="24"/>
          <w:lang w:val="en-US"/>
        </w:rPr>
        <w:t xml:space="preserve">. </w:t>
      </w:r>
      <w:r w:rsidR="007129BE">
        <w:rPr>
          <w:rFonts w:ascii="Times New Roman" w:hAnsi="Times New Roman"/>
          <w:sz w:val="24"/>
          <w:szCs w:val="24"/>
          <w:lang w:val="en-US"/>
        </w:rPr>
        <w:t xml:space="preserve">This may in some cases not be suitable for </w:t>
      </w:r>
      <w:r w:rsidR="004A51E2">
        <w:rPr>
          <w:rFonts w:ascii="Times New Roman" w:hAnsi="Times New Roman"/>
          <w:sz w:val="24"/>
          <w:szCs w:val="24"/>
          <w:lang w:val="en-US"/>
        </w:rPr>
        <w:t>a specification text and i</w:t>
      </w:r>
      <w:r w:rsidR="008C59B1">
        <w:rPr>
          <w:rFonts w:ascii="Times New Roman" w:hAnsi="Times New Roman"/>
          <w:sz w:val="24"/>
          <w:szCs w:val="24"/>
          <w:lang w:val="en-US"/>
        </w:rPr>
        <w:t xml:space="preserve">t is expected that further editing will be necessary </w:t>
      </w:r>
      <w:r w:rsidR="007129BE">
        <w:rPr>
          <w:rFonts w:ascii="Times New Roman" w:hAnsi="Times New Roman"/>
          <w:sz w:val="24"/>
          <w:szCs w:val="24"/>
          <w:lang w:val="en-US"/>
        </w:rPr>
        <w:t>when incorporating the texts</w:t>
      </w:r>
      <w:r w:rsidR="009F1BF4">
        <w:rPr>
          <w:rFonts w:ascii="Times New Roman" w:hAnsi="Times New Roman"/>
          <w:sz w:val="24"/>
          <w:szCs w:val="24"/>
          <w:lang w:val="en-US"/>
        </w:rPr>
        <w:t xml:space="preserve"> </w:t>
      </w:r>
      <w:r w:rsidR="007129BE">
        <w:rPr>
          <w:rFonts w:ascii="Times New Roman" w:hAnsi="Times New Roman"/>
          <w:sz w:val="24"/>
          <w:szCs w:val="24"/>
          <w:lang w:val="en-US"/>
        </w:rPr>
        <w:t>in</w:t>
      </w:r>
      <w:r w:rsidR="004A51E2">
        <w:rPr>
          <w:rFonts w:ascii="Times New Roman" w:hAnsi="Times New Roman"/>
          <w:sz w:val="24"/>
          <w:szCs w:val="24"/>
          <w:lang w:val="en-US"/>
        </w:rPr>
        <w:t>to</w:t>
      </w:r>
      <w:r w:rsidR="009F1BF4">
        <w:rPr>
          <w:rFonts w:ascii="Times New Roman" w:hAnsi="Times New Roman"/>
          <w:sz w:val="24"/>
          <w:szCs w:val="24"/>
          <w:lang w:val="en-US"/>
        </w:rPr>
        <w:t xml:space="preserve"> the specifications.</w:t>
      </w:r>
    </w:p>
    <w:p w14:paraId="26DCC9DE" w14:textId="4EECE06E" w:rsidR="0083212D" w:rsidRDefault="0083212D" w:rsidP="000A42B0">
      <w:pPr>
        <w:pStyle w:val="Heading1"/>
        <w:rPr>
          <w:lang w:val="en-US"/>
        </w:rPr>
      </w:pPr>
      <w:bookmarkStart w:id="3" w:name="_Toc130152501"/>
      <w:bookmarkStart w:id="4" w:name="_Toc130155966"/>
      <w:bookmarkStart w:id="5" w:name="_Toc132734033"/>
      <w:r>
        <w:t xml:space="preserve">Candidate </w:t>
      </w:r>
      <w:r>
        <w:rPr>
          <w:lang w:val="en-US"/>
        </w:rPr>
        <w:t xml:space="preserve">sending side </w:t>
      </w:r>
      <w:r>
        <w:t>test methods</w:t>
      </w:r>
      <w:r>
        <w:rPr>
          <w:lang w:val="en-US"/>
        </w:rPr>
        <w:t xml:space="preserve"> and requirements</w:t>
      </w:r>
      <w:bookmarkEnd w:id="3"/>
      <w:bookmarkEnd w:id="4"/>
      <w:bookmarkEnd w:id="5"/>
    </w:p>
    <w:p w14:paraId="10A6BB8F" w14:textId="1422D469" w:rsidR="0083212D" w:rsidRDefault="0083212D" w:rsidP="0083212D">
      <w:pPr>
        <w:rPr>
          <w:lang w:eastAsia="x-none"/>
        </w:rPr>
      </w:pPr>
      <w:r>
        <w:rPr>
          <w:lang w:eastAsia="x-none"/>
        </w:rPr>
        <w:t>[</w:t>
      </w:r>
    </w:p>
    <w:p w14:paraId="627688B9" w14:textId="66237761" w:rsidR="0083212D" w:rsidRPr="0083212D" w:rsidRDefault="0083212D" w:rsidP="00B257A3">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6776234E" w14:textId="7FF88CCE" w:rsidR="0083212D" w:rsidRPr="00B42FF1" w:rsidRDefault="00BE78C1" w:rsidP="000A42B0">
      <w:pPr>
        <w:pStyle w:val="Heading2"/>
      </w:pPr>
      <w:bookmarkStart w:id="6" w:name="_Toc130155968"/>
      <w:bookmarkStart w:id="7" w:name="_Toc132734035"/>
      <w:bookmarkStart w:id="8" w:name="_Hlk116656272"/>
      <w:r>
        <w:t xml:space="preserve">Sending </w:t>
      </w:r>
      <w:r w:rsidR="0083212D" w:rsidRPr="00B42FF1">
        <w:t>frequency response of captured Ambisonics components</w:t>
      </w:r>
      <w:bookmarkEnd w:id="6"/>
      <w:bookmarkEnd w:id="7"/>
    </w:p>
    <w:bookmarkEnd w:id="8"/>
    <w:p w14:paraId="3A3556AE" w14:textId="1916456B" w:rsidR="0083212D" w:rsidRPr="00EC4485" w:rsidRDefault="0083212D" w:rsidP="00D77A49">
      <w:pPr>
        <w:rPr>
          <w:rFonts w:eastAsia="MS Gothic" w:cs="Arial"/>
          <w:i/>
          <w:iCs/>
        </w:rPr>
      </w:pPr>
      <w:r w:rsidRPr="00EC4485">
        <w:rPr>
          <w:rFonts w:eastAsia="MS Gothic" w:cs="Arial"/>
          <w:i/>
          <w:iCs/>
        </w:rPr>
        <w:t>Definition:</w:t>
      </w:r>
    </w:p>
    <w:p w14:paraId="2B4B27E8" w14:textId="32E71C70" w:rsidR="0083212D" w:rsidRDefault="0083212D" w:rsidP="00D77A49">
      <w:r>
        <w:rPr>
          <w:rFonts w:eastAsia="MS Gothic" w:cs="Arial"/>
        </w:rPr>
        <w:t xml:space="preserve">Ratio of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Ambisonics component a </w:t>
      </w:r>
      <w:r w:rsidR="00BE78C1">
        <w:t xml:space="preserve">sending </w:t>
      </w:r>
      <w:r>
        <w:t>frequency response is measured:</w:t>
      </w:r>
    </w:p>
    <w:p w14:paraId="7D46A8D3" w14:textId="77777777" w:rsidR="0083212D" w:rsidRPr="007B138D" w:rsidRDefault="00000000" w:rsidP="00D77A49">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den>
        </m:f>
      </m:oMath>
      <w:r w:rsidR="0083212D">
        <w:t xml:space="preserve"> .</w:t>
      </w:r>
    </w:p>
    <w:p w14:paraId="1AC793AD" w14:textId="77777777" w:rsidR="0083212D" w:rsidRDefault="0083212D" w:rsidP="00D77A49">
      <w:r w:rsidRPr="00EC4485">
        <w:rPr>
          <w:i/>
          <w:iCs/>
        </w:rPr>
        <w:t>Ideal characteristic:</w:t>
      </w:r>
    </w:p>
    <w:p w14:paraId="75791269" w14:textId="77777777" w:rsidR="0083212D" w:rsidRDefault="0083212D" w:rsidP="00D77A49">
      <w:r>
        <w:t>The ideal s</w:t>
      </w:r>
      <w:r w:rsidRPr="00552B8A">
        <w:t xml:space="preserve">end frequency response of </w:t>
      </w:r>
      <w:r>
        <w:t xml:space="preserve">the </w:t>
      </w:r>
      <w:r w:rsidRPr="00552B8A">
        <w:t xml:space="preserve">captured </w:t>
      </w:r>
      <w:r>
        <w:t>Ambisonics</w:t>
      </w:r>
      <w:r w:rsidRPr="00552B8A">
        <w:t xml:space="preserve"> components</w:t>
      </w:r>
      <w:r>
        <w:t xml:space="preserve"> would be flat, i.e. be frequency independent (for plane wave input).</w:t>
      </w:r>
    </w:p>
    <w:p w14:paraId="40C439AF" w14:textId="77777777" w:rsidR="0083212D" w:rsidRPr="00EC4485" w:rsidRDefault="0083212D" w:rsidP="00D77A49">
      <w:pPr>
        <w:rPr>
          <w:i/>
          <w:iCs/>
        </w:rPr>
      </w:pPr>
      <w:r w:rsidRPr="00EC4485">
        <w:rPr>
          <w:i/>
          <w:iCs/>
        </w:rPr>
        <w:t xml:space="preserve">How to </w:t>
      </w:r>
      <w:r>
        <w:rPr>
          <w:i/>
          <w:iCs/>
        </w:rPr>
        <w:t>formulate requirements</w:t>
      </w:r>
      <w:r w:rsidRPr="00EC4485">
        <w:rPr>
          <w:i/>
          <w:iCs/>
        </w:rPr>
        <w:t>:</w:t>
      </w:r>
    </w:p>
    <w:p w14:paraId="42E5CC03" w14:textId="77777777" w:rsidR="0083212D" w:rsidRDefault="0083212D" w:rsidP="00D77A49">
      <w:r>
        <w:t xml:space="preserve">One conceivable way to measure against requirements can be taken from TS 26.260. A decorrelated pink noise test stimulus is simultaneously played over all speakers of a periphonic array. The reference diffuse field sound pressure spectrum is obtained through recordings with a </w:t>
      </w:r>
      <w:r w:rsidRPr="00B06A2E">
        <w:t>diffuse-field microphone</w:t>
      </w:r>
      <w:r>
        <w:t xml:space="preserve"> positioned at the geometric centre of the periphonic array.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04D055FA" w14:textId="77777777" w:rsidR="0083212D" w:rsidRDefault="0083212D" w:rsidP="00D77A49">
      <w:r>
        <w:t>The sensitivity/frequency response shall meet the ideal characteristics, within some tolerance.</w:t>
      </w:r>
    </w:p>
    <w:p w14:paraId="477F04DA" w14:textId="77777777" w:rsidR="0083212D" w:rsidRDefault="0083212D" w:rsidP="00D77A49"/>
    <w:p w14:paraId="7DA9AD8E" w14:textId="56AFFB9A" w:rsidR="00CE2485" w:rsidRPr="00082F3F" w:rsidRDefault="00BE78C1" w:rsidP="000A42B0">
      <w:pPr>
        <w:pStyle w:val="Heading2"/>
      </w:pPr>
      <w:bookmarkStart w:id="9" w:name="_Toc130155969"/>
      <w:bookmarkStart w:id="10" w:name="_Toc132734036"/>
      <w:r>
        <w:t xml:space="preserve">Sending </w:t>
      </w:r>
      <w:r w:rsidR="0083212D">
        <w:t>directional r</w:t>
      </w:r>
      <w:r w:rsidR="0083212D" w:rsidRPr="004D2E59">
        <w:t>esponse</w:t>
      </w:r>
      <w:r w:rsidR="0083212D">
        <w:t xml:space="preserve"> of captured Ambisonics components</w:t>
      </w:r>
      <w:bookmarkEnd w:id="9"/>
      <w:r w:rsidR="006846FF" w:rsidRPr="000A42B0">
        <w:rPr>
          <w:lang w:val="en-US"/>
        </w:rPr>
        <w:t>s</w:t>
      </w:r>
      <w:bookmarkEnd w:id="10"/>
    </w:p>
    <w:p w14:paraId="21F7F4F3" w14:textId="76697361" w:rsidR="0083212D" w:rsidRPr="00B42FF1" w:rsidRDefault="0083212D" w:rsidP="00D3753D">
      <w:pPr>
        <w:pStyle w:val="Heading3"/>
      </w:pPr>
      <w:bookmarkStart w:id="11" w:name="_Toc130155970"/>
      <w:bookmarkStart w:id="12" w:name="_Toc132734037"/>
      <w:r w:rsidRPr="00B42FF1">
        <w:t>Angular-dependent sensitivity</w:t>
      </w:r>
      <w:bookmarkEnd w:id="11"/>
      <w:bookmarkEnd w:id="12"/>
    </w:p>
    <w:p w14:paraId="407CE2B9" w14:textId="77777777" w:rsidR="0083212D" w:rsidRPr="00EC4485" w:rsidRDefault="0083212D" w:rsidP="00D77A49">
      <w:pPr>
        <w:rPr>
          <w:i/>
          <w:iCs/>
        </w:rPr>
      </w:pPr>
      <w:r w:rsidRPr="00EC4485">
        <w:rPr>
          <w:i/>
          <w:iCs/>
        </w:rPr>
        <w:t>Definition:</w:t>
      </w:r>
    </w:p>
    <w:p w14:paraId="1212A1E3" w14:textId="77777777" w:rsidR="0083212D" w:rsidRDefault="0083212D" w:rsidP="00D77A49">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e.g.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Likewise, the angular-dependent sensitivity of the capture of each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quency is a further parameter:</w:t>
      </w:r>
    </w:p>
    <w:p w14:paraId="6FD92A4C" w14:textId="77777777" w:rsidR="0083212D" w:rsidRDefault="00000000" w:rsidP="00D77A49">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oMath>
      <w:r w:rsidR="0083212D">
        <w:t xml:space="preserve"> .</w:t>
      </w:r>
    </w:p>
    <w:p w14:paraId="7938A595" w14:textId="77777777" w:rsidR="0083212D" w:rsidRDefault="0083212D" w:rsidP="00D77A49">
      <w:r>
        <w:t>Angular-dependent sensitivity of the capture of an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This yields:</w:t>
      </w:r>
    </w:p>
    <w:p w14:paraId="0D354EA0" w14:textId="77777777" w:rsidR="0083212D" w:rsidRDefault="00000000" w:rsidP="00D77A49">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oMath>
      <w:r w:rsidR="0083212D">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rsidR="0083212D">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rsidR="0083212D">
        <w:t>.</w:t>
      </w:r>
    </w:p>
    <w:p w14:paraId="51160F97" w14:textId="77777777" w:rsidR="0083212D" w:rsidRDefault="0083212D" w:rsidP="00D77A49"/>
    <w:p w14:paraId="5660E7ED" w14:textId="3A69B62E" w:rsidR="0083212D" w:rsidRDefault="0083212D" w:rsidP="00D77A49">
      <w:r>
        <w:lastRenderedPageBreak/>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xml:space="preserve">, a reasonable setup could be where the directions would correspond to the Fliege positions of the considered Ambisonics order </w:t>
      </w:r>
      <m:oMath>
        <m:r>
          <w:rPr>
            <w:rFonts w:ascii="Cambria Math" w:hAnsi="Cambria Math"/>
          </w:rPr>
          <m:t>N</m:t>
        </m:r>
      </m:oMath>
      <w:r>
        <w:t>.</w:t>
      </w:r>
    </w:p>
    <w:p w14:paraId="5EAE414B" w14:textId="77777777" w:rsidR="0083212D" w:rsidRDefault="0083212D" w:rsidP="00D77A49"/>
    <w:p w14:paraId="5E0BBE0D" w14:textId="77777777" w:rsidR="0083212D" w:rsidRDefault="0083212D" w:rsidP="00D77A49">
      <w:r w:rsidRPr="00A139B7">
        <w:rPr>
          <w:i/>
          <w:iCs/>
        </w:rPr>
        <w:t>Ideal characteristic:</w:t>
      </w:r>
    </w:p>
    <w:p w14:paraId="0386D078" w14:textId="77777777" w:rsidR="0083212D" w:rsidRDefault="0083212D" w:rsidP="00D77A49">
      <w:r>
        <w:t>The ideal angular-dependent sensitivity for the captured Ambisonics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harmonics equations. For simplicity, it is assumed that the spherical coordinate systems of the measurement room and the captured Ambisonics signals are aligned. </w:t>
      </w:r>
    </w:p>
    <w:p w14:paraId="65F8339A" w14:textId="77777777" w:rsidR="0083212D" w:rsidRDefault="0083212D" w:rsidP="00D77A49">
      <w:r>
        <w:t xml:space="preserve">For the case </w:t>
      </w:r>
      <m:oMath>
        <m:r>
          <w:rPr>
            <w:rFonts w:ascii="Cambria Math" w:hAnsi="Cambria Math"/>
          </w:rPr>
          <m:t>K=1</m:t>
        </m:r>
      </m:oMath>
      <w:r>
        <w:t xml:space="preserve">, we get </w:t>
      </w:r>
    </w:p>
    <w:p w14:paraId="7DE09AFF" w14:textId="77777777" w:rsidR="0083212D" w:rsidRPr="009C5E93" w:rsidRDefault="00000000" w:rsidP="00D77A49">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m:oMathPara>
    </w:p>
    <w:p w14:paraId="2CA712BD" w14:textId="77777777" w:rsidR="0083212D" w:rsidRDefault="0083212D" w:rsidP="00D77A49">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208697EE" w14:textId="77777777" w:rsidR="0083212D" w:rsidRDefault="0083212D" w:rsidP="00D77A49">
      <w:r>
        <w:t>Thus, if the reference client offers output of this Ambisonics component it will in the ideal case and valid single plane-wave assumption (e.g. a distant-enough point source to approximate plane waves at the UE) follow the above relation. The ideal frequency characteristic is flat. Care needs to be taken to apply the proper Ambisonics component ordering and normalization.</w:t>
      </w:r>
    </w:p>
    <w:p w14:paraId="667F52EF" w14:textId="77777777" w:rsidR="0083212D" w:rsidRDefault="0083212D" w:rsidP="00D77A49">
      <w:r>
        <w:t xml:space="preserve">For any </w:t>
      </w:r>
      <m:oMath>
        <m:r>
          <w:rPr>
            <w:rFonts w:ascii="Cambria Math" w:hAnsi="Cambria Math"/>
          </w:rPr>
          <m:t>K</m:t>
        </m:r>
      </m:oMath>
      <w:r>
        <w:t xml:space="preserve">, we get </w:t>
      </w:r>
    </w:p>
    <w:p w14:paraId="3D9D93FC" w14:textId="77777777" w:rsidR="0083212D" w:rsidRPr="005B4694" w:rsidRDefault="00000000" w:rsidP="00D77A49">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6142F95F" w14:textId="77777777" w:rsidR="0083212D" w:rsidRDefault="0083212D" w:rsidP="00D77A49">
      <w:r>
        <w:t>These cases are not discussed further in this contribution.</w:t>
      </w:r>
    </w:p>
    <w:p w14:paraId="61658EA5" w14:textId="77777777" w:rsidR="0083212D" w:rsidRPr="00EC4485" w:rsidRDefault="0083212D" w:rsidP="00D77A49">
      <w:pPr>
        <w:rPr>
          <w:i/>
          <w:iCs/>
        </w:rPr>
      </w:pPr>
      <w:r w:rsidRPr="00EC4485">
        <w:rPr>
          <w:i/>
          <w:iCs/>
        </w:rPr>
        <w:t xml:space="preserve">How to </w:t>
      </w:r>
      <w:r>
        <w:rPr>
          <w:i/>
          <w:iCs/>
        </w:rPr>
        <w:t>formulate requirements</w:t>
      </w:r>
      <w:r w:rsidRPr="00EC4485">
        <w:rPr>
          <w:i/>
          <w:iCs/>
        </w:rPr>
        <w:t>:</w:t>
      </w:r>
    </w:p>
    <w:p w14:paraId="101E47AE" w14:textId="77777777" w:rsidR="0083212D" w:rsidRDefault="0083212D" w:rsidP="00D77A49">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74B09BB9" w14:textId="089C15D4" w:rsidR="0083212D" w:rsidRDefault="0083212D" w:rsidP="00D77A49">
      <w:r>
        <w:t>The angular-dependent sensitivity shall meet the ideal characteristics, within some tolerance.</w:t>
      </w:r>
    </w:p>
    <w:p w14:paraId="66FE0ABA" w14:textId="27FCB219" w:rsidR="002C7F1A" w:rsidRDefault="002C7F1A" w:rsidP="00D77A49"/>
    <w:p w14:paraId="159CFB6A" w14:textId="77777777" w:rsidR="002C7F1A" w:rsidRPr="00A252D8" w:rsidRDefault="002C7F1A" w:rsidP="002C7F1A">
      <w:pPr>
        <w:rPr>
          <w:rStyle w:val="Emphasis"/>
          <w:b/>
          <w:bCs/>
          <w:i w:val="0"/>
          <w:iCs w:val="0"/>
          <w:sz w:val="28"/>
          <w:szCs w:val="28"/>
        </w:rPr>
      </w:pPr>
      <w:r w:rsidRPr="00A252D8">
        <w:rPr>
          <w:rStyle w:val="Emphasis"/>
          <w:b/>
          <w:bCs/>
          <w:sz w:val="28"/>
          <w:szCs w:val="28"/>
        </w:rPr>
        <w:t>[</w:t>
      </w:r>
    </w:p>
    <w:p w14:paraId="4265DCD0" w14:textId="4BECF75A" w:rsidR="002C7F1A" w:rsidRPr="00A252D8" w:rsidRDefault="002C7F1A" w:rsidP="000A42B0">
      <w:pPr>
        <w:pStyle w:val="Heading2"/>
      </w:pPr>
      <w:bookmarkStart w:id="13" w:name="_Toc132734038"/>
      <w:bookmarkStart w:id="14" w:name="_Toc532295027"/>
      <w:r w:rsidRPr="00A252D8">
        <w:t>Direction of arrival</w:t>
      </w:r>
      <w:bookmarkEnd w:id="13"/>
      <w:r w:rsidRPr="00A252D8">
        <w:t xml:space="preserve"> </w:t>
      </w:r>
      <w:bookmarkEnd w:id="14"/>
    </w:p>
    <w:p w14:paraId="58D4E018"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5" w:name="_Toc532295028"/>
      <w:r w:rsidRPr="00A252D8">
        <w:rPr>
          <w:rFonts w:ascii="Times New Roman" w:eastAsia="Times New Roman" w:hAnsi="Times New Roman"/>
          <w:b/>
          <w:bCs/>
          <w:sz w:val="24"/>
        </w:rPr>
        <w:t>2.3.1</w:t>
      </w:r>
      <w:r w:rsidRPr="00A252D8">
        <w:rPr>
          <w:rFonts w:ascii="Times New Roman" w:eastAsia="Times New Roman" w:hAnsi="Times New Roman"/>
          <w:b/>
          <w:bCs/>
          <w:sz w:val="24"/>
        </w:rPr>
        <w:tab/>
        <w:t>Definition</w:t>
      </w:r>
      <w:bookmarkEnd w:id="15"/>
    </w:p>
    <w:p w14:paraId="79A5CBF6" w14:textId="77777777" w:rsidR="002C7F1A" w:rsidRPr="00677034" w:rsidRDefault="002C7F1A" w:rsidP="002C7F1A">
      <w:pPr>
        <w:rPr>
          <w:rFonts w:ascii="Times New Roman" w:hAnsi="Times New Roman"/>
        </w:rPr>
      </w:pPr>
      <w:r w:rsidRPr="00677034">
        <w:rPr>
          <w:rFonts w:ascii="Times New Roman" w:hAnsi="Times New Roman"/>
        </w:rPr>
        <w:t>Direction</w:t>
      </w:r>
      <w:r>
        <w:rPr>
          <w:rFonts w:ascii="Times New Roman" w:hAnsi="Times New Roman"/>
        </w:rPr>
        <w:t xml:space="preserve"> </w:t>
      </w:r>
      <w:r w:rsidRPr="00677034">
        <w:rPr>
          <w:rFonts w:ascii="Times New Roman" w:hAnsi="Times New Roman"/>
        </w:rPr>
        <w:t>of</w:t>
      </w:r>
      <w:r>
        <w:rPr>
          <w:rFonts w:ascii="Times New Roman" w:hAnsi="Times New Roman"/>
        </w:rPr>
        <w:t xml:space="preserve"> </w:t>
      </w:r>
      <w:r w:rsidRPr="00677034">
        <w:rPr>
          <w:rFonts w:ascii="Times New Roman" w:hAnsi="Times New Roman"/>
        </w:rPr>
        <w:t xml:space="preserve">arrival (DOA) is defined as the spherical angle </w:t>
      </w:r>
      <m:oMath>
        <m:r>
          <w:rPr>
            <w:rFonts w:ascii="Cambria Math" w:hAnsi="Cambria Math"/>
          </w:rPr>
          <m:t>(θ,φ)</m:t>
        </m:r>
      </m:oMath>
      <w:r w:rsidRPr="00677034">
        <w:rPr>
          <w:rFonts w:ascii="Times New Roman" w:hAnsi="Times New Roman"/>
        </w:rPr>
        <w:t xml:space="preserve"> pointing towards the sound source. DOA is relative to the capture device position.</w:t>
      </w:r>
    </w:p>
    <w:p w14:paraId="688E9500" w14:textId="77777777" w:rsidR="002C7F1A" w:rsidRPr="00677034" w:rsidRDefault="002C7F1A" w:rsidP="002C7F1A">
      <w:pPr>
        <w:rPr>
          <w:rFonts w:ascii="Times New Roman" w:hAnsi="Times New Roman"/>
        </w:rPr>
      </w:pPr>
      <w:r w:rsidRPr="00677034">
        <w:rPr>
          <w:rFonts w:ascii="Times New Roman" w:hAnsi="Times New Roman"/>
        </w:rPr>
        <w:t xml:space="preserve"> </w:t>
      </w:r>
    </w:p>
    <w:p w14:paraId="40F70BEC"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6" w:name="_Toc532295029"/>
      <w:r w:rsidRPr="00A252D8">
        <w:rPr>
          <w:rFonts w:ascii="Times New Roman" w:eastAsia="Times New Roman" w:hAnsi="Times New Roman"/>
          <w:b/>
          <w:bCs/>
          <w:sz w:val="24"/>
        </w:rPr>
        <w:t>2.3.2</w:t>
      </w:r>
      <w:r w:rsidRPr="00A252D8">
        <w:rPr>
          <w:rFonts w:ascii="Times New Roman" w:eastAsia="Times New Roman" w:hAnsi="Times New Roman"/>
          <w:b/>
          <w:bCs/>
          <w:sz w:val="24"/>
        </w:rPr>
        <w:tab/>
        <w:t>Test conditions</w:t>
      </w:r>
      <w:bookmarkEnd w:id="16"/>
    </w:p>
    <w:p w14:paraId="60913E4A" w14:textId="77777777" w:rsidR="002C7F1A" w:rsidRPr="00677034" w:rsidRDefault="002C7F1A" w:rsidP="002C7F1A">
      <w:pPr>
        <w:rPr>
          <w:rFonts w:ascii="Times New Roman" w:hAnsi="Times New Roman"/>
          <w:b/>
          <w:bCs/>
        </w:rPr>
      </w:pPr>
      <w:r w:rsidRPr="00677034">
        <w:rPr>
          <w:rFonts w:ascii="Times New Roman" w:hAnsi="Times New Roman"/>
          <w:b/>
          <w:bCs/>
        </w:rPr>
        <w:t>Free-field propagation conditions</w:t>
      </w:r>
    </w:p>
    <w:p w14:paraId="3F0F89C1"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t xml:space="preserve">The test environment shall contain a free-field volume, wherein free-field sound propagation conditions shall be observed. </w:t>
      </w:r>
    </w:p>
    <w:p w14:paraId="52248808"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t>The free-field sound propagation conditions shall be observed down to a frequency of 200Hz.</w:t>
      </w:r>
    </w:p>
    <w:p w14:paraId="5E83695B" w14:textId="77777777" w:rsidR="002C7F1A" w:rsidRPr="00677034" w:rsidRDefault="002C7F1A" w:rsidP="002C7F1A">
      <w:pPr>
        <w:overflowPunct w:val="0"/>
        <w:autoSpaceDE w:val="0"/>
        <w:autoSpaceDN w:val="0"/>
        <w:adjustRightInd w:val="0"/>
        <w:spacing w:after="180" w:line="240" w:lineRule="auto"/>
        <w:ind w:left="284" w:hanging="284"/>
        <w:textAlignment w:val="baseline"/>
        <w:rPr>
          <w:rFonts w:ascii="Times New Roman" w:hAnsi="Times New Roman"/>
          <w:b/>
          <w:bCs/>
        </w:rPr>
      </w:pPr>
      <w:r w:rsidRPr="00677034">
        <w:rPr>
          <w:rFonts w:ascii="Times New Roman" w:hAnsi="Times New Roman"/>
          <w:b/>
          <w:bCs/>
        </w:rPr>
        <w:t>[Test environment noise floor]</w:t>
      </w:r>
    </w:p>
    <w:p w14:paraId="726DA8B7" w14:textId="77777777" w:rsidR="002C7F1A" w:rsidRPr="00677034" w:rsidRDefault="002C7F1A" w:rsidP="002C7F1A">
      <w:pPr>
        <w:rPr>
          <w:rFonts w:ascii="Times New Roman" w:hAnsi="Times New Roman"/>
          <w:b/>
          <w:bCs/>
        </w:rPr>
      </w:pPr>
      <w:r w:rsidRPr="00677034">
        <w:rPr>
          <w:rFonts w:ascii="Times New Roman" w:hAnsi="Times New Roman"/>
        </w:rPr>
        <w:t>[Editor’s note: The test environment noise floor may not have to specified in this clause. Likely, a general clause for the whole specification is sufficient.]</w:t>
      </w:r>
    </w:p>
    <w:p w14:paraId="73EE5A74" w14:textId="77777777" w:rsidR="002C7F1A" w:rsidRPr="00677034" w:rsidRDefault="002C7F1A" w:rsidP="002C7F1A">
      <w:pPr>
        <w:rPr>
          <w:rFonts w:ascii="Times New Roman" w:hAnsi="Times New Roman"/>
          <w:b/>
          <w:bCs/>
        </w:rPr>
      </w:pPr>
      <w:r w:rsidRPr="00677034">
        <w:rPr>
          <w:rFonts w:ascii="Times New Roman" w:hAnsi="Times New Roman"/>
          <w:b/>
          <w:bCs/>
        </w:rPr>
        <w:t xml:space="preserve">Loudspeaker array </w:t>
      </w:r>
    </w:p>
    <w:p w14:paraId="1A111C96" w14:textId="77777777" w:rsidR="002C7F1A" w:rsidRPr="00677034" w:rsidRDefault="002C7F1A" w:rsidP="002C7F1A">
      <w:pPr>
        <w:rPr>
          <w:rFonts w:ascii="Times New Roman" w:hAnsi="Times New Roman"/>
        </w:rPr>
      </w:pPr>
      <w:r w:rsidRPr="00677034">
        <w:rPr>
          <w:rFonts w:ascii="Times New Roman" w:hAnsi="Times New Roman"/>
        </w:rPr>
        <w:t>A real or simulated loudspeaker array comprising L loudspeakers located at a set of predefined directions</w:t>
      </w:r>
      <w:r w:rsidRPr="00677034">
        <w:t xml:space="preserve"> </w:t>
      </w:r>
      <w:r w:rsidRPr="00677034">
        <w:rPr>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rPr>
        <w:t></w:t>
      </w:r>
      <w:r w:rsidRPr="00677034">
        <w:t xml:space="preserve"> </w:t>
      </w:r>
      <w:r w:rsidRPr="00677034">
        <w:rPr>
          <w:rFonts w:ascii="Times New Roman" w:hAnsi="Times New Roman"/>
          <w:i/>
        </w:rPr>
        <w:t>i</w:t>
      </w:r>
      <w:r w:rsidRPr="00677034">
        <w:rPr>
          <w:rFonts w:ascii="Times New Roman" w:hAnsi="Times New Roman"/>
        </w:rPr>
        <w:t xml:space="preserve">=1,...,L , from the geometric center of the </w:t>
      </w:r>
      <w:r w:rsidRPr="00677034">
        <w:rPr>
          <w:rFonts w:ascii="Times New Roman" w:hAnsi="Times New Roman"/>
          <w:i/>
        </w:rPr>
        <w:t>loudspeaker array</w:t>
      </w:r>
      <w:r w:rsidRPr="00677034">
        <w:rPr>
          <w:rFonts w:ascii="Times New Roman" w:hAnsi="Times New Roman"/>
        </w:rPr>
        <w:t xml:space="preserve"> shall be used.</w:t>
      </w:r>
    </w:p>
    <w:p w14:paraId="1D82777E" w14:textId="77777777" w:rsidR="002C7F1A" w:rsidRPr="00677034" w:rsidRDefault="002C7F1A" w:rsidP="002C7F1A">
      <w:pPr>
        <w:rPr>
          <w:rFonts w:ascii="Times New Roman" w:hAnsi="Times New Roman"/>
        </w:rPr>
      </w:pPr>
    </w:p>
    <w:p w14:paraId="312EDDD0"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7" w:name="_Toc532295030"/>
      <w:r w:rsidRPr="00A252D8">
        <w:rPr>
          <w:rFonts w:ascii="Times New Roman" w:eastAsia="Times New Roman" w:hAnsi="Times New Roman"/>
          <w:b/>
          <w:bCs/>
          <w:sz w:val="24"/>
        </w:rPr>
        <w:t>2.3.3.1</w:t>
      </w:r>
      <w:r w:rsidRPr="00A252D8">
        <w:rPr>
          <w:rFonts w:ascii="Times New Roman" w:eastAsia="Times New Roman" w:hAnsi="Times New Roman"/>
          <w:b/>
          <w:bCs/>
          <w:sz w:val="24"/>
        </w:rPr>
        <w:tab/>
        <w:t>Measurement</w:t>
      </w:r>
      <w:bookmarkEnd w:id="17"/>
      <w:r w:rsidRPr="00A252D8">
        <w:rPr>
          <w:rFonts w:ascii="Times New Roman" w:eastAsia="Times New Roman" w:hAnsi="Times New Roman"/>
          <w:b/>
          <w:bCs/>
          <w:sz w:val="24"/>
        </w:rPr>
        <w:t xml:space="preserve"> for Scene-based audio</w:t>
      </w:r>
    </w:p>
    <w:p w14:paraId="6E004183" w14:textId="77777777" w:rsidR="002C7F1A" w:rsidRPr="00677034" w:rsidRDefault="002C7F1A" w:rsidP="002C7F1A">
      <w:r w:rsidRPr="00677034">
        <w:rPr>
          <w:rFonts w:ascii="Times New Roman" w:hAnsi="Times New Roman"/>
        </w:rPr>
        <w:t xml:space="preserve">For each loudspeaker position </w:t>
      </w:r>
      <w:r w:rsidRPr="00677034">
        <w:rPr>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rPr>
        <w:t></w:t>
      </w:r>
      <w:r w:rsidRPr="00677034">
        <w:t xml:space="preserve"> </w:t>
      </w:r>
      <w:r w:rsidRPr="00677034">
        <w:rPr>
          <w:rFonts w:ascii="Times New Roman" w:hAnsi="Times New Roman"/>
          <w:i/>
        </w:rPr>
        <w:t>i</w:t>
      </w:r>
      <w:r w:rsidRPr="00677034">
        <w:rPr>
          <w:rFonts w:ascii="Times New Roman" w:hAnsi="Times New Roman"/>
        </w:rPr>
        <w:t>=1,...,L ,</w:t>
      </w:r>
      <w:r w:rsidRPr="00677034">
        <w:t xml:space="preserve"> </w:t>
      </w:r>
      <w:r w:rsidRPr="00677034">
        <w:rPr>
          <w:rFonts w:ascii="Times New Roman" w:hAnsi="Times New Roman"/>
        </w:rPr>
        <w:t>the following procedure shall be used:</w:t>
      </w:r>
    </w:p>
    <w:p w14:paraId="1ADE2D56" w14:textId="77777777" w:rsidR="002C7F1A" w:rsidRPr="00677034" w:rsidRDefault="002C7F1A" w:rsidP="002C7F1A">
      <w:pPr>
        <w:numPr>
          <w:ilvl w:val="0"/>
          <w:numId w:val="53"/>
        </w:numPr>
        <w:overflowPunct w:val="0"/>
        <w:autoSpaceDE w:val="0"/>
        <w:autoSpaceDN w:val="0"/>
        <w:adjustRightInd w:val="0"/>
        <w:spacing w:after="180" w:line="240" w:lineRule="auto"/>
        <w:textAlignment w:val="baseline"/>
        <w:rPr>
          <w:rFonts w:eastAsia="DengXian"/>
          <w:lang w:eastAsia="ko-KR"/>
        </w:rPr>
      </w:pPr>
      <w:r w:rsidRPr="00677034">
        <w:rPr>
          <w:rFonts w:ascii="Times New Roman" w:eastAsia="DengXian" w:hAnsi="Times New Roman"/>
          <w:sz w:val="20"/>
          <w:lang w:eastAsia="ko-KR"/>
        </w:rPr>
        <w:t>The UE under test is connected to a test system composed of a 3GPP wireless system simulator and reference client with an IVAS session established with B-format output. The codec shall be operated with scene-based input format at [512] kbit/s. The audio input format and bitrate shall be reported. The decoder/renderer option shall be FOA.</w:t>
      </w:r>
    </w:p>
    <w:p w14:paraId="587E01B3" w14:textId="77777777" w:rsidR="002C7F1A" w:rsidRPr="00677034" w:rsidRDefault="002C7F1A" w:rsidP="002C7F1A">
      <w:pPr>
        <w:widowControl/>
        <w:numPr>
          <w:ilvl w:val="0"/>
          <w:numId w:val="53"/>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75141879" w14:textId="77777777" w:rsidR="002C7F1A" w:rsidRPr="00677034" w:rsidRDefault="002C7F1A" w:rsidP="002C7F1A">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1EFBE21B"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B-format scene-based audio format representation is captured.</w:t>
      </w:r>
    </w:p>
    <w:p w14:paraId="401DDAEF"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d)</w:t>
      </w:r>
      <w:r w:rsidRPr="00677034">
        <w:rPr>
          <w:rFonts w:ascii="Times New Roman" w:eastAsia="Times New Roman" w:hAnsi="Times New Roman"/>
          <w:sz w:val="20"/>
        </w:rPr>
        <w:tab/>
        <w:t xml:space="preserve">The intensity parameter is calculated from the B-format capture </w:t>
      </w:r>
      <m:oMath>
        <m:r>
          <m:rPr>
            <m:sty m:val="bi"/>
          </m:rPr>
          <w:rPr>
            <w:rFonts w:ascii="Cambria Math" w:eastAsia="Times New Roman" w:hAnsi="Cambria Math"/>
            <w:sz w:val="14"/>
            <w:szCs w:val="14"/>
          </w:rPr>
          <m:t>b</m:t>
        </m:r>
        <m:r>
          <w:rPr>
            <w:rFonts w:ascii="Cambria Math" w:eastAsia="Times New Roman" w:hAnsi="Cambria Math"/>
            <w:sz w:val="14"/>
            <w:szCs w:val="14"/>
          </w:rPr>
          <m:t>=</m:t>
        </m:r>
        <m:d>
          <m:dPr>
            <m:begChr m:val="["/>
            <m:endChr m:val="]"/>
            <m:ctrlPr>
              <w:rPr>
                <w:rFonts w:ascii="Cambria Math" w:eastAsia="Times New Roman" w:hAnsi="Cambria Math"/>
                <w:i/>
                <w:sz w:val="14"/>
                <w:szCs w:val="14"/>
              </w:rPr>
            </m:ctrlPr>
          </m:dPr>
          <m:e>
            <m:eqArr>
              <m:eqArrPr>
                <m:ctrlPr>
                  <w:rPr>
                    <w:rFonts w:ascii="Cambria Math" w:eastAsia="Times New Roman" w:hAnsi="Cambria Math"/>
                    <w:i/>
                    <w:sz w:val="14"/>
                    <w:szCs w:val="14"/>
                  </w:rPr>
                </m:ctrlPr>
              </m:eqArrPr>
              <m:e>
                <m:m>
                  <m:mPr>
                    <m:mcs>
                      <m:mc>
                        <m:mcPr>
                          <m:count m:val="1"/>
                          <m:mcJc m:val="center"/>
                        </m:mcPr>
                      </m:mc>
                    </m:mcs>
                    <m:ctrlPr>
                      <w:rPr>
                        <w:rFonts w:ascii="Cambria Math" w:eastAsia="Times New Roman" w:hAnsi="Cambria Math"/>
                        <w:i/>
                        <w:sz w:val="14"/>
                        <w:szCs w:val="14"/>
                      </w:rPr>
                    </m:ctrlPr>
                  </m:mP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w</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x</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y</m:t>
                          </m:r>
                        </m:sub>
                      </m:sSub>
                    </m:e>
                  </m:mr>
                </m:m>
              </m:e>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z</m:t>
                    </m:r>
                  </m:sub>
                </m:sSub>
              </m:e>
            </m:eqArr>
          </m:e>
        </m:d>
      </m:oMath>
      <w:r w:rsidRPr="00677034">
        <w:rPr>
          <w:rFonts w:ascii="Times New Roman" w:eastAsia="Times New Roman" w:hAnsi="Times New Roman"/>
          <w:sz w:val="18"/>
          <w:szCs w:val="18"/>
        </w:rPr>
        <w:t xml:space="preserve">  </w:t>
      </w:r>
      <w:r w:rsidRPr="00677034">
        <w:rPr>
          <w:rFonts w:ascii="Times New Roman" w:eastAsia="Times New Roman" w:hAnsi="Times New Roman"/>
          <w:sz w:val="20"/>
        </w:rPr>
        <w:t xml:space="preserve">using the equation: </w:t>
      </w:r>
    </w:p>
    <w:p w14:paraId="5464D458" w14:textId="77777777" w:rsidR="002C7F1A" w:rsidRPr="00677034" w:rsidRDefault="002C7F1A" w:rsidP="002C7F1A">
      <w:pPr>
        <w:ind w:left="720"/>
        <w:rPr>
          <w:rFonts w:eastAsiaTheme="minorEastAsia"/>
          <w:sz w:val="18"/>
          <w:szCs w:val="18"/>
        </w:rPr>
      </w:pPr>
      <m:oMathPara>
        <m:oMath>
          <m:r>
            <m:rPr>
              <m:sty m:val="bi"/>
            </m:rPr>
            <w:rPr>
              <w:rFonts w:ascii="Cambria Math" w:hAnsi="Cambria Math"/>
              <w:sz w:val="18"/>
              <w:szCs w:val="18"/>
            </w:rPr>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3B3325C9" w14:textId="77777777" w:rsidR="002C7F1A" w:rsidRPr="00677034" w:rsidRDefault="002C7F1A" w:rsidP="002C7F1A">
      <w:pPr>
        <w:keepLines/>
        <w:overflowPunct w:val="0"/>
        <w:autoSpaceDE w:val="0"/>
        <w:autoSpaceDN w:val="0"/>
        <w:adjustRightInd w:val="0"/>
        <w:spacing w:after="180" w:line="240" w:lineRule="auto"/>
        <w:ind w:left="1135" w:hanging="851"/>
        <w:textAlignment w:val="baseline"/>
        <w:rPr>
          <w:rFonts w:ascii="Times New Roman" w:eastAsia="Times New Roman" w:hAnsi="Times New Roman"/>
          <w:sz w:val="20"/>
        </w:rPr>
      </w:pPr>
      <w:r w:rsidRPr="00677034">
        <w:rPr>
          <w:rFonts w:ascii="Times New Roman" w:eastAsia="Times New Roman" w:hAnsi="Times New Roman"/>
          <w:sz w:val="20"/>
        </w:rPr>
        <w:t>NOTE:</w:t>
      </w:r>
      <w:r w:rsidRPr="00677034">
        <w:rPr>
          <w:rFonts w:ascii="Times New Roman" w:eastAsia="Times New Roman" w:hAnsi="Times New Roman"/>
          <w:sz w:val="20"/>
        </w:rPr>
        <w:tab/>
        <w:t>The intensity is calculated in frequency domain and per subframe. Further steps are thus performed with subframe accuracy.</w:t>
      </w:r>
    </w:p>
    <w:p w14:paraId="343D667D"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alculated based on the intensity parameter using the equations:</w:t>
      </w:r>
    </w:p>
    <w:p w14:paraId="3291946A" w14:textId="77777777" w:rsidR="002C7F1A" w:rsidRPr="00677034" w:rsidRDefault="00000000" w:rsidP="002C7F1A">
      <w:pPr>
        <w:ind w:left="720"/>
        <w:jc w:val="center"/>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 xml:space="preserve">, </w:t>
      </w:r>
    </w:p>
    <w:p w14:paraId="15F77988" w14:textId="77777777" w:rsidR="002C7F1A" w:rsidRPr="00677034" w:rsidRDefault="00000000" w:rsidP="002C7F1A">
      <w:pPr>
        <w:ind w:left="720"/>
        <w:jc w:val="center"/>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z</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y</m:t>
                            </m:r>
                          </m:sub>
                          <m:sup>
                            <m:r>
                              <w:rPr>
                                <w:rFonts w:ascii="Cambria Math" w:hAnsi="Cambria Math"/>
                              </w:rPr>
                              <m:t>2</m:t>
                            </m:r>
                          </m:sup>
                        </m:sSub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w:t>
      </w:r>
    </w:p>
    <w:p w14:paraId="51FE13C6" w14:textId="77777777" w:rsidR="002C7F1A" w:rsidRPr="00677034" w:rsidRDefault="002C7F1A" w:rsidP="002C7F1A">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1B4963B4" w14:textId="77777777" w:rsidR="002C7F1A" w:rsidRPr="00677034" w:rsidRDefault="002C7F1A" w:rsidP="002C7F1A">
      <w:pPr>
        <w:overflowPunct w:val="0"/>
        <w:autoSpaceDE w:val="0"/>
        <w:autoSpaceDN w:val="0"/>
        <w:adjustRightInd w:val="0"/>
        <w:spacing w:after="180" w:line="240" w:lineRule="auto"/>
        <w:ind w:left="284"/>
        <w:textAlignment w:val="baseline"/>
        <w:rPr>
          <w:rFonts w:ascii="Times New Roman" w:eastAsia="Times New Roman" w:hAnsi="Times New Roman"/>
          <w:sz w:val="20"/>
        </w:rPr>
      </w:pPr>
      <w:r w:rsidRPr="00677034">
        <w:rPr>
          <w:rFonts w:ascii="Times New Roman" w:eastAsia="Times New Roman" w:hAnsi="Times New Roman"/>
          <w:sz w:val="20"/>
        </w:rPr>
        <w:t xml:space="preserve">f)  The estimated direction of arrival </w:t>
      </w:r>
      <w:r w:rsidRPr="00677034">
        <w:rPr>
          <w:rFonts w:ascii="Times New Roman" w:eastAsia="Times New Roman" w:hAnsi="Times New Roman"/>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est</w:t>
      </w:r>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est</w:t>
      </w:r>
      <w:r w:rsidRPr="00677034">
        <w:rPr>
          <w:rFonts w:ascii="Symbol" w:eastAsia="Times New Roman" w:hAnsi="Symbol"/>
          <w:i/>
          <w:sz w:val="20"/>
        </w:rPr>
        <w:t></w:t>
      </w:r>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i</w:t>
      </w:r>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i</w:t>
      </w:r>
      <w:r w:rsidRPr="00677034">
        <w:rPr>
          <w:rFonts w:ascii="Symbol" w:eastAsia="Times New Roman" w:hAnsi="Symbol"/>
          <w:i/>
          <w:sz w:val="20"/>
        </w:rPr>
        <w:t></w:t>
      </w:r>
      <w:r w:rsidRPr="00677034">
        <w:rPr>
          <w:rFonts w:ascii="Times New Roman" w:eastAsia="Times New Roman" w:hAnsi="Times New Roman"/>
          <w:sz w:val="20"/>
        </w:rPr>
        <w:t xml:space="preserve">. </w:t>
      </w:r>
      <w:bookmarkStart w:id="18" w:name="_Hlk132101080"/>
      <w:r w:rsidRPr="00677034">
        <w:rPr>
          <w:rFonts w:ascii="Times New Roman" w:eastAsia="Times New Roman" w:hAnsi="Times New Roman"/>
          <w:sz w:val="20"/>
        </w:rPr>
        <w:t>[Editor’s note: Potentially in several frequency bands and potentially time averaged. Weighting could be done similarly as in MASA case by estimating subframe energies and energy ratios.]</w:t>
      </w:r>
      <w:r w:rsidRPr="00677034" w:rsidDel="00FE0224">
        <w:rPr>
          <w:rFonts w:ascii="Times New Roman" w:eastAsia="Times New Roman" w:hAnsi="Times New Roman"/>
          <w:sz w:val="20"/>
        </w:rPr>
        <w:t xml:space="preserve"> </w:t>
      </w:r>
    </w:p>
    <w:bookmarkEnd w:id="18"/>
    <w:p w14:paraId="6982C2E2" w14:textId="77777777" w:rsidR="002C7F1A" w:rsidRPr="00677034" w:rsidRDefault="002C7F1A" w:rsidP="002C7F1A">
      <w:pPr>
        <w:overflowPunct w:val="0"/>
        <w:autoSpaceDE w:val="0"/>
        <w:autoSpaceDN w:val="0"/>
        <w:adjustRightInd w:val="0"/>
        <w:spacing w:after="180" w:line="240" w:lineRule="auto"/>
        <w:textAlignment w:val="baseline"/>
        <w:rPr>
          <w:rFonts w:ascii="Times New Roman" w:eastAsia="Times New Roman" w:hAnsi="Times New Roman"/>
          <w:sz w:val="20"/>
        </w:rPr>
      </w:pPr>
    </w:p>
    <w:p w14:paraId="587B57C7" w14:textId="77777777" w:rsidR="002C7F1A" w:rsidRPr="00677034" w:rsidRDefault="002C7F1A" w:rsidP="002C7F1A">
      <w:pPr>
        <w:overflowPunct w:val="0"/>
        <w:autoSpaceDE w:val="0"/>
        <w:autoSpaceDN w:val="0"/>
        <w:adjustRightInd w:val="0"/>
        <w:spacing w:after="180" w:line="240" w:lineRule="auto"/>
        <w:ind w:left="284"/>
        <w:textAlignment w:val="baseline"/>
        <w:rPr>
          <w:rFonts w:ascii="Times New Roman" w:eastAsia="Times New Roman" w:hAnsi="Times New Roman"/>
        </w:rPr>
      </w:pPr>
      <w:r w:rsidRPr="00677034">
        <w:rPr>
          <w:rFonts w:ascii="Times New Roman" w:eastAsia="Times New Roman" w:hAnsi="Times New Roman"/>
        </w:rPr>
        <w:t xml:space="preserve">If the sending UE is properly implemented in terms of directionality, phase and scaling of Ambisonics components, the DOA metric is expected to correspond to the ground truth angle. The DOA angle calculated from the Ambisonics components from the UE capture system shall be within some tolerances w.r.t. the ground truth angle to the incident sound. </w:t>
      </w:r>
    </w:p>
    <w:p w14:paraId="0EE35AEB" w14:textId="77777777" w:rsidR="002C7F1A" w:rsidRPr="00A252D8" w:rsidRDefault="002C7F1A" w:rsidP="002C7F1A">
      <w:pPr>
        <w:ind w:left="568"/>
        <w:rPr>
          <w:rFonts w:ascii="Times New Roman" w:hAnsi="Times New Roman"/>
          <w:b/>
          <w:bCs/>
          <w:sz w:val="20"/>
        </w:rPr>
      </w:pPr>
    </w:p>
    <w:p w14:paraId="432392E2" w14:textId="77777777" w:rsidR="002C7F1A" w:rsidRPr="00A252D8" w:rsidRDefault="002C7F1A" w:rsidP="002C7F1A">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r w:rsidRPr="00A252D8">
        <w:rPr>
          <w:rFonts w:ascii="Times New Roman" w:eastAsia="Times New Roman" w:hAnsi="Times New Roman"/>
          <w:b/>
          <w:bCs/>
          <w:sz w:val="24"/>
        </w:rPr>
        <w:t>2.3.3.2</w:t>
      </w:r>
      <w:r w:rsidRPr="00A252D8">
        <w:rPr>
          <w:rFonts w:ascii="Times New Roman" w:eastAsia="Times New Roman" w:hAnsi="Times New Roman"/>
          <w:b/>
          <w:bCs/>
          <w:sz w:val="24"/>
        </w:rPr>
        <w:tab/>
        <w:t>Measurement for Metadata-assisted spatial audio</w:t>
      </w:r>
    </w:p>
    <w:p w14:paraId="46C6B3B4" w14:textId="77777777" w:rsidR="002C7F1A" w:rsidRPr="00677034" w:rsidRDefault="002C7F1A" w:rsidP="002C7F1A">
      <w:r w:rsidRPr="00677034">
        <w:rPr>
          <w:rFonts w:ascii="Times New Roman" w:hAnsi="Times New Roman"/>
        </w:rPr>
        <w:t>For each loudspeaker position</w:t>
      </w:r>
      <w:r w:rsidRPr="00677034">
        <w:t xml:space="preserve"> </w:t>
      </w:r>
      <w:r w:rsidRPr="00677034">
        <w:rPr>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i/>
        </w:rPr>
        <w:t></w:t>
      </w:r>
      <w:r w:rsidRPr="00677034">
        <w:rPr>
          <w:rFonts w:ascii="Symbol" w:hAnsi="Symbol"/>
          <w:i/>
        </w:rPr>
        <w:t></w:t>
      </w:r>
      <w:r w:rsidRPr="00677034">
        <w:rPr>
          <w:i/>
          <w:vertAlign w:val="subscript"/>
        </w:rPr>
        <w:t>i</w:t>
      </w:r>
      <w:r w:rsidRPr="00677034">
        <w:rPr>
          <w:rFonts w:ascii="Symbol" w:hAnsi="Symbol"/>
          <w:i/>
        </w:rPr>
        <w:t></w:t>
      </w:r>
      <w:r w:rsidRPr="00677034">
        <w:rPr>
          <w:rFonts w:ascii="Symbol" w:hAnsi="Symbol"/>
        </w:rPr>
        <w:t></w:t>
      </w:r>
      <w:r w:rsidRPr="00677034">
        <w:t xml:space="preserve"> </w:t>
      </w:r>
      <w:r w:rsidRPr="00677034">
        <w:rPr>
          <w:rFonts w:ascii="Times New Roman" w:hAnsi="Times New Roman"/>
          <w:i/>
        </w:rPr>
        <w:t>i</w:t>
      </w:r>
      <w:r w:rsidRPr="00677034">
        <w:rPr>
          <w:rFonts w:ascii="Times New Roman" w:hAnsi="Times New Roman"/>
        </w:rPr>
        <w:t>=1,...,L , the following procedure shall be used:</w:t>
      </w:r>
      <w:r w:rsidRPr="00677034">
        <w:tab/>
      </w:r>
    </w:p>
    <w:p w14:paraId="4FE8E4CB" w14:textId="77777777" w:rsidR="002C7F1A" w:rsidRPr="00677034" w:rsidRDefault="002C7F1A" w:rsidP="002C7F1A">
      <w:pPr>
        <w:numPr>
          <w:ilvl w:val="0"/>
          <w:numId w:val="58"/>
        </w:numPr>
        <w:overflowPunct w:val="0"/>
        <w:autoSpaceDE w:val="0"/>
        <w:autoSpaceDN w:val="0"/>
        <w:adjustRightInd w:val="0"/>
        <w:spacing w:after="180" w:line="240" w:lineRule="auto"/>
        <w:textAlignment w:val="baseline"/>
        <w:rPr>
          <w:rFonts w:eastAsia="DengXian"/>
          <w:lang w:eastAsia="ko-KR"/>
        </w:rPr>
      </w:pPr>
      <w:r w:rsidRPr="00677034">
        <w:rPr>
          <w:rFonts w:ascii="Times New Roman" w:eastAsia="DengXian" w:hAnsi="Times New Roman"/>
          <w:sz w:val="20"/>
          <w:lang w:eastAsia="ko-KR"/>
        </w:rPr>
        <w:t>The UE under test is connected to a test system composed of a 3GPP wireless system simulator and reference client with an IVAS session established with metadata-assisted spatial audio format output. The codec shall be operated with Metadata-assisted spatial audio input format at [512] kbit/s. The audio input format and bitrate shall be reported. The decoder/renderer option shall be MASA.</w:t>
      </w:r>
    </w:p>
    <w:p w14:paraId="349E28DF" w14:textId="77777777" w:rsidR="002C7F1A" w:rsidRPr="00677034" w:rsidRDefault="002C7F1A" w:rsidP="002C7F1A">
      <w:pPr>
        <w:widowControl/>
        <w:numPr>
          <w:ilvl w:val="0"/>
          <w:numId w:val="58"/>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3292C6C8" w14:textId="77777777" w:rsidR="002C7F1A" w:rsidRPr="00677034" w:rsidRDefault="002C7F1A" w:rsidP="002C7F1A">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43E0C358"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Metadata-assisted spatial audio format representation is captured. The MASA representation includes estimated source angles and energy-related quantities per time frequency tiles, which are further analysed as follows.</w:t>
      </w:r>
    </w:p>
    <w:p w14:paraId="20B2D4E5" w14:textId="2353D6DA" w:rsidR="002C7F1A" w:rsidRPr="00677034" w:rsidRDefault="002C7F1A" w:rsidP="002C7F1A">
      <w:pPr>
        <w:ind w:left="568" w:hanging="284"/>
        <w:rPr>
          <w:rFonts w:ascii="Times New Roman" w:eastAsia="Times New Roman" w:hAnsi="Times New Roman"/>
          <w:sz w:val="20"/>
        </w:rPr>
      </w:pPr>
      <w:r w:rsidRPr="00677034">
        <w:rPr>
          <w:rFonts w:ascii="Times New Roman" w:hAnsi="Times New Roman"/>
          <w:sz w:val="20"/>
        </w:rPr>
        <w:lastRenderedPageBreak/>
        <w:t>d)</w:t>
      </w:r>
      <w:r w:rsidRPr="00677034">
        <w:rPr>
          <w:rFonts w:ascii="Times New Roman" w:hAnsi="Times New Roman"/>
          <w:sz w:val="20"/>
        </w:rPr>
        <w:tab/>
      </w:r>
      <w:r w:rsidRPr="00677034">
        <w:rPr>
          <w:rFonts w:ascii="Times New Roman" w:eastAsia="Times New Roman" w:hAnsi="Times New Roman"/>
          <w:sz w:val="20"/>
        </w:rPr>
        <w:t xml:space="preserve">The direct-to-total ratio times energy weighted azimuth and elevation angles </w:t>
      </w:r>
      <w:r w:rsidR="00556A22">
        <w:rPr>
          <w:rFonts w:ascii="Times New Roman" w:eastAsia="Times New Roman" w:hAnsi="Times New Roman"/>
          <w:sz w:val="20"/>
        </w:rPr>
        <w:t xml:space="preserve">(in radians) </w:t>
      </w:r>
      <w:r w:rsidRPr="00677034">
        <w:rPr>
          <w:rFonts w:ascii="Times New Roman" w:eastAsia="Times New Roman" w:hAnsi="Times New Roman"/>
          <w:sz w:val="20"/>
        </w:rPr>
        <w:t xml:space="preserve">are mapped into Cartesian coordinate vectors </w:t>
      </w:r>
      <m:oMath>
        <m:r>
          <w:rPr>
            <w:rFonts w:ascii="Cambria Math" w:hAnsi="Cambria Math"/>
            <w:sz w:val="20"/>
          </w:rPr>
          <m:t>X</m:t>
        </m:r>
      </m:oMath>
      <w:r w:rsidRPr="00677034">
        <w:rPr>
          <w:rFonts w:ascii="Times New Roman" w:eastAsia="Times New Roman" w:hAnsi="Times New Roman"/>
          <w:sz w:val="20"/>
        </w:rPr>
        <w:t xml:space="preserve">, </w:t>
      </w:r>
      <m:oMath>
        <m:r>
          <w:rPr>
            <w:rFonts w:ascii="Cambria Math" w:hAnsi="Cambria Math"/>
            <w:sz w:val="20"/>
          </w:rPr>
          <m:t>Y</m:t>
        </m:r>
      </m:oMath>
      <w:r w:rsidRPr="00677034">
        <w:rPr>
          <w:rFonts w:ascii="Times New Roman" w:eastAsia="Times New Roman" w:hAnsi="Times New Roman"/>
          <w:sz w:val="20"/>
        </w:rPr>
        <w:t xml:space="preserve"> and </w:t>
      </w:r>
      <m:oMath>
        <m:r>
          <w:rPr>
            <w:rFonts w:ascii="Cambria Math" w:hAnsi="Cambria Math"/>
            <w:sz w:val="20"/>
          </w:rPr>
          <m:t>Z</m:t>
        </m:r>
      </m:oMath>
      <w:r w:rsidRPr="00677034">
        <w:rPr>
          <w:rFonts w:ascii="Times New Roman" w:eastAsia="Times New Roman" w:hAnsi="Times New Roman"/>
          <w:sz w:val="20"/>
        </w:rPr>
        <w:t xml:space="preserve"> over all subframes and frequency bands:</w:t>
      </w:r>
    </w:p>
    <w:p w14:paraId="079E2B70" w14:textId="77777777" w:rsidR="002C7F1A" w:rsidRPr="00677034" w:rsidRDefault="002C7F1A" w:rsidP="002C7F1A">
      <w:pPr>
        <w:ind w:left="568" w:hanging="284"/>
        <w:rPr>
          <w:rFonts w:ascii="Times New Roman" w:eastAsia="Times New Roman" w:hAnsi="Times New Roman"/>
          <w:sz w:val="20"/>
        </w:rPr>
      </w:pPr>
    </w:p>
    <w:p w14:paraId="59F51DC9" w14:textId="77777777" w:rsidR="002C7F1A" w:rsidRPr="00677034" w:rsidRDefault="002C7F1A" w:rsidP="002C7F1A">
      <w:pPr>
        <w:ind w:firstLine="284"/>
        <w:rPr>
          <w:rFonts w:eastAsiaTheme="minorEastAsia" w:cs="Arial"/>
          <w:sz w:val="18"/>
          <w:szCs w:val="18"/>
        </w:rPr>
      </w:pPr>
      <m:oMathPara>
        <m:oMath>
          <m:r>
            <w:rPr>
              <w:rFonts w:ascii="Cambria Math" w:hAnsi="Cambria Math" w:cs="Arial"/>
              <w:sz w:val="18"/>
              <w:szCs w:val="18"/>
            </w:rPr>
            <m:t>X=</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func>
                    <m:funcPr>
                      <m:ctrlPr>
                        <w:rPr>
                          <w:rFonts w:ascii="Cambria Math" w:hAnsi="Cambria Math" w:cs="Arial"/>
                          <w:sz w:val="18"/>
                          <w:szCs w:val="18"/>
                        </w:rPr>
                      </m:ctrlPr>
                    </m:funcPr>
                    <m:fName>
                      <m:r>
                        <m:rPr>
                          <m:sty m:val="p"/>
                        </m:rPr>
                        <w:rPr>
                          <w:rFonts w:ascii="Cambria Math" w:hAnsi="Cambria Math" w:cs="Arial"/>
                          <w:sz w:val="18"/>
                          <w:szCs w:val="18"/>
                        </w:rPr>
                        <m:t>(cos</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θ</m:t>
                              </m:r>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2B848768" w14:textId="77777777" w:rsidR="002C7F1A" w:rsidRPr="00677034" w:rsidRDefault="002C7F1A" w:rsidP="002C7F1A">
      <w:pPr>
        <w:rPr>
          <w:rFonts w:eastAsiaTheme="minorEastAsia" w:cs="Arial"/>
          <w:sz w:val="18"/>
          <w:szCs w:val="18"/>
        </w:rPr>
      </w:pPr>
      <m:oMathPara>
        <m:oMath>
          <m:r>
            <w:rPr>
              <w:rFonts w:ascii="Cambria Math" w:hAnsi="Cambria Math" w:cs="Arial"/>
              <w:sz w:val="18"/>
              <w:szCs w:val="18"/>
            </w:rPr>
            <m:t>Y=</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θ</m:t>
                              </m:r>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eastAsiaTheme="minorEastAsia"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164B5D07" w14:textId="77777777" w:rsidR="002C7F1A" w:rsidRPr="00677034" w:rsidRDefault="002C7F1A" w:rsidP="002C7F1A">
      <w:pPr>
        <w:rPr>
          <w:rFonts w:eastAsiaTheme="minorEastAsia" w:cs="Arial"/>
          <w:sz w:val="18"/>
          <w:szCs w:val="18"/>
        </w:rPr>
      </w:pPr>
      <m:oMathPara>
        <m:oMath>
          <m:r>
            <w:rPr>
              <w:rFonts w:ascii="Cambria Math" w:hAnsi="Cambria Math" w:cs="Arial"/>
              <w:sz w:val="18"/>
              <w:szCs w:val="18"/>
            </w:rPr>
            <m:t>Z=</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φ</m:t>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ctrlPr>
                    <w:rPr>
                      <w:rFonts w:ascii="Cambria Math" w:eastAsiaTheme="minorEastAsia" w:hAnsi="Cambria Math" w:cs="Arial"/>
                      <w:i/>
                      <w:sz w:val="18"/>
                      <w:szCs w:val="18"/>
                    </w:rPr>
                  </m:ctrlPr>
                </m:e>
              </m:nary>
              <m:r>
                <w:rPr>
                  <w:rFonts w:ascii="Cambria Math" w:eastAsiaTheme="minorEastAsia" w:hAnsi="Cambria Math" w:cs="Arial"/>
                  <w:sz w:val="18"/>
                  <w:szCs w:val="18"/>
                </w:rPr>
                <m:t>)</m:t>
              </m:r>
              <m:ctrlPr>
                <w:rPr>
                  <w:rFonts w:ascii="Cambria Math" w:eastAsiaTheme="minorEastAsia" w:hAnsi="Cambria Math" w:cs="Arial"/>
                  <w:i/>
                  <w:sz w:val="18"/>
                  <w:szCs w:val="18"/>
                </w:rPr>
              </m:ctrlPr>
            </m:e>
          </m:nary>
        </m:oMath>
      </m:oMathPara>
    </w:p>
    <w:p w14:paraId="643C8A84" w14:textId="77777777" w:rsidR="002C7F1A" w:rsidRPr="00677034" w:rsidRDefault="002C7F1A" w:rsidP="002C7F1A">
      <w:pPr>
        <w:rPr>
          <w:rFonts w:eastAsiaTheme="minorEastAsia" w:cs="Arial"/>
        </w:rPr>
      </w:pPr>
    </w:p>
    <w:p w14:paraId="019AD3E8" w14:textId="77777777" w:rsidR="002C7F1A" w:rsidRPr="00677034" w:rsidRDefault="002C7F1A" w:rsidP="002C7F1A">
      <w:pPr>
        <w:ind w:firstLine="284"/>
        <w:rPr>
          <w:rFonts w:ascii="Times New Roman" w:eastAsiaTheme="minorEastAsia" w:hAnsi="Times New Roman"/>
          <w:sz w:val="20"/>
        </w:rPr>
      </w:pPr>
      <w:r w:rsidRPr="00677034">
        <w:rPr>
          <w:rFonts w:ascii="Times New Roman" w:eastAsiaTheme="minorEastAsia" w:hAnsi="Times New Roman"/>
          <w:sz w:val="20"/>
        </w:rPr>
        <w:t xml:space="preserve">where </w:t>
      </w:r>
      <m:oMath>
        <m:r>
          <w:rPr>
            <w:rFonts w:ascii="Cambria Math" w:eastAsiaTheme="minorEastAsia" w:hAnsi="Cambria Math"/>
            <w:sz w:val="20"/>
          </w:rPr>
          <m:t>n</m:t>
        </m:r>
      </m:oMath>
      <w:r w:rsidRPr="00677034">
        <w:rPr>
          <w:rFonts w:ascii="Times New Roman" w:eastAsiaTheme="minorEastAsia" w:hAnsi="Times New Roman"/>
          <w:iCs/>
          <w:sz w:val="20"/>
        </w:rPr>
        <w:t xml:space="preserve"> </w:t>
      </w:r>
      <w:r w:rsidRPr="00677034">
        <w:rPr>
          <w:rFonts w:ascii="Times New Roman" w:hAnsi="Times New Roman"/>
          <w:sz w:val="20"/>
        </w:rPr>
        <w:t xml:space="preserve">is the index of the frequency bands and </w:t>
      </w:r>
      <m:oMath>
        <m:r>
          <w:rPr>
            <w:rFonts w:ascii="Cambria Math" w:hAnsi="Cambria Math"/>
            <w:sz w:val="20"/>
          </w:rPr>
          <m:t>k</m:t>
        </m:r>
      </m:oMath>
      <w:r w:rsidRPr="00677034">
        <w:rPr>
          <w:rFonts w:ascii="Times New Roman" w:eastAsiaTheme="minorEastAsia" w:hAnsi="Times New Roman"/>
          <w:sz w:val="20"/>
        </w:rPr>
        <w:t xml:space="preserve"> is the index of the subframes.</w:t>
      </w:r>
    </w:p>
    <w:p w14:paraId="2BC0189D" w14:textId="77777777" w:rsidR="002C7F1A" w:rsidRPr="00677034" w:rsidRDefault="002C7F1A" w:rsidP="002C7F1A">
      <w:pPr>
        <w:ind w:firstLine="284"/>
        <w:rPr>
          <w:rFonts w:ascii="Times New Roman" w:eastAsiaTheme="minorEastAsia" w:hAnsi="Times New Roman"/>
          <w:i/>
          <w:iCs/>
        </w:rPr>
      </w:pPr>
      <w:r w:rsidRPr="00677034">
        <w:rPr>
          <w:rFonts w:ascii="Times New Roman" w:eastAsiaTheme="minorEastAsia" w:hAnsi="Times New Roman"/>
          <w:sz w:val="20"/>
        </w:rPr>
        <w:t xml:space="preserve">[Editor’s note: Signal length [TBD] = </w:t>
      </w:r>
      <m:oMath>
        <m:r>
          <w:rPr>
            <w:rFonts w:ascii="Cambria Math" w:hAnsi="Cambria Math"/>
            <w:sz w:val="20"/>
          </w:rPr>
          <m:t>K</m:t>
        </m:r>
        <m:r>
          <m:rPr>
            <m:sty m:val="p"/>
          </m:rPr>
          <w:rPr>
            <w:rFonts w:ascii="Cambria Math" w:hAnsi="Cambria Math"/>
            <w:sz w:val="20"/>
          </w:rPr>
          <m:t>⋅5ms</m:t>
        </m:r>
      </m:oMath>
      <w:r w:rsidRPr="00677034">
        <w:rPr>
          <w:rFonts w:ascii="Times New Roman" w:eastAsiaTheme="minorEastAsia" w:hAnsi="Times New Roman"/>
          <w:sz w:val="20"/>
        </w:rPr>
        <w:t xml:space="preserve">, where total number of subframes </w:t>
      </w:r>
      <w:r w:rsidRPr="00677034">
        <w:rPr>
          <w:rFonts w:ascii="Times New Roman" w:eastAsiaTheme="minorEastAsia" w:hAnsi="Times New Roman"/>
          <w:i/>
          <w:iCs/>
          <w:sz w:val="20"/>
        </w:rPr>
        <w:t xml:space="preserve">K </w:t>
      </w:r>
      <w:r w:rsidRPr="00677034">
        <w:rPr>
          <w:rFonts w:ascii="Times New Roman" w:eastAsiaTheme="minorEastAsia" w:hAnsi="Times New Roman"/>
          <w:sz w:val="20"/>
        </w:rPr>
        <w:t>= 1,2,…</w:t>
      </w:r>
      <w:r w:rsidRPr="00677034">
        <w:rPr>
          <w:rFonts w:ascii="Times New Roman" w:eastAsiaTheme="minorEastAsia" w:hAnsi="Times New Roman"/>
          <w:i/>
          <w:iCs/>
          <w:sz w:val="20"/>
        </w:rPr>
        <w:t>k</w:t>
      </w:r>
      <w:r w:rsidRPr="00677034">
        <w:rPr>
          <w:rFonts w:ascii="Times New Roman" w:eastAsiaTheme="minorEastAsia" w:hAnsi="Times New Roman"/>
          <w:sz w:val="20"/>
        </w:rPr>
        <w:t>,]</w:t>
      </w:r>
    </w:p>
    <w:p w14:paraId="037D14C2"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w:r w:rsidRPr="00677034">
        <w:rPr>
          <w:rFonts w:ascii="Times New Roman" w:eastAsia="Times New Roman" w:hAnsi="Times New Roman"/>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est</w:t>
      </w:r>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est</w:t>
      </w:r>
      <w:r w:rsidRPr="00677034">
        <w:rPr>
          <w:rFonts w:ascii="Symbol" w:eastAsia="Times New Roman" w:hAnsi="Symbol"/>
          <w:i/>
          <w:sz w:val="20"/>
        </w:rPr>
        <w:t></w:t>
      </w:r>
      <w:r w:rsidRPr="00677034">
        <w:rPr>
          <w:rFonts w:ascii="Times New Roman" w:eastAsia="Times New Roman" w:hAnsi="Times New Roman"/>
          <w:sz w:val="20"/>
        </w:rPr>
        <w:t xml:space="preserve"> is calculated based on the mapped Cartesian coordinate vectors using the equations:</w:t>
      </w:r>
    </w:p>
    <w:p w14:paraId="70920DA9" w14:textId="77777777" w:rsidR="002C7F1A" w:rsidRPr="00677034" w:rsidRDefault="00000000" w:rsidP="002C7F1A">
      <w:pPr>
        <w:ind w:left="720"/>
        <w:jc w:val="center"/>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X</m:t>
                    </m:r>
                  </m:den>
                </m:f>
                <m:r>
                  <w:rPr>
                    <w:rFonts w:ascii="Cambria Math" w:hAnsi="Cambria Math"/>
                  </w:rPr>
                  <m:t>)</m:t>
                </m:r>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 xml:space="preserve">, </w:t>
      </w:r>
    </w:p>
    <w:p w14:paraId="2E22F0EA" w14:textId="77777777" w:rsidR="002C7F1A" w:rsidRPr="00677034" w:rsidRDefault="00000000" w:rsidP="002C7F1A">
      <w:pPr>
        <w:ind w:left="720"/>
        <w:jc w:val="center"/>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r>
                      <w:rPr>
                        <w:rFonts w:ascii="Cambria Math" w:hAnsi="Cambria Math"/>
                      </w:rPr>
                      <m:t>Z</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002C7F1A" w:rsidRPr="00677034">
        <w:rPr>
          <w:rFonts w:eastAsiaTheme="minorEastAsia"/>
        </w:rPr>
        <w:t>,</w:t>
      </w:r>
    </w:p>
    <w:p w14:paraId="0D80FB15" w14:textId="77777777" w:rsidR="002C7F1A" w:rsidRPr="00677034" w:rsidRDefault="002C7F1A" w:rsidP="002C7F1A">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282CFF57"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 xml:space="preserve">f)  The estimated direction of arrival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i</w:t>
      </w:r>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r w:rsidRPr="00677034">
        <w:rPr>
          <w:rFonts w:ascii="Times New Roman" w:eastAsia="Times New Roman" w:hAnsi="Times New Roman"/>
          <w:i/>
          <w:sz w:val="20"/>
          <w:vertAlign w:val="subscript"/>
        </w:rPr>
        <w:t>i</w:t>
      </w:r>
      <w:r w:rsidRPr="00677034">
        <w:rPr>
          <w:rFonts w:ascii="Symbol" w:eastAsia="Times New Roman" w:hAnsi="Symbol"/>
          <w:i/>
          <w:sz w:val="20"/>
        </w:rPr>
        <w:t></w:t>
      </w:r>
      <w:r w:rsidRPr="00677034">
        <w:rPr>
          <w:rFonts w:ascii="Times New Roman" w:eastAsia="Times New Roman" w:hAnsi="Times New Roman"/>
          <w:sz w:val="20"/>
        </w:rPr>
        <w:t>. [Editor’s note: Potentially in several frequency bands and potentially time averaged.]</w:t>
      </w:r>
    </w:p>
    <w:p w14:paraId="614C749C" w14:textId="77777777" w:rsidR="002C7F1A" w:rsidRPr="00677034" w:rsidRDefault="002C7F1A" w:rsidP="002C7F1A">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p>
    <w:p w14:paraId="4D2273DD" w14:textId="424F9E88" w:rsidR="002C7F1A" w:rsidRDefault="002C7F1A" w:rsidP="002C7F1A">
      <w:pPr>
        <w:overflowPunct w:val="0"/>
        <w:autoSpaceDE w:val="0"/>
        <w:autoSpaceDN w:val="0"/>
        <w:adjustRightInd w:val="0"/>
        <w:spacing w:after="180" w:line="240" w:lineRule="auto"/>
        <w:textAlignment w:val="baseline"/>
        <w:rPr>
          <w:ins w:id="19" w:author="Arvi Lintervo (Nokia)" w:date="2023-05-24T09:55:00Z"/>
          <w:rFonts w:ascii="Times New Roman" w:eastAsia="Times New Roman" w:hAnsi="Times New Roman"/>
        </w:rPr>
      </w:pPr>
      <w:r w:rsidRPr="00677034">
        <w:rPr>
          <w:rFonts w:ascii="Times New Roman" w:eastAsia="Times New Roman" w:hAnsi="Times New Roman"/>
        </w:rPr>
        <w:t>If the sending UE is properly implemented in terms of directionality and the energy ratio analysis for the MASA metadata, the DOA metric is expected to correspond to the ground truth angle. The DOA angle calculated from the MASA metadata from the UE capture system shall be within some tolerances w.r.t. the ground truth angle to the incident sound.</w:t>
      </w:r>
    </w:p>
    <w:p w14:paraId="78D11BF6" w14:textId="736C7309" w:rsidR="00A56273" w:rsidRPr="00A252D8" w:rsidRDefault="00A56273" w:rsidP="00A56273">
      <w:pPr>
        <w:keepNext/>
        <w:keepLines/>
        <w:overflowPunct w:val="0"/>
        <w:autoSpaceDE w:val="0"/>
        <w:autoSpaceDN w:val="0"/>
        <w:adjustRightInd w:val="0"/>
        <w:spacing w:before="120" w:after="180" w:line="240" w:lineRule="auto"/>
        <w:ind w:left="1418" w:hanging="1418"/>
        <w:textAlignment w:val="baseline"/>
        <w:outlineLvl w:val="3"/>
        <w:rPr>
          <w:ins w:id="20" w:author="Arvi Lintervo (Nokia)" w:date="2023-05-24T09:55:00Z"/>
          <w:rFonts w:ascii="Times New Roman" w:eastAsia="Times New Roman" w:hAnsi="Times New Roman"/>
          <w:b/>
          <w:bCs/>
          <w:sz w:val="24"/>
        </w:rPr>
      </w:pPr>
      <w:ins w:id="21" w:author="Arvi Lintervo (Nokia)" w:date="2023-05-24T09:55:00Z">
        <w:r w:rsidRPr="00A252D8">
          <w:rPr>
            <w:rFonts w:ascii="Times New Roman" w:eastAsia="Times New Roman" w:hAnsi="Times New Roman"/>
            <w:b/>
            <w:bCs/>
            <w:sz w:val="24"/>
          </w:rPr>
          <w:t>2.3.</w:t>
        </w:r>
        <w:r>
          <w:rPr>
            <w:rFonts w:ascii="Times New Roman" w:eastAsia="Times New Roman" w:hAnsi="Times New Roman"/>
            <w:b/>
            <w:bCs/>
            <w:sz w:val="24"/>
          </w:rPr>
          <w:t>4</w:t>
        </w:r>
        <w:r w:rsidRPr="00A252D8">
          <w:rPr>
            <w:rFonts w:ascii="Times New Roman" w:eastAsia="Times New Roman" w:hAnsi="Times New Roman"/>
            <w:b/>
            <w:bCs/>
            <w:sz w:val="24"/>
          </w:rPr>
          <w:tab/>
        </w:r>
      </w:ins>
      <w:ins w:id="22" w:author="Arvi Lintervo (Nokia)" w:date="2023-05-24T09:56:00Z">
        <w:r>
          <w:rPr>
            <w:rFonts w:ascii="Times New Roman" w:eastAsia="Times New Roman" w:hAnsi="Times New Roman"/>
            <w:b/>
            <w:bCs/>
            <w:sz w:val="24"/>
          </w:rPr>
          <w:t xml:space="preserve">Recommendations </w:t>
        </w:r>
      </w:ins>
      <w:ins w:id="23" w:author="Arvi Lintervo (Nokia)" w:date="2023-05-24T09:57:00Z">
        <w:r>
          <w:rPr>
            <w:rFonts w:ascii="Times New Roman" w:eastAsia="Times New Roman" w:hAnsi="Times New Roman"/>
            <w:b/>
            <w:bCs/>
            <w:sz w:val="24"/>
          </w:rPr>
          <w:t>for DOA test method design</w:t>
        </w:r>
      </w:ins>
    </w:p>
    <w:p w14:paraId="3AD13708" w14:textId="5F0F1D0C" w:rsidR="00A56273" w:rsidRDefault="00A56273" w:rsidP="00A56273">
      <w:pPr>
        <w:rPr>
          <w:ins w:id="24" w:author="Arvi Lintervo (Nokia)" w:date="2023-05-24T09:55:00Z"/>
          <w:rFonts w:eastAsia="Times New Roman" w:cs="Arial"/>
        </w:rPr>
      </w:pPr>
      <w:ins w:id="25" w:author="Arvi Lintervo (Nokia)" w:date="2023-05-24T09:55:00Z">
        <w:r w:rsidRPr="00AF0E98">
          <w:rPr>
            <w:rFonts w:eastAsia="Times New Roman" w:cs="Arial"/>
          </w:rPr>
          <w:t xml:space="preserve">The </w:t>
        </w:r>
        <w:r>
          <w:rPr>
            <w:rFonts w:eastAsia="Times New Roman" w:cs="Arial"/>
          </w:rPr>
          <w:t xml:space="preserve">evaluation of the proposed DOA test method with 4 different high-quality spatial microphones was </w:t>
        </w:r>
        <w:r w:rsidRPr="00AF0E98">
          <w:rPr>
            <w:rFonts w:eastAsia="Times New Roman" w:cs="Arial"/>
          </w:rPr>
          <w:t>presented</w:t>
        </w:r>
        <w:r>
          <w:rPr>
            <w:rFonts w:eastAsia="Times New Roman" w:cs="Arial"/>
          </w:rPr>
          <w:t xml:space="preserve"> in [</w:t>
        </w:r>
      </w:ins>
      <w:ins w:id="26" w:author="Arvi Lintervo (Nokia)" w:date="2023-05-24T10:20:00Z">
        <w:r w:rsidR="00D151EB">
          <w:rPr>
            <w:rFonts w:eastAsia="Times New Roman" w:cs="Arial"/>
          </w:rPr>
          <w:t>8</w:t>
        </w:r>
      </w:ins>
      <w:ins w:id="27" w:author="Arvi Lintervo (Nokia)" w:date="2023-05-24T09:55:00Z">
        <w:r>
          <w:rPr>
            <w:rFonts w:eastAsia="Times New Roman" w:cs="Arial"/>
          </w:rPr>
          <w:t xml:space="preserve">]. </w:t>
        </w:r>
        <w:r w:rsidRPr="00BD0EA1">
          <w:rPr>
            <w:rFonts w:eastAsia="Times New Roman" w:cs="Arial"/>
          </w:rPr>
          <w:t>According to the presented results</w:t>
        </w:r>
        <w:r>
          <w:rPr>
            <w:rFonts w:eastAsia="Times New Roman" w:cs="Arial"/>
          </w:rPr>
          <w:t xml:space="preserve"> following observations were made and suggested to be taken into an account in the future test method design:</w:t>
        </w:r>
      </w:ins>
    </w:p>
    <w:p w14:paraId="0738FD56" w14:textId="04A36C79" w:rsidR="00A56273" w:rsidRDefault="00A56273" w:rsidP="00A56273">
      <w:pPr>
        <w:ind w:left="720"/>
        <w:rPr>
          <w:ins w:id="28" w:author="Arvi Lintervo (Nokia)" w:date="2023-05-24T09:55:00Z"/>
          <w:rFonts w:eastAsia="Times New Roman" w:cs="Arial"/>
        </w:rPr>
      </w:pPr>
      <w:ins w:id="29" w:author="Arvi Lintervo (Nokia)" w:date="2023-05-24T09:55:00Z">
        <w:r>
          <w:rPr>
            <w:rFonts w:eastAsia="Times New Roman" w:cs="Arial"/>
          </w:rPr>
          <w:t>-</w:t>
        </w:r>
        <w:r w:rsidRPr="00BD0EA1">
          <w:rPr>
            <w:rFonts w:eastAsia="Times New Roman" w:cs="Arial"/>
          </w:rPr>
          <w:t xml:space="preserve"> </w:t>
        </w:r>
        <w:r>
          <w:rPr>
            <w:rFonts w:eastAsia="Times New Roman" w:cs="Arial"/>
          </w:rPr>
          <w:t>T</w:t>
        </w:r>
        <w:r w:rsidRPr="00BD0EA1">
          <w:rPr>
            <w:rFonts w:eastAsia="Times New Roman" w:cs="Arial"/>
          </w:rPr>
          <w:t xml:space="preserve">he DOA analysis based on </w:t>
        </w:r>
        <w:r>
          <w:rPr>
            <w:rFonts w:eastAsia="Times New Roman" w:cs="Arial"/>
          </w:rPr>
          <w:t>analy</w:t>
        </w:r>
      </w:ins>
      <w:ins w:id="30" w:author="Arvi Lintervo (Nokia)" w:date="2023-05-24T09:57:00Z">
        <w:r>
          <w:rPr>
            <w:rFonts w:eastAsia="Times New Roman" w:cs="Arial"/>
          </w:rPr>
          <w:t>s</w:t>
        </w:r>
      </w:ins>
      <w:ins w:id="31" w:author="Arvi Lintervo (Nokia)" w:date="2023-05-24T09:55:00Z">
        <w:r>
          <w:rPr>
            <w:rFonts w:eastAsia="Times New Roman" w:cs="Arial"/>
          </w:rPr>
          <w:t xml:space="preserve">ing </w:t>
        </w:r>
        <w:r w:rsidRPr="00BD0EA1">
          <w:rPr>
            <w:rFonts w:eastAsia="Times New Roman" w:cs="Arial"/>
          </w:rPr>
          <w:t>FOA and MASA signals were found to produce nearly equivalent results.</w:t>
        </w:r>
      </w:ins>
    </w:p>
    <w:p w14:paraId="305B6E09" w14:textId="77777777" w:rsidR="00A56273" w:rsidRDefault="00A56273" w:rsidP="00A56273">
      <w:pPr>
        <w:ind w:left="720"/>
        <w:rPr>
          <w:ins w:id="32" w:author="Arvi Lintervo (Nokia)" w:date="2023-05-24T09:55:00Z"/>
          <w:rFonts w:eastAsia="Times New Roman" w:cs="Arial"/>
        </w:rPr>
      </w:pPr>
      <w:ins w:id="33" w:author="Arvi Lintervo (Nokia)" w:date="2023-05-24T09:55:00Z">
        <w:r>
          <w:rPr>
            <w:rFonts w:eastAsia="Times New Roman" w:cs="Arial"/>
          </w:rPr>
          <w:t>- Extreme angles should be handled accordingly. At the extreme angles, the absolute angle error can be very large, while the distance between the estimated sound source locations is small.</w:t>
        </w:r>
      </w:ins>
    </w:p>
    <w:p w14:paraId="3E992609" w14:textId="614791E8" w:rsidR="00A56273" w:rsidRDefault="00A56273" w:rsidP="00A56273">
      <w:pPr>
        <w:ind w:left="720"/>
        <w:rPr>
          <w:ins w:id="34" w:author="Arvi Lintervo (Nokia)" w:date="2023-05-24T09:55:00Z"/>
          <w:rFonts w:eastAsia="Times New Roman" w:cs="Arial"/>
        </w:rPr>
      </w:pPr>
      <w:ins w:id="35" w:author="Arvi Lintervo (Nokia)" w:date="2023-05-24T09:55:00Z">
        <w:r>
          <w:rPr>
            <w:rFonts w:eastAsia="Times New Roman" w:cs="Arial"/>
          </w:rPr>
          <w:t xml:space="preserve">- (Mean) absolute angle error metric may not be the most applicable error calculation method. It should be </w:t>
        </w:r>
      </w:ins>
      <w:ins w:id="36" w:author="Arvi Lintervo (Nokia)" w:date="2023-05-24T09:58:00Z">
        <w:r w:rsidR="00B03040">
          <w:rPr>
            <w:rFonts w:eastAsia="Times New Roman" w:cs="Arial"/>
          </w:rPr>
          <w:t>examined</w:t>
        </w:r>
      </w:ins>
      <w:ins w:id="37" w:author="Arvi Lintervo (Nokia)" w:date="2023-05-24T09:55:00Z">
        <w:r>
          <w:rPr>
            <w:rFonts w:eastAsia="Times New Roman" w:cs="Arial"/>
          </w:rPr>
          <w:t xml:space="preserve"> whether e.g., spherical distance would be more suitable error metric</w:t>
        </w:r>
      </w:ins>
    </w:p>
    <w:p w14:paraId="14550E26" w14:textId="3AAA9DFE" w:rsidR="00A56273" w:rsidRDefault="00A56273" w:rsidP="00A56273">
      <w:pPr>
        <w:ind w:left="720"/>
        <w:rPr>
          <w:ins w:id="38" w:author="Arvi Lintervo (Nokia)" w:date="2023-05-24T09:55:00Z"/>
          <w:rFonts w:eastAsia="Times New Roman" w:cs="Arial"/>
        </w:rPr>
      </w:pPr>
      <w:ins w:id="39" w:author="Arvi Lintervo (Nokia)" w:date="2023-05-24T09:55:00Z">
        <w:r>
          <w:rPr>
            <w:rFonts w:eastAsia="Times New Roman" w:cs="Arial"/>
          </w:rPr>
          <w:t xml:space="preserve">- Placement of the DUT is very critical for the test. It is suggested that the test should be performed multiple times, with replacement of </w:t>
        </w:r>
      </w:ins>
      <w:ins w:id="40" w:author="Arvi Lintervo (Nokia)" w:date="2023-05-24T09:58:00Z">
        <w:r w:rsidR="00FC00C4">
          <w:rPr>
            <w:rFonts w:eastAsia="Times New Roman" w:cs="Arial"/>
          </w:rPr>
          <w:t xml:space="preserve">the </w:t>
        </w:r>
      </w:ins>
      <w:ins w:id="41" w:author="Arvi Lintervo (Nokia)" w:date="2023-05-24T09:55:00Z">
        <w:r>
          <w:rPr>
            <w:rFonts w:eastAsia="Times New Roman" w:cs="Arial"/>
          </w:rPr>
          <w:t>DUT between the measurements.</w:t>
        </w:r>
      </w:ins>
    </w:p>
    <w:p w14:paraId="1E0C8A58" w14:textId="77777777" w:rsidR="00A56273" w:rsidRDefault="00A56273" w:rsidP="00A56273">
      <w:pPr>
        <w:ind w:left="720"/>
        <w:rPr>
          <w:ins w:id="42" w:author="Arvi Lintervo (Nokia)" w:date="2023-05-24T09:55:00Z"/>
          <w:rFonts w:eastAsia="Times New Roman" w:cs="Arial"/>
        </w:rPr>
      </w:pPr>
      <w:ins w:id="43" w:author="Arvi Lintervo (Nokia)" w:date="2023-05-24T09:55:00Z">
        <w:r>
          <w:rPr>
            <w:rFonts w:eastAsia="Times New Roman" w:cs="Arial"/>
          </w:rPr>
          <w:t xml:space="preserve">- Cone of confusion -errors may occur in measurements of small devices with a limited number of microphones. These errors could be handled by e.g., limiting the measurement points or ignoring such errors if the number of errors is within acceptable limits. </w:t>
        </w:r>
      </w:ins>
    </w:p>
    <w:p w14:paraId="622410D5" w14:textId="568BFA1D" w:rsidR="00A56273" w:rsidRPr="00AF0E98" w:rsidRDefault="00A56273" w:rsidP="00A56273">
      <w:pPr>
        <w:ind w:left="720"/>
        <w:rPr>
          <w:ins w:id="44" w:author="Arvi Lintervo (Nokia)" w:date="2023-05-24T09:55:00Z"/>
          <w:rFonts w:eastAsia="Times New Roman" w:cs="Arial"/>
        </w:rPr>
      </w:pPr>
      <w:ins w:id="45" w:author="Arvi Lintervo (Nokia)" w:date="2023-05-24T09:55:00Z">
        <w:r>
          <w:rPr>
            <w:rFonts w:eastAsia="Times New Roman" w:cs="Arial"/>
          </w:rPr>
          <w:t xml:space="preserve">- Based on the discussion, there is an interest to examine whether the measurement could be done for HOA </w:t>
        </w:r>
      </w:ins>
      <w:ins w:id="46" w:author="Arvi Lintervo (Nokia)" w:date="2023-05-24T10:08:00Z">
        <w:r w:rsidR="006A4057">
          <w:rPr>
            <w:rFonts w:eastAsia="Times New Roman" w:cs="Arial"/>
          </w:rPr>
          <w:t>capture</w:t>
        </w:r>
      </w:ins>
      <w:ins w:id="47" w:author="Arvi Lintervo (Nokia)" w:date="2023-05-24T09:55:00Z">
        <w:r>
          <w:rPr>
            <w:rFonts w:eastAsia="Times New Roman" w:cs="Arial"/>
          </w:rPr>
          <w:t>.</w:t>
        </w:r>
      </w:ins>
    </w:p>
    <w:p w14:paraId="5F7BD068" w14:textId="77777777" w:rsidR="00A56273" w:rsidRPr="00677034" w:rsidRDefault="00A56273" w:rsidP="002C7F1A">
      <w:pPr>
        <w:overflowPunct w:val="0"/>
        <w:autoSpaceDE w:val="0"/>
        <w:autoSpaceDN w:val="0"/>
        <w:adjustRightInd w:val="0"/>
        <w:spacing w:after="180" w:line="240" w:lineRule="auto"/>
        <w:textAlignment w:val="baseline"/>
        <w:rPr>
          <w:rFonts w:ascii="Times New Roman" w:eastAsia="Times New Roman" w:hAnsi="Times New Roman"/>
        </w:rPr>
      </w:pPr>
    </w:p>
    <w:p w14:paraId="3DC3D467" w14:textId="77777777" w:rsidR="002C7F1A" w:rsidRPr="00A252D8" w:rsidRDefault="002C7F1A" w:rsidP="002C7F1A">
      <w:pPr>
        <w:rPr>
          <w:b/>
          <w:bCs/>
          <w:sz w:val="28"/>
          <w:szCs w:val="28"/>
        </w:rPr>
      </w:pPr>
      <w:r w:rsidRPr="00A252D8">
        <w:rPr>
          <w:b/>
          <w:bCs/>
          <w:sz w:val="28"/>
          <w:szCs w:val="28"/>
        </w:rPr>
        <w:lastRenderedPageBreak/>
        <w:t>]</w:t>
      </w:r>
    </w:p>
    <w:p w14:paraId="29BD9BC7" w14:textId="77777777" w:rsidR="0083212D" w:rsidRPr="00905690" w:rsidRDefault="0083212D" w:rsidP="00B257A3"/>
    <w:p w14:paraId="6A0DD8F6" w14:textId="77777777" w:rsidR="0083212D" w:rsidRPr="00E03B1D" w:rsidRDefault="0083212D" w:rsidP="000A42B0">
      <w:pPr>
        <w:pStyle w:val="Heading2"/>
      </w:pPr>
      <w:bookmarkStart w:id="48" w:name="_Toc130155974"/>
      <w:bookmarkStart w:id="49" w:name="_Toc132734042"/>
      <w:r>
        <w:t>Virtual microphones</w:t>
      </w:r>
      <w:bookmarkEnd w:id="48"/>
      <w:bookmarkEnd w:id="49"/>
    </w:p>
    <w:p w14:paraId="304953FF" w14:textId="77777777" w:rsidR="0083212D" w:rsidRDefault="0083212D" w:rsidP="00B257A3">
      <w:pPr>
        <w:rPr>
          <w:i/>
          <w:iCs/>
        </w:rPr>
      </w:pPr>
      <w:r w:rsidRPr="00EC4485">
        <w:rPr>
          <w:i/>
          <w:iCs/>
        </w:rPr>
        <w:t>Definition:</w:t>
      </w:r>
    </w:p>
    <w:p w14:paraId="0828366E" w14:textId="77777777" w:rsidR="0083212D" w:rsidRDefault="0083212D" w:rsidP="00B257A3">
      <w:r w:rsidRPr="00352906">
        <w:t xml:space="preserve">A virtual microphone is created by a linear combination of the ambisonics components. As an example, for FOA, a cardioid, super-cardioid, figure-of-eight etc microphone can be constructed and pointed in an arbitrary direction, by adding or subtracting </w:t>
      </w:r>
      <w:r>
        <w:t xml:space="preserve">portions of </w:t>
      </w:r>
      <w:r w:rsidRPr="00352906">
        <w:t>the four FOA ambisonics components.</w:t>
      </w:r>
    </w:p>
    <w:p w14:paraId="09BCD6CE" w14:textId="77777777" w:rsidR="0083212D" w:rsidRDefault="0083212D" w:rsidP="00B257A3">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interacting with the UE that is “just” supplying ambisonics components to the test system.</w:t>
      </w:r>
    </w:p>
    <w:p w14:paraId="2C896332" w14:textId="77777777" w:rsidR="0083212D" w:rsidRDefault="0083212D" w:rsidP="00B257A3"/>
    <w:p w14:paraId="2DAF3E25" w14:textId="77777777" w:rsidR="0083212D" w:rsidRDefault="0083212D" w:rsidP="00B257A3">
      <w:pPr>
        <w:rPr>
          <w:i/>
          <w:iCs/>
        </w:rPr>
      </w:pPr>
      <w:r w:rsidRPr="001B0434">
        <w:rPr>
          <w:i/>
          <w:iCs/>
        </w:rPr>
        <w:t>Ideal characteristics</w:t>
      </w:r>
    </w:p>
    <w:p w14:paraId="36EFE822" w14:textId="77777777" w:rsidR="0083212D" w:rsidRDefault="0083212D" w:rsidP="00B257A3">
      <w:r>
        <w:t>An ideal first-order directional microphone’s directional pickup in a plane can be described as:</w:t>
      </w:r>
    </w:p>
    <w:p w14:paraId="2CA94043" w14:textId="77777777" w:rsidR="0083212D" w:rsidRPr="00AA091C" w:rsidRDefault="0083212D" w:rsidP="00B257A3">
      <m:oMathPara>
        <m:oMath>
          <m:r>
            <w:rPr>
              <w:rFonts w:ascii="Cambria Math" w:hAnsi="Cambria Math"/>
            </w:rPr>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741310FF" w14:textId="77777777" w:rsidR="0083212D" w:rsidRPr="002335A7" w:rsidRDefault="0083212D" w:rsidP="00B257A3">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1A7FEB7E" w14:textId="77777777" w:rsidR="0083212D" w:rsidRPr="00B03FBF" w:rsidRDefault="0083212D" w:rsidP="00B257A3">
      <w:r>
        <w:t xml:space="preserve">This polar pattern can further be rotated, as illustrated below. The GIF illustrates adding portions of FOA components W, X and Y (“Pattern” corresponds to </w:t>
      </w:r>
      <w:r w:rsidRPr="00853FDD">
        <w:rPr>
          <w:i/>
          <w:iCs/>
        </w:rPr>
        <w:t>p</w:t>
      </w:r>
      <w:r>
        <w:t xml:space="preserve"> above):</w:t>
      </w:r>
    </w:p>
    <w:p w14:paraId="387A0722" w14:textId="77777777" w:rsidR="0083212D" w:rsidRDefault="0083212D" w:rsidP="00B257A3"/>
    <w:p w14:paraId="3C706C55" w14:textId="65BFBAA3" w:rsidR="0083212D" w:rsidRDefault="0083212D" w:rsidP="00B257A3">
      <w:pPr>
        <w:keepNext/>
        <w:jc w:val="center"/>
      </w:pPr>
      <w:r>
        <w:lastRenderedPageBreak/>
        <w:fldChar w:fldCharType="begin"/>
      </w:r>
      <w:r>
        <w:instrText xml:space="preserve"> INCLUDEPICTURE "https://upload.wikimedia.org/wikipedia/commons/4/47/Virtual_Microphone_Animation.gif" \* MERGEFORMATINET </w:instrText>
      </w:r>
      <w:r>
        <w:fldChar w:fldCharType="separate"/>
      </w:r>
      <w:r w:rsidR="00C051E2">
        <w:rPr>
          <w:noProof/>
        </w:rPr>
        <w:drawing>
          <wp:inline distT="0" distB="0" distL="0" distR="0" wp14:anchorId="07040003" wp14:editId="37125BB4">
            <wp:extent cx="6508750" cy="6508750"/>
            <wp:effectExtent l="0" t="0" r="6350" b="635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08750" cy="6508750"/>
                    </a:xfrm>
                    <a:prstGeom prst="rect">
                      <a:avLst/>
                    </a:prstGeom>
                    <a:noFill/>
                    <a:ln>
                      <a:noFill/>
                    </a:ln>
                  </pic:spPr>
                </pic:pic>
              </a:graphicData>
            </a:graphic>
          </wp:inline>
        </w:drawing>
      </w:r>
      <w:r>
        <w:fldChar w:fldCharType="end"/>
      </w:r>
    </w:p>
    <w:p w14:paraId="3FF8CF92" w14:textId="692F2A7A" w:rsidR="0083212D" w:rsidRDefault="0083212D" w:rsidP="00B257A3">
      <w:pPr>
        <w:pStyle w:val="Caption"/>
      </w:pPr>
      <w:r>
        <w:t xml:space="preserve">Figure </w:t>
      </w:r>
      <w:r>
        <w:fldChar w:fldCharType="begin"/>
      </w:r>
      <w:r>
        <w:instrText xml:space="preserve"> SEQ Figure \* ARABIC </w:instrText>
      </w:r>
      <w:r>
        <w:fldChar w:fldCharType="separate"/>
      </w:r>
      <w:r w:rsidR="009D3459">
        <w:rPr>
          <w:noProof/>
        </w:rPr>
        <w:t>1</w:t>
      </w:r>
      <w:r>
        <w:fldChar w:fldCharType="end"/>
      </w:r>
      <w:r>
        <w:t xml:space="preserve"> Illustration of beam and pattern steering (copied from [1-3])</w:t>
      </w:r>
    </w:p>
    <w:p w14:paraId="473FF3F2" w14:textId="77777777" w:rsidR="0083212D" w:rsidRDefault="0083212D" w:rsidP="00B257A3">
      <w:r>
        <w:t>With these simple means we are able to e.g. construct two simultaneous virtual microphones, one pointing at a sound source, the other pointing away from the sound source. This can be as simple as summing/subtracting the outputs from the reference decoder:</w:t>
      </w:r>
    </w:p>
    <w:p w14:paraId="7B7E77EE" w14:textId="77777777" w:rsidR="0083212D" w:rsidRPr="00C009F1" w:rsidRDefault="0083212D" w:rsidP="00B257A3">
      <w:pPr>
        <w:pStyle w:val="ListParagraph"/>
        <w:widowControl/>
        <w:numPr>
          <w:ilvl w:val="0"/>
          <w:numId w:val="43"/>
        </w:numPr>
        <w:spacing w:after="0" w:line="240" w:lineRule="auto"/>
        <w:contextualSpacing w:val="0"/>
        <w:rPr>
          <w:i/>
          <w:iCs/>
        </w:rPr>
      </w:pPr>
      <w:r>
        <w:t>Virtual mic A = W+Y</w:t>
      </w:r>
    </w:p>
    <w:p w14:paraId="3DCBF0AE" w14:textId="77777777" w:rsidR="0083212D" w:rsidRPr="00C009F1" w:rsidRDefault="0083212D" w:rsidP="00B257A3">
      <w:pPr>
        <w:pStyle w:val="ListParagraph"/>
        <w:widowControl/>
        <w:numPr>
          <w:ilvl w:val="0"/>
          <w:numId w:val="43"/>
        </w:numPr>
        <w:spacing w:after="0" w:line="240" w:lineRule="auto"/>
        <w:contextualSpacing w:val="0"/>
        <w:rPr>
          <w:i/>
          <w:iCs/>
        </w:rPr>
      </w:pPr>
      <w:r>
        <w:t>Virtual mic B = W-Y</w:t>
      </w:r>
    </w:p>
    <w:p w14:paraId="53DD0991" w14:textId="77777777" w:rsidR="0083212D" w:rsidRDefault="0083212D" w:rsidP="00B257A3">
      <w:pPr>
        <w:rPr>
          <w:lang w:val="en-US"/>
        </w:rPr>
      </w:pPr>
    </w:p>
    <w:p w14:paraId="61C4EF04" w14:textId="77777777" w:rsidR="0083212D" w:rsidRPr="003B3192" w:rsidRDefault="0083212D" w:rsidP="00B257A3">
      <w:pPr>
        <w:rPr>
          <w:lang w:val="en-US"/>
        </w:rPr>
      </w:pPr>
      <w:r>
        <w:rPr>
          <w:lang w:val="en-US"/>
        </w:rPr>
        <w:t>In the ideal case, if using two virtual back-to-back cardioids, one pointing towards a single sound source and one pointing away from it, only the first microphone shall produce an output signal.</w:t>
      </w:r>
    </w:p>
    <w:p w14:paraId="5B126982" w14:textId="77777777" w:rsidR="0083212D" w:rsidRPr="00884C6F" w:rsidRDefault="0083212D" w:rsidP="00B257A3"/>
    <w:p w14:paraId="6C668022" w14:textId="77777777" w:rsidR="0083212D" w:rsidRPr="00EC4485" w:rsidRDefault="0083212D" w:rsidP="00B257A3">
      <w:pPr>
        <w:rPr>
          <w:i/>
          <w:iCs/>
        </w:rPr>
      </w:pPr>
      <w:r w:rsidRPr="00EC4485">
        <w:rPr>
          <w:i/>
          <w:iCs/>
        </w:rPr>
        <w:t>How to formulate requirements:</w:t>
      </w:r>
    </w:p>
    <w:p w14:paraId="334E8560" w14:textId="77777777" w:rsidR="0083212D" w:rsidRDefault="0083212D" w:rsidP="00B257A3">
      <w:r>
        <w:t xml:space="preserve">Example: When a single sound source is placed at the positive Y direction in relation to the UE, the level of </w:t>
      </w:r>
      <w:r>
        <w:lastRenderedPageBreak/>
        <w:t>signal (W+Y) shall exceed the level of signal (W-Y) by at least X dB</w:t>
      </w:r>
      <w:r>
        <w:rPr>
          <w:rStyle w:val="FootnoteReference"/>
        </w:rPr>
        <w:footnoteReference w:id="2"/>
      </w:r>
      <w:r>
        <w:t>.</w:t>
      </w:r>
    </w:p>
    <w:p w14:paraId="665F7270" w14:textId="77777777" w:rsidR="0083212D" w:rsidRDefault="0083212D" w:rsidP="00B257A3">
      <w:r>
        <w:t>This test can be expanded to cover a variety of incidence angles. Or it can be expanded to rotate the virtual microphones while keep a single source constant.</w:t>
      </w:r>
    </w:p>
    <w:p w14:paraId="76B62639" w14:textId="5EA180A4" w:rsidR="0083212D" w:rsidRPr="00CF5500" w:rsidRDefault="0083212D" w:rsidP="00B257A3">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44E55C5B" w14:textId="77777777" w:rsidR="0083212D" w:rsidRDefault="0083212D" w:rsidP="00B257A3">
      <w:r>
        <w:t>The method is equally usable for HOA, by defining appropriate linear combinations for the ambisonics components from the decoder.</w:t>
      </w:r>
    </w:p>
    <w:p w14:paraId="706AB2BA" w14:textId="68D41FA6" w:rsidR="0083212D" w:rsidRDefault="0083212D" w:rsidP="00B257A3">
      <w:pPr>
        <w:rPr>
          <w:lang w:eastAsia="x-none"/>
        </w:rPr>
      </w:pPr>
      <w:r>
        <w:rPr>
          <w:lang w:eastAsia="x-none"/>
        </w:rPr>
        <w:t>]</w:t>
      </w:r>
    </w:p>
    <w:p w14:paraId="46F85BE1" w14:textId="77777777" w:rsidR="006C1D06" w:rsidRDefault="006C1D06" w:rsidP="00B257A3">
      <w:pPr>
        <w:widowControl/>
        <w:spacing w:after="0" w:line="240" w:lineRule="auto"/>
        <w:rPr>
          <w:lang w:eastAsia="x-none"/>
        </w:rPr>
      </w:pPr>
      <w:r>
        <w:rPr>
          <w:lang w:eastAsia="x-none"/>
        </w:rPr>
        <w:br w:type="page"/>
      </w:r>
    </w:p>
    <w:p w14:paraId="2CCF004B" w14:textId="4E3C36C1" w:rsidR="006C1D06" w:rsidRDefault="006C1D06" w:rsidP="00B257A3">
      <w:pPr>
        <w:rPr>
          <w:lang w:eastAsia="x-none"/>
        </w:rPr>
      </w:pPr>
      <w:r>
        <w:rPr>
          <w:lang w:eastAsia="x-none"/>
        </w:rPr>
        <w:lastRenderedPageBreak/>
        <w:t>[</w:t>
      </w:r>
    </w:p>
    <w:p w14:paraId="770D6E84" w14:textId="3EC83172" w:rsidR="003A6F31" w:rsidRDefault="003A6F31" w:rsidP="00B257A3">
      <w:pPr>
        <w:rPr>
          <w:lang w:eastAsia="x-none"/>
        </w:rPr>
      </w:pPr>
      <w:r>
        <w:rPr>
          <w:lang w:eastAsia="x-none"/>
        </w:rPr>
        <w:t xml:space="preserve">Editor’s note: the methods on sending spatial separation with two simultaneous sources and with multi-channel setup share the same basic principles and should be harmonized.  </w:t>
      </w:r>
    </w:p>
    <w:p w14:paraId="59ECB68D" w14:textId="08A4E509" w:rsidR="006C1D06" w:rsidRPr="0083212D" w:rsidRDefault="006C1D06" w:rsidP="00B257A3">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4</w:t>
      </w:r>
      <w:r w:rsidRPr="0083212D">
        <w:rPr>
          <w:rFonts w:ascii="Times New Roman" w:hAnsi="Times New Roman"/>
          <w:sz w:val="24"/>
          <w:szCs w:val="24"/>
          <w:lang w:val="en-US"/>
        </w:rPr>
        <w:t>]:</w:t>
      </w:r>
    </w:p>
    <w:p w14:paraId="62D47D44" w14:textId="77777777" w:rsidR="006C1D06" w:rsidRPr="00EF25BC" w:rsidRDefault="006C1D06" w:rsidP="00B257A3">
      <w:pPr>
        <w:rPr>
          <w:lang w:val="en-US" w:eastAsia="x-none"/>
        </w:rPr>
      </w:pPr>
    </w:p>
    <w:p w14:paraId="4778096C" w14:textId="19552834" w:rsidR="006C1D06" w:rsidRPr="00283FAC" w:rsidRDefault="006C1D06" w:rsidP="000A42B0">
      <w:pPr>
        <w:pStyle w:val="Heading2"/>
      </w:pPr>
      <w:bookmarkStart w:id="50" w:name="_Toc123564037"/>
      <w:bookmarkStart w:id="51" w:name="_Toc130152503"/>
      <w:bookmarkStart w:id="52" w:name="_Toc130155975"/>
      <w:bookmarkStart w:id="53" w:name="_Toc132734043"/>
      <w:commentRangeStart w:id="54"/>
      <w:r>
        <w:t xml:space="preserve">Scene-based audio </w:t>
      </w:r>
      <w:r w:rsidR="00BE78C1">
        <w:t xml:space="preserve">sending </w:t>
      </w:r>
      <w:r>
        <w:t>spatial separation with two simultaneous acoustic sources</w:t>
      </w:r>
      <w:bookmarkEnd w:id="50"/>
      <w:r>
        <w:t xml:space="preserve"> </w:t>
      </w:r>
      <w:commentRangeEnd w:id="54"/>
      <w:r>
        <w:rPr>
          <w:rStyle w:val="CommentReference"/>
        </w:rPr>
        <w:commentReference w:id="54"/>
      </w:r>
      <w:bookmarkEnd w:id="51"/>
      <w:bookmarkEnd w:id="52"/>
      <w:bookmarkEnd w:id="53"/>
    </w:p>
    <w:p w14:paraId="630E50C5" w14:textId="17C488E4" w:rsidR="006C1D06" w:rsidRPr="00B06A2E" w:rsidRDefault="006C1D06" w:rsidP="00D3753D">
      <w:pPr>
        <w:pStyle w:val="Heading3"/>
      </w:pPr>
      <w:bookmarkStart w:id="55" w:name="_Toc123564038"/>
      <w:bookmarkStart w:id="56" w:name="_Toc130155976"/>
      <w:bookmarkStart w:id="57" w:name="_Toc132734044"/>
      <w:r w:rsidRPr="00B06A2E">
        <w:t>Definition</w:t>
      </w:r>
      <w:bookmarkEnd w:id="55"/>
      <w:bookmarkEnd w:id="56"/>
      <w:bookmarkEnd w:id="57"/>
    </w:p>
    <w:p w14:paraId="373D7BEB" w14:textId="60A8D9B3" w:rsidR="006C1D06" w:rsidRPr="00B06A2E" w:rsidRDefault="006C1D06" w:rsidP="00B257A3">
      <w:pPr>
        <w:keepNext/>
        <w:keepLines/>
        <w:spacing w:before="120"/>
        <w:rPr>
          <w:sz w:val="28"/>
        </w:rPr>
      </w:pPr>
      <w:commentRangeStart w:id="58"/>
      <w:r w:rsidRPr="00B06A2E">
        <w:t xml:space="preserve">The </w:t>
      </w:r>
      <w:r w:rsidRPr="00306F4D">
        <w:t xml:space="preserve">Scene-based audio </w:t>
      </w:r>
      <w:r w:rsidR="00BE78C1">
        <w:t xml:space="preserve">sending </w:t>
      </w:r>
      <w:r w:rsidRPr="00306F4D">
        <w:t>spatial separation with two simultaneous acoustic sources</w:t>
      </w:r>
      <w:r w:rsidRPr="00C64783">
        <w:t xml:space="preserve"> </w:t>
      </w:r>
      <w:r w:rsidRPr="00B06A2E">
        <w:t xml:space="preserve">is the </w:t>
      </w:r>
      <w:r>
        <w:t>difference in level combinations observed at the output of the reference IVAS decoder/[renderer] when the UE is subjected to two simultaneous acoustic sources at</w:t>
      </w:r>
      <w:r w:rsidRPr="00B06A2E">
        <w:t xml:space="preserve"> predefined directions, </w:t>
      </w:r>
      <w:r w:rsidRPr="00B06A2E">
        <w:rPr>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rPr>
        <w:t></w:t>
      </w:r>
      <w:r w:rsidRPr="00B06A2E">
        <w:t xml:space="preserve"> </w:t>
      </w:r>
      <w:r w:rsidRPr="00B06A2E">
        <w:rPr>
          <w:i/>
        </w:rPr>
        <w:t>i</w:t>
      </w:r>
      <w:r w:rsidRPr="00B06A2E">
        <w:t>=1,...,L</w:t>
      </w:r>
      <w:r>
        <w:rPr>
          <w:iCs/>
        </w:rPr>
        <w:t>.</w:t>
      </w:r>
      <w:commentRangeEnd w:id="58"/>
      <w:r>
        <w:rPr>
          <w:rStyle w:val="CommentReference"/>
          <w:lang w:eastAsia="x-none"/>
        </w:rPr>
        <w:commentReference w:id="58"/>
      </w:r>
    </w:p>
    <w:p w14:paraId="4CC7C4DB" w14:textId="512EA494" w:rsidR="006C1D06" w:rsidRPr="00B06A2E" w:rsidRDefault="006C1D06" w:rsidP="00D3753D">
      <w:pPr>
        <w:pStyle w:val="Heading3"/>
      </w:pPr>
      <w:bookmarkStart w:id="59" w:name="_Toc123564039"/>
      <w:bookmarkStart w:id="60" w:name="_Toc130155977"/>
      <w:bookmarkStart w:id="61" w:name="_Toc132734045"/>
      <w:r w:rsidRPr="00B06A2E">
        <w:t>Test conditions</w:t>
      </w:r>
      <w:bookmarkEnd w:id="59"/>
      <w:bookmarkEnd w:id="60"/>
      <w:bookmarkEnd w:id="61"/>
    </w:p>
    <w:p w14:paraId="26D7E146" w14:textId="77777777" w:rsidR="006C1D06" w:rsidRPr="00B06A2E" w:rsidRDefault="006C1D06" w:rsidP="00B257A3">
      <w:pPr>
        <w:rPr>
          <w:b/>
        </w:rPr>
      </w:pPr>
      <w:r w:rsidRPr="00B06A2E">
        <w:rPr>
          <w:b/>
        </w:rPr>
        <w:t>Free-field propagation conditions</w:t>
      </w:r>
    </w:p>
    <w:p w14:paraId="42E9FA7E" w14:textId="77777777" w:rsidR="006C1D06" w:rsidRPr="00B06A2E" w:rsidRDefault="006C1D06" w:rsidP="00B257A3">
      <w:pPr>
        <w:pStyle w:val="B1"/>
      </w:pPr>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p>
    <w:p w14:paraId="253B993A" w14:textId="77777777" w:rsidR="006C1D06" w:rsidRDefault="006C1D06" w:rsidP="00B257A3">
      <w:pPr>
        <w:pStyle w:val="B1"/>
      </w:pPr>
      <w:r w:rsidRPr="00B06A2E">
        <w:t>-</w:t>
      </w:r>
      <w:r w:rsidRPr="00B06A2E">
        <w:tab/>
      </w:r>
      <w:commentRangeStart w:id="62"/>
      <w:r w:rsidRPr="00B06A2E">
        <w:t xml:space="preserve">The free-field sound propagation conditions shall be observed down to a frequency of </w:t>
      </w:r>
      <w:r>
        <w:t>[</w:t>
      </w:r>
      <w:r w:rsidRPr="00B06A2E">
        <w:t>200Hz</w:t>
      </w:r>
      <w:r>
        <w:t>]</w:t>
      </w:r>
      <w:r w:rsidRPr="00B06A2E">
        <w:t>.</w:t>
      </w:r>
      <w:r>
        <w:t>[Editor’s note: The 200Hz value is inherited from TS 26.260 while TS 26.132 specifies 275 Hz for communication. In case the latter is used, test signals should not have energy below 275Hz, since echo-free conditions are necessary for this test]</w:t>
      </w:r>
      <w:commentRangeEnd w:id="62"/>
      <w:r>
        <w:rPr>
          <w:rStyle w:val="CommentReference"/>
          <w:lang w:eastAsia="x-none"/>
        </w:rPr>
        <w:commentReference w:id="62"/>
      </w:r>
    </w:p>
    <w:p w14:paraId="7A721DA9" w14:textId="77777777" w:rsidR="006C1D06" w:rsidRPr="00B06A2E" w:rsidRDefault="006C1D06" w:rsidP="00B257A3">
      <w:pPr>
        <w:pStyle w:val="B1"/>
        <w:ind w:left="0" w:firstLine="0"/>
      </w:pPr>
      <w:r>
        <w:rPr>
          <w:rStyle w:val="cf01"/>
        </w:rPr>
        <w:t>[QCOM – Andre] Keep 200Hz for: (1) (communication use case has important energy in that specrum region) and (2) consistency with existing setup/specs.</w:t>
      </w:r>
    </w:p>
    <w:p w14:paraId="06E8C333" w14:textId="77777777" w:rsidR="006C1D06" w:rsidRPr="00B06A2E" w:rsidRDefault="006C1D06" w:rsidP="00B257A3">
      <w:pPr>
        <w:rPr>
          <w:b/>
        </w:rPr>
      </w:pPr>
      <w:r>
        <w:rPr>
          <w:b/>
        </w:rPr>
        <w:t>[</w:t>
      </w:r>
      <w:r w:rsidRPr="00B06A2E">
        <w:rPr>
          <w:b/>
        </w:rPr>
        <w:t>Test environment noise floor</w:t>
      </w:r>
      <w:r>
        <w:rPr>
          <w:b/>
        </w:rPr>
        <w:t>]</w:t>
      </w:r>
    </w:p>
    <w:p w14:paraId="2A953719" w14:textId="77777777" w:rsidR="006C1D06" w:rsidRPr="00B06A2E" w:rsidRDefault="006C1D06" w:rsidP="00B257A3">
      <w:r>
        <w:t>[Editor’s note: The test environment noise floor may not have to specified in this clause. Likely, a general clause for the whole specification is sufficient.]</w:t>
      </w:r>
    </w:p>
    <w:p w14:paraId="396F7D12" w14:textId="77777777" w:rsidR="006C1D06" w:rsidRDefault="006C1D06" w:rsidP="00B257A3">
      <w:r w:rsidRPr="00B06A2E">
        <w:rPr>
          <w:b/>
        </w:rPr>
        <w:t xml:space="preserve">Loudspeaker array </w:t>
      </w:r>
    </w:p>
    <w:p w14:paraId="051DDDDB" w14:textId="77777777" w:rsidR="006C1D06" w:rsidRDefault="006C1D06" w:rsidP="00B257A3">
      <w:r w:rsidRPr="00B06A2E">
        <w:t>A</w:t>
      </w:r>
      <w:r>
        <w:t>n</w:t>
      </w:r>
      <w:r w:rsidRPr="00B06A2E">
        <w:t xml:space="preserve"> array</w:t>
      </w:r>
      <w:r>
        <w:t xml:space="preserve"> of coaxial loudspeakers is</w:t>
      </w:r>
      <w:r w:rsidRPr="00B06A2E">
        <w:t xml:space="preserve"> </w:t>
      </w:r>
      <w:r>
        <w:t>is</w:t>
      </w:r>
      <w:r w:rsidRPr="00B06A2E">
        <w:t xml:space="preserve"> located </w:t>
      </w:r>
      <w:r>
        <w:t>at</w:t>
      </w:r>
      <w:r w:rsidRPr="00B06A2E">
        <w:t xml:space="preserve"> a set of predefined directions </w:t>
      </w:r>
      <w:r w:rsidRPr="00B06A2E">
        <w:rPr>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i/>
        </w:rPr>
        <w:t></w:t>
      </w:r>
      <w:r w:rsidRPr="00B06A2E">
        <w:rPr>
          <w:rFonts w:ascii="Symbol" w:hAnsi="Symbol"/>
          <w:i/>
        </w:rPr>
        <w:t></w:t>
      </w:r>
      <w:r w:rsidRPr="00B06A2E">
        <w:rPr>
          <w:i/>
          <w:vertAlign w:val="subscript"/>
        </w:rPr>
        <w:t>i</w:t>
      </w:r>
      <w:r w:rsidRPr="00B06A2E">
        <w:rPr>
          <w:rFonts w:ascii="Symbol" w:hAnsi="Symbol"/>
          <w:i/>
        </w:rPr>
        <w:t></w:t>
      </w:r>
      <w:r w:rsidRPr="00B06A2E">
        <w:t xml:space="preserve">, </w:t>
      </w:r>
      <w:r w:rsidRPr="00DD6600">
        <w:rPr>
          <w:i/>
        </w:rPr>
        <w:t>i=1,</w:t>
      </w:r>
      <w:r>
        <w:rPr>
          <w:i/>
        </w:rPr>
        <w:t>…</w:t>
      </w:r>
      <w:r w:rsidRPr="00DD6600">
        <w:rPr>
          <w:i/>
        </w:rPr>
        <w:t>,6</w:t>
      </w:r>
      <w:r w:rsidRPr="00B06A2E">
        <w:t xml:space="preserve">, from the geometric center </w:t>
      </w:r>
      <w:r>
        <w:t>of the UE</w:t>
      </w:r>
      <w:r w:rsidRPr="00B06A2E">
        <w:t>.</w:t>
      </w:r>
      <w:r>
        <w:t xml:space="preserve"> The different locations may be realized using multiple loudspeakers or by rotation of at least two loudspeakers or by rotation of the UE.</w:t>
      </w:r>
    </w:p>
    <w:p w14:paraId="65D4C484" w14:textId="77777777" w:rsidR="006C1D06" w:rsidRDefault="006C1D06" w:rsidP="00B257A3">
      <w:pPr>
        <w:pStyle w:val="pf0"/>
        <w:rPr>
          <w:rFonts w:ascii="Arial" w:hAnsi="Arial" w:cs="Arial"/>
          <w:sz w:val="20"/>
          <w:szCs w:val="20"/>
        </w:rPr>
      </w:pPr>
      <w:r>
        <w:rPr>
          <w:rStyle w:val="cf01"/>
        </w:rPr>
        <w:t>[QCOM – Andre] Harmonize with the existing test setup (periphonic array in 26.260). It should be possible to maintain the same test method, but using positions already existing in the periphonic array by having different targets for the delta FOA signal components instead of a hard zero. Alternative angles would also be more aligned with what the device will be exposed to in actual use (a hard +/-90deg azi/ele is typically not in the field of view and not the focus of a capture). Alternatively, and less preferrable, the periphonic array can potentially be augmented with these additional 5 positions (Y2 is already present).</w:t>
      </w:r>
    </w:p>
    <w:p w14:paraId="2E83F15E" w14:textId="77777777" w:rsidR="006C1D06" w:rsidRDefault="006C1D06" w:rsidP="00B257A3"/>
    <w:p w14:paraId="16CF6ED4" w14:textId="77777777" w:rsidR="006C1D06" w:rsidRDefault="006C1D06" w:rsidP="00B257A3">
      <w:r>
        <w:t>In case the UE has motion compensation (automatic rotation of the captured soundfield depending on pose), physical rotation of the UE shall not be used to achieve the predefined directions and it shall be ensured that there is no misalignment of X, Y and Z axes due to the motion compensation.</w:t>
      </w:r>
    </w:p>
    <w:p w14:paraId="2EDB8007" w14:textId="77777777" w:rsidR="006C1D06" w:rsidRDefault="006C1D06" w:rsidP="00B257A3">
      <w:pPr>
        <w:pStyle w:val="pf0"/>
        <w:rPr>
          <w:rStyle w:val="cf01"/>
        </w:rPr>
      </w:pPr>
      <w:r>
        <w:rPr>
          <w:rStyle w:val="cf01"/>
        </w:rPr>
        <w:t>[QCOM – Andre] Here again, the alignment with the periphonic array would be of help since the test lab would not have to worry about the issue above and no movement of the device would be required. See comments above.</w:t>
      </w:r>
    </w:p>
    <w:p w14:paraId="35CB4B2F" w14:textId="77777777" w:rsidR="006C1D06" w:rsidRPr="006B5937" w:rsidRDefault="006C1D06" w:rsidP="00B257A3">
      <w:pPr>
        <w:pStyle w:val="pf0"/>
        <w:rPr>
          <w:rFonts w:ascii="Segoe UI" w:hAnsi="Segoe UI" w:cs="Segoe UI"/>
          <w:sz w:val="18"/>
          <w:szCs w:val="18"/>
        </w:rPr>
      </w:pPr>
    </w:p>
    <w:p w14:paraId="53101E38" w14:textId="77777777" w:rsidR="006C1D06" w:rsidRDefault="006C1D06" w:rsidP="00B257A3">
      <w:r>
        <w:t>[Editor’s note: this applies for general audio case. For communication HATS playback might be considered.]</w:t>
      </w:r>
    </w:p>
    <w:p w14:paraId="2C642383" w14:textId="77777777" w:rsidR="006C1D06" w:rsidRDefault="006C1D06" w:rsidP="00B257A3">
      <w:r>
        <w:t xml:space="preserve">The distance from the loudspeaker front baffle to the center of the UE shall be at least 1m. [Editor’s note: check if 1m is sufficient, considering the proximity effect at 200/275 Hz, which we would like to avoid as it </w:t>
      </w:r>
      <w:r>
        <w:lastRenderedPageBreak/>
        <w:t xml:space="preserve">biases the test result. </w:t>
      </w:r>
      <w:r w:rsidRPr="00001AA4">
        <w:t>Th</w:t>
      </w:r>
      <w:r>
        <w:t>is</w:t>
      </w:r>
      <w:r w:rsidRPr="00001AA4">
        <w:t xml:space="preserve"> should go (later) into a separate clause</w:t>
      </w:r>
      <w:r>
        <w:t>]</w:t>
      </w:r>
    </w:p>
    <w:p w14:paraId="18B311EA" w14:textId="77777777" w:rsidR="006C1D06" w:rsidRDefault="006C1D06" w:rsidP="00B257A3">
      <w:r>
        <w:t>The loudspeakers shall be equalized with the UE absent, using a [measurement microphone and diffuse-field equalization] placed at the UE position. The microphone shall point in the positive Z direction with its membrane in the XY plane.</w:t>
      </w:r>
    </w:p>
    <w:p w14:paraId="28C2EFC3" w14:textId="77777777" w:rsidR="006C1D06" w:rsidRDefault="006C1D06" w:rsidP="00B257A3"/>
    <w:p w14:paraId="5974D6B1" w14:textId="77777777" w:rsidR="006C1D06" w:rsidRPr="004D3578" w:rsidRDefault="006C1D06" w:rsidP="00B257A3">
      <w:pPr>
        <w:pStyle w:val="TH"/>
      </w:pPr>
      <w:r w:rsidRPr="004D3578">
        <w:t xml:space="preserve">Table </w:t>
      </w:r>
      <w:r>
        <w:t>X</w:t>
      </w:r>
      <w:r w:rsidRPr="004D3578">
        <w:t xml:space="preserve">: </w:t>
      </w:r>
      <w:r>
        <w:t>Location of loudspeaker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6C1D06" w:rsidRPr="004D3578" w14:paraId="279D7171" w14:textId="77777777" w:rsidTr="001C2C48">
        <w:trPr>
          <w:jc w:val="center"/>
        </w:trPr>
        <w:tc>
          <w:tcPr>
            <w:tcW w:w="988" w:type="dxa"/>
            <w:shd w:val="clear" w:color="auto" w:fill="D9D9D9"/>
          </w:tcPr>
          <w:p w14:paraId="725D2FBF" w14:textId="77777777" w:rsidR="006C1D06" w:rsidRPr="004D3578" w:rsidRDefault="006C1D06" w:rsidP="00B257A3">
            <w:pPr>
              <w:pStyle w:val="TAH"/>
            </w:pPr>
            <w:r>
              <w:t>Position</w:t>
            </w:r>
          </w:p>
        </w:tc>
        <w:tc>
          <w:tcPr>
            <w:tcW w:w="567" w:type="dxa"/>
            <w:shd w:val="clear" w:color="auto" w:fill="D9D9D9"/>
          </w:tcPr>
          <w:p w14:paraId="7BFD9E5B" w14:textId="77777777" w:rsidR="006C1D06" w:rsidRPr="00E1089A" w:rsidRDefault="006C1D06" w:rsidP="00B257A3">
            <w:pPr>
              <w:pStyle w:val="TAH"/>
              <w:rPr>
                <w:rFonts w:ascii="Symbol" w:hAnsi="Symbol"/>
                <w:iCs/>
              </w:rPr>
            </w:pPr>
            <w:r>
              <w:t>i</w:t>
            </w:r>
          </w:p>
        </w:tc>
        <w:tc>
          <w:tcPr>
            <w:tcW w:w="708" w:type="dxa"/>
            <w:shd w:val="clear" w:color="auto" w:fill="D9D9D9"/>
          </w:tcPr>
          <w:p w14:paraId="4BB0FF85" w14:textId="77777777" w:rsidR="006C1D06" w:rsidRPr="00E1089A" w:rsidRDefault="006C1D06" w:rsidP="00B257A3">
            <w:pPr>
              <w:pStyle w:val="TAH"/>
              <w:rPr>
                <w:iCs/>
              </w:rPr>
            </w:pPr>
            <w:r w:rsidRPr="00E1089A">
              <w:rPr>
                <w:rFonts w:ascii="Symbol" w:hAnsi="Symbol"/>
                <w:iCs/>
              </w:rPr>
              <w:t></w:t>
            </w:r>
            <w:r>
              <w:rPr>
                <w:iCs/>
                <w:vertAlign w:val="subscript"/>
              </w:rPr>
              <w:t>i</w:t>
            </w:r>
            <w:r w:rsidRPr="000F21BF">
              <w:rPr>
                <w:iCs/>
              </w:rPr>
              <w:t xml:space="preserve"> </w:t>
            </w:r>
            <w:r w:rsidRPr="004D553F">
              <w:rPr>
                <w:b w:val="0"/>
                <w:bCs/>
                <w:iCs/>
              </w:rPr>
              <w:t>[deg]</w:t>
            </w:r>
          </w:p>
        </w:tc>
        <w:tc>
          <w:tcPr>
            <w:tcW w:w="709" w:type="dxa"/>
            <w:shd w:val="clear" w:color="auto" w:fill="D9D9D9"/>
          </w:tcPr>
          <w:p w14:paraId="604771E6" w14:textId="77777777" w:rsidR="006C1D06" w:rsidRPr="00E1089A" w:rsidRDefault="006C1D06" w:rsidP="00B257A3">
            <w:pPr>
              <w:pStyle w:val="TAH"/>
              <w:rPr>
                <w:iCs/>
              </w:rPr>
            </w:pPr>
            <w:r w:rsidRPr="00E1089A">
              <w:rPr>
                <w:rFonts w:ascii="Symbol" w:hAnsi="Symbol"/>
                <w:iCs/>
              </w:rPr>
              <w:t></w:t>
            </w:r>
            <w:r>
              <w:rPr>
                <w:iCs/>
                <w:vertAlign w:val="subscript"/>
              </w:rPr>
              <w:t xml:space="preserve">i </w:t>
            </w:r>
            <w:r w:rsidRPr="004D553F">
              <w:rPr>
                <w:b w:val="0"/>
                <w:bCs/>
                <w:iCs/>
              </w:rPr>
              <w:t>[deg]</w:t>
            </w:r>
          </w:p>
        </w:tc>
        <w:tc>
          <w:tcPr>
            <w:tcW w:w="6379" w:type="dxa"/>
            <w:shd w:val="clear" w:color="auto" w:fill="D9D9D9"/>
          </w:tcPr>
          <w:p w14:paraId="2FE96391" w14:textId="77777777" w:rsidR="006C1D06" w:rsidRPr="004D3578" w:rsidRDefault="006C1D06" w:rsidP="00B257A3">
            <w:pPr>
              <w:pStyle w:val="TAH"/>
            </w:pPr>
            <w:r>
              <w:t>Comment</w:t>
            </w:r>
          </w:p>
        </w:tc>
      </w:tr>
      <w:tr w:rsidR="006C1D06" w:rsidRPr="004D3578" w14:paraId="66EFB288" w14:textId="77777777" w:rsidTr="001C2C48">
        <w:trPr>
          <w:jc w:val="center"/>
        </w:trPr>
        <w:tc>
          <w:tcPr>
            <w:tcW w:w="988" w:type="dxa"/>
          </w:tcPr>
          <w:p w14:paraId="5E15C5A1" w14:textId="77777777" w:rsidR="006C1D06" w:rsidRPr="004D3578" w:rsidRDefault="006C1D06" w:rsidP="00B257A3">
            <w:pPr>
              <w:pStyle w:val="TAL"/>
              <w:jc w:val="center"/>
            </w:pPr>
            <w:r w:rsidRPr="003B4F00">
              <w:t>X</w:t>
            </w:r>
            <w:r w:rsidRPr="003B4F00">
              <w:rPr>
                <w:vertAlign w:val="subscript"/>
              </w:rPr>
              <w:t>1</w:t>
            </w:r>
          </w:p>
        </w:tc>
        <w:tc>
          <w:tcPr>
            <w:tcW w:w="567" w:type="dxa"/>
          </w:tcPr>
          <w:p w14:paraId="044B9991" w14:textId="77777777" w:rsidR="006C1D06" w:rsidRDefault="006C1D06" w:rsidP="00B257A3">
            <w:pPr>
              <w:pStyle w:val="TAC"/>
            </w:pPr>
            <w:r>
              <w:t>1</w:t>
            </w:r>
          </w:p>
        </w:tc>
        <w:tc>
          <w:tcPr>
            <w:tcW w:w="708" w:type="dxa"/>
          </w:tcPr>
          <w:p w14:paraId="634F0E9D" w14:textId="77777777" w:rsidR="006C1D06" w:rsidRPr="004D3578" w:rsidRDefault="006C1D06" w:rsidP="00B257A3">
            <w:pPr>
              <w:pStyle w:val="TAC"/>
            </w:pPr>
            <w:r>
              <w:t>0</w:t>
            </w:r>
          </w:p>
        </w:tc>
        <w:tc>
          <w:tcPr>
            <w:tcW w:w="709" w:type="dxa"/>
          </w:tcPr>
          <w:p w14:paraId="6AF08D0D" w14:textId="77777777" w:rsidR="006C1D06" w:rsidRPr="004D3578" w:rsidRDefault="006C1D06" w:rsidP="00B257A3">
            <w:pPr>
              <w:pStyle w:val="TAR"/>
              <w:jc w:val="center"/>
            </w:pPr>
            <w:r>
              <w:t>0</w:t>
            </w:r>
          </w:p>
        </w:tc>
        <w:tc>
          <w:tcPr>
            <w:tcW w:w="6379" w:type="dxa"/>
          </w:tcPr>
          <w:p w14:paraId="29601AC5" w14:textId="77777777" w:rsidR="006C1D06" w:rsidRPr="004D3578" w:rsidRDefault="006C1D06" w:rsidP="00B257A3">
            <w:pPr>
              <w:pStyle w:val="TAR"/>
              <w:jc w:val="center"/>
            </w:pPr>
            <w:r w:rsidRPr="003B4F00">
              <w:t>0 deg (frontal) incidence to the DUT, along the X-axis</w:t>
            </w:r>
          </w:p>
        </w:tc>
      </w:tr>
      <w:tr w:rsidR="006C1D06" w:rsidRPr="004D3578" w14:paraId="2ABD87FB" w14:textId="77777777" w:rsidTr="001C2C48">
        <w:trPr>
          <w:jc w:val="center"/>
        </w:trPr>
        <w:tc>
          <w:tcPr>
            <w:tcW w:w="988" w:type="dxa"/>
          </w:tcPr>
          <w:p w14:paraId="14A109BD" w14:textId="77777777" w:rsidR="006C1D06" w:rsidRPr="004D3578" w:rsidRDefault="006C1D06" w:rsidP="00B257A3">
            <w:pPr>
              <w:pStyle w:val="TAL"/>
              <w:jc w:val="center"/>
            </w:pPr>
            <w:r w:rsidRPr="003B4F00">
              <w:t>X</w:t>
            </w:r>
            <w:r>
              <w:rPr>
                <w:vertAlign w:val="subscript"/>
              </w:rPr>
              <w:t>2</w:t>
            </w:r>
          </w:p>
        </w:tc>
        <w:tc>
          <w:tcPr>
            <w:tcW w:w="567" w:type="dxa"/>
          </w:tcPr>
          <w:p w14:paraId="00FF5495" w14:textId="77777777" w:rsidR="006C1D06" w:rsidRDefault="006C1D06" w:rsidP="00B257A3">
            <w:pPr>
              <w:pStyle w:val="TAC"/>
            </w:pPr>
            <w:r>
              <w:t>2</w:t>
            </w:r>
          </w:p>
        </w:tc>
        <w:tc>
          <w:tcPr>
            <w:tcW w:w="708" w:type="dxa"/>
          </w:tcPr>
          <w:p w14:paraId="5E5C7F17" w14:textId="77777777" w:rsidR="006C1D06" w:rsidRPr="004D3578" w:rsidRDefault="006C1D06" w:rsidP="00B257A3">
            <w:pPr>
              <w:pStyle w:val="TAC"/>
            </w:pPr>
            <w:r>
              <w:t>0</w:t>
            </w:r>
          </w:p>
        </w:tc>
        <w:tc>
          <w:tcPr>
            <w:tcW w:w="709" w:type="dxa"/>
          </w:tcPr>
          <w:p w14:paraId="1D848095" w14:textId="77777777" w:rsidR="006C1D06" w:rsidRPr="004D3578" w:rsidRDefault="006C1D06" w:rsidP="00B257A3">
            <w:pPr>
              <w:pStyle w:val="TAR"/>
              <w:jc w:val="center"/>
            </w:pPr>
            <w:r>
              <w:t>180</w:t>
            </w:r>
          </w:p>
        </w:tc>
        <w:tc>
          <w:tcPr>
            <w:tcW w:w="6379" w:type="dxa"/>
          </w:tcPr>
          <w:p w14:paraId="7F45904B" w14:textId="77777777" w:rsidR="006C1D06" w:rsidRPr="004D3578" w:rsidRDefault="006C1D06" w:rsidP="00B257A3">
            <w:pPr>
              <w:pStyle w:val="TAR"/>
              <w:jc w:val="center"/>
            </w:pPr>
            <w:r>
              <w:t>opposite to X</w:t>
            </w:r>
            <w:r w:rsidRPr="004D50B9">
              <w:rPr>
                <w:vertAlign w:val="subscript"/>
              </w:rPr>
              <w:t>1</w:t>
            </w:r>
            <w:r>
              <w:t>, along the X-axis</w:t>
            </w:r>
          </w:p>
        </w:tc>
      </w:tr>
      <w:tr w:rsidR="006C1D06" w:rsidRPr="004D3578" w14:paraId="73E40303" w14:textId="77777777" w:rsidTr="001C2C48">
        <w:trPr>
          <w:jc w:val="center"/>
        </w:trPr>
        <w:tc>
          <w:tcPr>
            <w:tcW w:w="988" w:type="dxa"/>
          </w:tcPr>
          <w:p w14:paraId="4416700A" w14:textId="77777777" w:rsidR="006C1D06" w:rsidRPr="004D3578" w:rsidRDefault="006C1D06" w:rsidP="00B257A3">
            <w:pPr>
              <w:pStyle w:val="TAL"/>
              <w:jc w:val="center"/>
            </w:pPr>
            <w:r>
              <w:t>Y</w:t>
            </w:r>
            <w:r w:rsidRPr="003B4F00">
              <w:rPr>
                <w:vertAlign w:val="subscript"/>
              </w:rPr>
              <w:t>1</w:t>
            </w:r>
          </w:p>
        </w:tc>
        <w:tc>
          <w:tcPr>
            <w:tcW w:w="567" w:type="dxa"/>
          </w:tcPr>
          <w:p w14:paraId="2BD510E4" w14:textId="77777777" w:rsidR="006C1D06" w:rsidRDefault="006C1D06" w:rsidP="00B257A3">
            <w:pPr>
              <w:pStyle w:val="TAC"/>
            </w:pPr>
            <w:r>
              <w:t>3</w:t>
            </w:r>
          </w:p>
        </w:tc>
        <w:tc>
          <w:tcPr>
            <w:tcW w:w="708" w:type="dxa"/>
          </w:tcPr>
          <w:p w14:paraId="27F5CBD4" w14:textId="77777777" w:rsidR="006C1D06" w:rsidRPr="004D3578" w:rsidRDefault="006C1D06" w:rsidP="00B257A3">
            <w:pPr>
              <w:pStyle w:val="TAC"/>
            </w:pPr>
            <w:r>
              <w:t>0</w:t>
            </w:r>
          </w:p>
        </w:tc>
        <w:tc>
          <w:tcPr>
            <w:tcW w:w="709" w:type="dxa"/>
          </w:tcPr>
          <w:p w14:paraId="1B99450E" w14:textId="77777777" w:rsidR="006C1D06" w:rsidRPr="004D3578" w:rsidRDefault="006C1D06" w:rsidP="00B257A3">
            <w:pPr>
              <w:pStyle w:val="TAR"/>
              <w:jc w:val="center"/>
            </w:pPr>
            <w:r>
              <w:t>-90</w:t>
            </w:r>
          </w:p>
        </w:tc>
        <w:tc>
          <w:tcPr>
            <w:tcW w:w="6379" w:type="dxa"/>
          </w:tcPr>
          <w:p w14:paraId="61FAF709" w14:textId="77777777" w:rsidR="006C1D06" w:rsidRPr="004D3578" w:rsidRDefault="006C1D06" w:rsidP="00B257A3">
            <w:pPr>
              <w:pStyle w:val="TAR"/>
              <w:jc w:val="center"/>
            </w:pPr>
            <w:r>
              <w:t>-</w:t>
            </w:r>
            <w:r w:rsidRPr="00A76A5E">
              <w:t>90 deg incidence to the DUT, along the Y-axis</w:t>
            </w:r>
          </w:p>
        </w:tc>
      </w:tr>
      <w:tr w:rsidR="006C1D06" w:rsidRPr="004D3578" w14:paraId="5D564B71" w14:textId="77777777" w:rsidTr="001C2C48">
        <w:trPr>
          <w:jc w:val="center"/>
        </w:trPr>
        <w:tc>
          <w:tcPr>
            <w:tcW w:w="988" w:type="dxa"/>
          </w:tcPr>
          <w:p w14:paraId="0D5475C4" w14:textId="77777777" w:rsidR="006C1D06" w:rsidRPr="004D3578" w:rsidRDefault="006C1D06" w:rsidP="00B257A3">
            <w:pPr>
              <w:pStyle w:val="TAL"/>
              <w:jc w:val="center"/>
            </w:pPr>
            <w:r>
              <w:t>Y</w:t>
            </w:r>
            <w:r>
              <w:rPr>
                <w:vertAlign w:val="subscript"/>
              </w:rPr>
              <w:t>2</w:t>
            </w:r>
          </w:p>
        </w:tc>
        <w:tc>
          <w:tcPr>
            <w:tcW w:w="567" w:type="dxa"/>
          </w:tcPr>
          <w:p w14:paraId="7C36946D" w14:textId="77777777" w:rsidR="006C1D06" w:rsidRDefault="006C1D06" w:rsidP="00B257A3">
            <w:pPr>
              <w:pStyle w:val="TAC"/>
            </w:pPr>
            <w:r>
              <w:t>4</w:t>
            </w:r>
          </w:p>
        </w:tc>
        <w:tc>
          <w:tcPr>
            <w:tcW w:w="708" w:type="dxa"/>
          </w:tcPr>
          <w:p w14:paraId="54E90A97" w14:textId="77777777" w:rsidR="006C1D06" w:rsidRPr="004D3578" w:rsidRDefault="006C1D06" w:rsidP="00B257A3">
            <w:pPr>
              <w:pStyle w:val="TAC"/>
            </w:pPr>
            <w:r>
              <w:t>0</w:t>
            </w:r>
          </w:p>
        </w:tc>
        <w:tc>
          <w:tcPr>
            <w:tcW w:w="709" w:type="dxa"/>
          </w:tcPr>
          <w:p w14:paraId="0B481967" w14:textId="77777777" w:rsidR="006C1D06" w:rsidRPr="004D3578" w:rsidRDefault="006C1D06" w:rsidP="00B257A3">
            <w:pPr>
              <w:pStyle w:val="TAR"/>
              <w:jc w:val="center"/>
            </w:pPr>
            <w:r>
              <w:t>90</w:t>
            </w:r>
          </w:p>
        </w:tc>
        <w:tc>
          <w:tcPr>
            <w:tcW w:w="6379" w:type="dxa"/>
          </w:tcPr>
          <w:p w14:paraId="68033006" w14:textId="77777777" w:rsidR="006C1D06" w:rsidRPr="004D3578" w:rsidRDefault="006C1D06" w:rsidP="00B257A3">
            <w:pPr>
              <w:pStyle w:val="TAR"/>
              <w:jc w:val="center"/>
            </w:pPr>
            <w:r w:rsidRPr="00AD1142">
              <w:t>opposite to Y1, along the Y-axis</w:t>
            </w:r>
          </w:p>
        </w:tc>
      </w:tr>
      <w:tr w:rsidR="006C1D06" w:rsidRPr="004D3578" w14:paraId="36858144" w14:textId="77777777" w:rsidTr="001C2C48">
        <w:trPr>
          <w:jc w:val="center"/>
        </w:trPr>
        <w:tc>
          <w:tcPr>
            <w:tcW w:w="988" w:type="dxa"/>
          </w:tcPr>
          <w:p w14:paraId="52991227" w14:textId="77777777" w:rsidR="006C1D06" w:rsidRPr="004D3578" w:rsidRDefault="006C1D06" w:rsidP="00B257A3">
            <w:pPr>
              <w:pStyle w:val="TAL"/>
              <w:jc w:val="center"/>
            </w:pPr>
            <w:r>
              <w:t>Z</w:t>
            </w:r>
            <w:r w:rsidRPr="003B4F00">
              <w:rPr>
                <w:vertAlign w:val="subscript"/>
              </w:rPr>
              <w:t>1</w:t>
            </w:r>
          </w:p>
        </w:tc>
        <w:tc>
          <w:tcPr>
            <w:tcW w:w="567" w:type="dxa"/>
          </w:tcPr>
          <w:p w14:paraId="555A55C8" w14:textId="77777777" w:rsidR="006C1D06" w:rsidRDefault="006C1D06" w:rsidP="00B257A3">
            <w:pPr>
              <w:pStyle w:val="TAC"/>
            </w:pPr>
            <w:r>
              <w:t>5</w:t>
            </w:r>
          </w:p>
        </w:tc>
        <w:tc>
          <w:tcPr>
            <w:tcW w:w="708" w:type="dxa"/>
          </w:tcPr>
          <w:p w14:paraId="0599BDEA" w14:textId="77777777" w:rsidR="006C1D06" w:rsidRPr="004D3578" w:rsidRDefault="006C1D06" w:rsidP="00B257A3">
            <w:pPr>
              <w:pStyle w:val="TAC"/>
            </w:pPr>
            <w:r>
              <w:t>90</w:t>
            </w:r>
          </w:p>
        </w:tc>
        <w:tc>
          <w:tcPr>
            <w:tcW w:w="709" w:type="dxa"/>
          </w:tcPr>
          <w:p w14:paraId="76176ED4" w14:textId="77777777" w:rsidR="006C1D06" w:rsidRPr="004D3578" w:rsidRDefault="006C1D06" w:rsidP="00B257A3">
            <w:pPr>
              <w:pStyle w:val="TAR"/>
              <w:jc w:val="center"/>
            </w:pPr>
            <w:r>
              <w:t>0</w:t>
            </w:r>
          </w:p>
        </w:tc>
        <w:tc>
          <w:tcPr>
            <w:tcW w:w="6379" w:type="dxa"/>
          </w:tcPr>
          <w:p w14:paraId="7C03BD63" w14:textId="77777777" w:rsidR="006C1D06" w:rsidRPr="004D3578" w:rsidRDefault="006C1D06" w:rsidP="00B257A3">
            <w:pPr>
              <w:pStyle w:val="TAR"/>
              <w:jc w:val="center"/>
            </w:pPr>
            <w:r w:rsidRPr="00DE504A">
              <w:t>“from the ceiling” incidence to the DUT, along the Z-axis</w:t>
            </w:r>
          </w:p>
        </w:tc>
      </w:tr>
      <w:tr w:rsidR="006C1D06" w:rsidRPr="004D3578" w14:paraId="78781490" w14:textId="77777777" w:rsidTr="001C2C48">
        <w:trPr>
          <w:jc w:val="center"/>
        </w:trPr>
        <w:tc>
          <w:tcPr>
            <w:tcW w:w="988" w:type="dxa"/>
          </w:tcPr>
          <w:p w14:paraId="3ABCE2BF" w14:textId="77777777" w:rsidR="006C1D06" w:rsidRPr="004D3578" w:rsidRDefault="006C1D06" w:rsidP="00B257A3">
            <w:pPr>
              <w:pStyle w:val="TAL"/>
              <w:jc w:val="center"/>
            </w:pPr>
            <w:r>
              <w:t>Z</w:t>
            </w:r>
            <w:r>
              <w:rPr>
                <w:vertAlign w:val="subscript"/>
              </w:rPr>
              <w:t>2</w:t>
            </w:r>
          </w:p>
        </w:tc>
        <w:tc>
          <w:tcPr>
            <w:tcW w:w="567" w:type="dxa"/>
          </w:tcPr>
          <w:p w14:paraId="7B539971" w14:textId="77777777" w:rsidR="006C1D06" w:rsidRDefault="006C1D06" w:rsidP="00B257A3">
            <w:pPr>
              <w:pStyle w:val="TAC"/>
            </w:pPr>
            <w:r>
              <w:t>6</w:t>
            </w:r>
          </w:p>
        </w:tc>
        <w:tc>
          <w:tcPr>
            <w:tcW w:w="708" w:type="dxa"/>
          </w:tcPr>
          <w:p w14:paraId="51327F02" w14:textId="77777777" w:rsidR="006C1D06" w:rsidRPr="004D3578" w:rsidRDefault="006C1D06" w:rsidP="00B257A3">
            <w:pPr>
              <w:pStyle w:val="TAC"/>
            </w:pPr>
            <w:r>
              <w:t>-90</w:t>
            </w:r>
          </w:p>
        </w:tc>
        <w:tc>
          <w:tcPr>
            <w:tcW w:w="709" w:type="dxa"/>
          </w:tcPr>
          <w:p w14:paraId="193F4C6A" w14:textId="77777777" w:rsidR="006C1D06" w:rsidRPr="004D3578" w:rsidRDefault="006C1D06" w:rsidP="00B257A3">
            <w:pPr>
              <w:pStyle w:val="TAR"/>
              <w:jc w:val="center"/>
            </w:pPr>
            <w:r>
              <w:t>0</w:t>
            </w:r>
          </w:p>
        </w:tc>
        <w:tc>
          <w:tcPr>
            <w:tcW w:w="6379" w:type="dxa"/>
          </w:tcPr>
          <w:p w14:paraId="2C634C6F" w14:textId="77777777" w:rsidR="006C1D06" w:rsidRPr="004D3578" w:rsidRDefault="006C1D06" w:rsidP="00B257A3">
            <w:pPr>
              <w:pStyle w:val="TAR"/>
              <w:jc w:val="center"/>
            </w:pPr>
            <w:r w:rsidRPr="00790370">
              <w:t>opposite to Z1, along the Z-axis</w:t>
            </w:r>
          </w:p>
        </w:tc>
      </w:tr>
    </w:tbl>
    <w:p w14:paraId="31B9DB23" w14:textId="77777777" w:rsidR="006C1D06" w:rsidRDefault="006C1D06" w:rsidP="00B257A3"/>
    <w:p w14:paraId="4218AD40" w14:textId="77777777" w:rsidR="006C1D06" w:rsidRDefault="006C1D06" w:rsidP="00B257A3">
      <w:pPr>
        <w:jc w:val="center"/>
      </w:pPr>
      <w:r w:rsidRPr="00382F90">
        <w:rPr>
          <w:noProof/>
        </w:rPr>
        <w:drawing>
          <wp:inline distT="0" distB="0" distL="0" distR="0" wp14:anchorId="17D8E946" wp14:editId="7779D8E6">
            <wp:extent cx="4800600" cy="2082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p>
    <w:p w14:paraId="47BB3A6E" w14:textId="77777777" w:rsidR="006C1D06" w:rsidRPr="00B06A2E" w:rsidRDefault="006C1D06" w:rsidP="00B257A3">
      <w:pPr>
        <w:pStyle w:val="TF"/>
      </w:pPr>
      <w:r w:rsidRPr="00B06A2E">
        <w:t xml:space="preserve">Figure </w:t>
      </w:r>
      <w:r>
        <w:t>X</w:t>
      </w:r>
      <w:r w:rsidRPr="00B06A2E">
        <w:t xml:space="preserve">: </w:t>
      </w:r>
      <w:r>
        <w:t>Location of loudspeakers</w:t>
      </w:r>
    </w:p>
    <w:p w14:paraId="74BD610E" w14:textId="77777777" w:rsidR="006C1D06" w:rsidRDefault="006C1D06" w:rsidP="00B257A3"/>
    <w:p w14:paraId="204140C9" w14:textId="77777777" w:rsidR="006C1D06" w:rsidRDefault="006C1D06" w:rsidP="00B257A3">
      <w:pPr>
        <w:jc w:val="center"/>
      </w:pPr>
      <w:r w:rsidRPr="009F2B69">
        <w:rPr>
          <w:noProof/>
        </w:rPr>
        <w:drawing>
          <wp:inline distT="0" distB="0" distL="0" distR="0" wp14:anchorId="1882F1C8" wp14:editId="728253CE">
            <wp:extent cx="6122035" cy="2096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p>
    <w:p w14:paraId="025F2BAD" w14:textId="77777777" w:rsidR="006C1D06" w:rsidRPr="00B06A2E" w:rsidRDefault="006C1D06" w:rsidP="00B257A3">
      <w:pPr>
        <w:pStyle w:val="TF"/>
      </w:pPr>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ambisonics components at the receiver are ignored. For MASA input capture, IVAS MASA encoder is utilized</w:t>
      </w:r>
    </w:p>
    <w:p w14:paraId="181B385C" w14:textId="77777777" w:rsidR="006C1D06" w:rsidRPr="00B06A2E" w:rsidRDefault="006C1D06" w:rsidP="00B257A3">
      <w:r>
        <w:t>[QCOM – Andre] This should be made more generic with the addition of reference IVAS renderer (either binaural renderer and then use auditory model derived metrics or a high channel count loudspeaker renderer)</w:t>
      </w:r>
    </w:p>
    <w:p w14:paraId="674DD0DA" w14:textId="20AACAFF" w:rsidR="006C1D06" w:rsidRPr="00B06A2E" w:rsidRDefault="006C1D06" w:rsidP="00D3753D">
      <w:pPr>
        <w:pStyle w:val="Heading3"/>
      </w:pPr>
      <w:bookmarkStart w:id="63" w:name="_Toc123564040"/>
      <w:bookmarkStart w:id="64" w:name="_Toc130155978"/>
      <w:bookmarkStart w:id="65" w:name="_Toc132734046"/>
      <w:r w:rsidRPr="00B06A2E">
        <w:lastRenderedPageBreak/>
        <w:t>Measurement</w:t>
      </w:r>
      <w:bookmarkEnd w:id="63"/>
      <w:bookmarkEnd w:id="64"/>
      <w:bookmarkEnd w:id="65"/>
    </w:p>
    <w:p w14:paraId="2F522B37" w14:textId="77777777" w:rsidR="006C1D06" w:rsidRPr="00B06A2E" w:rsidRDefault="006C1D06" w:rsidP="00B257A3">
      <w:r>
        <w:t>T</w:t>
      </w:r>
      <w:r w:rsidRPr="00B06A2E">
        <w:t>he following procedure shall be used:</w:t>
      </w:r>
    </w:p>
    <w:p w14:paraId="7E50A5A8" w14:textId="77777777" w:rsidR="006C1D06" w:rsidRDefault="006C1D06" w:rsidP="00B257A3">
      <w:pPr>
        <w:pStyle w:val="B1"/>
        <w:numPr>
          <w:ilvl w:val="0"/>
          <w:numId w:val="53"/>
        </w:numPr>
        <w:overflowPunct w:val="0"/>
        <w:autoSpaceDE w:val="0"/>
        <w:autoSpaceDN w:val="0"/>
        <w:adjustRightInd w:val="0"/>
        <w:textAlignment w:val="baseline"/>
      </w:pPr>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The codec shall be operated with scene-based audio or metadata-assisted spatial audio input format at [512]</w:t>
      </w:r>
      <w:r>
        <w:t xml:space="preserve"> </w:t>
      </w:r>
      <w:r w:rsidRPr="00862840">
        <w:t>kbit/s. The audio input format and bitrate shall be reported. The decoder/renderer option shall be FOA</w:t>
      </w:r>
      <w:r>
        <w:t>.</w:t>
      </w:r>
    </w:p>
    <w:p w14:paraId="76F02593" w14:textId="77777777" w:rsidR="006C1D06" w:rsidRDefault="006C1D06" w:rsidP="00B257A3">
      <w:pPr>
        <w:ind w:left="284"/>
      </w:pPr>
      <w:r>
        <w:t>[QCOM – Andre] Define that maximum bit-rate supported should be used. Would need to add some note that test may not be suitable for UEs featuring noise suppression due to the multitone test signal (alternatively, the test lab may need to disable noise suppression but this is generally less preferrable). As mentioned above, this could be made more generic by using decoder/renderer to binaural or high channel count.</w:t>
      </w:r>
    </w:p>
    <w:p w14:paraId="75DE68DE" w14:textId="77777777" w:rsidR="006C1D06" w:rsidRPr="00B06A2E" w:rsidRDefault="006C1D06" w:rsidP="00B257A3">
      <w:pPr>
        <w:pStyle w:val="B1"/>
      </w:pPr>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Simultanously,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p>
    <w:p w14:paraId="7069FF36" w14:textId="77777777" w:rsidR="006C1D06" w:rsidRPr="00B06A2E" w:rsidRDefault="006C1D06" w:rsidP="00B257A3">
      <w:pPr>
        <w:pStyle w:val="NO"/>
      </w:pPr>
      <w:r>
        <w:t>Editor’s note</w:t>
      </w:r>
      <w:r w:rsidRPr="00B06A2E">
        <w:t>:</w:t>
      </w:r>
      <w:r>
        <w:tab/>
      </w:r>
      <w:r w:rsidRPr="00B06A2E">
        <w:t>The impact of codec on the test signal needs to be verified before performing the measurements.</w:t>
      </w:r>
    </w:p>
    <w:p w14:paraId="2D70B07B" w14:textId="77777777" w:rsidR="006C1D06" w:rsidRDefault="006C1D06" w:rsidP="00B257A3">
      <w:pPr>
        <w:pStyle w:val="B1"/>
      </w:pPr>
      <w:r>
        <w:t>c</w:t>
      </w:r>
      <w:r w:rsidRPr="00B06A2E">
        <w:t>)</w:t>
      </w:r>
      <w:r w:rsidRPr="00B06A2E">
        <w:tab/>
        <w:t xml:space="preserve">The </w:t>
      </w:r>
      <w:r>
        <w:t>output of each ambisonics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p>
    <w:p w14:paraId="572F2DE2" w14:textId="79346BB1" w:rsidR="006C1D06" w:rsidRPr="00BA765B" w:rsidRDefault="00BA765B" w:rsidP="000A42B0">
      <w:pPr>
        <w:spacing w:after="180" w:line="240" w:lineRule="auto"/>
        <w:ind w:left="568" w:hanging="284"/>
      </w:pPr>
      <w:r>
        <w:rPr>
          <w:rFonts w:ascii="Times New Roman" w:eastAsia="DengXian" w:hAnsi="Times New Roman"/>
          <w:sz w:val="20"/>
          <w:lang w:eastAsia="ko-KR"/>
        </w:rPr>
        <w:t>d)</w:t>
      </w:r>
      <w:r>
        <w:rPr>
          <w:rFonts w:ascii="Times New Roman" w:eastAsia="DengXian" w:hAnsi="Times New Roman"/>
          <w:sz w:val="20"/>
          <w:lang w:eastAsia="ko-KR"/>
        </w:rPr>
        <w:tab/>
        <w:t>The levels after the filters, averaged over the whole duration, are calculated according to the Annex A.4.</w:t>
      </w:r>
    </w:p>
    <w:p w14:paraId="480010B7" w14:textId="77777777" w:rsidR="006C1D06" w:rsidRDefault="006C1D06" w:rsidP="00B257A3">
      <w:pPr>
        <w:pStyle w:val="B1"/>
      </w:pPr>
      <w:r>
        <w:t>e)</w:t>
      </w:r>
      <w:r>
        <w:tab/>
        <w:t>The level metrics according to Table X are calculated.</w:t>
      </w:r>
    </w:p>
    <w:p w14:paraId="458E1F9C" w14:textId="77777777" w:rsidR="006C1D06" w:rsidRDefault="006C1D06" w:rsidP="00B257A3">
      <w:pPr>
        <w:pStyle w:val="TH"/>
      </w:pPr>
      <w:r w:rsidRPr="004D3578">
        <w:t xml:space="preserve">Table </w:t>
      </w:r>
      <w:r>
        <w:t>X</w:t>
      </w:r>
      <w:r w:rsidRPr="004D3578">
        <w:t xml:space="preserve">: </w:t>
      </w:r>
      <w:r>
        <w:t>Assessment of spatial separation</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6C1D06" w14:paraId="09F0946C" w14:textId="77777777" w:rsidTr="001C2C48">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85F896C" w14:textId="77777777" w:rsidR="006C1D06" w:rsidRDefault="006C1D06" w:rsidP="00B257A3">
            <w:pPr>
              <w:pStyle w:val="TAH"/>
            </w:pPr>
            <w:r>
              <w:t>Simultaneous sources</w:t>
            </w:r>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427E7B4" w14:textId="77777777" w:rsidR="006C1D06" w:rsidRDefault="006C1D06" w:rsidP="00B257A3">
            <w:pPr>
              <w:pStyle w:val="TAH"/>
            </w:pPr>
            <w:r>
              <w:t>Requirements on the B-format outputs of the reference decoder</w:t>
            </w:r>
          </w:p>
        </w:tc>
      </w:tr>
      <w:tr w:rsidR="006C1D06" w14:paraId="53A3C5C3" w14:textId="77777777" w:rsidTr="001C2C48">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D7AB744" w14:textId="77777777" w:rsidR="006C1D06" w:rsidRDefault="006C1D06" w:rsidP="00B257A3">
            <w:pPr>
              <w:pStyle w:val="TAH"/>
            </w:pPr>
            <w:r>
              <w:t>Source 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7D5A936" w14:textId="77777777" w:rsidR="006C1D06" w:rsidRDefault="006C1D06" w:rsidP="00B257A3">
            <w:pPr>
              <w:pStyle w:val="TAH"/>
            </w:pPr>
            <w:r>
              <w:t>Source 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AC939AE" w14:textId="77777777" w:rsidR="006C1D06" w:rsidRDefault="006C1D06" w:rsidP="00B257A3">
            <w:pPr>
              <w:pStyle w:val="TAH"/>
            </w:pPr>
            <w:r>
              <w:t>Signal component A</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B6C9D7" w14:textId="77777777" w:rsidR="006C1D06" w:rsidRDefault="006C1D06" w:rsidP="00B257A3">
            <w:pPr>
              <w:pStyle w:val="TAH"/>
            </w:pPr>
            <w:r>
              <w:t>Signal component 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369F9DF" w14:textId="77777777" w:rsidR="006C1D06" w:rsidRDefault="006C1D06" w:rsidP="00B257A3">
            <w:pPr>
              <w:pStyle w:val="TAH"/>
            </w:pPr>
            <w:r>
              <w:t>Motivation</w:t>
            </w:r>
          </w:p>
        </w:tc>
      </w:tr>
      <w:tr w:rsidR="006C1D06" w:rsidRPr="00183B0B" w14:paraId="3F95BA46"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CE6BD4E" w14:textId="77777777" w:rsidR="006C1D06" w:rsidRPr="000B60FE" w:rsidRDefault="006C1D06" w:rsidP="00B257A3">
            <w:pPr>
              <w:jc w:val="center"/>
              <w:rPr>
                <w:lang w:val="sv-SE"/>
              </w:rP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4AF92FA7" w14:textId="77777777" w:rsidR="006C1D06" w:rsidRPr="000B60FE" w:rsidRDefault="006C1D06" w:rsidP="00B257A3">
            <w:pPr>
              <w:jc w:val="center"/>
              <w:rPr>
                <w:lang w:val="sv-SE"/>
              </w:rPr>
            </w:pPr>
            <w:r>
              <w:t>Position Y</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A5FD19" w14:textId="77777777" w:rsidR="006C1D06" w:rsidRDefault="006C1D06" w:rsidP="00B257A3">
            <w:pPr>
              <w:jc w:val="center"/>
              <w:rPr>
                <w:lang w:val="sv-SE"/>
              </w:rPr>
            </w:pPr>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L</w:t>
            </w:r>
            <w:r>
              <w:rPr>
                <w:vertAlign w:val="subscript"/>
                <w:lang w:val="sv-SE"/>
              </w:rPr>
              <w:t>Y</w:t>
            </w:r>
            <w:r w:rsidRPr="000C1AD4">
              <w:rPr>
                <w:vertAlign w:val="subscript"/>
                <w:lang w:val="sv-SE"/>
              </w:rPr>
              <w:t>A</w:t>
            </w:r>
            <w:r w:rsidRPr="000C1AD4">
              <w:rPr>
                <w:lang w:val="sv-SE"/>
              </w:rPr>
              <w:t xml:space="preserve"> </w:t>
            </w:r>
            <w:r>
              <w:rPr>
                <w:lang w:val="sv-SE"/>
              </w:rPr>
              <w:t>&gt;</w:t>
            </w:r>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p>
          <w:p w14:paraId="7EEB8357" w14:textId="77777777" w:rsidR="006C1D06" w:rsidRPr="006D64DD" w:rsidRDefault="006C1D06" w:rsidP="00B257A3">
            <w:pPr>
              <w:spacing w:after="0"/>
              <w:rPr>
                <w:sz w:val="24"/>
                <w:lang w:val="sv-SE"/>
              </w:rPr>
            </w:pPr>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M] </w:t>
            </w:r>
            <w:r w:rsidRPr="000C1AD4">
              <w:rPr>
                <w:lang w:val="sv-SE"/>
              </w:rPr>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AA9F3" w14:textId="77777777" w:rsidR="006C1D06" w:rsidRPr="000821C2" w:rsidRDefault="006C1D06" w:rsidP="00B257A3">
            <w:pPr>
              <w:jc w:val="center"/>
              <w:rPr>
                <w:lang w:val="sv-SE"/>
              </w:rPr>
            </w:pPr>
            <w:r w:rsidRPr="000821C2">
              <w:rPr>
                <w:lang w:val="sv-SE"/>
              </w:rPr>
              <w:t>L</w:t>
            </w:r>
            <w:r w:rsidRPr="000821C2">
              <w:rPr>
                <w:vertAlign w:val="subscript"/>
                <w:lang w:val="sv-SE"/>
              </w:rPr>
              <w:t>YB</w:t>
            </w:r>
            <w:r w:rsidRPr="000821C2">
              <w:rPr>
                <w:lang w:val="sv-SE"/>
              </w:rPr>
              <w:t xml:space="preserve"> – L</w:t>
            </w:r>
            <w:r w:rsidRPr="000821C2">
              <w:rPr>
                <w:vertAlign w:val="subscript"/>
                <w:lang w:val="sv-SE"/>
              </w:rPr>
              <w:t>XB</w:t>
            </w:r>
            <w:r w:rsidRPr="000821C2">
              <w:rPr>
                <w:lang w:val="sv-SE"/>
              </w:rPr>
              <w:t xml:space="preserve"> &gt; [N] dB,</w:t>
            </w:r>
          </w:p>
          <w:p w14:paraId="15F6A72C" w14:textId="77777777" w:rsidR="006C1D06" w:rsidRPr="000821C2" w:rsidRDefault="006C1D06" w:rsidP="00B257A3">
            <w:pPr>
              <w:jc w:val="center"/>
              <w:rPr>
                <w:lang w:val="sv-SE"/>
              </w:rPr>
            </w:pPr>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7F8EF"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6C1D06" w:rsidRPr="00183B0B" w14:paraId="710B28C1"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E17D3E9"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3299299"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9C24A" w14:textId="77777777" w:rsidR="006C1D06" w:rsidRPr="000821C2" w:rsidRDefault="006C1D06" w:rsidP="00B257A3">
            <w:pPr>
              <w:jc w:val="center"/>
              <w:rPr>
                <w:lang w:val="sv-SE"/>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F4807" w14:textId="77777777" w:rsidR="006C1D06" w:rsidRPr="00183B0B" w:rsidRDefault="006C1D06" w:rsidP="00B257A3">
            <w:pPr>
              <w:jc w:val="center"/>
              <w:rPr>
                <w:lang w:val="en-US"/>
              </w:rPr>
            </w:pPr>
            <w:r>
              <w:rPr>
                <w:lang w:val="en-US"/>
              </w:rPr>
              <w:t>Signal component A in W equally strong as B in W</w:t>
            </w:r>
          </w:p>
        </w:tc>
      </w:tr>
      <w:tr w:rsidR="006C1D06" w:rsidRPr="00183B0B" w14:paraId="7E13E5F8"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42769D3" w14:textId="77777777" w:rsidR="006C1D06" w:rsidRDefault="006C1D06" w:rsidP="00B257A3">
            <w:pPr>
              <w:jc w:val="cente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713AB48" w14:textId="77777777" w:rsidR="006C1D06" w:rsidRDefault="006C1D06" w:rsidP="00B257A3">
            <w:pPr>
              <w:jc w:val="center"/>
            </w:pPr>
            <w:r>
              <w:t>Position Z</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EA4A7" w14:textId="77777777" w:rsidR="006C1D06" w:rsidRPr="006231EF" w:rsidRDefault="006C1D06" w:rsidP="00B257A3">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p>
          <w:p w14:paraId="191F56B0" w14:textId="77777777" w:rsidR="006C1D06" w:rsidRPr="006231EF" w:rsidRDefault="006C1D06" w:rsidP="00B257A3">
            <w:pPr>
              <w:jc w:val="center"/>
            </w:pPr>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D645E" w14:textId="77777777" w:rsidR="006C1D06" w:rsidRPr="006231EF" w:rsidRDefault="006C1D06" w:rsidP="00B257A3">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p>
          <w:p w14:paraId="4E106076" w14:textId="77777777" w:rsidR="006C1D06" w:rsidRPr="006676DD" w:rsidRDefault="006C1D06" w:rsidP="00B257A3">
            <w:pPr>
              <w:jc w:val="center"/>
            </w:pPr>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516170"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6C1D06" w:rsidRPr="00183B0B" w14:paraId="350B42C2"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C6A4497"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73D64B77"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A02AC" w14:textId="77777777" w:rsidR="006C1D06" w:rsidRPr="0016017B" w:rsidRDefault="006C1D06" w:rsidP="00B257A3">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576CC" w14:textId="77777777" w:rsidR="006C1D06" w:rsidRPr="00183B0B" w:rsidRDefault="006C1D06" w:rsidP="00B257A3">
            <w:pPr>
              <w:jc w:val="center"/>
              <w:rPr>
                <w:lang w:val="en-US"/>
              </w:rPr>
            </w:pPr>
            <w:r>
              <w:rPr>
                <w:lang w:val="en-US"/>
              </w:rPr>
              <w:t>Signal component A in W equally strong as B in W</w:t>
            </w:r>
          </w:p>
        </w:tc>
      </w:tr>
      <w:tr w:rsidR="006C1D06" w:rsidRPr="00183B0B" w14:paraId="2CBAF597"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C0CCD5E" w14:textId="77777777" w:rsidR="006C1D06" w:rsidRDefault="006C1D06" w:rsidP="00B257A3">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22F4E29" w14:textId="77777777" w:rsidR="006C1D06" w:rsidRDefault="006C1D06" w:rsidP="00B257A3">
            <w:pPr>
              <w:jc w:val="center"/>
            </w:pPr>
            <w:r>
              <w:t>Position Y</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671E1" w14:textId="77777777" w:rsidR="006C1D06" w:rsidRPr="00022E70" w:rsidRDefault="006C1D06" w:rsidP="00B257A3">
            <w:pPr>
              <w:jc w:val="center"/>
            </w:pPr>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p>
          <w:p w14:paraId="7CDBAFA8" w14:textId="77777777" w:rsidR="006C1D06" w:rsidRPr="006231EF" w:rsidRDefault="006C1D06" w:rsidP="00B257A3">
            <w:pPr>
              <w:jc w:val="center"/>
              <w:rPr>
                <w:lang w:val="en-US"/>
              </w:rPr>
            </w:pPr>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EC7F4" w14:textId="77777777" w:rsidR="006C1D06" w:rsidRPr="00022E70" w:rsidRDefault="006C1D06" w:rsidP="00B257A3">
            <w:pPr>
              <w:jc w:val="center"/>
              <w:rPr>
                <w:lang w:val="en-US"/>
              </w:rPr>
            </w:pPr>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p>
          <w:p w14:paraId="6D79A24C" w14:textId="77777777" w:rsidR="006C1D06" w:rsidRPr="006231EF" w:rsidRDefault="006C1D06" w:rsidP="00B257A3">
            <w:pPr>
              <w:jc w:val="center"/>
              <w:rPr>
                <w:lang w:val="en-US"/>
              </w:rPr>
            </w:pPr>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2276"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6C1D06" w:rsidRPr="00183B0B" w14:paraId="5C2D765D"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B6C6AEA"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94E4A4E"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56E20" w14:textId="77777777" w:rsidR="006C1D06" w:rsidRPr="00022E70" w:rsidRDefault="006C1D06" w:rsidP="00B257A3">
            <w:pPr>
              <w:jc w:val="center"/>
              <w:rPr>
                <w:lang w:val="en-US"/>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E88A9" w14:textId="77777777" w:rsidR="006C1D06" w:rsidRPr="00183B0B" w:rsidRDefault="006C1D06" w:rsidP="00B257A3">
            <w:pPr>
              <w:jc w:val="center"/>
              <w:rPr>
                <w:lang w:val="en-US"/>
              </w:rPr>
            </w:pPr>
            <w:r>
              <w:rPr>
                <w:lang w:val="en-US"/>
              </w:rPr>
              <w:t>Signal component A in W equally strong as B in W</w:t>
            </w:r>
          </w:p>
        </w:tc>
      </w:tr>
      <w:tr w:rsidR="006C1D06" w:rsidRPr="00183B0B" w14:paraId="29873E63" w14:textId="77777777" w:rsidTr="001C2C48">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722A5C0" w14:textId="77777777" w:rsidR="006C1D06" w:rsidRDefault="006C1D06" w:rsidP="00B257A3">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73D9A07" w14:textId="77777777" w:rsidR="006C1D06" w:rsidRDefault="006C1D06" w:rsidP="00B257A3">
            <w:pPr>
              <w:jc w:val="center"/>
            </w:pPr>
            <w:r>
              <w:t>Position Z</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AF23C" w14:textId="77777777" w:rsidR="006C1D06" w:rsidRPr="006231EF" w:rsidRDefault="006C1D06" w:rsidP="00B257A3">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p>
          <w:p w14:paraId="733BACA7" w14:textId="77777777" w:rsidR="006C1D06" w:rsidRPr="006231EF" w:rsidRDefault="006C1D06" w:rsidP="00B257A3">
            <w:pPr>
              <w:jc w:val="center"/>
              <w:rPr>
                <w:lang w:val="en-US"/>
              </w:rPr>
            </w:pPr>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5B8019" w14:textId="77777777" w:rsidR="006C1D06" w:rsidRPr="006231EF" w:rsidRDefault="006C1D06" w:rsidP="00B257A3">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p>
          <w:p w14:paraId="784E1B9E" w14:textId="77777777" w:rsidR="006C1D06" w:rsidRPr="009F7E38" w:rsidRDefault="006C1D06" w:rsidP="00B257A3">
            <w:pPr>
              <w:jc w:val="center"/>
              <w:rPr>
                <w:lang w:val="en-US"/>
              </w:rPr>
            </w:pPr>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662C0" w14:textId="77777777" w:rsidR="006C1D06" w:rsidRPr="00183B0B" w:rsidRDefault="006C1D06" w:rsidP="00B257A3">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6C1D06" w:rsidRPr="00183B0B" w14:paraId="3309E3D0" w14:textId="77777777" w:rsidTr="001C2C48">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44711F40" w14:textId="77777777" w:rsidR="006C1D06" w:rsidRDefault="006C1D06" w:rsidP="00B257A3">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2C8B86F" w14:textId="77777777" w:rsidR="006C1D06" w:rsidRDefault="006C1D06" w:rsidP="00B257A3">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586087" w14:textId="77777777" w:rsidR="006C1D06" w:rsidRPr="006231EF" w:rsidRDefault="006C1D06" w:rsidP="00B257A3">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EB97" w14:textId="77777777" w:rsidR="006C1D06" w:rsidRPr="00183B0B" w:rsidRDefault="006C1D06" w:rsidP="00B257A3">
            <w:pPr>
              <w:jc w:val="center"/>
              <w:rPr>
                <w:lang w:val="en-US"/>
              </w:rPr>
            </w:pPr>
            <w:r>
              <w:rPr>
                <w:lang w:val="en-US"/>
              </w:rPr>
              <w:t xml:space="preserve">Signal component A in W </w:t>
            </w:r>
            <w:r>
              <w:rPr>
                <w:lang w:val="en-US"/>
              </w:rPr>
              <w:lastRenderedPageBreak/>
              <w:t>equally strong as B in W</w:t>
            </w:r>
          </w:p>
        </w:tc>
      </w:tr>
      <w:tr w:rsidR="006C1D06" w:rsidRPr="00183B0B" w14:paraId="3B38BADF" w14:textId="77777777" w:rsidTr="001C2C48">
        <w:trPr>
          <w:trHeight w:val="92"/>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561E1" w14:textId="77777777" w:rsidR="006C1D06" w:rsidRPr="00183B0B" w:rsidRDefault="006C1D06" w:rsidP="00B257A3">
            <w:pPr>
              <w:jc w:val="center"/>
              <w:rPr>
                <w:lang w:val="en-US"/>
              </w:rPr>
            </w:pPr>
            <w:r>
              <w:rPr>
                <w:lang w:val="en-US"/>
              </w:rPr>
              <w:lastRenderedPageBreak/>
              <w:t>The test is repeated where signals A B are interchanged, to avoid a potential bias. The results from the two tests are averaged. The values M (maximum of difference to omni component), N (minimum of off-axis rejection) and P (maximum unbalance of omnidirectional capture) are TBD.</w:t>
            </w:r>
          </w:p>
        </w:tc>
      </w:tr>
    </w:tbl>
    <w:p w14:paraId="0A65D774" w14:textId="77777777" w:rsidR="006C1D06" w:rsidRDefault="006C1D06" w:rsidP="00B257A3">
      <w:pPr>
        <w:pStyle w:val="B1"/>
        <w:ind w:left="0" w:firstLine="0"/>
      </w:pPr>
      <w:r>
        <w:t>[Editor’s note: in case there will be different specifications for the test methods and the requirements, the table can be moved to the latter document, e.g. TS 26.261.]</w:t>
      </w:r>
    </w:p>
    <w:p w14:paraId="000739D6" w14:textId="77777777" w:rsidR="006C1D06" w:rsidRPr="00B06A2E" w:rsidRDefault="006C1D06" w:rsidP="00B257A3">
      <w:pPr>
        <w:pStyle w:val="B1"/>
        <w:ind w:left="0" w:firstLine="0"/>
      </w:pPr>
    </w:p>
    <w:p w14:paraId="30427F2A" w14:textId="6B1467C0" w:rsidR="006C1D06" w:rsidRDefault="006C1D06" w:rsidP="00D3753D">
      <w:pPr>
        <w:pStyle w:val="Heading3"/>
      </w:pPr>
      <w:bookmarkStart w:id="66" w:name="_Toc532295049"/>
      <w:bookmarkStart w:id="67" w:name="_Toc130152504"/>
      <w:bookmarkStart w:id="68" w:name="_Toc130155979"/>
      <w:bookmarkStart w:id="69" w:name="_Toc132734047"/>
      <w:r w:rsidRPr="003B2244">
        <w:t>Annex A:</w:t>
      </w:r>
      <w:r w:rsidRPr="003C0DE9">
        <w:t xml:space="preserve"> </w:t>
      </w:r>
      <w:r w:rsidR="006526D4" w:rsidRPr="000A42B0">
        <w:t xml:space="preserve">Test </w:t>
      </w:r>
      <w:r w:rsidR="00DF79D5">
        <w:rPr>
          <w:lang w:val="en-US"/>
        </w:rPr>
        <w:t>s</w:t>
      </w:r>
      <w:r w:rsidR="006526D4" w:rsidRPr="000A42B0">
        <w:t xml:space="preserve">ignal and </w:t>
      </w:r>
      <w:r w:rsidR="009921A9">
        <w:rPr>
          <w:lang w:val="en-US"/>
        </w:rPr>
        <w:t>a</w:t>
      </w:r>
      <w:r w:rsidR="006526D4" w:rsidRPr="000A42B0">
        <w:t xml:space="preserve">nalysis for </w:t>
      </w:r>
      <w:r w:rsidR="009921A9">
        <w:rPr>
          <w:lang w:val="en-US"/>
        </w:rPr>
        <w:t>s</w:t>
      </w:r>
      <w:r w:rsidR="006526D4" w:rsidRPr="006526D4">
        <w:t xml:space="preserve">patial </w:t>
      </w:r>
      <w:r w:rsidR="009921A9">
        <w:rPr>
          <w:lang w:val="en-US"/>
        </w:rPr>
        <w:t>s</w:t>
      </w:r>
      <w:r w:rsidR="006526D4" w:rsidRPr="006526D4">
        <w:t xml:space="preserve">eparation </w:t>
      </w:r>
      <w:r w:rsidR="009921A9">
        <w:rPr>
          <w:lang w:val="en-US"/>
        </w:rPr>
        <w:t>w</w:t>
      </w:r>
      <w:r w:rsidR="006526D4" w:rsidRPr="006526D4">
        <w:t xml:space="preserve">ith simultaneous acoustic sources  </w:t>
      </w:r>
      <w:r w:rsidRPr="003C0DE9">
        <w:br/>
      </w:r>
      <w:bookmarkEnd w:id="66"/>
      <w:bookmarkEnd w:id="67"/>
      <w:bookmarkEnd w:id="68"/>
      <w:bookmarkEnd w:id="69"/>
    </w:p>
    <w:p w14:paraId="02153F7C" w14:textId="4486DC97" w:rsidR="006C1D06" w:rsidRPr="003C0DE9" w:rsidRDefault="006C1D06" w:rsidP="007F6C3F">
      <w:pPr>
        <w:pStyle w:val="Heading4"/>
      </w:pPr>
      <w:bookmarkStart w:id="70" w:name="_Toc130152505"/>
      <w:r>
        <w:t>A.1</w:t>
      </w:r>
      <w:r>
        <w:tab/>
      </w:r>
      <w:r w:rsidR="00035D83">
        <w:rPr>
          <w:lang w:val="sv-SE"/>
        </w:rPr>
        <w:t xml:space="preserve">Test </w:t>
      </w:r>
      <w:r w:rsidR="009921A9">
        <w:rPr>
          <w:lang w:val="sv-SE"/>
        </w:rPr>
        <w:t>s</w:t>
      </w:r>
      <w:r w:rsidR="00035D83">
        <w:rPr>
          <w:lang w:val="sv-SE"/>
        </w:rPr>
        <w:t xml:space="preserve">ignal </w:t>
      </w:r>
      <w:bookmarkEnd w:id="70"/>
      <w:r w:rsidR="009921A9">
        <w:rPr>
          <w:lang w:val="sv-SE"/>
        </w:rPr>
        <w:t>d</w:t>
      </w:r>
      <w:r w:rsidR="009921A9">
        <w:t>efinition</w:t>
      </w:r>
    </w:p>
    <w:p w14:paraId="04313544" w14:textId="77777777" w:rsidR="006C1D06" w:rsidRPr="000E0B37" w:rsidRDefault="006C1D06" w:rsidP="00B257A3">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p>
    <w:p w14:paraId="6ED5348A" w14:textId="77777777" w:rsidR="006C1D06" w:rsidRPr="000E0B37" w:rsidRDefault="006C1D06" w:rsidP="00B257A3">
      <w:pPr>
        <w:jc w:val="center"/>
      </w:pPr>
      <w:r w:rsidRPr="000E0B37">
        <w:rPr>
          <w:noProof/>
          <w:lang w:val="fr-CH" w:eastAsia="fr-CH"/>
        </w:rPr>
        <w:drawing>
          <wp:inline distT="0" distB="0" distL="0" distR="0" wp14:anchorId="0CD5F0FD" wp14:editId="068AC3CD">
            <wp:extent cx="3005334" cy="1411227"/>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p>
    <w:p w14:paraId="044D83DE" w14:textId="77777777" w:rsidR="006C1D06" w:rsidRPr="000E0B37" w:rsidRDefault="006C1D06" w:rsidP="00B257A3">
      <w:pPr>
        <w:pStyle w:val="FigureNoTitle"/>
        <w:rPr>
          <w:sz w:val="20"/>
        </w:rPr>
      </w:pPr>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p>
    <w:p w14:paraId="2CC89C03" w14:textId="77777777" w:rsidR="006C1D06" w:rsidRPr="00035F24" w:rsidRDefault="006C1D06" w:rsidP="00B257A3">
      <w:pPr>
        <w:pStyle w:val="EQ"/>
      </w:pPr>
      <w:r>
        <w:tab/>
      </w:r>
      <m:oMath>
        <m:sSubSup>
          <m:sSubSupPr>
            <m:ctrlPr>
              <w:rPr>
                <w:rFonts w:ascii="Cambria Math" w:hAnsi="Cambria Math"/>
              </w:rPr>
            </m:ctrlPr>
          </m:sSubSupPr>
          <m:e>
            <m:r>
              <w:rPr>
                <w:rFonts w:ascii="Cambria Math" w:hAnsi="Cambria Math"/>
              </w:rPr>
              <m:t>s</m:t>
            </m:r>
          </m:e>
          <m:sub>
            <m:r>
              <m:rPr>
                <m:sty m:val="p"/>
              </m:rPr>
              <w:rPr>
                <w:rFonts w:ascii="Cambria Math" w:hAnsi="Cambria Math"/>
              </w:rPr>
              <m:t>fm</m:t>
            </m:r>
          </m:sub>
          <m:sup>
            <m:r>
              <m:rPr>
                <m:sty m:val="p"/>
              </m:rPr>
              <w:rPr>
                <w:rFonts w:ascii="Cambria Math" w:hAnsi="Cambria Math"/>
              </w:rPr>
              <m:t>(1,2)</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n</m:t>
            </m:r>
          </m:sub>
          <m:sup/>
          <m:e>
            <m:sSup>
              <m:sSupPr>
                <m:ctrlPr>
                  <w:rPr>
                    <w:rFonts w:ascii="Cambria Math" w:hAnsi="Cambria Math"/>
                  </w:rPr>
                </m:ctrlPr>
              </m:sSupPr>
              <m:e>
                <m:r>
                  <w:rPr>
                    <w:rFonts w:ascii="Cambria Math" w:hAnsi="Cambria Math"/>
                  </w:rPr>
                  <m:t>A</m:t>
                </m:r>
              </m:e>
              <m:sup>
                <m:r>
                  <m:rPr>
                    <m:sty m:val="p"/>
                  </m:rPr>
                  <w:rPr>
                    <w:rFonts w:ascii="Cambria Math" w:hAnsi="Cambria Math"/>
                  </w:rPr>
                  <m:t>(1,2)</m:t>
                </m:r>
              </m:sup>
            </m:sSup>
            <m:r>
              <m:rPr>
                <m:sty m:val="p"/>
              </m:rPr>
              <w:rPr>
                <w:rFonts w:ascii="Cambria Math" w:hAnsi="Cambria Math"/>
              </w:rPr>
              <m:t>(</m:t>
            </m:r>
            <m:r>
              <w:rPr>
                <w:rFonts w:ascii="Cambria Math" w:hAnsi="Cambria Math"/>
              </w:rPr>
              <m:t>n</m:t>
            </m:r>
            <m:r>
              <m:rPr>
                <m:sty m:val="p"/>
              </m:rPr>
              <w:rPr>
                <w:rFonts w:ascii="Cambria Math" w:hAnsi="Cambria Math"/>
              </w:rPr>
              <m:t>)</m:t>
            </m:r>
          </m:e>
        </m:nary>
        <m:r>
          <m:rPr>
            <m:sty m:val="p"/>
          </m:rPr>
          <w:rPr>
            <w:rFonts w:ascii="Cambria Math" w:hAnsi="Cambria Math"/>
          </w:rPr>
          <m:t>⋅</m:t>
        </m:r>
        <m:func>
          <m:funcPr>
            <m:ctrlPr>
              <w:rPr>
                <w:rFonts w:ascii="Cambria Math" w:hAnsi="Cambria Math"/>
              </w:rPr>
            </m:ctrlPr>
          </m:funcPr>
          <m:fName>
            <m:r>
              <m:rPr>
                <m:sty m:val="p"/>
              </m:rPr>
              <w:rPr>
                <w:rFonts w:ascii="Cambria Math" w:hAnsi="Cambria Math"/>
              </w:rPr>
              <m:t>cos[2π</m:t>
            </m:r>
            <m:sSubSup>
              <m:sSubSupPr>
                <m:ctrlPr>
                  <w:rPr>
                    <w:rFonts w:ascii="Cambria Math" w:hAnsi="Cambria Math"/>
                  </w:rPr>
                </m:ctrlPr>
              </m:sSubSupPr>
              <m:e>
                <m:r>
                  <w:rPr>
                    <w:rFonts w:ascii="Cambria Math" w:hAnsi="Cambria Math"/>
                  </w:rPr>
                  <m:t>f</m:t>
                </m:r>
              </m:e>
              <m:sub>
                <m:r>
                  <m:rPr>
                    <m:sty m:val="p"/>
                  </m:rPr>
                  <w:rPr>
                    <w:rFonts w:ascii="Cambria Math" w:hAnsi="Cambria Math"/>
                  </w:rPr>
                  <m:t>0</m:t>
                </m:r>
              </m:sub>
              <m:sup>
                <m:r>
                  <m:rPr>
                    <m:sty m:val="p"/>
                  </m:rPr>
                  <w:rPr>
                    <w:rFonts w:ascii="Cambria Math" w:hAnsi="Cambria Math"/>
                  </w:rPr>
                  <m:t>(1,2)</m:t>
                </m:r>
              </m:sup>
            </m:sSub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μ</m:t>
                </m:r>
              </m:e>
              <m:sub>
                <m:r>
                  <m:rPr>
                    <m:sty m:val="p"/>
                  </m:rPr>
                  <w:rPr>
                    <w:rFonts w:ascii="Cambria Math" w:hAnsi="Cambria Math"/>
                  </w:rPr>
                  <m:t>fm</m:t>
                </m:r>
              </m:sub>
              <m:sup>
                <m:r>
                  <m:rPr>
                    <m:sty m:val="p"/>
                  </m:rPr>
                  <w:rPr>
                    <w:rFonts w:ascii="Cambria Math" w:hAnsi="Cambria Math"/>
                  </w:rPr>
                  <m:t>(1,2)</m:t>
                </m:r>
              </m:sup>
            </m:sSubSup>
            <m:d>
              <m:dPr>
                <m:ctrlPr>
                  <w:rPr>
                    <w:rFonts w:ascii="Cambria Math" w:hAnsi="Cambria Math"/>
                  </w:rPr>
                </m:ctrlPr>
              </m:dPr>
              <m:e>
                <m:r>
                  <w:rPr>
                    <w:rFonts w:ascii="Cambria Math" w:hAnsi="Cambria Math"/>
                  </w:rPr>
                  <m:t>n</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2π</m:t>
                    </m:r>
                    <m:sSubSup>
                      <m:sSubSupPr>
                        <m:ctrlPr>
                          <w:rPr>
                            <w:rFonts w:ascii="Cambria Math" w:hAnsi="Cambria Math"/>
                          </w:rPr>
                        </m:ctrlPr>
                      </m:sSubSupPr>
                      <m:e>
                        <m:r>
                          <w:rPr>
                            <w:rFonts w:ascii="Cambria Math" w:hAnsi="Cambria Math"/>
                          </w:rPr>
                          <m:t>f</m:t>
                        </m:r>
                      </m:e>
                      <m:sub>
                        <m:r>
                          <m:rPr>
                            <m:sty m:val="p"/>
                          </m:rPr>
                          <w:rPr>
                            <w:rFonts w:ascii="Cambria Math" w:hAnsi="Cambria Math"/>
                          </w:rPr>
                          <m:t>fm</m:t>
                        </m:r>
                      </m:sub>
                      <m:sup>
                        <m:r>
                          <m:rPr>
                            <m:sty m:val="p"/>
                          </m:rPr>
                          <w:rPr>
                            <w:rFonts w:ascii="Cambria Math" w:hAnsi="Cambria Math"/>
                          </w:rPr>
                          <m:t>(1,2)</m:t>
                        </m:r>
                      </m:sup>
                    </m:sSubSup>
                    <m:r>
                      <m:rPr>
                        <m:sty m:val="p"/>
                      </m:rPr>
                      <w:rPr>
                        <w:rFonts w:ascii="Cambria Math" w:hAnsi="Cambria Math"/>
                      </w:rPr>
                      <m:t>⋅</m:t>
                    </m:r>
                    <m:r>
                      <w:rPr>
                        <w:rFonts w:ascii="Cambria Math" w:hAnsi="Cambria Math"/>
                      </w:rPr>
                      <m:t>t</m:t>
                    </m:r>
                  </m:e>
                </m:d>
              </m:e>
            </m:func>
            <m:r>
              <m:rPr>
                <m:sty m:val="p"/>
              </m:rPr>
              <w:rPr>
                <w:rFonts w:ascii="Cambria Math" w:hAnsi="Cambria Math"/>
              </w:rPr>
              <m:t>]</m:t>
            </m:r>
          </m:fName>
          <m:e/>
        </m:func>
        <m:r>
          <m:rPr>
            <m:sty m:val="p"/>
          </m:rPr>
          <w:rPr>
            <w:rFonts w:ascii="Cambria Math" w:hAnsi="Cambria Math"/>
          </w:rPr>
          <m:t xml:space="preserve">  </m:t>
        </m:r>
      </m:oMath>
      <w:r w:rsidRPr="00C051E2">
        <w:t>n = 1,2,...</w:t>
      </w:r>
      <w:r w:rsidRPr="00C051E2">
        <w:tab/>
      </w:r>
      <w:r>
        <w:t>(A.1)</w:t>
      </w:r>
    </w:p>
    <w:p w14:paraId="2715FA0E" w14:textId="77777777" w:rsidR="006C1D06" w:rsidRPr="000E0B37" w:rsidRDefault="006C1D06" w:rsidP="00B257A3">
      <w:pPr>
        <w:keepNext/>
        <w:keepLines/>
        <w:jc w:val="center"/>
        <w:rPr>
          <w:rFonts w:eastAsiaTheme="minorEastAsia"/>
        </w:rPr>
      </w:pPr>
      <w:r w:rsidRPr="000E0B37">
        <w:t xml:space="preserve">wher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f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n</m:t>
            </m:r>
          </m:e>
        </m:d>
        <m:r>
          <w:rPr>
            <w:rFonts w:ascii="Cambria Math" w:hAnsi="Cambria Math"/>
          </w:rPr>
          <m:t>=</m:t>
        </m:r>
        <m:f>
          <m:fPr>
            <m:ctrlPr>
              <w:rPr>
                <w:rFonts w:ascii="Cambria Math" w:eastAsiaTheme="minorHAnsi" w:hAnsi="Cambria Math" w:cstheme="minorBidi"/>
                <w:i/>
              </w:rPr>
            </m:ctrlPr>
          </m:fPr>
          <m:num>
            <m:sSup>
              <m:sSupPr>
                <m:ctrlPr>
                  <w:rPr>
                    <w:rFonts w:ascii="Cambria Math" w:eastAsiaTheme="minorHAnsi" w:hAnsi="Cambria Math" w:cstheme="minorBidi"/>
                    <w:i/>
                  </w:rPr>
                </m:ctrlPr>
              </m:sSupPr>
              <m:e>
                <m:r>
                  <w:rPr>
                    <w:rFonts w:ascii="Cambria Math" w:hAnsi="Cambria Math"/>
                  </w:rPr>
                  <m:t>∆f</m:t>
                </m:r>
              </m:e>
              <m:sup>
                <m:r>
                  <w:rPr>
                    <w:rFonts w:ascii="Cambria Math" w:hAnsi="Cambria Math"/>
                  </w:rPr>
                  <m:t>(1,2)</m:t>
                </m:r>
              </m:sup>
            </m:sSup>
            <m:d>
              <m:dPr>
                <m:ctrlPr>
                  <w:rPr>
                    <w:rFonts w:ascii="Cambria Math" w:eastAsiaTheme="minorHAnsi" w:hAnsi="Cambria Math" w:cstheme="minorBidi"/>
                    <w:i/>
                  </w:rPr>
                </m:ctrlPr>
              </m:dPr>
              <m:e>
                <m:r>
                  <w:rPr>
                    <w:rFonts w:ascii="Cambria Math" w:hAnsi="Cambria Math"/>
                  </w:rPr>
                  <m:t>n</m:t>
                </m:r>
              </m:e>
            </m:d>
          </m:num>
          <m:den>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den>
        </m:f>
      </m:oMath>
    </w:p>
    <w:p w14:paraId="1126B232" w14:textId="77777777" w:rsidR="006C1D06" w:rsidRPr="00AA0CB9" w:rsidRDefault="00000000" w:rsidP="00B257A3">
      <w:pPr>
        <w:keepNext/>
        <w:keepLines/>
        <w:rPr>
          <w:rFonts w:eastAsiaTheme="minorHAnsi"/>
        </w:rPr>
      </w:pPr>
      <m:oMathPara>
        <m:oMath>
          <m:sSubSup>
            <m:sSubSupPr>
              <m:ctrlPr>
                <w:rPr>
                  <w:rFonts w:ascii="Cambria Math" w:eastAsiaTheme="minorHAnsi" w:hAnsi="Cambria Math" w:cstheme="minorBidi"/>
                  <w:i/>
                </w:rPr>
              </m:ctrlPr>
            </m:sSubSupPr>
            <m:e>
              <m:r>
                <w:rPr>
                  <w:rFonts w:ascii="Cambria Math" w:hAnsi="Cambria Math"/>
                </w:rPr>
                <m:t>s</m:t>
              </m:r>
            </m:e>
            <m:sub>
              <m:r>
                <m:rPr>
                  <m:sty m:val="p"/>
                </m:rPr>
                <w:rPr>
                  <w:rFonts w:ascii="Cambria Math" w:hAnsi="Cambria Math"/>
                </w:rPr>
                <m:t>a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t</m:t>
              </m:r>
            </m:e>
          </m:d>
          <m:r>
            <w:rPr>
              <w:rFonts w:ascii="Cambria Math" w:hAnsi="Cambria Math"/>
            </w:rPr>
            <m:t>=[1+</m:t>
          </m:r>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unc>
            <m:funcPr>
              <m:ctrlPr>
                <w:rPr>
                  <w:rFonts w:ascii="Cambria Math" w:eastAsiaTheme="minorHAnsi" w:hAnsi="Cambria Math" w:cstheme="minorBidi"/>
                </w:rPr>
              </m:ctrlPr>
            </m:funcPr>
            <m:fName>
              <m:r>
                <m:rPr>
                  <m:sty m:val="p"/>
                </m:rPr>
                <w:rPr>
                  <w:rFonts w:ascii="Cambria Math" w:hAnsi="Cambria Math"/>
                </w:rPr>
                <m:t>cos</m:t>
              </m:r>
              <m:ctrlPr>
                <w:rPr>
                  <w:rFonts w:ascii="Cambria Math" w:eastAsiaTheme="minorHAnsi" w:hAnsi="Cambria Math" w:cstheme="minorBidi"/>
                  <w:i/>
                </w:rPr>
              </m:ctrlPr>
            </m:fName>
            <m:e>
              <m:d>
                <m:dPr>
                  <m:ctrlPr>
                    <w:rPr>
                      <w:rFonts w:ascii="Cambria Math" w:eastAsiaTheme="minorHAnsi" w:hAnsi="Cambria Math" w:cstheme="minorBidi"/>
                      <w:i/>
                    </w:rPr>
                  </m:ctrlPr>
                </m:dPr>
                <m:e>
                  <m:r>
                    <w:rPr>
                      <w:rFonts w:ascii="Cambria Math" w:hAnsi="Cambria Math"/>
                    </w:rPr>
                    <m:t>2π</m:t>
                  </m:r>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t</m:t>
                  </m:r>
                </m:e>
              </m:d>
            </m:e>
          </m:func>
          <m:r>
            <w:rPr>
              <w:rFonts w:ascii="Cambria Math" w:hAnsi="Cambria Math"/>
            </w:rPr>
            <m:t>]</m:t>
          </m:r>
        </m:oMath>
      </m:oMathPara>
    </w:p>
    <w:p w14:paraId="148EEA1B" w14:textId="77777777" w:rsidR="006C1D06" w:rsidRDefault="006C1D06" w:rsidP="00B257A3">
      <w:pPr>
        <w:rPr>
          <w:lang w:val="en-US"/>
        </w:rPr>
      </w:pPr>
      <w:r w:rsidRPr="000E0B37">
        <w:t>In ITU-T P.501, the following parameters are defined in a frequency-independent manner:</w:t>
      </w:r>
      <w:r>
        <w:rPr>
          <w:lang w:val="en-US"/>
        </w:rPr>
        <w:t xml:space="preserve">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r>
          <w:rPr>
            <w:rFonts w:ascii="Cambria Math" w:hAnsi="Cambria Math"/>
          </w:rPr>
          <m:t xml:space="preserve">=1 </m:t>
        </m:r>
        <m:r>
          <m:rPr>
            <m:nor/>
          </m:rPr>
          <w:rPr>
            <w:rFonts w:ascii="Cambria Math" w:hAnsi="Cambria Math"/>
          </w:rPr>
          <m:t>Hz</m:t>
        </m:r>
      </m:oMath>
      <w:r>
        <w:rPr>
          <w:lang w:val="en-US"/>
        </w:rPr>
        <w:t xml:space="preserv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
          <m:fPr>
            <m:ctrlPr>
              <w:rPr>
                <w:rFonts w:ascii="Cambria Math" w:eastAsiaTheme="minorHAnsi" w:hAnsi="Cambria Math" w:cstheme="minorBidi"/>
                <w:i/>
              </w:rPr>
            </m:ctrlPr>
          </m:fPr>
          <m:num>
            <m:r>
              <w:rPr>
                <w:rFonts w:ascii="Cambria Math" w:hAnsi="Cambria Math"/>
              </w:rPr>
              <m:t>2</m:t>
            </m:r>
          </m:num>
          <m:den>
            <m:r>
              <w:rPr>
                <w:rFonts w:ascii="Cambria Math" w:hAnsi="Cambria Math"/>
              </w:rPr>
              <m:t>3</m:t>
            </m:r>
          </m:den>
        </m:f>
        <m:r>
          <w:rPr>
            <w:rFonts w:ascii="Cambria Math" w:hAnsi="Cambria Math"/>
          </w:rPr>
          <m:t xml:space="preserve">  </m:t>
        </m:r>
      </m:oMath>
      <w:r>
        <w:rPr>
          <w:lang w:val="en-US"/>
        </w:rPr>
        <w:t xml:space="preserve">and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 xml:space="preserve">=3 </m:t>
        </m:r>
        <m:r>
          <m:rPr>
            <m:nor/>
          </m:rPr>
          <w:rPr>
            <w:rFonts w:ascii="Cambria Math" w:hAnsi="Cambria Math"/>
          </w:rPr>
          <m:t>Hz</m:t>
        </m:r>
      </m:oMath>
      <w:r>
        <w:rPr>
          <w:lang w:val="en-US"/>
        </w:rPr>
        <w:t>.</w:t>
      </w:r>
      <w:r w:rsidRPr="00B47EB3">
        <w:t xml:space="preserve"> </w:t>
      </w:r>
      <w:r>
        <w:t>The center frequencies</w:t>
      </w:r>
      <m:oMath>
        <m:r>
          <w:rPr>
            <w:rFonts w:ascii="Cambria Math" w:hAnsi="Cambria Math"/>
          </w:rPr>
          <m:t xml:space="preserve"> </m:t>
        </m:r>
        <m:sSubSup>
          <m:sSubSupPr>
            <m:ctrlPr>
              <w:rPr>
                <w:rFonts w:ascii="Cambria Math" w:hAnsi="Cambria Math"/>
                <w:bCs/>
                <w:i/>
              </w:rPr>
            </m:ctrlPr>
          </m:sSubSupPr>
          <m:e>
            <m:r>
              <m:rPr>
                <m:sty m:val="bi"/>
              </m:rPr>
              <w:rPr>
                <w:rFonts w:ascii="Cambria Math" w:hAnsi="Cambria Math"/>
              </w:rPr>
              <m:t>f</m:t>
            </m:r>
          </m:e>
          <m:sub>
            <m:r>
              <m:rPr>
                <m:sty m:val="bi"/>
              </m:rPr>
              <w:rPr>
                <w:rFonts w:ascii="Cambria Math" w:hAnsi="Cambria Math"/>
              </w:rPr>
              <m:t>0</m:t>
            </m:r>
          </m:sub>
          <m:sup>
            <m:r>
              <m:rPr>
                <m:sty m:val="bi"/>
              </m:rPr>
              <w:rPr>
                <w:rFonts w:ascii="Cambria Math" w:hAnsi="Cambria Math"/>
              </w:rPr>
              <m:t>(1,2)</m:t>
            </m:r>
          </m:sup>
        </m:sSubSup>
      </m:oMath>
      <w:r>
        <w:t xml:space="preserve"> for test signal are defined in the Table A.1. </w:t>
      </w:r>
    </w:p>
    <w:p w14:paraId="49B7BB4A" w14:textId="77777777" w:rsidR="006C1D06" w:rsidRPr="000E0B37" w:rsidRDefault="006C1D06" w:rsidP="00B257A3">
      <w:pPr>
        <w:rPr>
          <w:lang w:val="en-US"/>
        </w:rPr>
      </w:pPr>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oMath>
      <w:r w:rsidRPr="000E0B37">
        <w:rPr>
          <w:lang w:val="en-US"/>
        </w:rPr>
        <w:t xml:space="preserve"> is determined as follows:</w:t>
      </w:r>
    </w:p>
    <w:p w14:paraId="2898E98A" w14:textId="77777777" w:rsidR="006C1D06" w:rsidRDefault="00000000" w:rsidP="00B257A3">
      <w:pPr>
        <w:spacing w:after="0"/>
        <w:jc w:val="center"/>
      </w:pPr>
      <m:oMathPara>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d>
            <m:dPr>
              <m:ctrlPr>
                <w:rPr>
                  <w:rFonts w:ascii="Cambria Math" w:hAnsi="Cambria Math"/>
                </w:rPr>
              </m:ctrlPr>
            </m:dPr>
            <m:e>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r>
                <m:rPr>
                  <m:sty m:val="p"/>
                </m:rPr>
                <w:rPr>
                  <w:rFonts w:ascii="Cambria Math" w:hAnsi="Cambria Math"/>
                </w:rPr>
                <m:t>(40.0,  0.0195033⋅</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p"/>
                </m:rPr>
                <w:rPr>
                  <w:rFonts w:ascii="Cambria Math" w:hAnsi="Cambria Math"/>
                </w:rPr>
                <m:t>-0.230789)</m:t>
              </m:r>
            </m:e>
          </m:func>
        </m:oMath>
      </m:oMathPara>
    </w:p>
    <w:p w14:paraId="0D441CF1" w14:textId="77777777" w:rsidR="006C1D06" w:rsidRDefault="006C1D06" w:rsidP="00B257A3">
      <w:pPr>
        <w:spacing w:after="0"/>
      </w:pPr>
    </w:p>
    <w:p w14:paraId="47E257EC" w14:textId="77777777" w:rsidR="00A56273" w:rsidRDefault="00A56273" w:rsidP="00A56273">
      <w:pPr>
        <w:pStyle w:val="TH"/>
        <w:rPr>
          <w:ins w:id="71" w:author="Arvi Lintervo (Nokia)" w:date="2023-05-24T09:47:00Z"/>
        </w:rPr>
      </w:pPr>
      <w:bookmarkStart w:id="72" w:name="_Ref126777428"/>
      <w:ins w:id="73" w:author="Arvi Lintervo (Nokia)" w:date="2023-05-24T09:47:00Z">
        <w:r>
          <w:lastRenderedPageBreak/>
          <w:t>Table A.1: Centre frequencies and bandwidths (1/3</w:t>
        </w:r>
        <w:r w:rsidRPr="00176E52">
          <w:rPr>
            <w:vertAlign w:val="superscript"/>
          </w:rPr>
          <w:t>rd</w:t>
        </w:r>
        <w:r>
          <w:t xml:space="preserve"> octave bands)</w:t>
        </w:r>
      </w:ins>
    </w:p>
    <w:tbl>
      <w:tblPr>
        <w:tblStyle w:val="TableGrid"/>
        <w:tblW w:w="0" w:type="auto"/>
        <w:jc w:val="center"/>
        <w:tblLook w:val="04A0" w:firstRow="1" w:lastRow="0" w:firstColumn="1" w:lastColumn="0" w:noHBand="0" w:noVBand="1"/>
      </w:tblPr>
      <w:tblGrid>
        <w:gridCol w:w="1127"/>
        <w:gridCol w:w="960"/>
        <w:gridCol w:w="1607"/>
        <w:gridCol w:w="1607"/>
        <w:gridCol w:w="1596"/>
        <w:gridCol w:w="1827"/>
      </w:tblGrid>
      <w:tr w:rsidR="00A56273" w:rsidRPr="006C1143" w14:paraId="04BCCDCA" w14:textId="77777777" w:rsidTr="00686A47">
        <w:trPr>
          <w:trHeight w:val="300"/>
          <w:jc w:val="center"/>
          <w:ins w:id="74" w:author="Arvi Lintervo (Nokia)" w:date="2023-05-24T09:47:00Z"/>
        </w:trPr>
        <w:tc>
          <w:tcPr>
            <w:tcW w:w="1127" w:type="dxa"/>
            <w:noWrap/>
            <w:vAlign w:val="center"/>
            <w:hideMark/>
          </w:tcPr>
          <w:p w14:paraId="5153D07A" w14:textId="77777777" w:rsidR="00A56273" w:rsidRPr="006C1143" w:rsidRDefault="00A56273" w:rsidP="00686A47">
            <w:pPr>
              <w:pStyle w:val="TAH"/>
              <w:rPr>
                <w:ins w:id="75" w:author="Arvi Lintervo (Nokia)" w:date="2023-05-24T09:47:00Z"/>
              </w:rPr>
            </w:pPr>
            <w:ins w:id="76" w:author="Arvi Lintervo (Nokia)" w:date="2023-05-24T09:47:00Z">
              <w:r>
                <w:t xml:space="preserve">Center </w:t>
              </w:r>
              <w:r w:rsidRPr="006C1143">
                <w:t>Frequency</w:t>
              </w:r>
              <w:r>
                <w:t xml:space="preserve"> [Hz]</w:t>
              </w:r>
            </w:ins>
          </w:p>
        </w:tc>
        <w:tc>
          <w:tcPr>
            <w:tcW w:w="960" w:type="dxa"/>
            <w:noWrap/>
            <w:vAlign w:val="center"/>
            <w:hideMark/>
          </w:tcPr>
          <w:p w14:paraId="1771A6B3" w14:textId="77777777" w:rsidR="00A56273" w:rsidRPr="006C1143" w:rsidRDefault="00A56273" w:rsidP="00686A47">
            <w:pPr>
              <w:pStyle w:val="TAH"/>
              <w:rPr>
                <w:ins w:id="77" w:author="Arvi Lintervo (Nokia)" w:date="2023-05-24T09:47:00Z"/>
              </w:rPr>
            </w:pPr>
            <w:ins w:id="78" w:author="Arvi Lintervo (Nokia)" w:date="2023-05-24T09:47:00Z">
              <w:r w:rsidRPr="006C1143">
                <w:t>Talker</w:t>
              </w:r>
            </w:ins>
          </w:p>
        </w:tc>
        <w:tc>
          <w:tcPr>
            <w:tcW w:w="1607" w:type="dxa"/>
          </w:tcPr>
          <w:p w14:paraId="7E14D45A" w14:textId="77777777" w:rsidR="00A56273" w:rsidRDefault="00A56273" w:rsidP="00686A47">
            <w:pPr>
              <w:pStyle w:val="TAH"/>
              <w:rPr>
                <w:ins w:id="79" w:author="Arvi Lintervo (Nokia)" w:date="2023-05-24T09:47:00Z"/>
              </w:rPr>
            </w:pPr>
          </w:p>
          <w:p w14:paraId="00236ACC" w14:textId="77777777" w:rsidR="00A56273" w:rsidRPr="006C1143" w:rsidRDefault="00A56273" w:rsidP="00686A47">
            <w:pPr>
              <w:pStyle w:val="TAH"/>
              <w:rPr>
                <w:ins w:id="80" w:author="Arvi Lintervo (Nokia)" w:date="2023-05-24T09:47:00Z"/>
              </w:rPr>
            </w:pPr>
            <w:ins w:id="81" w:author="Arvi Lintervo (Nokia)" w:date="2023-05-24T09:47:00Z">
              <w:r>
                <w:t>Disable with MASA</w:t>
              </w:r>
            </w:ins>
          </w:p>
        </w:tc>
        <w:tc>
          <w:tcPr>
            <w:tcW w:w="1607" w:type="dxa"/>
            <w:noWrap/>
            <w:vAlign w:val="center"/>
            <w:hideMark/>
          </w:tcPr>
          <w:p w14:paraId="69C4CF60" w14:textId="77777777" w:rsidR="00A56273" w:rsidRPr="006C1143" w:rsidRDefault="00A56273" w:rsidP="00686A47">
            <w:pPr>
              <w:pStyle w:val="TAH"/>
              <w:rPr>
                <w:ins w:id="82" w:author="Arvi Lintervo (Nokia)" w:date="2023-05-24T09:47:00Z"/>
              </w:rPr>
            </w:pPr>
            <w:ins w:id="83" w:author="Arvi Lintervo (Nokia)" w:date="2023-05-24T09:47:00Z">
              <w:r w:rsidRPr="006C1143">
                <w:t>Freq</w:t>
              </w:r>
              <w:r>
                <w:t xml:space="preserve">. </w:t>
              </w:r>
              <w:r w:rsidRPr="006C1143">
                <w:t>Start</w:t>
              </w:r>
              <w:r>
                <w:t xml:space="preserve"> [Hz]</w:t>
              </w:r>
            </w:ins>
          </w:p>
        </w:tc>
        <w:tc>
          <w:tcPr>
            <w:tcW w:w="1596" w:type="dxa"/>
            <w:noWrap/>
            <w:vAlign w:val="center"/>
            <w:hideMark/>
          </w:tcPr>
          <w:p w14:paraId="3E5489B7" w14:textId="77777777" w:rsidR="00A56273" w:rsidRPr="006C1143" w:rsidRDefault="00A56273" w:rsidP="00686A47">
            <w:pPr>
              <w:pStyle w:val="TAH"/>
              <w:rPr>
                <w:ins w:id="84" w:author="Arvi Lintervo (Nokia)" w:date="2023-05-24T09:47:00Z"/>
              </w:rPr>
            </w:pPr>
            <w:ins w:id="85" w:author="Arvi Lintervo (Nokia)" w:date="2023-05-24T09:47:00Z">
              <w:r w:rsidRPr="006C1143">
                <w:t>Freq</w:t>
              </w:r>
              <w:r>
                <w:t xml:space="preserve">. </w:t>
              </w:r>
              <w:r w:rsidRPr="006C1143">
                <w:t>Stop</w:t>
              </w:r>
              <w:r>
                <w:t xml:space="preserve"> [Hz]</w:t>
              </w:r>
            </w:ins>
          </w:p>
        </w:tc>
        <w:tc>
          <w:tcPr>
            <w:tcW w:w="1827" w:type="dxa"/>
            <w:noWrap/>
            <w:vAlign w:val="center"/>
          </w:tcPr>
          <w:p w14:paraId="4C3412A9" w14:textId="77777777" w:rsidR="00A56273" w:rsidRPr="006C1143" w:rsidRDefault="00000000" w:rsidP="00686A47">
            <w:pPr>
              <w:pStyle w:val="TAH"/>
              <w:rPr>
                <w:ins w:id="86" w:author="Arvi Lintervo (Nokia)" w:date="2023-05-24T09:47:00Z"/>
              </w:rPr>
            </w:pPr>
            <m:oMath>
              <m:sSup>
                <m:sSupPr>
                  <m:ctrlPr>
                    <w:ins w:id="87" w:author="Arvi Lintervo (Nokia)" w:date="2023-05-24T09:47:00Z">
                      <w:rPr>
                        <w:rFonts w:ascii="Cambria Math" w:hAnsi="Cambria Math"/>
                      </w:rPr>
                    </w:ins>
                  </m:ctrlPr>
                </m:sSupPr>
                <m:e>
                  <m:r>
                    <w:ins w:id="88" w:author="Arvi Lintervo (Nokia)" w:date="2023-05-24T09:47:00Z">
                      <m:rPr>
                        <m:sty m:val="b"/>
                      </m:rPr>
                      <w:rPr>
                        <w:rFonts w:ascii="Cambria Math" w:hAnsi="Cambria Math"/>
                      </w:rPr>
                      <m:t>∆</m:t>
                    </w:ins>
                  </m:r>
                  <m:r>
                    <w:ins w:id="89" w:author="Arvi Lintervo (Nokia)" w:date="2023-05-24T09:47:00Z">
                      <m:rPr>
                        <m:sty m:val="bi"/>
                      </m:rPr>
                      <w:rPr>
                        <w:rFonts w:ascii="Cambria Math" w:hAnsi="Cambria Math"/>
                      </w:rPr>
                      <m:t>f</m:t>
                    </w:ins>
                  </m:r>
                </m:e>
                <m:sup>
                  <m:r>
                    <w:ins w:id="90" w:author="Arvi Lintervo (Nokia)" w:date="2023-05-24T09:47:00Z">
                      <m:rPr>
                        <m:sty m:val="bi"/>
                      </m:rPr>
                      <w:rPr>
                        <w:rFonts w:ascii="Cambria Math" w:hAnsi="Cambria Math"/>
                      </w:rPr>
                      <m:t>(1,2)</m:t>
                    </w:ins>
                  </m:r>
                </m:sup>
              </m:sSup>
            </m:oMath>
            <w:ins w:id="91" w:author="Arvi Lintervo (Nokia)" w:date="2023-05-24T09:47:00Z">
              <w:r w:rsidR="00A56273">
                <w:t xml:space="preserve"> [Hz]</w:t>
              </w:r>
            </w:ins>
          </w:p>
        </w:tc>
      </w:tr>
      <w:tr w:rsidR="00A56273" w:rsidRPr="006C1143" w14:paraId="78B15B62" w14:textId="77777777" w:rsidTr="00686A47">
        <w:trPr>
          <w:trHeight w:val="300"/>
          <w:jc w:val="center"/>
          <w:ins w:id="92" w:author="Arvi Lintervo (Nokia)" w:date="2023-05-24T09:47:00Z"/>
        </w:trPr>
        <w:tc>
          <w:tcPr>
            <w:tcW w:w="1127" w:type="dxa"/>
            <w:noWrap/>
            <w:vAlign w:val="center"/>
            <w:hideMark/>
          </w:tcPr>
          <w:p w14:paraId="5A2F838A" w14:textId="77777777" w:rsidR="00A56273" w:rsidRPr="006C1143" w:rsidRDefault="00A56273" w:rsidP="00686A47">
            <w:pPr>
              <w:pStyle w:val="TAC"/>
              <w:rPr>
                <w:ins w:id="93" w:author="Arvi Lintervo (Nokia)" w:date="2023-05-24T09:47:00Z"/>
              </w:rPr>
            </w:pPr>
            <w:ins w:id="94" w:author="Arvi Lintervo (Nokia)" w:date="2023-05-24T09:47:00Z">
              <w:r w:rsidRPr="006C1143">
                <w:t>2</w:t>
              </w:r>
              <w:r>
                <w:t>75</w:t>
              </w:r>
            </w:ins>
          </w:p>
        </w:tc>
        <w:tc>
          <w:tcPr>
            <w:tcW w:w="960" w:type="dxa"/>
            <w:noWrap/>
            <w:vAlign w:val="center"/>
            <w:hideMark/>
          </w:tcPr>
          <w:p w14:paraId="6BD63812" w14:textId="77777777" w:rsidR="00A56273" w:rsidRPr="006C1143" w:rsidRDefault="00A56273" w:rsidP="00686A47">
            <w:pPr>
              <w:pStyle w:val="TAC"/>
              <w:rPr>
                <w:ins w:id="95" w:author="Arvi Lintervo (Nokia)" w:date="2023-05-24T09:47:00Z"/>
              </w:rPr>
            </w:pPr>
            <w:ins w:id="96" w:author="Arvi Lintervo (Nokia)" w:date="2023-05-24T09:47:00Z">
              <w:r w:rsidRPr="006C1143">
                <w:t>A</w:t>
              </w:r>
            </w:ins>
          </w:p>
        </w:tc>
        <w:tc>
          <w:tcPr>
            <w:tcW w:w="1607" w:type="dxa"/>
          </w:tcPr>
          <w:p w14:paraId="1431FCCF" w14:textId="77777777" w:rsidR="00A56273" w:rsidRPr="006C1143" w:rsidRDefault="00A56273" w:rsidP="00686A47">
            <w:pPr>
              <w:pStyle w:val="TAC"/>
              <w:rPr>
                <w:ins w:id="97" w:author="Arvi Lintervo (Nokia)" w:date="2023-05-24T09:47:00Z"/>
              </w:rPr>
            </w:pPr>
          </w:p>
        </w:tc>
        <w:tc>
          <w:tcPr>
            <w:tcW w:w="1607" w:type="dxa"/>
            <w:noWrap/>
            <w:vAlign w:val="center"/>
            <w:hideMark/>
          </w:tcPr>
          <w:p w14:paraId="5CBC44D3" w14:textId="77777777" w:rsidR="00A56273" w:rsidRPr="006C1143" w:rsidRDefault="00A56273" w:rsidP="00686A47">
            <w:pPr>
              <w:pStyle w:val="TAC"/>
              <w:rPr>
                <w:ins w:id="98" w:author="Arvi Lintervo (Nokia)" w:date="2023-05-24T09:47:00Z"/>
              </w:rPr>
            </w:pPr>
            <w:ins w:id="99" w:author="Arvi Lintervo (Nokia)" w:date="2023-05-24T09:47:00Z">
              <w:r w:rsidRPr="006C1143">
                <w:t>2</w:t>
              </w:r>
              <w:r>
                <w:t>69</w:t>
              </w:r>
            </w:ins>
          </w:p>
        </w:tc>
        <w:tc>
          <w:tcPr>
            <w:tcW w:w="1596" w:type="dxa"/>
            <w:noWrap/>
            <w:vAlign w:val="center"/>
            <w:hideMark/>
          </w:tcPr>
          <w:p w14:paraId="3DA93243" w14:textId="77777777" w:rsidR="00A56273" w:rsidRPr="006C1143" w:rsidRDefault="00A56273" w:rsidP="00686A47">
            <w:pPr>
              <w:pStyle w:val="TAC"/>
              <w:rPr>
                <w:ins w:id="100" w:author="Arvi Lintervo (Nokia)" w:date="2023-05-24T09:47:00Z"/>
              </w:rPr>
            </w:pPr>
            <w:ins w:id="101" w:author="Arvi Lintervo (Nokia)" w:date="2023-05-24T09:47:00Z">
              <w:r w:rsidRPr="006C1143">
                <w:t>2</w:t>
              </w:r>
              <w:r>
                <w:t>81</w:t>
              </w:r>
            </w:ins>
          </w:p>
        </w:tc>
        <w:tc>
          <w:tcPr>
            <w:tcW w:w="1827" w:type="dxa"/>
            <w:noWrap/>
            <w:vAlign w:val="center"/>
          </w:tcPr>
          <w:p w14:paraId="1EFA057D" w14:textId="77777777" w:rsidR="00A56273" w:rsidRPr="006C1143" w:rsidRDefault="00A56273" w:rsidP="00686A47">
            <w:pPr>
              <w:pStyle w:val="TAC"/>
              <w:rPr>
                <w:ins w:id="102" w:author="Arvi Lintervo (Nokia)" w:date="2023-05-24T09:47:00Z"/>
              </w:rPr>
            </w:pPr>
            <w:ins w:id="103" w:author="Arvi Lintervo (Nokia)" w:date="2023-05-24T09:47:00Z">
              <w:r>
                <w:t>[TBD (should essentially be Fstop – Fstart)]</w:t>
              </w:r>
            </w:ins>
          </w:p>
        </w:tc>
      </w:tr>
      <w:tr w:rsidR="00A56273" w:rsidRPr="006C1143" w14:paraId="2390A1B7" w14:textId="77777777" w:rsidTr="00686A47">
        <w:trPr>
          <w:trHeight w:val="300"/>
          <w:jc w:val="center"/>
          <w:ins w:id="104" w:author="Arvi Lintervo (Nokia)" w:date="2023-05-24T09:47:00Z"/>
        </w:trPr>
        <w:tc>
          <w:tcPr>
            <w:tcW w:w="1127" w:type="dxa"/>
            <w:noWrap/>
            <w:vAlign w:val="center"/>
            <w:hideMark/>
          </w:tcPr>
          <w:p w14:paraId="470BA9AD" w14:textId="77777777" w:rsidR="00A56273" w:rsidRPr="006C1143" w:rsidRDefault="00A56273" w:rsidP="00686A47">
            <w:pPr>
              <w:pStyle w:val="TAC"/>
              <w:rPr>
                <w:ins w:id="105" w:author="Arvi Lintervo (Nokia)" w:date="2023-05-24T09:47:00Z"/>
              </w:rPr>
            </w:pPr>
            <w:ins w:id="106" w:author="Arvi Lintervo (Nokia)" w:date="2023-05-24T09:47:00Z">
              <w:r w:rsidRPr="006C1143">
                <w:t>3</w:t>
              </w:r>
              <w:r>
                <w:t>46</w:t>
              </w:r>
            </w:ins>
          </w:p>
        </w:tc>
        <w:tc>
          <w:tcPr>
            <w:tcW w:w="960" w:type="dxa"/>
            <w:noWrap/>
            <w:vAlign w:val="center"/>
            <w:hideMark/>
          </w:tcPr>
          <w:p w14:paraId="25791B0E" w14:textId="77777777" w:rsidR="00A56273" w:rsidRPr="006C1143" w:rsidRDefault="00A56273" w:rsidP="00686A47">
            <w:pPr>
              <w:pStyle w:val="TAC"/>
              <w:rPr>
                <w:ins w:id="107" w:author="Arvi Lintervo (Nokia)" w:date="2023-05-24T09:47:00Z"/>
              </w:rPr>
            </w:pPr>
            <w:ins w:id="108" w:author="Arvi Lintervo (Nokia)" w:date="2023-05-24T09:47:00Z">
              <w:r w:rsidRPr="006C1143">
                <w:t>B</w:t>
              </w:r>
            </w:ins>
          </w:p>
        </w:tc>
        <w:tc>
          <w:tcPr>
            <w:tcW w:w="1607" w:type="dxa"/>
          </w:tcPr>
          <w:p w14:paraId="320FAD52" w14:textId="77777777" w:rsidR="00A56273" w:rsidRPr="006C1143" w:rsidRDefault="00A56273" w:rsidP="00686A47">
            <w:pPr>
              <w:pStyle w:val="TAC"/>
              <w:rPr>
                <w:ins w:id="109" w:author="Arvi Lintervo (Nokia)" w:date="2023-05-24T09:47:00Z"/>
              </w:rPr>
            </w:pPr>
            <w:ins w:id="110" w:author="Arvi Lintervo (Nokia)" w:date="2023-05-24T09:47:00Z">
              <w:r>
                <w:t>X</w:t>
              </w:r>
            </w:ins>
          </w:p>
        </w:tc>
        <w:tc>
          <w:tcPr>
            <w:tcW w:w="1607" w:type="dxa"/>
            <w:noWrap/>
            <w:vAlign w:val="center"/>
            <w:hideMark/>
          </w:tcPr>
          <w:p w14:paraId="1E78F656" w14:textId="77777777" w:rsidR="00A56273" w:rsidRPr="006C1143" w:rsidRDefault="00A56273" w:rsidP="00686A47">
            <w:pPr>
              <w:pStyle w:val="TAC"/>
              <w:rPr>
                <w:ins w:id="111" w:author="Arvi Lintervo (Nokia)" w:date="2023-05-24T09:47:00Z"/>
              </w:rPr>
            </w:pPr>
            <w:ins w:id="112" w:author="Arvi Lintervo (Nokia)" w:date="2023-05-24T09:47:00Z">
              <w:r w:rsidRPr="006C1143">
                <w:t>3</w:t>
              </w:r>
              <w:r>
                <w:t>39</w:t>
              </w:r>
            </w:ins>
          </w:p>
        </w:tc>
        <w:tc>
          <w:tcPr>
            <w:tcW w:w="1596" w:type="dxa"/>
            <w:noWrap/>
            <w:vAlign w:val="center"/>
            <w:hideMark/>
          </w:tcPr>
          <w:p w14:paraId="218F0907" w14:textId="77777777" w:rsidR="00A56273" w:rsidRPr="006C1143" w:rsidRDefault="00A56273" w:rsidP="00686A47">
            <w:pPr>
              <w:pStyle w:val="TAC"/>
              <w:rPr>
                <w:ins w:id="113" w:author="Arvi Lintervo (Nokia)" w:date="2023-05-24T09:47:00Z"/>
              </w:rPr>
            </w:pPr>
            <w:ins w:id="114" w:author="Arvi Lintervo (Nokia)" w:date="2023-05-24T09:47:00Z">
              <w:r>
                <w:t>354</w:t>
              </w:r>
            </w:ins>
          </w:p>
        </w:tc>
        <w:tc>
          <w:tcPr>
            <w:tcW w:w="1827" w:type="dxa"/>
            <w:noWrap/>
            <w:vAlign w:val="center"/>
          </w:tcPr>
          <w:p w14:paraId="075A0579" w14:textId="77777777" w:rsidR="00A56273" w:rsidRPr="006C1143" w:rsidRDefault="00A56273" w:rsidP="00686A47">
            <w:pPr>
              <w:pStyle w:val="TAC"/>
              <w:rPr>
                <w:ins w:id="115" w:author="Arvi Lintervo (Nokia)" w:date="2023-05-24T09:47:00Z"/>
              </w:rPr>
            </w:pPr>
          </w:p>
        </w:tc>
      </w:tr>
      <w:tr w:rsidR="00A56273" w:rsidRPr="006C1143" w14:paraId="7B103617" w14:textId="77777777" w:rsidTr="00686A47">
        <w:trPr>
          <w:trHeight w:val="300"/>
          <w:jc w:val="center"/>
          <w:ins w:id="116" w:author="Arvi Lintervo (Nokia)" w:date="2023-05-24T09:47:00Z"/>
        </w:trPr>
        <w:tc>
          <w:tcPr>
            <w:tcW w:w="1127" w:type="dxa"/>
            <w:noWrap/>
            <w:vAlign w:val="center"/>
            <w:hideMark/>
          </w:tcPr>
          <w:p w14:paraId="7E98AA24" w14:textId="77777777" w:rsidR="00A56273" w:rsidRPr="006C1143" w:rsidRDefault="00A56273" w:rsidP="00686A47">
            <w:pPr>
              <w:pStyle w:val="TAC"/>
              <w:rPr>
                <w:ins w:id="117" w:author="Arvi Lintervo (Nokia)" w:date="2023-05-24T09:47:00Z"/>
              </w:rPr>
            </w:pPr>
            <w:ins w:id="118" w:author="Arvi Lintervo (Nokia)" w:date="2023-05-24T09:47:00Z">
              <w:r w:rsidRPr="006C1143">
                <w:t>4</w:t>
              </w:r>
              <w:r>
                <w:t>36</w:t>
              </w:r>
            </w:ins>
          </w:p>
        </w:tc>
        <w:tc>
          <w:tcPr>
            <w:tcW w:w="960" w:type="dxa"/>
            <w:noWrap/>
            <w:vAlign w:val="center"/>
            <w:hideMark/>
          </w:tcPr>
          <w:p w14:paraId="41C41DEA" w14:textId="77777777" w:rsidR="00A56273" w:rsidRPr="006C1143" w:rsidRDefault="00A56273" w:rsidP="00686A47">
            <w:pPr>
              <w:pStyle w:val="TAC"/>
              <w:rPr>
                <w:ins w:id="119" w:author="Arvi Lintervo (Nokia)" w:date="2023-05-24T09:47:00Z"/>
              </w:rPr>
            </w:pPr>
            <w:ins w:id="120" w:author="Arvi Lintervo (Nokia)" w:date="2023-05-24T09:47:00Z">
              <w:r w:rsidRPr="006C1143">
                <w:t>A</w:t>
              </w:r>
            </w:ins>
          </w:p>
        </w:tc>
        <w:tc>
          <w:tcPr>
            <w:tcW w:w="1607" w:type="dxa"/>
          </w:tcPr>
          <w:p w14:paraId="1BBC7725" w14:textId="77777777" w:rsidR="00A56273" w:rsidRPr="006C1143" w:rsidRDefault="00A56273" w:rsidP="00686A47">
            <w:pPr>
              <w:pStyle w:val="TAC"/>
              <w:rPr>
                <w:ins w:id="121" w:author="Arvi Lintervo (Nokia)" w:date="2023-05-24T09:47:00Z"/>
              </w:rPr>
            </w:pPr>
            <w:ins w:id="122" w:author="Arvi Lintervo (Nokia)" w:date="2023-05-24T09:47:00Z">
              <w:r>
                <w:t>X</w:t>
              </w:r>
            </w:ins>
          </w:p>
        </w:tc>
        <w:tc>
          <w:tcPr>
            <w:tcW w:w="1607" w:type="dxa"/>
            <w:noWrap/>
            <w:vAlign w:val="center"/>
            <w:hideMark/>
          </w:tcPr>
          <w:p w14:paraId="283397D1" w14:textId="77777777" w:rsidR="00A56273" w:rsidRPr="006C1143" w:rsidRDefault="00A56273" w:rsidP="00686A47">
            <w:pPr>
              <w:pStyle w:val="TAC"/>
              <w:rPr>
                <w:ins w:id="123" w:author="Arvi Lintervo (Nokia)" w:date="2023-05-24T09:47:00Z"/>
              </w:rPr>
            </w:pPr>
            <w:ins w:id="124" w:author="Arvi Lintervo (Nokia)" w:date="2023-05-24T09:47:00Z">
              <w:r>
                <w:t>427</w:t>
              </w:r>
            </w:ins>
          </w:p>
        </w:tc>
        <w:tc>
          <w:tcPr>
            <w:tcW w:w="1596" w:type="dxa"/>
            <w:noWrap/>
            <w:vAlign w:val="center"/>
            <w:hideMark/>
          </w:tcPr>
          <w:p w14:paraId="5E53EA71" w14:textId="77777777" w:rsidR="00A56273" w:rsidRPr="006C1143" w:rsidRDefault="00A56273" w:rsidP="00686A47">
            <w:pPr>
              <w:pStyle w:val="TAC"/>
              <w:rPr>
                <w:ins w:id="125" w:author="Arvi Lintervo (Nokia)" w:date="2023-05-24T09:47:00Z"/>
              </w:rPr>
            </w:pPr>
            <w:ins w:id="126" w:author="Arvi Lintervo (Nokia)" w:date="2023-05-24T09:47:00Z">
              <w:r>
                <w:t>446</w:t>
              </w:r>
            </w:ins>
          </w:p>
        </w:tc>
        <w:tc>
          <w:tcPr>
            <w:tcW w:w="1827" w:type="dxa"/>
            <w:noWrap/>
            <w:vAlign w:val="center"/>
          </w:tcPr>
          <w:p w14:paraId="5455CFC2" w14:textId="77777777" w:rsidR="00A56273" w:rsidRPr="006C1143" w:rsidRDefault="00A56273" w:rsidP="00686A47">
            <w:pPr>
              <w:pStyle w:val="TAC"/>
              <w:rPr>
                <w:ins w:id="127" w:author="Arvi Lintervo (Nokia)" w:date="2023-05-24T09:47:00Z"/>
              </w:rPr>
            </w:pPr>
          </w:p>
        </w:tc>
      </w:tr>
      <w:tr w:rsidR="00A56273" w:rsidRPr="006C1143" w14:paraId="40D69C90" w14:textId="77777777" w:rsidTr="00686A47">
        <w:trPr>
          <w:trHeight w:val="300"/>
          <w:jc w:val="center"/>
          <w:ins w:id="128" w:author="Arvi Lintervo (Nokia)" w:date="2023-05-24T09:47:00Z"/>
        </w:trPr>
        <w:tc>
          <w:tcPr>
            <w:tcW w:w="1127" w:type="dxa"/>
            <w:noWrap/>
            <w:vAlign w:val="center"/>
            <w:hideMark/>
          </w:tcPr>
          <w:p w14:paraId="37F810C9" w14:textId="77777777" w:rsidR="00A56273" w:rsidRPr="006C1143" w:rsidRDefault="00A56273" w:rsidP="00686A47">
            <w:pPr>
              <w:pStyle w:val="TAC"/>
              <w:rPr>
                <w:ins w:id="129" w:author="Arvi Lintervo (Nokia)" w:date="2023-05-24T09:47:00Z"/>
              </w:rPr>
            </w:pPr>
            <w:ins w:id="130" w:author="Arvi Lintervo (Nokia)" w:date="2023-05-24T09:47:00Z">
              <w:r w:rsidRPr="006C1143">
                <w:t>5</w:t>
              </w:r>
              <w:r>
                <w:t>50</w:t>
              </w:r>
            </w:ins>
          </w:p>
        </w:tc>
        <w:tc>
          <w:tcPr>
            <w:tcW w:w="960" w:type="dxa"/>
            <w:noWrap/>
            <w:vAlign w:val="center"/>
            <w:hideMark/>
          </w:tcPr>
          <w:p w14:paraId="42A8AF62" w14:textId="77777777" w:rsidR="00A56273" w:rsidRPr="006C1143" w:rsidRDefault="00A56273" w:rsidP="00686A47">
            <w:pPr>
              <w:pStyle w:val="TAC"/>
              <w:rPr>
                <w:ins w:id="131" w:author="Arvi Lintervo (Nokia)" w:date="2023-05-24T09:47:00Z"/>
              </w:rPr>
            </w:pPr>
            <w:ins w:id="132" w:author="Arvi Lintervo (Nokia)" w:date="2023-05-24T09:47:00Z">
              <w:r w:rsidRPr="006C1143">
                <w:t>B</w:t>
              </w:r>
            </w:ins>
          </w:p>
        </w:tc>
        <w:tc>
          <w:tcPr>
            <w:tcW w:w="1607" w:type="dxa"/>
          </w:tcPr>
          <w:p w14:paraId="5C5D1D90" w14:textId="77777777" w:rsidR="00A56273" w:rsidRPr="006C1143" w:rsidRDefault="00A56273" w:rsidP="00686A47">
            <w:pPr>
              <w:pStyle w:val="TAC"/>
              <w:rPr>
                <w:ins w:id="133" w:author="Arvi Lintervo (Nokia)" w:date="2023-05-24T09:47:00Z"/>
              </w:rPr>
            </w:pPr>
          </w:p>
        </w:tc>
        <w:tc>
          <w:tcPr>
            <w:tcW w:w="1607" w:type="dxa"/>
            <w:noWrap/>
            <w:vAlign w:val="center"/>
            <w:hideMark/>
          </w:tcPr>
          <w:p w14:paraId="7B440AC8" w14:textId="77777777" w:rsidR="00A56273" w:rsidRPr="006C1143" w:rsidRDefault="00A56273" w:rsidP="00686A47">
            <w:pPr>
              <w:pStyle w:val="TAC"/>
              <w:rPr>
                <w:ins w:id="134" w:author="Arvi Lintervo (Nokia)" w:date="2023-05-24T09:47:00Z"/>
              </w:rPr>
            </w:pPr>
            <w:ins w:id="135" w:author="Arvi Lintervo (Nokia)" w:date="2023-05-24T09:47:00Z">
              <w:r>
                <w:t>538</w:t>
              </w:r>
            </w:ins>
          </w:p>
        </w:tc>
        <w:tc>
          <w:tcPr>
            <w:tcW w:w="1596" w:type="dxa"/>
            <w:noWrap/>
            <w:vAlign w:val="center"/>
            <w:hideMark/>
          </w:tcPr>
          <w:p w14:paraId="7C5E82F4" w14:textId="77777777" w:rsidR="00A56273" w:rsidRPr="006C1143" w:rsidRDefault="00A56273" w:rsidP="00686A47">
            <w:pPr>
              <w:pStyle w:val="TAC"/>
              <w:rPr>
                <w:ins w:id="136" w:author="Arvi Lintervo (Nokia)" w:date="2023-05-24T09:47:00Z"/>
              </w:rPr>
            </w:pPr>
            <w:ins w:id="137" w:author="Arvi Lintervo (Nokia)" w:date="2023-05-24T09:47:00Z">
              <w:r>
                <w:t>562</w:t>
              </w:r>
            </w:ins>
          </w:p>
        </w:tc>
        <w:tc>
          <w:tcPr>
            <w:tcW w:w="1827" w:type="dxa"/>
            <w:noWrap/>
            <w:vAlign w:val="center"/>
          </w:tcPr>
          <w:p w14:paraId="50D2C4D9" w14:textId="77777777" w:rsidR="00A56273" w:rsidRPr="006C1143" w:rsidRDefault="00A56273" w:rsidP="00686A47">
            <w:pPr>
              <w:pStyle w:val="TAC"/>
              <w:rPr>
                <w:ins w:id="138" w:author="Arvi Lintervo (Nokia)" w:date="2023-05-24T09:47:00Z"/>
              </w:rPr>
            </w:pPr>
          </w:p>
        </w:tc>
      </w:tr>
      <w:tr w:rsidR="00A56273" w:rsidRPr="006C1143" w14:paraId="78E2735D" w14:textId="77777777" w:rsidTr="00686A47">
        <w:trPr>
          <w:trHeight w:val="300"/>
          <w:jc w:val="center"/>
          <w:ins w:id="139" w:author="Arvi Lintervo (Nokia)" w:date="2023-05-24T09:47:00Z"/>
        </w:trPr>
        <w:tc>
          <w:tcPr>
            <w:tcW w:w="1127" w:type="dxa"/>
            <w:noWrap/>
            <w:vAlign w:val="center"/>
            <w:hideMark/>
          </w:tcPr>
          <w:p w14:paraId="04411117" w14:textId="77777777" w:rsidR="00A56273" w:rsidRPr="006C1143" w:rsidRDefault="00A56273" w:rsidP="00686A47">
            <w:pPr>
              <w:pStyle w:val="TAC"/>
              <w:rPr>
                <w:ins w:id="140" w:author="Arvi Lintervo (Nokia)" w:date="2023-05-24T09:47:00Z"/>
              </w:rPr>
            </w:pPr>
            <w:ins w:id="141" w:author="Arvi Lintervo (Nokia)" w:date="2023-05-24T09:47:00Z">
              <w:r w:rsidRPr="006C1143">
                <w:t>6</w:t>
              </w:r>
              <w:r>
                <w:t>93</w:t>
              </w:r>
            </w:ins>
          </w:p>
        </w:tc>
        <w:tc>
          <w:tcPr>
            <w:tcW w:w="960" w:type="dxa"/>
            <w:noWrap/>
            <w:vAlign w:val="center"/>
            <w:hideMark/>
          </w:tcPr>
          <w:p w14:paraId="4F394B7D" w14:textId="77777777" w:rsidR="00A56273" w:rsidRPr="006C1143" w:rsidRDefault="00A56273" w:rsidP="00686A47">
            <w:pPr>
              <w:pStyle w:val="TAC"/>
              <w:rPr>
                <w:ins w:id="142" w:author="Arvi Lintervo (Nokia)" w:date="2023-05-24T09:47:00Z"/>
              </w:rPr>
            </w:pPr>
            <w:ins w:id="143" w:author="Arvi Lintervo (Nokia)" w:date="2023-05-24T09:47:00Z">
              <w:r w:rsidRPr="006C1143">
                <w:t>A</w:t>
              </w:r>
            </w:ins>
          </w:p>
        </w:tc>
        <w:tc>
          <w:tcPr>
            <w:tcW w:w="1607" w:type="dxa"/>
          </w:tcPr>
          <w:p w14:paraId="6411D3B9" w14:textId="77777777" w:rsidR="00A56273" w:rsidRPr="006C1143" w:rsidRDefault="00A56273" w:rsidP="00686A47">
            <w:pPr>
              <w:pStyle w:val="TAC"/>
              <w:rPr>
                <w:ins w:id="144" w:author="Arvi Lintervo (Nokia)" w:date="2023-05-24T09:47:00Z"/>
              </w:rPr>
            </w:pPr>
            <w:ins w:id="145" w:author="Arvi Lintervo (Nokia)" w:date="2023-05-24T09:47:00Z">
              <w:r>
                <w:t>X</w:t>
              </w:r>
            </w:ins>
          </w:p>
        </w:tc>
        <w:tc>
          <w:tcPr>
            <w:tcW w:w="1607" w:type="dxa"/>
            <w:noWrap/>
            <w:vAlign w:val="center"/>
            <w:hideMark/>
          </w:tcPr>
          <w:p w14:paraId="1AF44DD4" w14:textId="77777777" w:rsidR="00A56273" w:rsidRPr="006C1143" w:rsidRDefault="00A56273" w:rsidP="00686A47">
            <w:pPr>
              <w:pStyle w:val="TAC"/>
              <w:rPr>
                <w:ins w:id="146" w:author="Arvi Lintervo (Nokia)" w:date="2023-05-24T09:47:00Z"/>
              </w:rPr>
            </w:pPr>
            <w:ins w:id="147" w:author="Arvi Lintervo (Nokia)" w:date="2023-05-24T09:47:00Z">
              <w:r w:rsidRPr="006C1143">
                <w:t>6</w:t>
              </w:r>
              <w:r>
                <w:t>78</w:t>
              </w:r>
            </w:ins>
          </w:p>
        </w:tc>
        <w:tc>
          <w:tcPr>
            <w:tcW w:w="1596" w:type="dxa"/>
            <w:noWrap/>
            <w:vAlign w:val="center"/>
            <w:hideMark/>
          </w:tcPr>
          <w:p w14:paraId="295A8DE4" w14:textId="77777777" w:rsidR="00A56273" w:rsidRPr="006C1143" w:rsidRDefault="00A56273" w:rsidP="00686A47">
            <w:pPr>
              <w:pStyle w:val="TAC"/>
              <w:rPr>
                <w:ins w:id="148" w:author="Arvi Lintervo (Nokia)" w:date="2023-05-24T09:47:00Z"/>
              </w:rPr>
            </w:pPr>
            <w:ins w:id="149" w:author="Arvi Lintervo (Nokia)" w:date="2023-05-24T09:47:00Z">
              <w:r>
                <w:t>707</w:t>
              </w:r>
            </w:ins>
          </w:p>
        </w:tc>
        <w:tc>
          <w:tcPr>
            <w:tcW w:w="1827" w:type="dxa"/>
            <w:noWrap/>
            <w:vAlign w:val="center"/>
          </w:tcPr>
          <w:p w14:paraId="12022F6F" w14:textId="77777777" w:rsidR="00A56273" w:rsidRPr="006C1143" w:rsidRDefault="00A56273" w:rsidP="00686A47">
            <w:pPr>
              <w:pStyle w:val="TAC"/>
              <w:rPr>
                <w:ins w:id="150" w:author="Arvi Lintervo (Nokia)" w:date="2023-05-24T09:47:00Z"/>
              </w:rPr>
            </w:pPr>
          </w:p>
        </w:tc>
      </w:tr>
      <w:tr w:rsidR="00A56273" w:rsidRPr="006C1143" w14:paraId="7E628A48" w14:textId="77777777" w:rsidTr="00686A47">
        <w:trPr>
          <w:trHeight w:val="300"/>
          <w:jc w:val="center"/>
          <w:ins w:id="151" w:author="Arvi Lintervo (Nokia)" w:date="2023-05-24T09:47:00Z"/>
        </w:trPr>
        <w:tc>
          <w:tcPr>
            <w:tcW w:w="1127" w:type="dxa"/>
            <w:noWrap/>
            <w:vAlign w:val="center"/>
            <w:hideMark/>
          </w:tcPr>
          <w:p w14:paraId="22709FE9" w14:textId="77777777" w:rsidR="00A56273" w:rsidRPr="006C1143" w:rsidRDefault="00A56273" w:rsidP="00686A47">
            <w:pPr>
              <w:pStyle w:val="TAC"/>
              <w:rPr>
                <w:ins w:id="152" w:author="Arvi Lintervo (Nokia)" w:date="2023-05-24T09:47:00Z"/>
              </w:rPr>
            </w:pPr>
            <w:ins w:id="153" w:author="Arvi Lintervo (Nokia)" w:date="2023-05-24T09:47:00Z">
              <w:r>
                <w:t>873</w:t>
              </w:r>
            </w:ins>
          </w:p>
        </w:tc>
        <w:tc>
          <w:tcPr>
            <w:tcW w:w="960" w:type="dxa"/>
            <w:noWrap/>
            <w:vAlign w:val="center"/>
            <w:hideMark/>
          </w:tcPr>
          <w:p w14:paraId="55B3817D" w14:textId="77777777" w:rsidR="00A56273" w:rsidRPr="006C1143" w:rsidRDefault="00A56273" w:rsidP="00686A47">
            <w:pPr>
              <w:pStyle w:val="TAC"/>
              <w:rPr>
                <w:ins w:id="154" w:author="Arvi Lintervo (Nokia)" w:date="2023-05-24T09:47:00Z"/>
              </w:rPr>
            </w:pPr>
            <w:ins w:id="155" w:author="Arvi Lintervo (Nokia)" w:date="2023-05-24T09:47:00Z">
              <w:r w:rsidRPr="006C1143">
                <w:t>B</w:t>
              </w:r>
            </w:ins>
          </w:p>
        </w:tc>
        <w:tc>
          <w:tcPr>
            <w:tcW w:w="1607" w:type="dxa"/>
          </w:tcPr>
          <w:p w14:paraId="627B7C10" w14:textId="77777777" w:rsidR="00A56273" w:rsidRPr="006C1143" w:rsidRDefault="00A56273" w:rsidP="00686A47">
            <w:pPr>
              <w:pStyle w:val="TAC"/>
              <w:rPr>
                <w:ins w:id="156" w:author="Arvi Lintervo (Nokia)" w:date="2023-05-24T09:47:00Z"/>
              </w:rPr>
            </w:pPr>
            <w:ins w:id="157" w:author="Arvi Lintervo (Nokia)" w:date="2023-05-24T09:47:00Z">
              <w:r>
                <w:t>X</w:t>
              </w:r>
            </w:ins>
          </w:p>
        </w:tc>
        <w:tc>
          <w:tcPr>
            <w:tcW w:w="1607" w:type="dxa"/>
            <w:noWrap/>
            <w:vAlign w:val="center"/>
            <w:hideMark/>
          </w:tcPr>
          <w:p w14:paraId="365361FB" w14:textId="77777777" w:rsidR="00A56273" w:rsidRPr="006C1143" w:rsidRDefault="00A56273" w:rsidP="00686A47">
            <w:pPr>
              <w:pStyle w:val="TAC"/>
              <w:rPr>
                <w:ins w:id="158" w:author="Arvi Lintervo (Nokia)" w:date="2023-05-24T09:47:00Z"/>
              </w:rPr>
            </w:pPr>
            <w:ins w:id="159" w:author="Arvi Lintervo (Nokia)" w:date="2023-05-24T09:47:00Z">
              <w:r>
                <w:t>855</w:t>
              </w:r>
            </w:ins>
          </w:p>
        </w:tc>
        <w:tc>
          <w:tcPr>
            <w:tcW w:w="1596" w:type="dxa"/>
            <w:noWrap/>
            <w:vAlign w:val="center"/>
            <w:hideMark/>
          </w:tcPr>
          <w:p w14:paraId="37E2B0CD" w14:textId="77777777" w:rsidR="00A56273" w:rsidRPr="006C1143" w:rsidRDefault="00A56273" w:rsidP="00686A47">
            <w:pPr>
              <w:pStyle w:val="TAC"/>
              <w:rPr>
                <w:ins w:id="160" w:author="Arvi Lintervo (Nokia)" w:date="2023-05-24T09:47:00Z"/>
              </w:rPr>
            </w:pPr>
            <w:ins w:id="161" w:author="Arvi Lintervo (Nokia)" w:date="2023-05-24T09:47:00Z">
              <w:r>
                <w:t>890</w:t>
              </w:r>
            </w:ins>
          </w:p>
        </w:tc>
        <w:tc>
          <w:tcPr>
            <w:tcW w:w="1827" w:type="dxa"/>
            <w:noWrap/>
            <w:vAlign w:val="center"/>
          </w:tcPr>
          <w:p w14:paraId="0EA5816A" w14:textId="77777777" w:rsidR="00A56273" w:rsidRPr="006C1143" w:rsidRDefault="00A56273" w:rsidP="00686A47">
            <w:pPr>
              <w:pStyle w:val="TAC"/>
              <w:rPr>
                <w:ins w:id="162" w:author="Arvi Lintervo (Nokia)" w:date="2023-05-24T09:47:00Z"/>
              </w:rPr>
            </w:pPr>
          </w:p>
        </w:tc>
      </w:tr>
      <w:tr w:rsidR="00A56273" w:rsidRPr="006C1143" w14:paraId="6BF0B611" w14:textId="77777777" w:rsidTr="00686A47">
        <w:trPr>
          <w:trHeight w:val="300"/>
          <w:jc w:val="center"/>
          <w:ins w:id="163" w:author="Arvi Lintervo (Nokia)" w:date="2023-05-24T09:47:00Z"/>
        </w:trPr>
        <w:tc>
          <w:tcPr>
            <w:tcW w:w="1127" w:type="dxa"/>
            <w:noWrap/>
            <w:vAlign w:val="center"/>
            <w:hideMark/>
          </w:tcPr>
          <w:p w14:paraId="255FF700" w14:textId="77777777" w:rsidR="00A56273" w:rsidRPr="006C1143" w:rsidRDefault="00A56273" w:rsidP="00686A47">
            <w:pPr>
              <w:pStyle w:val="TAC"/>
              <w:rPr>
                <w:ins w:id="164" w:author="Arvi Lintervo (Nokia)" w:date="2023-05-24T09:47:00Z"/>
              </w:rPr>
            </w:pPr>
            <w:ins w:id="165" w:author="Arvi Lintervo (Nokia)" w:date="2023-05-24T09:47:00Z">
              <w:r w:rsidRPr="006C1143">
                <w:t>1</w:t>
              </w:r>
              <w:r>
                <w:t>100</w:t>
              </w:r>
            </w:ins>
          </w:p>
        </w:tc>
        <w:tc>
          <w:tcPr>
            <w:tcW w:w="960" w:type="dxa"/>
            <w:noWrap/>
            <w:vAlign w:val="center"/>
            <w:hideMark/>
          </w:tcPr>
          <w:p w14:paraId="6D9384CD" w14:textId="77777777" w:rsidR="00A56273" w:rsidRPr="006C1143" w:rsidRDefault="00A56273" w:rsidP="00686A47">
            <w:pPr>
              <w:pStyle w:val="TAC"/>
              <w:rPr>
                <w:ins w:id="166" w:author="Arvi Lintervo (Nokia)" w:date="2023-05-24T09:47:00Z"/>
              </w:rPr>
            </w:pPr>
            <w:ins w:id="167" w:author="Arvi Lintervo (Nokia)" w:date="2023-05-24T09:47:00Z">
              <w:r w:rsidRPr="006C1143">
                <w:t>A</w:t>
              </w:r>
            </w:ins>
          </w:p>
        </w:tc>
        <w:tc>
          <w:tcPr>
            <w:tcW w:w="1607" w:type="dxa"/>
          </w:tcPr>
          <w:p w14:paraId="4F5AA974" w14:textId="77777777" w:rsidR="00A56273" w:rsidRPr="006C1143" w:rsidRDefault="00A56273" w:rsidP="00686A47">
            <w:pPr>
              <w:pStyle w:val="TAC"/>
              <w:rPr>
                <w:ins w:id="168" w:author="Arvi Lintervo (Nokia)" w:date="2023-05-24T09:47:00Z"/>
              </w:rPr>
            </w:pPr>
          </w:p>
        </w:tc>
        <w:tc>
          <w:tcPr>
            <w:tcW w:w="1607" w:type="dxa"/>
            <w:noWrap/>
            <w:vAlign w:val="center"/>
            <w:hideMark/>
          </w:tcPr>
          <w:p w14:paraId="6423A014" w14:textId="77777777" w:rsidR="00A56273" w:rsidRPr="006C1143" w:rsidRDefault="00A56273" w:rsidP="00686A47">
            <w:pPr>
              <w:pStyle w:val="TAC"/>
              <w:rPr>
                <w:ins w:id="169" w:author="Arvi Lintervo (Nokia)" w:date="2023-05-24T09:47:00Z"/>
              </w:rPr>
            </w:pPr>
            <w:ins w:id="170" w:author="Arvi Lintervo (Nokia)" w:date="2023-05-24T09:47:00Z">
              <w:r>
                <w:t>1078</w:t>
              </w:r>
            </w:ins>
          </w:p>
        </w:tc>
        <w:tc>
          <w:tcPr>
            <w:tcW w:w="1596" w:type="dxa"/>
            <w:noWrap/>
            <w:vAlign w:val="center"/>
            <w:hideMark/>
          </w:tcPr>
          <w:p w14:paraId="45C11068" w14:textId="77777777" w:rsidR="00A56273" w:rsidRPr="006C1143" w:rsidRDefault="00A56273" w:rsidP="00686A47">
            <w:pPr>
              <w:pStyle w:val="TAC"/>
              <w:rPr>
                <w:ins w:id="171" w:author="Arvi Lintervo (Nokia)" w:date="2023-05-24T09:47:00Z"/>
              </w:rPr>
            </w:pPr>
            <w:ins w:id="172" w:author="Arvi Lintervo (Nokia)" w:date="2023-05-24T09:47:00Z">
              <w:r>
                <w:t>1123</w:t>
              </w:r>
            </w:ins>
          </w:p>
        </w:tc>
        <w:tc>
          <w:tcPr>
            <w:tcW w:w="1827" w:type="dxa"/>
            <w:noWrap/>
            <w:vAlign w:val="center"/>
          </w:tcPr>
          <w:p w14:paraId="1A9F4A43" w14:textId="77777777" w:rsidR="00A56273" w:rsidRPr="006C1143" w:rsidRDefault="00A56273" w:rsidP="00686A47">
            <w:pPr>
              <w:pStyle w:val="TAC"/>
              <w:rPr>
                <w:ins w:id="173" w:author="Arvi Lintervo (Nokia)" w:date="2023-05-24T09:47:00Z"/>
              </w:rPr>
            </w:pPr>
          </w:p>
        </w:tc>
      </w:tr>
      <w:tr w:rsidR="00A56273" w:rsidRPr="006C1143" w14:paraId="3BAD4A06" w14:textId="77777777" w:rsidTr="00686A47">
        <w:trPr>
          <w:trHeight w:val="300"/>
          <w:jc w:val="center"/>
          <w:ins w:id="174" w:author="Arvi Lintervo (Nokia)" w:date="2023-05-24T09:47:00Z"/>
        </w:trPr>
        <w:tc>
          <w:tcPr>
            <w:tcW w:w="1127" w:type="dxa"/>
            <w:noWrap/>
            <w:vAlign w:val="center"/>
            <w:hideMark/>
          </w:tcPr>
          <w:p w14:paraId="0C85A031" w14:textId="77777777" w:rsidR="00A56273" w:rsidRPr="006C1143" w:rsidRDefault="00A56273" w:rsidP="00686A47">
            <w:pPr>
              <w:pStyle w:val="TAC"/>
              <w:rPr>
                <w:ins w:id="175" w:author="Arvi Lintervo (Nokia)" w:date="2023-05-24T09:47:00Z"/>
              </w:rPr>
            </w:pPr>
            <w:ins w:id="176" w:author="Arvi Lintervo (Nokia)" w:date="2023-05-24T09:47:00Z">
              <w:r w:rsidRPr="006C1143">
                <w:t>1</w:t>
              </w:r>
              <w:r>
                <w:t>386</w:t>
              </w:r>
            </w:ins>
          </w:p>
        </w:tc>
        <w:tc>
          <w:tcPr>
            <w:tcW w:w="960" w:type="dxa"/>
            <w:noWrap/>
            <w:vAlign w:val="center"/>
            <w:hideMark/>
          </w:tcPr>
          <w:p w14:paraId="7D5F2E92" w14:textId="77777777" w:rsidR="00A56273" w:rsidRPr="006C1143" w:rsidRDefault="00A56273" w:rsidP="00686A47">
            <w:pPr>
              <w:pStyle w:val="TAC"/>
              <w:rPr>
                <w:ins w:id="177" w:author="Arvi Lintervo (Nokia)" w:date="2023-05-24T09:47:00Z"/>
              </w:rPr>
            </w:pPr>
            <w:ins w:id="178" w:author="Arvi Lintervo (Nokia)" w:date="2023-05-24T09:47:00Z">
              <w:r w:rsidRPr="006C1143">
                <w:t>B</w:t>
              </w:r>
            </w:ins>
          </w:p>
        </w:tc>
        <w:tc>
          <w:tcPr>
            <w:tcW w:w="1607" w:type="dxa"/>
          </w:tcPr>
          <w:p w14:paraId="478A8EC6" w14:textId="77777777" w:rsidR="00A56273" w:rsidRPr="006C1143" w:rsidRDefault="00A56273" w:rsidP="00686A47">
            <w:pPr>
              <w:pStyle w:val="TAC"/>
              <w:rPr>
                <w:ins w:id="179" w:author="Arvi Lintervo (Nokia)" w:date="2023-05-24T09:47:00Z"/>
              </w:rPr>
            </w:pPr>
          </w:p>
        </w:tc>
        <w:tc>
          <w:tcPr>
            <w:tcW w:w="1607" w:type="dxa"/>
            <w:noWrap/>
            <w:vAlign w:val="center"/>
            <w:hideMark/>
          </w:tcPr>
          <w:p w14:paraId="299425F6" w14:textId="77777777" w:rsidR="00A56273" w:rsidRPr="006C1143" w:rsidRDefault="00A56273" w:rsidP="00686A47">
            <w:pPr>
              <w:pStyle w:val="TAC"/>
              <w:rPr>
                <w:ins w:id="180" w:author="Arvi Lintervo (Nokia)" w:date="2023-05-24T09:47:00Z"/>
              </w:rPr>
            </w:pPr>
            <w:ins w:id="181" w:author="Arvi Lintervo (Nokia)" w:date="2023-05-24T09:47:00Z">
              <w:r w:rsidRPr="006C1143">
                <w:t>1</w:t>
              </w:r>
              <w:r>
                <w:t>358</w:t>
              </w:r>
            </w:ins>
          </w:p>
        </w:tc>
        <w:tc>
          <w:tcPr>
            <w:tcW w:w="1596" w:type="dxa"/>
            <w:noWrap/>
            <w:vAlign w:val="center"/>
            <w:hideMark/>
          </w:tcPr>
          <w:p w14:paraId="338114A7" w14:textId="77777777" w:rsidR="00A56273" w:rsidRPr="006C1143" w:rsidRDefault="00A56273" w:rsidP="00686A47">
            <w:pPr>
              <w:pStyle w:val="TAC"/>
              <w:rPr>
                <w:ins w:id="182" w:author="Arvi Lintervo (Nokia)" w:date="2023-05-24T09:47:00Z"/>
              </w:rPr>
            </w:pPr>
            <w:ins w:id="183" w:author="Arvi Lintervo (Nokia)" w:date="2023-05-24T09:47:00Z">
              <w:r w:rsidRPr="006C1143">
                <w:t>1</w:t>
              </w:r>
              <w:r>
                <w:t>414</w:t>
              </w:r>
            </w:ins>
          </w:p>
        </w:tc>
        <w:tc>
          <w:tcPr>
            <w:tcW w:w="1827" w:type="dxa"/>
            <w:noWrap/>
            <w:vAlign w:val="center"/>
          </w:tcPr>
          <w:p w14:paraId="7A020CAD" w14:textId="77777777" w:rsidR="00A56273" w:rsidRPr="006C1143" w:rsidRDefault="00A56273" w:rsidP="00686A47">
            <w:pPr>
              <w:pStyle w:val="TAC"/>
              <w:rPr>
                <w:ins w:id="184" w:author="Arvi Lintervo (Nokia)" w:date="2023-05-24T09:47:00Z"/>
              </w:rPr>
            </w:pPr>
          </w:p>
        </w:tc>
      </w:tr>
      <w:tr w:rsidR="00A56273" w:rsidRPr="006C1143" w14:paraId="188224BA" w14:textId="77777777" w:rsidTr="00686A47">
        <w:trPr>
          <w:trHeight w:val="300"/>
          <w:jc w:val="center"/>
          <w:ins w:id="185" w:author="Arvi Lintervo (Nokia)" w:date="2023-05-24T09:47:00Z"/>
        </w:trPr>
        <w:tc>
          <w:tcPr>
            <w:tcW w:w="1127" w:type="dxa"/>
            <w:noWrap/>
            <w:vAlign w:val="center"/>
            <w:hideMark/>
          </w:tcPr>
          <w:p w14:paraId="01FDA7B8" w14:textId="77777777" w:rsidR="00A56273" w:rsidRPr="006C1143" w:rsidRDefault="00A56273" w:rsidP="00686A47">
            <w:pPr>
              <w:pStyle w:val="TAC"/>
              <w:rPr>
                <w:ins w:id="186" w:author="Arvi Lintervo (Nokia)" w:date="2023-05-24T09:47:00Z"/>
              </w:rPr>
            </w:pPr>
            <w:ins w:id="187" w:author="Arvi Lintervo (Nokia)" w:date="2023-05-24T09:47:00Z">
              <w:r w:rsidRPr="006C1143">
                <w:t>1</w:t>
              </w:r>
              <w:r>
                <w:t>746</w:t>
              </w:r>
            </w:ins>
          </w:p>
        </w:tc>
        <w:tc>
          <w:tcPr>
            <w:tcW w:w="960" w:type="dxa"/>
            <w:noWrap/>
            <w:vAlign w:val="center"/>
            <w:hideMark/>
          </w:tcPr>
          <w:p w14:paraId="7B17E1A8" w14:textId="77777777" w:rsidR="00A56273" w:rsidRPr="006C1143" w:rsidRDefault="00A56273" w:rsidP="00686A47">
            <w:pPr>
              <w:pStyle w:val="TAC"/>
              <w:rPr>
                <w:ins w:id="188" w:author="Arvi Lintervo (Nokia)" w:date="2023-05-24T09:47:00Z"/>
              </w:rPr>
            </w:pPr>
            <w:ins w:id="189" w:author="Arvi Lintervo (Nokia)" w:date="2023-05-24T09:47:00Z">
              <w:r w:rsidRPr="006C1143">
                <w:t>A</w:t>
              </w:r>
            </w:ins>
          </w:p>
        </w:tc>
        <w:tc>
          <w:tcPr>
            <w:tcW w:w="1607" w:type="dxa"/>
          </w:tcPr>
          <w:p w14:paraId="5E38E37E" w14:textId="77777777" w:rsidR="00A56273" w:rsidRPr="006C1143" w:rsidRDefault="00A56273" w:rsidP="00686A47">
            <w:pPr>
              <w:pStyle w:val="TAC"/>
              <w:rPr>
                <w:ins w:id="190" w:author="Arvi Lintervo (Nokia)" w:date="2023-05-24T09:47:00Z"/>
              </w:rPr>
            </w:pPr>
          </w:p>
        </w:tc>
        <w:tc>
          <w:tcPr>
            <w:tcW w:w="1607" w:type="dxa"/>
            <w:noWrap/>
            <w:vAlign w:val="center"/>
            <w:hideMark/>
          </w:tcPr>
          <w:p w14:paraId="477C341C" w14:textId="77777777" w:rsidR="00A56273" w:rsidRPr="006C1143" w:rsidRDefault="00A56273" w:rsidP="00686A47">
            <w:pPr>
              <w:pStyle w:val="TAC"/>
              <w:rPr>
                <w:ins w:id="191" w:author="Arvi Lintervo (Nokia)" w:date="2023-05-24T09:47:00Z"/>
              </w:rPr>
            </w:pPr>
            <w:ins w:id="192" w:author="Arvi Lintervo (Nokia)" w:date="2023-05-24T09:47:00Z">
              <w:r w:rsidRPr="006C1143">
                <w:t>1</w:t>
              </w:r>
              <w:r>
                <w:t>711</w:t>
              </w:r>
            </w:ins>
          </w:p>
        </w:tc>
        <w:tc>
          <w:tcPr>
            <w:tcW w:w="1596" w:type="dxa"/>
            <w:noWrap/>
            <w:vAlign w:val="center"/>
            <w:hideMark/>
          </w:tcPr>
          <w:p w14:paraId="02E80020" w14:textId="77777777" w:rsidR="00A56273" w:rsidRPr="006C1143" w:rsidRDefault="00A56273" w:rsidP="00686A47">
            <w:pPr>
              <w:pStyle w:val="TAC"/>
              <w:rPr>
                <w:ins w:id="193" w:author="Arvi Lintervo (Nokia)" w:date="2023-05-24T09:47:00Z"/>
              </w:rPr>
            </w:pPr>
            <w:ins w:id="194" w:author="Arvi Lintervo (Nokia)" w:date="2023-05-24T09:47:00Z">
              <w:r>
                <w:t>1781</w:t>
              </w:r>
            </w:ins>
          </w:p>
        </w:tc>
        <w:tc>
          <w:tcPr>
            <w:tcW w:w="1827" w:type="dxa"/>
            <w:noWrap/>
            <w:vAlign w:val="center"/>
          </w:tcPr>
          <w:p w14:paraId="195978F6" w14:textId="77777777" w:rsidR="00A56273" w:rsidRPr="006C1143" w:rsidRDefault="00A56273" w:rsidP="00686A47">
            <w:pPr>
              <w:pStyle w:val="TAC"/>
              <w:rPr>
                <w:ins w:id="195" w:author="Arvi Lintervo (Nokia)" w:date="2023-05-24T09:47:00Z"/>
              </w:rPr>
            </w:pPr>
          </w:p>
        </w:tc>
      </w:tr>
      <w:tr w:rsidR="00A56273" w:rsidRPr="006C1143" w14:paraId="04BC77C7" w14:textId="77777777" w:rsidTr="00686A47">
        <w:trPr>
          <w:trHeight w:val="300"/>
          <w:jc w:val="center"/>
          <w:ins w:id="196" w:author="Arvi Lintervo (Nokia)" w:date="2023-05-24T09:47:00Z"/>
        </w:trPr>
        <w:tc>
          <w:tcPr>
            <w:tcW w:w="1127" w:type="dxa"/>
            <w:noWrap/>
            <w:vAlign w:val="center"/>
            <w:hideMark/>
          </w:tcPr>
          <w:p w14:paraId="53C7B641" w14:textId="77777777" w:rsidR="00A56273" w:rsidRPr="006C1143" w:rsidRDefault="00A56273" w:rsidP="00686A47">
            <w:pPr>
              <w:pStyle w:val="TAC"/>
              <w:rPr>
                <w:ins w:id="197" w:author="Arvi Lintervo (Nokia)" w:date="2023-05-24T09:47:00Z"/>
              </w:rPr>
            </w:pPr>
            <w:ins w:id="198" w:author="Arvi Lintervo (Nokia)" w:date="2023-05-24T09:47:00Z">
              <w:r w:rsidRPr="006C1143">
                <w:t>2</w:t>
              </w:r>
              <w:r>
                <w:t>200</w:t>
              </w:r>
            </w:ins>
          </w:p>
        </w:tc>
        <w:tc>
          <w:tcPr>
            <w:tcW w:w="960" w:type="dxa"/>
            <w:noWrap/>
            <w:vAlign w:val="center"/>
            <w:hideMark/>
          </w:tcPr>
          <w:p w14:paraId="2FA7CEC8" w14:textId="77777777" w:rsidR="00A56273" w:rsidRPr="006C1143" w:rsidRDefault="00A56273" w:rsidP="00686A47">
            <w:pPr>
              <w:pStyle w:val="TAC"/>
              <w:rPr>
                <w:ins w:id="199" w:author="Arvi Lintervo (Nokia)" w:date="2023-05-24T09:47:00Z"/>
              </w:rPr>
            </w:pPr>
            <w:ins w:id="200" w:author="Arvi Lintervo (Nokia)" w:date="2023-05-24T09:47:00Z">
              <w:r w:rsidRPr="006C1143">
                <w:t>B</w:t>
              </w:r>
            </w:ins>
          </w:p>
        </w:tc>
        <w:tc>
          <w:tcPr>
            <w:tcW w:w="1607" w:type="dxa"/>
          </w:tcPr>
          <w:p w14:paraId="53B48919" w14:textId="77777777" w:rsidR="00A56273" w:rsidRPr="006C1143" w:rsidRDefault="00A56273" w:rsidP="00686A47">
            <w:pPr>
              <w:pStyle w:val="TAC"/>
              <w:rPr>
                <w:ins w:id="201" w:author="Arvi Lintervo (Nokia)" w:date="2023-05-24T09:47:00Z"/>
              </w:rPr>
            </w:pPr>
          </w:p>
        </w:tc>
        <w:tc>
          <w:tcPr>
            <w:tcW w:w="1607" w:type="dxa"/>
            <w:noWrap/>
            <w:vAlign w:val="center"/>
            <w:hideMark/>
          </w:tcPr>
          <w:p w14:paraId="4FFC77FF" w14:textId="77777777" w:rsidR="00A56273" w:rsidRPr="006C1143" w:rsidRDefault="00A56273" w:rsidP="00686A47">
            <w:pPr>
              <w:pStyle w:val="TAC"/>
              <w:rPr>
                <w:ins w:id="202" w:author="Arvi Lintervo (Nokia)" w:date="2023-05-24T09:47:00Z"/>
              </w:rPr>
            </w:pPr>
            <w:ins w:id="203" w:author="Arvi Lintervo (Nokia)" w:date="2023-05-24T09:47:00Z">
              <w:r>
                <w:t>2159</w:t>
              </w:r>
            </w:ins>
          </w:p>
        </w:tc>
        <w:tc>
          <w:tcPr>
            <w:tcW w:w="1596" w:type="dxa"/>
            <w:noWrap/>
            <w:vAlign w:val="center"/>
            <w:hideMark/>
          </w:tcPr>
          <w:p w14:paraId="23944B67" w14:textId="77777777" w:rsidR="00A56273" w:rsidRPr="006C1143" w:rsidRDefault="00A56273" w:rsidP="00686A47">
            <w:pPr>
              <w:pStyle w:val="TAC"/>
              <w:rPr>
                <w:ins w:id="204" w:author="Arvi Lintervo (Nokia)" w:date="2023-05-24T09:47:00Z"/>
              </w:rPr>
            </w:pPr>
            <w:ins w:id="205" w:author="Arvi Lintervo (Nokia)" w:date="2023-05-24T09:47:00Z">
              <w:r>
                <w:t>2241</w:t>
              </w:r>
            </w:ins>
          </w:p>
        </w:tc>
        <w:tc>
          <w:tcPr>
            <w:tcW w:w="1827" w:type="dxa"/>
            <w:noWrap/>
            <w:vAlign w:val="center"/>
          </w:tcPr>
          <w:p w14:paraId="0B1D7920" w14:textId="77777777" w:rsidR="00A56273" w:rsidRPr="006C1143" w:rsidRDefault="00A56273" w:rsidP="00686A47">
            <w:pPr>
              <w:pStyle w:val="TAC"/>
              <w:rPr>
                <w:ins w:id="206" w:author="Arvi Lintervo (Nokia)" w:date="2023-05-24T09:47:00Z"/>
              </w:rPr>
            </w:pPr>
          </w:p>
        </w:tc>
      </w:tr>
      <w:tr w:rsidR="00A56273" w:rsidRPr="006C1143" w14:paraId="7D8622F8" w14:textId="77777777" w:rsidTr="00686A47">
        <w:trPr>
          <w:trHeight w:val="300"/>
          <w:jc w:val="center"/>
          <w:ins w:id="207" w:author="Arvi Lintervo (Nokia)" w:date="2023-05-24T09:47:00Z"/>
        </w:trPr>
        <w:tc>
          <w:tcPr>
            <w:tcW w:w="1127" w:type="dxa"/>
            <w:noWrap/>
            <w:vAlign w:val="center"/>
            <w:hideMark/>
          </w:tcPr>
          <w:p w14:paraId="4D4BB4C8" w14:textId="77777777" w:rsidR="00A56273" w:rsidRPr="006C1143" w:rsidRDefault="00A56273" w:rsidP="00686A47">
            <w:pPr>
              <w:pStyle w:val="TAC"/>
              <w:rPr>
                <w:ins w:id="208" w:author="Arvi Lintervo (Nokia)" w:date="2023-05-24T09:47:00Z"/>
              </w:rPr>
            </w:pPr>
            <w:ins w:id="209" w:author="Arvi Lintervo (Nokia)" w:date="2023-05-24T09:47:00Z">
              <w:r w:rsidRPr="006C1143">
                <w:t>2</w:t>
              </w:r>
              <w:r>
                <w:t>772</w:t>
              </w:r>
            </w:ins>
          </w:p>
        </w:tc>
        <w:tc>
          <w:tcPr>
            <w:tcW w:w="960" w:type="dxa"/>
            <w:noWrap/>
            <w:vAlign w:val="center"/>
            <w:hideMark/>
          </w:tcPr>
          <w:p w14:paraId="6C632BEE" w14:textId="77777777" w:rsidR="00A56273" w:rsidRPr="006C1143" w:rsidRDefault="00A56273" w:rsidP="00686A47">
            <w:pPr>
              <w:pStyle w:val="TAC"/>
              <w:rPr>
                <w:ins w:id="210" w:author="Arvi Lintervo (Nokia)" w:date="2023-05-24T09:47:00Z"/>
              </w:rPr>
            </w:pPr>
            <w:ins w:id="211" w:author="Arvi Lintervo (Nokia)" w:date="2023-05-24T09:47:00Z">
              <w:r w:rsidRPr="006C1143">
                <w:t>A</w:t>
              </w:r>
            </w:ins>
          </w:p>
        </w:tc>
        <w:tc>
          <w:tcPr>
            <w:tcW w:w="1607" w:type="dxa"/>
          </w:tcPr>
          <w:p w14:paraId="33992A0B" w14:textId="77777777" w:rsidR="00A56273" w:rsidRPr="006C1143" w:rsidRDefault="00A56273" w:rsidP="00686A47">
            <w:pPr>
              <w:pStyle w:val="TAC"/>
              <w:rPr>
                <w:ins w:id="212" w:author="Arvi Lintervo (Nokia)" w:date="2023-05-24T09:47:00Z"/>
              </w:rPr>
            </w:pPr>
          </w:p>
        </w:tc>
        <w:tc>
          <w:tcPr>
            <w:tcW w:w="1607" w:type="dxa"/>
            <w:noWrap/>
            <w:vAlign w:val="center"/>
            <w:hideMark/>
          </w:tcPr>
          <w:p w14:paraId="15EEC715" w14:textId="77777777" w:rsidR="00A56273" w:rsidRPr="006C1143" w:rsidRDefault="00A56273" w:rsidP="00686A47">
            <w:pPr>
              <w:pStyle w:val="TAC"/>
              <w:rPr>
                <w:ins w:id="213" w:author="Arvi Lintervo (Nokia)" w:date="2023-05-24T09:47:00Z"/>
              </w:rPr>
            </w:pPr>
            <w:ins w:id="214" w:author="Arvi Lintervo (Nokia)" w:date="2023-05-24T09:47:00Z">
              <w:r>
                <w:t>2731</w:t>
              </w:r>
            </w:ins>
          </w:p>
        </w:tc>
        <w:tc>
          <w:tcPr>
            <w:tcW w:w="1596" w:type="dxa"/>
            <w:noWrap/>
            <w:vAlign w:val="center"/>
            <w:hideMark/>
          </w:tcPr>
          <w:p w14:paraId="0458375D" w14:textId="77777777" w:rsidR="00A56273" w:rsidRPr="006C1143" w:rsidRDefault="00A56273" w:rsidP="00686A47">
            <w:pPr>
              <w:pStyle w:val="TAC"/>
              <w:rPr>
                <w:ins w:id="215" w:author="Arvi Lintervo (Nokia)" w:date="2023-05-24T09:47:00Z"/>
              </w:rPr>
            </w:pPr>
            <w:ins w:id="216" w:author="Arvi Lintervo (Nokia)" w:date="2023-05-24T09:47:00Z">
              <w:r>
                <w:t>2813</w:t>
              </w:r>
            </w:ins>
          </w:p>
        </w:tc>
        <w:tc>
          <w:tcPr>
            <w:tcW w:w="1827" w:type="dxa"/>
            <w:noWrap/>
            <w:vAlign w:val="center"/>
          </w:tcPr>
          <w:p w14:paraId="4750B03E" w14:textId="77777777" w:rsidR="00A56273" w:rsidRPr="006C1143" w:rsidRDefault="00A56273" w:rsidP="00686A47">
            <w:pPr>
              <w:pStyle w:val="TAC"/>
              <w:rPr>
                <w:ins w:id="217" w:author="Arvi Lintervo (Nokia)" w:date="2023-05-24T09:47:00Z"/>
              </w:rPr>
            </w:pPr>
          </w:p>
        </w:tc>
      </w:tr>
      <w:tr w:rsidR="00A56273" w:rsidRPr="006C1143" w14:paraId="0F1546B1" w14:textId="77777777" w:rsidTr="00686A47">
        <w:trPr>
          <w:trHeight w:val="300"/>
          <w:jc w:val="center"/>
          <w:ins w:id="218" w:author="Arvi Lintervo (Nokia)" w:date="2023-05-24T09:47:00Z"/>
        </w:trPr>
        <w:tc>
          <w:tcPr>
            <w:tcW w:w="1127" w:type="dxa"/>
            <w:noWrap/>
            <w:vAlign w:val="center"/>
            <w:hideMark/>
          </w:tcPr>
          <w:p w14:paraId="1DF88C3E" w14:textId="77777777" w:rsidR="00A56273" w:rsidRPr="006C1143" w:rsidRDefault="00A56273" w:rsidP="00686A47">
            <w:pPr>
              <w:pStyle w:val="TAC"/>
              <w:rPr>
                <w:ins w:id="219" w:author="Arvi Lintervo (Nokia)" w:date="2023-05-24T09:47:00Z"/>
              </w:rPr>
            </w:pPr>
            <w:ins w:id="220" w:author="Arvi Lintervo (Nokia)" w:date="2023-05-24T09:47:00Z">
              <w:r w:rsidRPr="006C1143">
                <w:t>3</w:t>
              </w:r>
              <w:r>
                <w:t>492</w:t>
              </w:r>
            </w:ins>
          </w:p>
        </w:tc>
        <w:tc>
          <w:tcPr>
            <w:tcW w:w="960" w:type="dxa"/>
            <w:noWrap/>
            <w:vAlign w:val="center"/>
            <w:hideMark/>
          </w:tcPr>
          <w:p w14:paraId="6328DBA5" w14:textId="77777777" w:rsidR="00A56273" w:rsidRPr="006C1143" w:rsidRDefault="00A56273" w:rsidP="00686A47">
            <w:pPr>
              <w:pStyle w:val="TAC"/>
              <w:rPr>
                <w:ins w:id="221" w:author="Arvi Lintervo (Nokia)" w:date="2023-05-24T09:47:00Z"/>
              </w:rPr>
            </w:pPr>
            <w:ins w:id="222" w:author="Arvi Lintervo (Nokia)" w:date="2023-05-24T09:47:00Z">
              <w:r w:rsidRPr="006C1143">
                <w:t>B</w:t>
              </w:r>
            </w:ins>
          </w:p>
        </w:tc>
        <w:tc>
          <w:tcPr>
            <w:tcW w:w="1607" w:type="dxa"/>
          </w:tcPr>
          <w:p w14:paraId="317F40D4" w14:textId="77777777" w:rsidR="00A56273" w:rsidRPr="006C1143" w:rsidRDefault="00A56273" w:rsidP="00686A47">
            <w:pPr>
              <w:pStyle w:val="TAC"/>
              <w:rPr>
                <w:ins w:id="223" w:author="Arvi Lintervo (Nokia)" w:date="2023-05-24T09:47:00Z"/>
              </w:rPr>
            </w:pPr>
          </w:p>
        </w:tc>
        <w:tc>
          <w:tcPr>
            <w:tcW w:w="1607" w:type="dxa"/>
            <w:noWrap/>
            <w:vAlign w:val="center"/>
            <w:hideMark/>
          </w:tcPr>
          <w:p w14:paraId="79E6D077" w14:textId="77777777" w:rsidR="00A56273" w:rsidRPr="006C1143" w:rsidRDefault="00A56273" w:rsidP="00686A47">
            <w:pPr>
              <w:pStyle w:val="TAC"/>
              <w:rPr>
                <w:ins w:id="224" w:author="Arvi Lintervo (Nokia)" w:date="2023-05-24T09:47:00Z"/>
              </w:rPr>
            </w:pPr>
            <w:ins w:id="225" w:author="Arvi Lintervo (Nokia)" w:date="2023-05-24T09:47:00Z">
              <w:r w:rsidRPr="006C1143">
                <w:t>3</w:t>
              </w:r>
              <w:r>
                <w:t>451</w:t>
              </w:r>
            </w:ins>
          </w:p>
        </w:tc>
        <w:tc>
          <w:tcPr>
            <w:tcW w:w="1596" w:type="dxa"/>
            <w:noWrap/>
            <w:vAlign w:val="center"/>
            <w:hideMark/>
          </w:tcPr>
          <w:p w14:paraId="26D86210" w14:textId="77777777" w:rsidR="00A56273" w:rsidRPr="006C1143" w:rsidRDefault="00A56273" w:rsidP="00686A47">
            <w:pPr>
              <w:pStyle w:val="TAC"/>
              <w:rPr>
                <w:ins w:id="226" w:author="Arvi Lintervo (Nokia)" w:date="2023-05-24T09:47:00Z"/>
              </w:rPr>
            </w:pPr>
            <w:ins w:id="227" w:author="Arvi Lintervo (Nokia)" w:date="2023-05-24T09:47:00Z">
              <w:r>
                <w:t>3533</w:t>
              </w:r>
            </w:ins>
          </w:p>
        </w:tc>
        <w:tc>
          <w:tcPr>
            <w:tcW w:w="1827" w:type="dxa"/>
            <w:noWrap/>
            <w:vAlign w:val="center"/>
          </w:tcPr>
          <w:p w14:paraId="5636CAF7" w14:textId="77777777" w:rsidR="00A56273" w:rsidRPr="006C1143" w:rsidRDefault="00A56273" w:rsidP="00686A47">
            <w:pPr>
              <w:pStyle w:val="TAC"/>
              <w:rPr>
                <w:ins w:id="228" w:author="Arvi Lintervo (Nokia)" w:date="2023-05-24T09:47:00Z"/>
              </w:rPr>
            </w:pPr>
          </w:p>
        </w:tc>
      </w:tr>
      <w:tr w:rsidR="00A56273" w:rsidRPr="006C1143" w14:paraId="2B1D9E14" w14:textId="77777777" w:rsidTr="00686A47">
        <w:trPr>
          <w:trHeight w:val="300"/>
          <w:jc w:val="center"/>
          <w:ins w:id="229" w:author="Arvi Lintervo (Nokia)" w:date="2023-05-24T09:47:00Z"/>
        </w:trPr>
        <w:tc>
          <w:tcPr>
            <w:tcW w:w="1127" w:type="dxa"/>
            <w:noWrap/>
            <w:vAlign w:val="center"/>
            <w:hideMark/>
          </w:tcPr>
          <w:p w14:paraId="3E45A96D" w14:textId="77777777" w:rsidR="00A56273" w:rsidRPr="006C1143" w:rsidRDefault="00A56273" w:rsidP="00686A47">
            <w:pPr>
              <w:pStyle w:val="TAC"/>
              <w:rPr>
                <w:ins w:id="230" w:author="Arvi Lintervo (Nokia)" w:date="2023-05-24T09:47:00Z"/>
              </w:rPr>
            </w:pPr>
            <w:ins w:id="231" w:author="Arvi Lintervo (Nokia)" w:date="2023-05-24T09:47:00Z">
              <w:r w:rsidRPr="006C1143">
                <w:t>4</w:t>
              </w:r>
              <w:r>
                <w:t>400</w:t>
              </w:r>
            </w:ins>
          </w:p>
        </w:tc>
        <w:tc>
          <w:tcPr>
            <w:tcW w:w="960" w:type="dxa"/>
            <w:noWrap/>
            <w:vAlign w:val="center"/>
            <w:hideMark/>
          </w:tcPr>
          <w:p w14:paraId="11818C1F" w14:textId="77777777" w:rsidR="00A56273" w:rsidRPr="006C1143" w:rsidRDefault="00A56273" w:rsidP="00686A47">
            <w:pPr>
              <w:pStyle w:val="TAC"/>
              <w:rPr>
                <w:ins w:id="232" w:author="Arvi Lintervo (Nokia)" w:date="2023-05-24T09:47:00Z"/>
              </w:rPr>
            </w:pPr>
            <w:ins w:id="233" w:author="Arvi Lintervo (Nokia)" w:date="2023-05-24T09:47:00Z">
              <w:r w:rsidRPr="006C1143">
                <w:t>A</w:t>
              </w:r>
            </w:ins>
          </w:p>
        </w:tc>
        <w:tc>
          <w:tcPr>
            <w:tcW w:w="1607" w:type="dxa"/>
          </w:tcPr>
          <w:p w14:paraId="31E94CB7" w14:textId="77777777" w:rsidR="00A56273" w:rsidRPr="006C1143" w:rsidRDefault="00A56273" w:rsidP="00686A47">
            <w:pPr>
              <w:pStyle w:val="TAC"/>
              <w:rPr>
                <w:ins w:id="234" w:author="Arvi Lintervo (Nokia)" w:date="2023-05-24T09:47:00Z"/>
              </w:rPr>
            </w:pPr>
          </w:p>
        </w:tc>
        <w:tc>
          <w:tcPr>
            <w:tcW w:w="1607" w:type="dxa"/>
            <w:noWrap/>
            <w:vAlign w:val="center"/>
            <w:hideMark/>
          </w:tcPr>
          <w:p w14:paraId="5E30DEF2" w14:textId="77777777" w:rsidR="00A56273" w:rsidRPr="006C1143" w:rsidRDefault="00A56273" w:rsidP="00686A47">
            <w:pPr>
              <w:pStyle w:val="TAC"/>
              <w:rPr>
                <w:ins w:id="235" w:author="Arvi Lintervo (Nokia)" w:date="2023-05-24T09:47:00Z"/>
              </w:rPr>
            </w:pPr>
            <w:ins w:id="236" w:author="Arvi Lintervo (Nokia)" w:date="2023-05-24T09:47:00Z">
              <w:r>
                <w:t>4359</w:t>
              </w:r>
            </w:ins>
          </w:p>
        </w:tc>
        <w:tc>
          <w:tcPr>
            <w:tcW w:w="1596" w:type="dxa"/>
            <w:noWrap/>
            <w:vAlign w:val="center"/>
            <w:hideMark/>
          </w:tcPr>
          <w:p w14:paraId="13E5DB49" w14:textId="77777777" w:rsidR="00A56273" w:rsidRPr="006C1143" w:rsidRDefault="00A56273" w:rsidP="00686A47">
            <w:pPr>
              <w:pStyle w:val="TAC"/>
              <w:rPr>
                <w:ins w:id="237" w:author="Arvi Lintervo (Nokia)" w:date="2023-05-24T09:47:00Z"/>
              </w:rPr>
            </w:pPr>
            <w:ins w:id="238" w:author="Arvi Lintervo (Nokia)" w:date="2023-05-24T09:47:00Z">
              <w:r w:rsidRPr="006C1143">
                <w:t>4</w:t>
              </w:r>
              <w:r>
                <w:t>441</w:t>
              </w:r>
            </w:ins>
          </w:p>
        </w:tc>
        <w:tc>
          <w:tcPr>
            <w:tcW w:w="1827" w:type="dxa"/>
            <w:noWrap/>
            <w:vAlign w:val="center"/>
          </w:tcPr>
          <w:p w14:paraId="741A2C2D" w14:textId="77777777" w:rsidR="00A56273" w:rsidRPr="006C1143" w:rsidRDefault="00A56273" w:rsidP="00686A47">
            <w:pPr>
              <w:pStyle w:val="TAC"/>
              <w:rPr>
                <w:ins w:id="239" w:author="Arvi Lintervo (Nokia)" w:date="2023-05-24T09:47:00Z"/>
              </w:rPr>
            </w:pPr>
          </w:p>
        </w:tc>
      </w:tr>
      <w:tr w:rsidR="00A56273" w:rsidRPr="006C1143" w14:paraId="7B420F58" w14:textId="77777777" w:rsidTr="00686A47">
        <w:trPr>
          <w:trHeight w:val="300"/>
          <w:jc w:val="center"/>
          <w:ins w:id="240" w:author="Arvi Lintervo (Nokia)" w:date="2023-05-24T09:47:00Z"/>
        </w:trPr>
        <w:tc>
          <w:tcPr>
            <w:tcW w:w="1127" w:type="dxa"/>
            <w:noWrap/>
            <w:vAlign w:val="center"/>
            <w:hideMark/>
          </w:tcPr>
          <w:p w14:paraId="2A46361D" w14:textId="77777777" w:rsidR="00A56273" w:rsidRPr="006C1143" w:rsidRDefault="00A56273" w:rsidP="00686A47">
            <w:pPr>
              <w:pStyle w:val="TAC"/>
              <w:rPr>
                <w:ins w:id="241" w:author="Arvi Lintervo (Nokia)" w:date="2023-05-24T09:47:00Z"/>
              </w:rPr>
            </w:pPr>
            <w:ins w:id="242" w:author="Arvi Lintervo (Nokia)" w:date="2023-05-24T09:47:00Z">
              <w:r w:rsidRPr="006C1143">
                <w:t>5</w:t>
              </w:r>
              <w:r>
                <w:t>543</w:t>
              </w:r>
            </w:ins>
          </w:p>
        </w:tc>
        <w:tc>
          <w:tcPr>
            <w:tcW w:w="960" w:type="dxa"/>
            <w:noWrap/>
            <w:vAlign w:val="center"/>
            <w:hideMark/>
          </w:tcPr>
          <w:p w14:paraId="6296CFFF" w14:textId="77777777" w:rsidR="00A56273" w:rsidRPr="006C1143" w:rsidRDefault="00A56273" w:rsidP="00686A47">
            <w:pPr>
              <w:pStyle w:val="TAC"/>
              <w:rPr>
                <w:ins w:id="243" w:author="Arvi Lintervo (Nokia)" w:date="2023-05-24T09:47:00Z"/>
              </w:rPr>
            </w:pPr>
            <w:ins w:id="244" w:author="Arvi Lintervo (Nokia)" w:date="2023-05-24T09:47:00Z">
              <w:r w:rsidRPr="006C1143">
                <w:t>B</w:t>
              </w:r>
            </w:ins>
          </w:p>
        </w:tc>
        <w:tc>
          <w:tcPr>
            <w:tcW w:w="1607" w:type="dxa"/>
          </w:tcPr>
          <w:p w14:paraId="4EB66531" w14:textId="77777777" w:rsidR="00A56273" w:rsidRPr="006C1143" w:rsidRDefault="00A56273" w:rsidP="00686A47">
            <w:pPr>
              <w:pStyle w:val="TAC"/>
              <w:rPr>
                <w:ins w:id="245" w:author="Arvi Lintervo (Nokia)" w:date="2023-05-24T09:47:00Z"/>
              </w:rPr>
            </w:pPr>
          </w:p>
        </w:tc>
        <w:tc>
          <w:tcPr>
            <w:tcW w:w="1607" w:type="dxa"/>
            <w:noWrap/>
            <w:vAlign w:val="center"/>
            <w:hideMark/>
          </w:tcPr>
          <w:p w14:paraId="4654F6CC" w14:textId="77777777" w:rsidR="00A56273" w:rsidRPr="006C1143" w:rsidRDefault="00A56273" w:rsidP="00686A47">
            <w:pPr>
              <w:pStyle w:val="TAC"/>
              <w:rPr>
                <w:ins w:id="246" w:author="Arvi Lintervo (Nokia)" w:date="2023-05-24T09:47:00Z"/>
              </w:rPr>
            </w:pPr>
            <w:ins w:id="247" w:author="Arvi Lintervo (Nokia)" w:date="2023-05-24T09:47:00Z">
              <w:r>
                <w:t>5502</w:t>
              </w:r>
            </w:ins>
          </w:p>
        </w:tc>
        <w:tc>
          <w:tcPr>
            <w:tcW w:w="1596" w:type="dxa"/>
            <w:noWrap/>
            <w:vAlign w:val="center"/>
            <w:hideMark/>
          </w:tcPr>
          <w:p w14:paraId="448CBC76" w14:textId="77777777" w:rsidR="00A56273" w:rsidRPr="006C1143" w:rsidRDefault="00A56273" w:rsidP="00686A47">
            <w:pPr>
              <w:pStyle w:val="TAC"/>
              <w:rPr>
                <w:ins w:id="248" w:author="Arvi Lintervo (Nokia)" w:date="2023-05-24T09:47:00Z"/>
              </w:rPr>
            </w:pPr>
            <w:ins w:id="249" w:author="Arvi Lintervo (Nokia)" w:date="2023-05-24T09:47:00Z">
              <w:r w:rsidRPr="006C1143">
                <w:t>5</w:t>
              </w:r>
              <w:r>
                <w:t>585</w:t>
              </w:r>
            </w:ins>
          </w:p>
        </w:tc>
        <w:tc>
          <w:tcPr>
            <w:tcW w:w="1827" w:type="dxa"/>
            <w:noWrap/>
            <w:vAlign w:val="center"/>
          </w:tcPr>
          <w:p w14:paraId="6626D83A" w14:textId="77777777" w:rsidR="00A56273" w:rsidRPr="006C1143" w:rsidRDefault="00A56273" w:rsidP="00686A47">
            <w:pPr>
              <w:pStyle w:val="TAC"/>
              <w:rPr>
                <w:ins w:id="250" w:author="Arvi Lintervo (Nokia)" w:date="2023-05-24T09:47:00Z"/>
              </w:rPr>
            </w:pPr>
          </w:p>
        </w:tc>
      </w:tr>
      <w:tr w:rsidR="00A56273" w:rsidRPr="006C1143" w14:paraId="46EA72C1" w14:textId="77777777" w:rsidTr="00686A47">
        <w:trPr>
          <w:trHeight w:val="300"/>
          <w:jc w:val="center"/>
          <w:ins w:id="251" w:author="Arvi Lintervo (Nokia)" w:date="2023-05-24T09:47:00Z"/>
        </w:trPr>
        <w:tc>
          <w:tcPr>
            <w:tcW w:w="1127" w:type="dxa"/>
            <w:noWrap/>
            <w:vAlign w:val="center"/>
            <w:hideMark/>
          </w:tcPr>
          <w:p w14:paraId="3053A0D9" w14:textId="77777777" w:rsidR="00A56273" w:rsidRPr="006C1143" w:rsidRDefault="00A56273" w:rsidP="00686A47">
            <w:pPr>
              <w:pStyle w:val="TAC"/>
              <w:rPr>
                <w:ins w:id="252" w:author="Arvi Lintervo (Nokia)" w:date="2023-05-24T09:47:00Z"/>
              </w:rPr>
            </w:pPr>
            <w:ins w:id="253" w:author="Arvi Lintervo (Nokia)" w:date="2023-05-24T09:47:00Z">
              <w:r>
                <w:t>6984</w:t>
              </w:r>
            </w:ins>
          </w:p>
        </w:tc>
        <w:tc>
          <w:tcPr>
            <w:tcW w:w="960" w:type="dxa"/>
            <w:noWrap/>
            <w:vAlign w:val="center"/>
            <w:hideMark/>
          </w:tcPr>
          <w:p w14:paraId="134E84AB" w14:textId="77777777" w:rsidR="00A56273" w:rsidRPr="006C1143" w:rsidRDefault="00A56273" w:rsidP="00686A47">
            <w:pPr>
              <w:pStyle w:val="TAC"/>
              <w:rPr>
                <w:ins w:id="254" w:author="Arvi Lintervo (Nokia)" w:date="2023-05-24T09:47:00Z"/>
              </w:rPr>
            </w:pPr>
            <w:ins w:id="255" w:author="Arvi Lintervo (Nokia)" w:date="2023-05-24T09:47:00Z">
              <w:r w:rsidRPr="006C1143">
                <w:t>A</w:t>
              </w:r>
            </w:ins>
          </w:p>
        </w:tc>
        <w:tc>
          <w:tcPr>
            <w:tcW w:w="1607" w:type="dxa"/>
          </w:tcPr>
          <w:p w14:paraId="464453CF" w14:textId="77777777" w:rsidR="00A56273" w:rsidRPr="006C1143" w:rsidRDefault="00A56273" w:rsidP="00686A47">
            <w:pPr>
              <w:pStyle w:val="TAC"/>
              <w:rPr>
                <w:ins w:id="256" w:author="Arvi Lintervo (Nokia)" w:date="2023-05-24T09:47:00Z"/>
              </w:rPr>
            </w:pPr>
          </w:p>
        </w:tc>
        <w:tc>
          <w:tcPr>
            <w:tcW w:w="1607" w:type="dxa"/>
            <w:noWrap/>
            <w:vAlign w:val="center"/>
            <w:hideMark/>
          </w:tcPr>
          <w:p w14:paraId="4650152C" w14:textId="77777777" w:rsidR="00A56273" w:rsidRPr="006C1143" w:rsidRDefault="00A56273" w:rsidP="00686A47">
            <w:pPr>
              <w:pStyle w:val="TAC"/>
              <w:rPr>
                <w:ins w:id="257" w:author="Arvi Lintervo (Nokia)" w:date="2023-05-24T09:47:00Z"/>
              </w:rPr>
            </w:pPr>
            <w:ins w:id="258" w:author="Arvi Lintervo (Nokia)" w:date="2023-05-24T09:47:00Z">
              <w:r w:rsidRPr="006C1143">
                <w:t>6</w:t>
              </w:r>
              <w:r>
                <w:t>943</w:t>
              </w:r>
            </w:ins>
          </w:p>
        </w:tc>
        <w:tc>
          <w:tcPr>
            <w:tcW w:w="1596" w:type="dxa"/>
            <w:noWrap/>
            <w:vAlign w:val="center"/>
            <w:hideMark/>
          </w:tcPr>
          <w:p w14:paraId="0949252F" w14:textId="77777777" w:rsidR="00A56273" w:rsidRPr="006C1143" w:rsidRDefault="00A56273" w:rsidP="00686A47">
            <w:pPr>
              <w:pStyle w:val="TAC"/>
              <w:rPr>
                <w:ins w:id="259" w:author="Arvi Lintervo (Nokia)" w:date="2023-05-24T09:47:00Z"/>
              </w:rPr>
            </w:pPr>
            <w:ins w:id="260" w:author="Arvi Lintervo (Nokia)" w:date="2023-05-24T09:47:00Z">
              <w:r>
                <w:t>7026</w:t>
              </w:r>
            </w:ins>
          </w:p>
        </w:tc>
        <w:tc>
          <w:tcPr>
            <w:tcW w:w="1827" w:type="dxa"/>
            <w:noWrap/>
            <w:vAlign w:val="center"/>
          </w:tcPr>
          <w:p w14:paraId="56243AA3" w14:textId="77777777" w:rsidR="00A56273" w:rsidRPr="006C1143" w:rsidRDefault="00A56273" w:rsidP="00686A47">
            <w:pPr>
              <w:pStyle w:val="TAC"/>
              <w:rPr>
                <w:ins w:id="261" w:author="Arvi Lintervo (Nokia)" w:date="2023-05-24T09:47:00Z"/>
              </w:rPr>
            </w:pPr>
          </w:p>
        </w:tc>
      </w:tr>
      <w:tr w:rsidR="00A56273" w:rsidRPr="006C1143" w14:paraId="56F1CE61" w14:textId="77777777" w:rsidTr="00686A47">
        <w:trPr>
          <w:trHeight w:val="300"/>
          <w:jc w:val="center"/>
          <w:ins w:id="262" w:author="Arvi Lintervo (Nokia)" w:date="2023-05-24T09:47:00Z"/>
        </w:trPr>
        <w:tc>
          <w:tcPr>
            <w:tcW w:w="1127" w:type="dxa"/>
            <w:noWrap/>
            <w:vAlign w:val="center"/>
            <w:hideMark/>
          </w:tcPr>
          <w:p w14:paraId="2B413367" w14:textId="77777777" w:rsidR="00A56273" w:rsidRPr="006C1143" w:rsidRDefault="00A56273" w:rsidP="00686A47">
            <w:pPr>
              <w:pStyle w:val="TAC"/>
              <w:rPr>
                <w:ins w:id="263" w:author="Arvi Lintervo (Nokia)" w:date="2023-05-24T09:47:00Z"/>
              </w:rPr>
            </w:pPr>
            <w:ins w:id="264" w:author="Arvi Lintervo (Nokia)" w:date="2023-05-24T09:47:00Z">
              <w:r w:rsidRPr="006C1143">
                <w:t>8</w:t>
              </w:r>
              <w:r>
                <w:t>800</w:t>
              </w:r>
            </w:ins>
          </w:p>
        </w:tc>
        <w:tc>
          <w:tcPr>
            <w:tcW w:w="960" w:type="dxa"/>
            <w:noWrap/>
            <w:vAlign w:val="center"/>
            <w:hideMark/>
          </w:tcPr>
          <w:p w14:paraId="7F5DAF5C" w14:textId="77777777" w:rsidR="00A56273" w:rsidRPr="006C1143" w:rsidRDefault="00A56273" w:rsidP="00686A47">
            <w:pPr>
              <w:pStyle w:val="TAC"/>
              <w:rPr>
                <w:ins w:id="265" w:author="Arvi Lintervo (Nokia)" w:date="2023-05-24T09:47:00Z"/>
              </w:rPr>
            </w:pPr>
            <w:ins w:id="266" w:author="Arvi Lintervo (Nokia)" w:date="2023-05-24T09:47:00Z">
              <w:r w:rsidRPr="006C1143">
                <w:t>B</w:t>
              </w:r>
            </w:ins>
          </w:p>
        </w:tc>
        <w:tc>
          <w:tcPr>
            <w:tcW w:w="1607" w:type="dxa"/>
          </w:tcPr>
          <w:p w14:paraId="481D5E6C" w14:textId="77777777" w:rsidR="00A56273" w:rsidRPr="006C1143" w:rsidRDefault="00A56273" w:rsidP="00686A47">
            <w:pPr>
              <w:pStyle w:val="TAC"/>
              <w:rPr>
                <w:ins w:id="267" w:author="Arvi Lintervo (Nokia)" w:date="2023-05-24T09:47:00Z"/>
              </w:rPr>
            </w:pPr>
          </w:p>
        </w:tc>
        <w:tc>
          <w:tcPr>
            <w:tcW w:w="1607" w:type="dxa"/>
            <w:noWrap/>
            <w:vAlign w:val="center"/>
            <w:hideMark/>
          </w:tcPr>
          <w:p w14:paraId="29BC34C5" w14:textId="77777777" w:rsidR="00A56273" w:rsidRPr="006C1143" w:rsidRDefault="00A56273" w:rsidP="00686A47">
            <w:pPr>
              <w:pStyle w:val="TAC"/>
              <w:rPr>
                <w:ins w:id="268" w:author="Arvi Lintervo (Nokia)" w:date="2023-05-24T09:47:00Z"/>
              </w:rPr>
            </w:pPr>
            <w:ins w:id="269" w:author="Arvi Lintervo (Nokia)" w:date="2023-05-24T09:47:00Z">
              <w:r>
                <w:t>8759</w:t>
              </w:r>
            </w:ins>
          </w:p>
        </w:tc>
        <w:tc>
          <w:tcPr>
            <w:tcW w:w="1596" w:type="dxa"/>
            <w:noWrap/>
            <w:vAlign w:val="center"/>
            <w:hideMark/>
          </w:tcPr>
          <w:p w14:paraId="344133BF" w14:textId="77777777" w:rsidR="00A56273" w:rsidRPr="006C1143" w:rsidRDefault="00A56273" w:rsidP="00686A47">
            <w:pPr>
              <w:pStyle w:val="TAC"/>
              <w:rPr>
                <w:ins w:id="270" w:author="Arvi Lintervo (Nokia)" w:date="2023-05-24T09:47:00Z"/>
              </w:rPr>
            </w:pPr>
            <w:ins w:id="271" w:author="Arvi Lintervo (Nokia)" w:date="2023-05-24T09:47:00Z">
              <w:r>
                <w:t>8841</w:t>
              </w:r>
            </w:ins>
          </w:p>
        </w:tc>
        <w:tc>
          <w:tcPr>
            <w:tcW w:w="1827" w:type="dxa"/>
            <w:noWrap/>
            <w:vAlign w:val="center"/>
          </w:tcPr>
          <w:p w14:paraId="446AF97B" w14:textId="77777777" w:rsidR="00A56273" w:rsidRPr="006C1143" w:rsidRDefault="00A56273" w:rsidP="00686A47">
            <w:pPr>
              <w:pStyle w:val="TAC"/>
              <w:rPr>
                <w:ins w:id="272" w:author="Arvi Lintervo (Nokia)" w:date="2023-05-24T09:47:00Z"/>
              </w:rPr>
            </w:pPr>
          </w:p>
        </w:tc>
      </w:tr>
      <w:tr w:rsidR="00A56273" w:rsidRPr="006C1143" w14:paraId="47080F19" w14:textId="77777777" w:rsidTr="00686A47">
        <w:trPr>
          <w:trHeight w:val="300"/>
          <w:jc w:val="center"/>
          <w:ins w:id="273" w:author="Arvi Lintervo (Nokia)" w:date="2023-05-24T09:47:00Z"/>
        </w:trPr>
        <w:tc>
          <w:tcPr>
            <w:tcW w:w="1127" w:type="dxa"/>
            <w:noWrap/>
            <w:vAlign w:val="center"/>
            <w:hideMark/>
          </w:tcPr>
          <w:p w14:paraId="15875242" w14:textId="77777777" w:rsidR="00A56273" w:rsidRPr="006C1143" w:rsidRDefault="00A56273" w:rsidP="00686A47">
            <w:pPr>
              <w:pStyle w:val="TAC"/>
              <w:rPr>
                <w:ins w:id="274" w:author="Arvi Lintervo (Nokia)" w:date="2023-05-24T09:47:00Z"/>
              </w:rPr>
            </w:pPr>
            <w:ins w:id="275" w:author="Arvi Lintervo (Nokia)" w:date="2023-05-24T09:47:00Z">
              <w:r w:rsidRPr="006C1143">
                <w:t>1</w:t>
              </w:r>
              <w:r>
                <w:t>1087</w:t>
              </w:r>
            </w:ins>
          </w:p>
        </w:tc>
        <w:tc>
          <w:tcPr>
            <w:tcW w:w="960" w:type="dxa"/>
            <w:noWrap/>
            <w:vAlign w:val="center"/>
            <w:hideMark/>
          </w:tcPr>
          <w:p w14:paraId="036B5A7D" w14:textId="77777777" w:rsidR="00A56273" w:rsidRPr="006C1143" w:rsidRDefault="00A56273" w:rsidP="00686A47">
            <w:pPr>
              <w:pStyle w:val="TAC"/>
              <w:rPr>
                <w:ins w:id="276" w:author="Arvi Lintervo (Nokia)" w:date="2023-05-24T09:47:00Z"/>
              </w:rPr>
            </w:pPr>
            <w:ins w:id="277" w:author="Arvi Lintervo (Nokia)" w:date="2023-05-24T09:47:00Z">
              <w:r w:rsidRPr="006C1143">
                <w:t>A</w:t>
              </w:r>
            </w:ins>
          </w:p>
        </w:tc>
        <w:tc>
          <w:tcPr>
            <w:tcW w:w="1607" w:type="dxa"/>
          </w:tcPr>
          <w:p w14:paraId="487B1CD7" w14:textId="77777777" w:rsidR="00A56273" w:rsidRPr="006C1143" w:rsidRDefault="00A56273" w:rsidP="00686A47">
            <w:pPr>
              <w:pStyle w:val="TAC"/>
              <w:rPr>
                <w:ins w:id="278" w:author="Arvi Lintervo (Nokia)" w:date="2023-05-24T09:47:00Z"/>
              </w:rPr>
            </w:pPr>
          </w:p>
        </w:tc>
        <w:tc>
          <w:tcPr>
            <w:tcW w:w="1607" w:type="dxa"/>
            <w:noWrap/>
            <w:vAlign w:val="center"/>
            <w:hideMark/>
          </w:tcPr>
          <w:p w14:paraId="360E3D1F" w14:textId="77777777" w:rsidR="00A56273" w:rsidRPr="006C1143" w:rsidRDefault="00A56273" w:rsidP="00686A47">
            <w:pPr>
              <w:pStyle w:val="TAC"/>
              <w:rPr>
                <w:ins w:id="279" w:author="Arvi Lintervo (Nokia)" w:date="2023-05-24T09:47:00Z"/>
              </w:rPr>
            </w:pPr>
            <w:ins w:id="280" w:author="Arvi Lintervo (Nokia)" w:date="2023-05-24T09:47:00Z">
              <w:r>
                <w:t>11047</w:t>
              </w:r>
            </w:ins>
          </w:p>
        </w:tc>
        <w:tc>
          <w:tcPr>
            <w:tcW w:w="1596" w:type="dxa"/>
            <w:noWrap/>
            <w:vAlign w:val="center"/>
            <w:hideMark/>
          </w:tcPr>
          <w:p w14:paraId="5B4BA002" w14:textId="77777777" w:rsidR="00A56273" w:rsidRPr="006C1143" w:rsidRDefault="00A56273" w:rsidP="00686A47">
            <w:pPr>
              <w:pStyle w:val="TAC"/>
              <w:rPr>
                <w:ins w:id="281" w:author="Arvi Lintervo (Nokia)" w:date="2023-05-24T09:47:00Z"/>
              </w:rPr>
            </w:pPr>
            <w:ins w:id="282" w:author="Arvi Lintervo (Nokia)" w:date="2023-05-24T09:47:00Z">
              <w:r>
                <w:t>11129</w:t>
              </w:r>
            </w:ins>
          </w:p>
        </w:tc>
        <w:tc>
          <w:tcPr>
            <w:tcW w:w="1827" w:type="dxa"/>
            <w:noWrap/>
            <w:vAlign w:val="center"/>
          </w:tcPr>
          <w:p w14:paraId="7F464D15" w14:textId="77777777" w:rsidR="00A56273" w:rsidRPr="006C1143" w:rsidRDefault="00A56273" w:rsidP="00686A47">
            <w:pPr>
              <w:pStyle w:val="TAC"/>
              <w:rPr>
                <w:ins w:id="283" w:author="Arvi Lintervo (Nokia)" w:date="2023-05-24T09:47:00Z"/>
              </w:rPr>
            </w:pPr>
          </w:p>
        </w:tc>
      </w:tr>
      <w:tr w:rsidR="00A56273" w:rsidRPr="006C1143" w14:paraId="1ED7562F" w14:textId="77777777" w:rsidTr="00686A47">
        <w:trPr>
          <w:trHeight w:val="300"/>
          <w:jc w:val="center"/>
          <w:ins w:id="284" w:author="Arvi Lintervo (Nokia)" w:date="2023-05-24T09:47:00Z"/>
        </w:trPr>
        <w:tc>
          <w:tcPr>
            <w:tcW w:w="1127" w:type="dxa"/>
            <w:noWrap/>
            <w:vAlign w:val="center"/>
            <w:hideMark/>
          </w:tcPr>
          <w:p w14:paraId="1B37FE49" w14:textId="77777777" w:rsidR="00A56273" w:rsidRPr="006C1143" w:rsidRDefault="00A56273" w:rsidP="00686A47">
            <w:pPr>
              <w:pStyle w:val="TAC"/>
              <w:rPr>
                <w:ins w:id="285" w:author="Arvi Lintervo (Nokia)" w:date="2023-05-24T09:47:00Z"/>
              </w:rPr>
            </w:pPr>
            <w:ins w:id="286" w:author="Arvi Lintervo (Nokia)" w:date="2023-05-24T09:47:00Z">
              <w:r w:rsidRPr="006C1143">
                <w:t>1</w:t>
              </w:r>
              <w:r>
                <w:t>3969</w:t>
              </w:r>
            </w:ins>
          </w:p>
        </w:tc>
        <w:tc>
          <w:tcPr>
            <w:tcW w:w="960" w:type="dxa"/>
            <w:noWrap/>
            <w:vAlign w:val="center"/>
            <w:hideMark/>
          </w:tcPr>
          <w:p w14:paraId="4E2305F1" w14:textId="77777777" w:rsidR="00A56273" w:rsidRPr="006C1143" w:rsidRDefault="00A56273" w:rsidP="00686A47">
            <w:pPr>
              <w:pStyle w:val="TAC"/>
              <w:rPr>
                <w:ins w:id="287" w:author="Arvi Lintervo (Nokia)" w:date="2023-05-24T09:47:00Z"/>
              </w:rPr>
            </w:pPr>
            <w:ins w:id="288" w:author="Arvi Lintervo (Nokia)" w:date="2023-05-24T09:47:00Z">
              <w:r w:rsidRPr="006C1143">
                <w:t>B</w:t>
              </w:r>
            </w:ins>
          </w:p>
        </w:tc>
        <w:tc>
          <w:tcPr>
            <w:tcW w:w="1607" w:type="dxa"/>
          </w:tcPr>
          <w:p w14:paraId="30A7DD12" w14:textId="77777777" w:rsidR="00A56273" w:rsidRPr="006C1143" w:rsidRDefault="00A56273" w:rsidP="00686A47">
            <w:pPr>
              <w:pStyle w:val="TAC"/>
              <w:rPr>
                <w:ins w:id="289" w:author="Arvi Lintervo (Nokia)" w:date="2023-05-24T09:47:00Z"/>
              </w:rPr>
            </w:pPr>
          </w:p>
        </w:tc>
        <w:tc>
          <w:tcPr>
            <w:tcW w:w="1607" w:type="dxa"/>
            <w:noWrap/>
            <w:vAlign w:val="center"/>
            <w:hideMark/>
          </w:tcPr>
          <w:p w14:paraId="32D8D24F" w14:textId="77777777" w:rsidR="00A56273" w:rsidRPr="006C1143" w:rsidRDefault="00A56273" w:rsidP="00686A47">
            <w:pPr>
              <w:pStyle w:val="TAC"/>
              <w:rPr>
                <w:ins w:id="290" w:author="Arvi Lintervo (Nokia)" w:date="2023-05-24T09:47:00Z"/>
              </w:rPr>
            </w:pPr>
            <w:ins w:id="291" w:author="Arvi Lintervo (Nokia)" w:date="2023-05-24T09:47:00Z">
              <w:r>
                <w:t>13928</w:t>
              </w:r>
            </w:ins>
          </w:p>
        </w:tc>
        <w:tc>
          <w:tcPr>
            <w:tcW w:w="1596" w:type="dxa"/>
            <w:noWrap/>
            <w:vAlign w:val="center"/>
            <w:hideMark/>
          </w:tcPr>
          <w:p w14:paraId="4308E136" w14:textId="77777777" w:rsidR="00A56273" w:rsidRPr="006C1143" w:rsidRDefault="00A56273" w:rsidP="00686A47">
            <w:pPr>
              <w:pStyle w:val="TAC"/>
              <w:rPr>
                <w:ins w:id="292" w:author="Arvi Lintervo (Nokia)" w:date="2023-05-24T09:47:00Z"/>
              </w:rPr>
            </w:pPr>
            <w:ins w:id="293" w:author="Arvi Lintervo (Nokia)" w:date="2023-05-24T09:47:00Z">
              <w:r w:rsidRPr="006C1143">
                <w:t>1</w:t>
              </w:r>
              <w:r>
                <w:t>4011</w:t>
              </w:r>
            </w:ins>
          </w:p>
        </w:tc>
        <w:tc>
          <w:tcPr>
            <w:tcW w:w="1827" w:type="dxa"/>
            <w:noWrap/>
            <w:vAlign w:val="center"/>
          </w:tcPr>
          <w:p w14:paraId="46B4BD84" w14:textId="77777777" w:rsidR="00A56273" w:rsidRPr="006C1143" w:rsidRDefault="00A56273" w:rsidP="00686A47">
            <w:pPr>
              <w:pStyle w:val="TAC"/>
              <w:rPr>
                <w:ins w:id="294" w:author="Arvi Lintervo (Nokia)" w:date="2023-05-24T09:47:00Z"/>
              </w:rPr>
            </w:pPr>
          </w:p>
        </w:tc>
      </w:tr>
    </w:tbl>
    <w:p w14:paraId="46120BC3" w14:textId="77777777" w:rsidR="00A56273" w:rsidRDefault="00A56273" w:rsidP="00A56273">
      <w:pPr>
        <w:rPr>
          <w:ins w:id="295" w:author="Arvi Lintervo (Nokia)" w:date="2023-05-24T09:47:00Z"/>
          <w:rFonts w:cs="Arial"/>
          <w:b/>
          <w:bCs/>
          <w:sz w:val="24"/>
          <w:szCs w:val="24"/>
        </w:rPr>
      </w:pPr>
    </w:p>
    <w:p w14:paraId="3D5A04A4" w14:textId="7C652C30" w:rsidR="00A56273" w:rsidRDefault="00A56273" w:rsidP="00A56273">
      <w:pPr>
        <w:pStyle w:val="B1"/>
        <w:ind w:left="0" w:firstLine="0"/>
        <w:rPr>
          <w:ins w:id="296" w:author="Arvi Lintervo (Nokia)" w:date="2023-05-24T09:47:00Z"/>
        </w:rPr>
      </w:pPr>
      <w:ins w:id="297" w:author="Arvi Lintervo (Nokia)" w:date="2023-05-24T09:47:00Z">
        <w:r>
          <w:t xml:space="preserve">[Editor’s note: </w:t>
        </w:r>
      </w:ins>
      <w:ins w:id="298" w:author="Arvi Lintervo (Nokia)" w:date="2023-05-24T10:20:00Z">
        <w:r w:rsidR="00D151EB">
          <w:t>Certain f</w:t>
        </w:r>
      </w:ins>
      <w:ins w:id="299" w:author="Arvi Lintervo (Nokia)" w:date="2023-05-24T09:47:00Z">
        <w:r>
          <w:t xml:space="preserve">requency components need to be disabled for MASA capture due to the format characteristics. Whether the frequency components should be disabled in the measurement signal or at the </w:t>
        </w:r>
      </w:ins>
      <w:ins w:id="300" w:author="Arvi Lintervo (Nokia)" w:date="2023-05-24T10:45:00Z">
        <w:r w:rsidR="00C50817">
          <w:t>analysis</w:t>
        </w:r>
      </w:ins>
      <w:ins w:id="301" w:author="Arvi Lintervo (Nokia)" w:date="2023-05-24T09:47:00Z">
        <w:r>
          <w:t xml:space="preserve"> stage should be verified.]</w:t>
        </w:r>
      </w:ins>
    </w:p>
    <w:p w14:paraId="0916F9CF" w14:textId="77367A48" w:rsidR="006C1D06" w:rsidDel="00A56273" w:rsidRDefault="006C1D06" w:rsidP="00B257A3">
      <w:pPr>
        <w:pStyle w:val="TH"/>
        <w:rPr>
          <w:del w:id="302" w:author="Arvi Lintervo (Nokia)" w:date="2023-05-24T09:47:00Z"/>
        </w:rPr>
      </w:pPr>
      <w:del w:id="303" w:author="Arvi Lintervo (Nokia)" w:date="2023-05-24T09:47:00Z">
        <w:r w:rsidDel="00A56273">
          <w:delText>Table A.1</w:delText>
        </w:r>
        <w:bookmarkEnd w:id="72"/>
        <w:r w:rsidDel="00A56273">
          <w:delText>: Centre frequencies and bandwidths (1/3</w:delText>
        </w:r>
        <w:r w:rsidRPr="00176E52" w:rsidDel="00A56273">
          <w:rPr>
            <w:vertAlign w:val="superscript"/>
          </w:rPr>
          <w:delText>rd</w:delText>
        </w:r>
        <w:r w:rsidDel="00A56273">
          <w:delText xml:space="preserve"> octave bands)</w:delText>
        </w:r>
      </w:del>
    </w:p>
    <w:tbl>
      <w:tblPr>
        <w:tblStyle w:val="TableGrid"/>
        <w:tblW w:w="0" w:type="auto"/>
        <w:jc w:val="center"/>
        <w:tblLook w:val="04A0" w:firstRow="1" w:lastRow="0" w:firstColumn="1" w:lastColumn="0" w:noHBand="0" w:noVBand="1"/>
      </w:tblPr>
      <w:tblGrid>
        <w:gridCol w:w="1127"/>
        <w:gridCol w:w="960"/>
        <w:gridCol w:w="1607"/>
        <w:gridCol w:w="1596"/>
        <w:gridCol w:w="1827"/>
      </w:tblGrid>
      <w:tr w:rsidR="006C1D06" w:rsidRPr="006C1143" w:rsidDel="00A56273" w14:paraId="18CE275D" w14:textId="371AB1DD" w:rsidTr="001C2C48">
        <w:trPr>
          <w:trHeight w:val="300"/>
          <w:jc w:val="center"/>
          <w:del w:id="304" w:author="Arvi Lintervo (Nokia)" w:date="2023-05-24T09:47:00Z"/>
        </w:trPr>
        <w:tc>
          <w:tcPr>
            <w:tcW w:w="1127" w:type="dxa"/>
            <w:noWrap/>
            <w:vAlign w:val="center"/>
            <w:hideMark/>
          </w:tcPr>
          <w:p w14:paraId="517A2CC6" w14:textId="4AFC2081" w:rsidR="006C1D06" w:rsidRPr="006C1143" w:rsidDel="00A56273" w:rsidRDefault="006C1D06" w:rsidP="00B257A3">
            <w:pPr>
              <w:pStyle w:val="TAH"/>
              <w:rPr>
                <w:del w:id="305" w:author="Arvi Lintervo (Nokia)" w:date="2023-05-24T09:47:00Z"/>
              </w:rPr>
            </w:pPr>
            <w:del w:id="306" w:author="Arvi Lintervo (Nokia)" w:date="2023-05-24T09:47:00Z">
              <w:r w:rsidDel="00A56273">
                <w:delText xml:space="preserve">Center </w:delText>
              </w:r>
              <w:r w:rsidRPr="006C1143" w:rsidDel="00A56273">
                <w:delText>Frequency</w:delText>
              </w:r>
              <w:r w:rsidDel="00A56273">
                <w:delText xml:space="preserve"> [Hz]</w:delText>
              </w:r>
            </w:del>
          </w:p>
        </w:tc>
        <w:tc>
          <w:tcPr>
            <w:tcW w:w="960" w:type="dxa"/>
            <w:noWrap/>
            <w:vAlign w:val="center"/>
            <w:hideMark/>
          </w:tcPr>
          <w:p w14:paraId="57149912" w14:textId="2024E25C" w:rsidR="006C1D06" w:rsidRPr="006C1143" w:rsidDel="00A56273" w:rsidRDefault="006C1D06" w:rsidP="00B257A3">
            <w:pPr>
              <w:pStyle w:val="TAH"/>
              <w:rPr>
                <w:del w:id="307" w:author="Arvi Lintervo (Nokia)" w:date="2023-05-24T09:47:00Z"/>
              </w:rPr>
            </w:pPr>
            <w:del w:id="308" w:author="Arvi Lintervo (Nokia)" w:date="2023-05-24T09:47:00Z">
              <w:r w:rsidRPr="006C1143" w:rsidDel="00A56273">
                <w:delText>Talker</w:delText>
              </w:r>
            </w:del>
          </w:p>
        </w:tc>
        <w:tc>
          <w:tcPr>
            <w:tcW w:w="1607" w:type="dxa"/>
            <w:noWrap/>
            <w:vAlign w:val="center"/>
            <w:hideMark/>
          </w:tcPr>
          <w:p w14:paraId="4C412C04" w14:textId="512FD626" w:rsidR="006C1D06" w:rsidRPr="006C1143" w:rsidDel="00A56273" w:rsidRDefault="006C1D06" w:rsidP="00B257A3">
            <w:pPr>
              <w:pStyle w:val="TAH"/>
              <w:rPr>
                <w:del w:id="309" w:author="Arvi Lintervo (Nokia)" w:date="2023-05-24T09:47:00Z"/>
              </w:rPr>
            </w:pPr>
            <w:del w:id="310" w:author="Arvi Lintervo (Nokia)" w:date="2023-05-24T09:47:00Z">
              <w:r w:rsidRPr="006C1143" w:rsidDel="00A56273">
                <w:delText>Freq</w:delText>
              </w:r>
              <w:r w:rsidDel="00A56273">
                <w:delText xml:space="preserve">. </w:delText>
              </w:r>
              <w:r w:rsidRPr="006C1143" w:rsidDel="00A56273">
                <w:delText>Start</w:delText>
              </w:r>
              <w:r w:rsidDel="00A56273">
                <w:delText xml:space="preserve"> [Hz]</w:delText>
              </w:r>
            </w:del>
          </w:p>
        </w:tc>
        <w:tc>
          <w:tcPr>
            <w:tcW w:w="1596" w:type="dxa"/>
            <w:noWrap/>
            <w:vAlign w:val="center"/>
            <w:hideMark/>
          </w:tcPr>
          <w:p w14:paraId="7B42858B" w14:textId="3CCFC238" w:rsidR="006C1D06" w:rsidRPr="006C1143" w:rsidDel="00A56273" w:rsidRDefault="006C1D06" w:rsidP="00B257A3">
            <w:pPr>
              <w:pStyle w:val="TAH"/>
              <w:rPr>
                <w:del w:id="311" w:author="Arvi Lintervo (Nokia)" w:date="2023-05-24T09:47:00Z"/>
              </w:rPr>
            </w:pPr>
            <w:del w:id="312" w:author="Arvi Lintervo (Nokia)" w:date="2023-05-24T09:47:00Z">
              <w:r w:rsidRPr="006C1143" w:rsidDel="00A56273">
                <w:delText>Freq</w:delText>
              </w:r>
              <w:r w:rsidDel="00A56273">
                <w:delText xml:space="preserve">. </w:delText>
              </w:r>
              <w:r w:rsidRPr="006C1143" w:rsidDel="00A56273">
                <w:delText>Stop</w:delText>
              </w:r>
              <w:r w:rsidDel="00A56273">
                <w:delText xml:space="preserve"> [Hz]</w:delText>
              </w:r>
            </w:del>
          </w:p>
        </w:tc>
        <w:tc>
          <w:tcPr>
            <w:tcW w:w="1827" w:type="dxa"/>
            <w:noWrap/>
            <w:vAlign w:val="center"/>
          </w:tcPr>
          <w:p w14:paraId="420A1B82" w14:textId="17DA91DE" w:rsidR="006C1D06" w:rsidRPr="006C1143" w:rsidDel="00A56273" w:rsidRDefault="00000000" w:rsidP="00B257A3">
            <w:pPr>
              <w:pStyle w:val="TAH"/>
              <w:rPr>
                <w:del w:id="313" w:author="Arvi Lintervo (Nokia)" w:date="2023-05-24T09:47:00Z"/>
              </w:rPr>
            </w:pPr>
            <m:oMath>
              <m:sSup>
                <m:sSupPr>
                  <m:ctrlPr>
                    <w:del w:id="314" w:author="Arvi Lintervo (Nokia)" w:date="2023-05-24T09:47:00Z">
                      <w:rPr>
                        <w:rFonts w:ascii="Cambria Math" w:hAnsi="Cambria Math"/>
                      </w:rPr>
                    </w:del>
                  </m:ctrlPr>
                </m:sSupPr>
                <m:e>
                  <m:r>
                    <w:del w:id="315" w:author="Arvi Lintervo (Nokia)" w:date="2023-05-24T09:47:00Z">
                      <m:rPr>
                        <m:sty m:val="b"/>
                      </m:rPr>
                      <w:rPr>
                        <w:rFonts w:ascii="Cambria Math" w:hAnsi="Cambria Math"/>
                      </w:rPr>
                      <m:t>∆</m:t>
                    </w:del>
                  </m:r>
                  <m:r>
                    <w:del w:id="316" w:author="Arvi Lintervo (Nokia)" w:date="2023-05-24T09:47:00Z">
                      <m:rPr>
                        <m:sty m:val="bi"/>
                      </m:rPr>
                      <w:rPr>
                        <w:rFonts w:ascii="Cambria Math" w:hAnsi="Cambria Math"/>
                      </w:rPr>
                      <m:t>f</m:t>
                    </w:del>
                  </m:r>
                </m:e>
                <m:sup>
                  <m:r>
                    <w:del w:id="317" w:author="Arvi Lintervo (Nokia)" w:date="2023-05-24T09:47:00Z">
                      <m:rPr>
                        <m:sty m:val="bi"/>
                      </m:rPr>
                      <w:rPr>
                        <w:rFonts w:ascii="Cambria Math" w:hAnsi="Cambria Math"/>
                      </w:rPr>
                      <m:t>(1,2)</m:t>
                    </w:del>
                  </m:r>
                </m:sup>
              </m:sSup>
            </m:oMath>
            <w:del w:id="318" w:author="Arvi Lintervo (Nokia)" w:date="2023-05-24T09:47:00Z">
              <w:r w:rsidR="006C1D06" w:rsidDel="00A56273">
                <w:delText xml:space="preserve"> [Hz]</w:delText>
              </w:r>
            </w:del>
          </w:p>
        </w:tc>
      </w:tr>
      <w:tr w:rsidR="006C1D06" w:rsidRPr="006C1143" w:rsidDel="00A56273" w14:paraId="05AB4494" w14:textId="01A690EA" w:rsidTr="001C2C48">
        <w:trPr>
          <w:trHeight w:val="300"/>
          <w:jc w:val="center"/>
          <w:del w:id="319" w:author="Arvi Lintervo (Nokia)" w:date="2023-05-24T09:47:00Z"/>
        </w:trPr>
        <w:tc>
          <w:tcPr>
            <w:tcW w:w="1127" w:type="dxa"/>
            <w:noWrap/>
            <w:vAlign w:val="center"/>
            <w:hideMark/>
          </w:tcPr>
          <w:p w14:paraId="37C8EC28" w14:textId="534B2469" w:rsidR="006C1D06" w:rsidRPr="006C1143" w:rsidDel="00A56273" w:rsidRDefault="006C1D06" w:rsidP="00B257A3">
            <w:pPr>
              <w:pStyle w:val="TAC"/>
              <w:rPr>
                <w:del w:id="320" w:author="Arvi Lintervo (Nokia)" w:date="2023-05-24T09:47:00Z"/>
              </w:rPr>
            </w:pPr>
            <w:del w:id="321" w:author="Arvi Lintervo (Nokia)" w:date="2023-05-24T09:47:00Z">
              <w:r w:rsidRPr="006C1143" w:rsidDel="00A56273">
                <w:delText>250</w:delText>
              </w:r>
            </w:del>
          </w:p>
        </w:tc>
        <w:tc>
          <w:tcPr>
            <w:tcW w:w="960" w:type="dxa"/>
            <w:noWrap/>
            <w:vAlign w:val="center"/>
            <w:hideMark/>
          </w:tcPr>
          <w:p w14:paraId="32189E69" w14:textId="7054028D" w:rsidR="006C1D06" w:rsidRPr="006C1143" w:rsidDel="00A56273" w:rsidRDefault="006C1D06" w:rsidP="00B257A3">
            <w:pPr>
              <w:pStyle w:val="TAC"/>
              <w:rPr>
                <w:del w:id="322" w:author="Arvi Lintervo (Nokia)" w:date="2023-05-24T09:47:00Z"/>
              </w:rPr>
            </w:pPr>
            <w:del w:id="323" w:author="Arvi Lintervo (Nokia)" w:date="2023-05-24T09:47:00Z">
              <w:r w:rsidRPr="006C1143" w:rsidDel="00A56273">
                <w:delText>A</w:delText>
              </w:r>
            </w:del>
          </w:p>
        </w:tc>
        <w:tc>
          <w:tcPr>
            <w:tcW w:w="1607" w:type="dxa"/>
            <w:noWrap/>
            <w:vAlign w:val="center"/>
            <w:hideMark/>
          </w:tcPr>
          <w:p w14:paraId="758200DA" w14:textId="38FEC2A1" w:rsidR="006C1D06" w:rsidRPr="006C1143" w:rsidDel="00A56273" w:rsidRDefault="006C1D06" w:rsidP="00B257A3">
            <w:pPr>
              <w:pStyle w:val="TAC"/>
              <w:rPr>
                <w:del w:id="324" w:author="Arvi Lintervo (Nokia)" w:date="2023-05-24T09:47:00Z"/>
              </w:rPr>
            </w:pPr>
            <w:del w:id="325" w:author="Arvi Lintervo (Nokia)" w:date="2023-05-24T09:47:00Z">
              <w:r w:rsidRPr="006C1143" w:rsidDel="00A56273">
                <w:delText>237</w:delText>
              </w:r>
            </w:del>
          </w:p>
        </w:tc>
        <w:tc>
          <w:tcPr>
            <w:tcW w:w="1596" w:type="dxa"/>
            <w:noWrap/>
            <w:vAlign w:val="center"/>
            <w:hideMark/>
          </w:tcPr>
          <w:p w14:paraId="17679BD1" w14:textId="06F0372F" w:rsidR="006C1D06" w:rsidRPr="006C1143" w:rsidDel="00A56273" w:rsidRDefault="006C1D06" w:rsidP="00B257A3">
            <w:pPr>
              <w:pStyle w:val="TAC"/>
              <w:rPr>
                <w:del w:id="326" w:author="Arvi Lintervo (Nokia)" w:date="2023-05-24T09:47:00Z"/>
              </w:rPr>
            </w:pPr>
            <w:del w:id="327" w:author="Arvi Lintervo (Nokia)" w:date="2023-05-24T09:47:00Z">
              <w:r w:rsidRPr="006C1143" w:rsidDel="00A56273">
                <w:delText>272</w:delText>
              </w:r>
            </w:del>
          </w:p>
        </w:tc>
        <w:tc>
          <w:tcPr>
            <w:tcW w:w="1827" w:type="dxa"/>
            <w:noWrap/>
            <w:vAlign w:val="center"/>
          </w:tcPr>
          <w:p w14:paraId="7CD154B3" w14:textId="34678002" w:rsidR="006C1D06" w:rsidRPr="006C1143" w:rsidDel="00A56273" w:rsidRDefault="006C1D06" w:rsidP="00B257A3">
            <w:pPr>
              <w:pStyle w:val="TAC"/>
              <w:rPr>
                <w:del w:id="328" w:author="Arvi Lintervo (Nokia)" w:date="2023-05-24T09:47:00Z"/>
              </w:rPr>
            </w:pPr>
            <w:del w:id="329" w:author="Arvi Lintervo (Nokia)" w:date="2023-05-24T09:47:00Z">
              <w:r w:rsidDel="00A56273">
                <w:delText>[TBD (should essentially be Fstop – Fstart)]</w:delText>
              </w:r>
            </w:del>
          </w:p>
        </w:tc>
      </w:tr>
      <w:tr w:rsidR="006C1D06" w:rsidRPr="006C1143" w:rsidDel="00A56273" w14:paraId="1FB31C5D" w14:textId="2DA7CAB2" w:rsidTr="001C2C48">
        <w:trPr>
          <w:trHeight w:val="300"/>
          <w:jc w:val="center"/>
          <w:del w:id="330" w:author="Arvi Lintervo (Nokia)" w:date="2023-05-24T09:47:00Z"/>
        </w:trPr>
        <w:tc>
          <w:tcPr>
            <w:tcW w:w="1127" w:type="dxa"/>
            <w:noWrap/>
            <w:vAlign w:val="center"/>
            <w:hideMark/>
          </w:tcPr>
          <w:p w14:paraId="16728476" w14:textId="4857D752" w:rsidR="006C1D06" w:rsidRPr="006C1143" w:rsidDel="00A56273" w:rsidRDefault="006C1D06" w:rsidP="00B257A3">
            <w:pPr>
              <w:pStyle w:val="TAC"/>
              <w:rPr>
                <w:del w:id="331" w:author="Arvi Lintervo (Nokia)" w:date="2023-05-24T09:47:00Z"/>
              </w:rPr>
            </w:pPr>
            <w:del w:id="332" w:author="Arvi Lintervo (Nokia)" w:date="2023-05-24T09:47:00Z">
              <w:r w:rsidRPr="006C1143" w:rsidDel="00A56273">
                <w:delText>315</w:delText>
              </w:r>
            </w:del>
          </w:p>
        </w:tc>
        <w:tc>
          <w:tcPr>
            <w:tcW w:w="960" w:type="dxa"/>
            <w:noWrap/>
            <w:vAlign w:val="center"/>
            <w:hideMark/>
          </w:tcPr>
          <w:p w14:paraId="42505A2A" w14:textId="3F2E2C85" w:rsidR="006C1D06" w:rsidRPr="006C1143" w:rsidDel="00A56273" w:rsidRDefault="006C1D06" w:rsidP="00B257A3">
            <w:pPr>
              <w:pStyle w:val="TAC"/>
              <w:rPr>
                <w:del w:id="333" w:author="Arvi Lintervo (Nokia)" w:date="2023-05-24T09:47:00Z"/>
              </w:rPr>
            </w:pPr>
            <w:del w:id="334" w:author="Arvi Lintervo (Nokia)" w:date="2023-05-24T09:47:00Z">
              <w:r w:rsidRPr="006C1143" w:rsidDel="00A56273">
                <w:delText>B</w:delText>
              </w:r>
            </w:del>
          </w:p>
        </w:tc>
        <w:tc>
          <w:tcPr>
            <w:tcW w:w="1607" w:type="dxa"/>
            <w:noWrap/>
            <w:vAlign w:val="center"/>
            <w:hideMark/>
          </w:tcPr>
          <w:p w14:paraId="1F9FD90C" w14:textId="5B3F6EFE" w:rsidR="006C1D06" w:rsidRPr="006C1143" w:rsidDel="00A56273" w:rsidRDefault="006C1D06" w:rsidP="00B257A3">
            <w:pPr>
              <w:pStyle w:val="TAC"/>
              <w:rPr>
                <w:del w:id="335" w:author="Arvi Lintervo (Nokia)" w:date="2023-05-24T09:47:00Z"/>
              </w:rPr>
            </w:pPr>
            <w:del w:id="336" w:author="Arvi Lintervo (Nokia)" w:date="2023-05-24T09:47:00Z">
              <w:r w:rsidRPr="006C1143" w:rsidDel="00A56273">
                <w:delText>306</w:delText>
              </w:r>
            </w:del>
          </w:p>
        </w:tc>
        <w:tc>
          <w:tcPr>
            <w:tcW w:w="1596" w:type="dxa"/>
            <w:noWrap/>
            <w:vAlign w:val="center"/>
            <w:hideMark/>
          </w:tcPr>
          <w:p w14:paraId="52566864" w14:textId="1871B1A3" w:rsidR="006C1D06" w:rsidRPr="006C1143" w:rsidDel="00A56273" w:rsidRDefault="006C1D06" w:rsidP="00B257A3">
            <w:pPr>
              <w:pStyle w:val="TAC"/>
              <w:rPr>
                <w:del w:id="337" w:author="Arvi Lintervo (Nokia)" w:date="2023-05-24T09:47:00Z"/>
              </w:rPr>
            </w:pPr>
            <w:del w:id="338" w:author="Arvi Lintervo (Nokia)" w:date="2023-05-24T09:47:00Z">
              <w:r w:rsidRPr="006C1143" w:rsidDel="00A56273">
                <w:delText>345</w:delText>
              </w:r>
            </w:del>
          </w:p>
        </w:tc>
        <w:tc>
          <w:tcPr>
            <w:tcW w:w="1827" w:type="dxa"/>
            <w:noWrap/>
            <w:vAlign w:val="center"/>
          </w:tcPr>
          <w:p w14:paraId="57EFA5A9" w14:textId="5CB883DE" w:rsidR="006C1D06" w:rsidRPr="006C1143" w:rsidDel="00A56273" w:rsidRDefault="006C1D06" w:rsidP="00B257A3">
            <w:pPr>
              <w:pStyle w:val="TAC"/>
              <w:rPr>
                <w:del w:id="339" w:author="Arvi Lintervo (Nokia)" w:date="2023-05-24T09:47:00Z"/>
              </w:rPr>
            </w:pPr>
          </w:p>
        </w:tc>
      </w:tr>
      <w:tr w:rsidR="006C1D06" w:rsidRPr="006C1143" w:rsidDel="00A56273" w14:paraId="3B4D6249" w14:textId="3AADC6D8" w:rsidTr="001C2C48">
        <w:trPr>
          <w:trHeight w:val="300"/>
          <w:jc w:val="center"/>
          <w:del w:id="340" w:author="Arvi Lintervo (Nokia)" w:date="2023-05-24T09:47:00Z"/>
        </w:trPr>
        <w:tc>
          <w:tcPr>
            <w:tcW w:w="1127" w:type="dxa"/>
            <w:noWrap/>
            <w:vAlign w:val="center"/>
            <w:hideMark/>
          </w:tcPr>
          <w:p w14:paraId="3553D8B4" w14:textId="40996414" w:rsidR="006C1D06" w:rsidRPr="006C1143" w:rsidDel="00A56273" w:rsidRDefault="006C1D06" w:rsidP="00B257A3">
            <w:pPr>
              <w:pStyle w:val="TAC"/>
              <w:rPr>
                <w:del w:id="341" w:author="Arvi Lintervo (Nokia)" w:date="2023-05-24T09:47:00Z"/>
              </w:rPr>
            </w:pPr>
            <w:del w:id="342" w:author="Arvi Lintervo (Nokia)" w:date="2023-05-24T09:47:00Z">
              <w:r w:rsidRPr="006C1143" w:rsidDel="00A56273">
                <w:delText>400</w:delText>
              </w:r>
            </w:del>
          </w:p>
        </w:tc>
        <w:tc>
          <w:tcPr>
            <w:tcW w:w="960" w:type="dxa"/>
            <w:noWrap/>
            <w:vAlign w:val="center"/>
            <w:hideMark/>
          </w:tcPr>
          <w:p w14:paraId="6CAD3EB7" w14:textId="5A32DA2C" w:rsidR="006C1D06" w:rsidRPr="006C1143" w:rsidDel="00A56273" w:rsidRDefault="006C1D06" w:rsidP="00B257A3">
            <w:pPr>
              <w:pStyle w:val="TAC"/>
              <w:rPr>
                <w:del w:id="343" w:author="Arvi Lintervo (Nokia)" w:date="2023-05-24T09:47:00Z"/>
              </w:rPr>
            </w:pPr>
            <w:del w:id="344" w:author="Arvi Lintervo (Nokia)" w:date="2023-05-24T09:47:00Z">
              <w:r w:rsidRPr="006C1143" w:rsidDel="00A56273">
                <w:delText>A</w:delText>
              </w:r>
            </w:del>
          </w:p>
        </w:tc>
        <w:tc>
          <w:tcPr>
            <w:tcW w:w="1607" w:type="dxa"/>
            <w:noWrap/>
            <w:vAlign w:val="center"/>
            <w:hideMark/>
          </w:tcPr>
          <w:p w14:paraId="4D4BDDB4" w14:textId="5A8ABD2A" w:rsidR="006C1D06" w:rsidRPr="006C1143" w:rsidDel="00A56273" w:rsidRDefault="006C1D06" w:rsidP="00B257A3">
            <w:pPr>
              <w:pStyle w:val="TAC"/>
              <w:rPr>
                <w:del w:id="345" w:author="Arvi Lintervo (Nokia)" w:date="2023-05-24T09:47:00Z"/>
              </w:rPr>
            </w:pPr>
            <w:del w:id="346" w:author="Arvi Lintervo (Nokia)" w:date="2023-05-24T09:47:00Z">
              <w:r w:rsidRPr="006C1143" w:rsidDel="00A56273">
                <w:delText>388</w:delText>
              </w:r>
            </w:del>
          </w:p>
        </w:tc>
        <w:tc>
          <w:tcPr>
            <w:tcW w:w="1596" w:type="dxa"/>
            <w:noWrap/>
            <w:vAlign w:val="center"/>
            <w:hideMark/>
          </w:tcPr>
          <w:p w14:paraId="72851988" w14:textId="4FCC68D3" w:rsidR="006C1D06" w:rsidRPr="006C1143" w:rsidDel="00A56273" w:rsidRDefault="006C1D06" w:rsidP="00B257A3">
            <w:pPr>
              <w:pStyle w:val="TAC"/>
              <w:rPr>
                <w:del w:id="347" w:author="Arvi Lintervo (Nokia)" w:date="2023-05-24T09:47:00Z"/>
              </w:rPr>
            </w:pPr>
            <w:del w:id="348" w:author="Arvi Lintervo (Nokia)" w:date="2023-05-24T09:47:00Z">
              <w:r w:rsidRPr="006C1143" w:rsidDel="00A56273">
                <w:delText>424</w:delText>
              </w:r>
            </w:del>
          </w:p>
        </w:tc>
        <w:tc>
          <w:tcPr>
            <w:tcW w:w="1827" w:type="dxa"/>
            <w:noWrap/>
            <w:vAlign w:val="center"/>
          </w:tcPr>
          <w:p w14:paraId="773159C2" w14:textId="6FDE3540" w:rsidR="006C1D06" w:rsidRPr="006C1143" w:rsidDel="00A56273" w:rsidRDefault="006C1D06" w:rsidP="00B257A3">
            <w:pPr>
              <w:pStyle w:val="TAC"/>
              <w:rPr>
                <w:del w:id="349" w:author="Arvi Lintervo (Nokia)" w:date="2023-05-24T09:47:00Z"/>
              </w:rPr>
            </w:pPr>
          </w:p>
        </w:tc>
      </w:tr>
      <w:tr w:rsidR="006C1D06" w:rsidRPr="006C1143" w:rsidDel="00A56273" w14:paraId="0A95C01A" w14:textId="6DBD1A73" w:rsidTr="001C2C48">
        <w:trPr>
          <w:trHeight w:val="300"/>
          <w:jc w:val="center"/>
          <w:del w:id="350" w:author="Arvi Lintervo (Nokia)" w:date="2023-05-24T09:47:00Z"/>
        </w:trPr>
        <w:tc>
          <w:tcPr>
            <w:tcW w:w="1127" w:type="dxa"/>
            <w:noWrap/>
            <w:vAlign w:val="center"/>
            <w:hideMark/>
          </w:tcPr>
          <w:p w14:paraId="22C05945" w14:textId="4909EFA5" w:rsidR="006C1D06" w:rsidRPr="006C1143" w:rsidDel="00A56273" w:rsidRDefault="006C1D06" w:rsidP="00B257A3">
            <w:pPr>
              <w:pStyle w:val="TAC"/>
              <w:rPr>
                <w:del w:id="351" w:author="Arvi Lintervo (Nokia)" w:date="2023-05-24T09:47:00Z"/>
              </w:rPr>
            </w:pPr>
            <w:del w:id="352" w:author="Arvi Lintervo (Nokia)" w:date="2023-05-24T09:47:00Z">
              <w:r w:rsidRPr="006C1143" w:rsidDel="00A56273">
                <w:delText>500</w:delText>
              </w:r>
            </w:del>
          </w:p>
        </w:tc>
        <w:tc>
          <w:tcPr>
            <w:tcW w:w="960" w:type="dxa"/>
            <w:noWrap/>
            <w:vAlign w:val="center"/>
            <w:hideMark/>
          </w:tcPr>
          <w:p w14:paraId="482D823C" w14:textId="0D32FDB1" w:rsidR="006C1D06" w:rsidRPr="006C1143" w:rsidDel="00A56273" w:rsidRDefault="006C1D06" w:rsidP="00B257A3">
            <w:pPr>
              <w:pStyle w:val="TAC"/>
              <w:rPr>
                <w:del w:id="353" w:author="Arvi Lintervo (Nokia)" w:date="2023-05-24T09:47:00Z"/>
              </w:rPr>
            </w:pPr>
            <w:del w:id="354" w:author="Arvi Lintervo (Nokia)" w:date="2023-05-24T09:47:00Z">
              <w:r w:rsidRPr="006C1143" w:rsidDel="00A56273">
                <w:delText>B</w:delText>
              </w:r>
            </w:del>
          </w:p>
        </w:tc>
        <w:tc>
          <w:tcPr>
            <w:tcW w:w="1607" w:type="dxa"/>
            <w:noWrap/>
            <w:vAlign w:val="center"/>
            <w:hideMark/>
          </w:tcPr>
          <w:p w14:paraId="14EA0D4B" w14:textId="0EE30748" w:rsidR="006C1D06" w:rsidRPr="006C1143" w:rsidDel="00A56273" w:rsidRDefault="006C1D06" w:rsidP="00B257A3">
            <w:pPr>
              <w:pStyle w:val="TAC"/>
              <w:rPr>
                <w:del w:id="355" w:author="Arvi Lintervo (Nokia)" w:date="2023-05-24T09:47:00Z"/>
              </w:rPr>
            </w:pPr>
            <w:del w:id="356" w:author="Arvi Lintervo (Nokia)" w:date="2023-05-24T09:47:00Z">
              <w:r w:rsidRPr="006C1143" w:rsidDel="00A56273">
                <w:delText>487</w:delText>
              </w:r>
            </w:del>
          </w:p>
        </w:tc>
        <w:tc>
          <w:tcPr>
            <w:tcW w:w="1596" w:type="dxa"/>
            <w:noWrap/>
            <w:vAlign w:val="center"/>
            <w:hideMark/>
          </w:tcPr>
          <w:p w14:paraId="720CB363" w14:textId="731492A0" w:rsidR="006C1D06" w:rsidRPr="006C1143" w:rsidDel="00A56273" w:rsidRDefault="006C1D06" w:rsidP="00B257A3">
            <w:pPr>
              <w:pStyle w:val="TAC"/>
              <w:rPr>
                <w:del w:id="357" w:author="Arvi Lintervo (Nokia)" w:date="2023-05-24T09:47:00Z"/>
              </w:rPr>
            </w:pPr>
            <w:del w:id="358" w:author="Arvi Lintervo (Nokia)" w:date="2023-05-24T09:47:00Z">
              <w:r w:rsidRPr="006C1143" w:rsidDel="00A56273">
                <w:delText>529</w:delText>
              </w:r>
            </w:del>
          </w:p>
        </w:tc>
        <w:tc>
          <w:tcPr>
            <w:tcW w:w="1827" w:type="dxa"/>
            <w:noWrap/>
            <w:vAlign w:val="center"/>
          </w:tcPr>
          <w:p w14:paraId="6C4ABF32" w14:textId="774A0560" w:rsidR="006C1D06" w:rsidRPr="006C1143" w:rsidDel="00A56273" w:rsidRDefault="006C1D06" w:rsidP="00B257A3">
            <w:pPr>
              <w:pStyle w:val="TAC"/>
              <w:rPr>
                <w:del w:id="359" w:author="Arvi Lintervo (Nokia)" w:date="2023-05-24T09:47:00Z"/>
              </w:rPr>
            </w:pPr>
          </w:p>
        </w:tc>
      </w:tr>
      <w:tr w:rsidR="006C1D06" w:rsidRPr="006C1143" w:rsidDel="00A56273" w14:paraId="49D17437" w14:textId="0D2F4D16" w:rsidTr="001C2C48">
        <w:trPr>
          <w:trHeight w:val="300"/>
          <w:jc w:val="center"/>
          <w:del w:id="360" w:author="Arvi Lintervo (Nokia)" w:date="2023-05-24T09:47:00Z"/>
        </w:trPr>
        <w:tc>
          <w:tcPr>
            <w:tcW w:w="1127" w:type="dxa"/>
            <w:noWrap/>
            <w:vAlign w:val="center"/>
            <w:hideMark/>
          </w:tcPr>
          <w:p w14:paraId="2DF75E51" w14:textId="1BB29DEB" w:rsidR="006C1D06" w:rsidRPr="006C1143" w:rsidDel="00A56273" w:rsidRDefault="006C1D06" w:rsidP="00B257A3">
            <w:pPr>
              <w:pStyle w:val="TAC"/>
              <w:rPr>
                <w:del w:id="361" w:author="Arvi Lintervo (Nokia)" w:date="2023-05-24T09:47:00Z"/>
              </w:rPr>
            </w:pPr>
            <w:del w:id="362" w:author="Arvi Lintervo (Nokia)" w:date="2023-05-24T09:47:00Z">
              <w:r w:rsidRPr="006C1143" w:rsidDel="00A56273">
                <w:delText>630</w:delText>
              </w:r>
            </w:del>
          </w:p>
        </w:tc>
        <w:tc>
          <w:tcPr>
            <w:tcW w:w="960" w:type="dxa"/>
            <w:noWrap/>
            <w:vAlign w:val="center"/>
            <w:hideMark/>
          </w:tcPr>
          <w:p w14:paraId="05EA1E19" w14:textId="5AF2E0EC" w:rsidR="006C1D06" w:rsidRPr="006C1143" w:rsidDel="00A56273" w:rsidRDefault="006C1D06" w:rsidP="00B257A3">
            <w:pPr>
              <w:pStyle w:val="TAC"/>
              <w:rPr>
                <w:del w:id="363" w:author="Arvi Lintervo (Nokia)" w:date="2023-05-24T09:47:00Z"/>
              </w:rPr>
            </w:pPr>
            <w:del w:id="364" w:author="Arvi Lintervo (Nokia)" w:date="2023-05-24T09:47:00Z">
              <w:r w:rsidRPr="006C1143" w:rsidDel="00A56273">
                <w:delText>A</w:delText>
              </w:r>
            </w:del>
          </w:p>
        </w:tc>
        <w:tc>
          <w:tcPr>
            <w:tcW w:w="1607" w:type="dxa"/>
            <w:noWrap/>
            <w:vAlign w:val="center"/>
            <w:hideMark/>
          </w:tcPr>
          <w:p w14:paraId="0191624D" w14:textId="7D4FC3A5" w:rsidR="006C1D06" w:rsidRPr="006C1143" w:rsidDel="00A56273" w:rsidRDefault="006C1D06" w:rsidP="00B257A3">
            <w:pPr>
              <w:pStyle w:val="TAC"/>
              <w:rPr>
                <w:del w:id="365" w:author="Arvi Lintervo (Nokia)" w:date="2023-05-24T09:47:00Z"/>
              </w:rPr>
            </w:pPr>
            <w:del w:id="366" w:author="Arvi Lintervo (Nokia)" w:date="2023-05-24T09:47:00Z">
              <w:r w:rsidRPr="006C1143" w:rsidDel="00A56273">
                <w:delText>612</w:delText>
              </w:r>
            </w:del>
          </w:p>
        </w:tc>
        <w:tc>
          <w:tcPr>
            <w:tcW w:w="1596" w:type="dxa"/>
            <w:noWrap/>
            <w:vAlign w:val="center"/>
            <w:hideMark/>
          </w:tcPr>
          <w:p w14:paraId="4174E6CF" w14:textId="56F6D339" w:rsidR="006C1D06" w:rsidRPr="006C1143" w:rsidDel="00A56273" w:rsidRDefault="006C1D06" w:rsidP="00B257A3">
            <w:pPr>
              <w:pStyle w:val="TAC"/>
              <w:rPr>
                <w:del w:id="367" w:author="Arvi Lintervo (Nokia)" w:date="2023-05-24T09:47:00Z"/>
              </w:rPr>
            </w:pPr>
            <w:del w:id="368" w:author="Arvi Lintervo (Nokia)" w:date="2023-05-24T09:47:00Z">
              <w:r w:rsidRPr="006C1143" w:rsidDel="00A56273">
                <w:delText>669</w:delText>
              </w:r>
            </w:del>
          </w:p>
        </w:tc>
        <w:tc>
          <w:tcPr>
            <w:tcW w:w="1827" w:type="dxa"/>
            <w:noWrap/>
            <w:vAlign w:val="center"/>
          </w:tcPr>
          <w:p w14:paraId="3CC76DF0" w14:textId="56120AA5" w:rsidR="006C1D06" w:rsidRPr="006C1143" w:rsidDel="00A56273" w:rsidRDefault="006C1D06" w:rsidP="00B257A3">
            <w:pPr>
              <w:pStyle w:val="TAC"/>
              <w:rPr>
                <w:del w:id="369" w:author="Arvi Lintervo (Nokia)" w:date="2023-05-24T09:47:00Z"/>
              </w:rPr>
            </w:pPr>
          </w:p>
        </w:tc>
      </w:tr>
      <w:tr w:rsidR="006C1D06" w:rsidRPr="006C1143" w:rsidDel="00A56273" w14:paraId="141527F0" w14:textId="1B2E52C8" w:rsidTr="001C2C48">
        <w:trPr>
          <w:trHeight w:val="300"/>
          <w:jc w:val="center"/>
          <w:del w:id="370" w:author="Arvi Lintervo (Nokia)" w:date="2023-05-24T09:47:00Z"/>
        </w:trPr>
        <w:tc>
          <w:tcPr>
            <w:tcW w:w="1127" w:type="dxa"/>
            <w:noWrap/>
            <w:vAlign w:val="center"/>
            <w:hideMark/>
          </w:tcPr>
          <w:p w14:paraId="03644EA1" w14:textId="0A5D12E8" w:rsidR="006C1D06" w:rsidRPr="006C1143" w:rsidDel="00A56273" w:rsidRDefault="006C1D06" w:rsidP="00B257A3">
            <w:pPr>
              <w:pStyle w:val="TAC"/>
              <w:rPr>
                <w:del w:id="371" w:author="Arvi Lintervo (Nokia)" w:date="2023-05-24T09:47:00Z"/>
              </w:rPr>
            </w:pPr>
            <w:del w:id="372" w:author="Arvi Lintervo (Nokia)" w:date="2023-05-24T09:47:00Z">
              <w:r w:rsidRPr="006C1143" w:rsidDel="00A56273">
                <w:delText>800</w:delText>
              </w:r>
            </w:del>
          </w:p>
        </w:tc>
        <w:tc>
          <w:tcPr>
            <w:tcW w:w="960" w:type="dxa"/>
            <w:noWrap/>
            <w:vAlign w:val="center"/>
            <w:hideMark/>
          </w:tcPr>
          <w:p w14:paraId="3A293880" w14:textId="4CE852BC" w:rsidR="006C1D06" w:rsidRPr="006C1143" w:rsidDel="00A56273" w:rsidRDefault="006C1D06" w:rsidP="00B257A3">
            <w:pPr>
              <w:pStyle w:val="TAC"/>
              <w:rPr>
                <w:del w:id="373" w:author="Arvi Lintervo (Nokia)" w:date="2023-05-24T09:47:00Z"/>
              </w:rPr>
            </w:pPr>
            <w:del w:id="374" w:author="Arvi Lintervo (Nokia)" w:date="2023-05-24T09:47:00Z">
              <w:r w:rsidRPr="006C1143" w:rsidDel="00A56273">
                <w:delText>B</w:delText>
              </w:r>
            </w:del>
          </w:p>
        </w:tc>
        <w:tc>
          <w:tcPr>
            <w:tcW w:w="1607" w:type="dxa"/>
            <w:noWrap/>
            <w:vAlign w:val="center"/>
            <w:hideMark/>
          </w:tcPr>
          <w:p w14:paraId="5A696150" w14:textId="283F38D1" w:rsidR="006C1D06" w:rsidRPr="006C1143" w:rsidDel="00A56273" w:rsidRDefault="006C1D06" w:rsidP="00B257A3">
            <w:pPr>
              <w:pStyle w:val="TAC"/>
              <w:rPr>
                <w:del w:id="375" w:author="Arvi Lintervo (Nokia)" w:date="2023-05-24T09:47:00Z"/>
              </w:rPr>
            </w:pPr>
            <w:del w:id="376" w:author="Arvi Lintervo (Nokia)" w:date="2023-05-24T09:47:00Z">
              <w:r w:rsidRPr="006C1143" w:rsidDel="00A56273">
                <w:delText>776</w:delText>
              </w:r>
            </w:del>
          </w:p>
        </w:tc>
        <w:tc>
          <w:tcPr>
            <w:tcW w:w="1596" w:type="dxa"/>
            <w:noWrap/>
            <w:vAlign w:val="center"/>
            <w:hideMark/>
          </w:tcPr>
          <w:p w14:paraId="17C71999" w14:textId="117F8255" w:rsidR="006C1D06" w:rsidRPr="006C1143" w:rsidDel="00A56273" w:rsidRDefault="006C1D06" w:rsidP="00B257A3">
            <w:pPr>
              <w:pStyle w:val="TAC"/>
              <w:rPr>
                <w:del w:id="377" w:author="Arvi Lintervo (Nokia)" w:date="2023-05-24T09:47:00Z"/>
              </w:rPr>
            </w:pPr>
            <w:del w:id="378" w:author="Arvi Lintervo (Nokia)" w:date="2023-05-24T09:47:00Z">
              <w:r w:rsidRPr="006C1143" w:rsidDel="00A56273">
                <w:delText>849</w:delText>
              </w:r>
            </w:del>
          </w:p>
        </w:tc>
        <w:tc>
          <w:tcPr>
            <w:tcW w:w="1827" w:type="dxa"/>
            <w:noWrap/>
            <w:vAlign w:val="center"/>
          </w:tcPr>
          <w:p w14:paraId="4C2DCCC3" w14:textId="63B7BF2F" w:rsidR="006C1D06" w:rsidRPr="006C1143" w:rsidDel="00A56273" w:rsidRDefault="006C1D06" w:rsidP="00B257A3">
            <w:pPr>
              <w:pStyle w:val="TAC"/>
              <w:rPr>
                <w:del w:id="379" w:author="Arvi Lintervo (Nokia)" w:date="2023-05-24T09:47:00Z"/>
              </w:rPr>
            </w:pPr>
          </w:p>
        </w:tc>
      </w:tr>
      <w:tr w:rsidR="006C1D06" w:rsidRPr="006C1143" w:rsidDel="00A56273" w14:paraId="7AEC6955" w14:textId="0C2DBB99" w:rsidTr="001C2C48">
        <w:trPr>
          <w:trHeight w:val="300"/>
          <w:jc w:val="center"/>
          <w:del w:id="380" w:author="Arvi Lintervo (Nokia)" w:date="2023-05-24T09:47:00Z"/>
        </w:trPr>
        <w:tc>
          <w:tcPr>
            <w:tcW w:w="1127" w:type="dxa"/>
            <w:noWrap/>
            <w:vAlign w:val="center"/>
            <w:hideMark/>
          </w:tcPr>
          <w:p w14:paraId="0AA9E687" w14:textId="07BABFC0" w:rsidR="006C1D06" w:rsidRPr="006C1143" w:rsidDel="00A56273" w:rsidRDefault="006C1D06" w:rsidP="00B257A3">
            <w:pPr>
              <w:pStyle w:val="TAC"/>
              <w:rPr>
                <w:del w:id="381" w:author="Arvi Lintervo (Nokia)" w:date="2023-05-24T09:47:00Z"/>
              </w:rPr>
            </w:pPr>
            <w:del w:id="382" w:author="Arvi Lintervo (Nokia)" w:date="2023-05-24T09:47:00Z">
              <w:r w:rsidRPr="006C1143" w:rsidDel="00A56273">
                <w:delText>1000</w:delText>
              </w:r>
            </w:del>
          </w:p>
        </w:tc>
        <w:tc>
          <w:tcPr>
            <w:tcW w:w="960" w:type="dxa"/>
            <w:noWrap/>
            <w:vAlign w:val="center"/>
            <w:hideMark/>
          </w:tcPr>
          <w:p w14:paraId="32FD6F55" w14:textId="1366273F" w:rsidR="006C1D06" w:rsidRPr="006C1143" w:rsidDel="00A56273" w:rsidRDefault="006C1D06" w:rsidP="00B257A3">
            <w:pPr>
              <w:pStyle w:val="TAC"/>
              <w:rPr>
                <w:del w:id="383" w:author="Arvi Lintervo (Nokia)" w:date="2023-05-24T09:47:00Z"/>
              </w:rPr>
            </w:pPr>
            <w:del w:id="384" w:author="Arvi Lintervo (Nokia)" w:date="2023-05-24T09:47:00Z">
              <w:r w:rsidRPr="006C1143" w:rsidDel="00A56273">
                <w:delText>A</w:delText>
              </w:r>
            </w:del>
          </w:p>
        </w:tc>
        <w:tc>
          <w:tcPr>
            <w:tcW w:w="1607" w:type="dxa"/>
            <w:noWrap/>
            <w:vAlign w:val="center"/>
            <w:hideMark/>
          </w:tcPr>
          <w:p w14:paraId="3FA4E2C0" w14:textId="7919047E" w:rsidR="006C1D06" w:rsidRPr="006C1143" w:rsidDel="00A56273" w:rsidRDefault="006C1D06" w:rsidP="00B257A3">
            <w:pPr>
              <w:pStyle w:val="TAC"/>
              <w:rPr>
                <w:del w:id="385" w:author="Arvi Lintervo (Nokia)" w:date="2023-05-24T09:47:00Z"/>
              </w:rPr>
            </w:pPr>
            <w:del w:id="386" w:author="Arvi Lintervo (Nokia)" w:date="2023-05-24T09:47:00Z">
              <w:r w:rsidRPr="006C1143" w:rsidDel="00A56273">
                <w:delText>974</w:delText>
              </w:r>
            </w:del>
          </w:p>
        </w:tc>
        <w:tc>
          <w:tcPr>
            <w:tcW w:w="1596" w:type="dxa"/>
            <w:noWrap/>
            <w:vAlign w:val="center"/>
            <w:hideMark/>
          </w:tcPr>
          <w:p w14:paraId="339BB58B" w14:textId="35CB9759" w:rsidR="006C1D06" w:rsidRPr="006C1143" w:rsidDel="00A56273" w:rsidRDefault="006C1D06" w:rsidP="00B257A3">
            <w:pPr>
              <w:pStyle w:val="TAC"/>
              <w:rPr>
                <w:del w:id="387" w:author="Arvi Lintervo (Nokia)" w:date="2023-05-24T09:47:00Z"/>
              </w:rPr>
            </w:pPr>
            <w:del w:id="388" w:author="Arvi Lintervo (Nokia)" w:date="2023-05-24T09:47:00Z">
              <w:r w:rsidRPr="006C1143" w:rsidDel="00A56273">
                <w:delText>1058</w:delText>
              </w:r>
            </w:del>
          </w:p>
        </w:tc>
        <w:tc>
          <w:tcPr>
            <w:tcW w:w="1827" w:type="dxa"/>
            <w:noWrap/>
            <w:vAlign w:val="center"/>
          </w:tcPr>
          <w:p w14:paraId="77906E82" w14:textId="5E7A12BD" w:rsidR="006C1D06" w:rsidRPr="006C1143" w:rsidDel="00A56273" w:rsidRDefault="006C1D06" w:rsidP="00B257A3">
            <w:pPr>
              <w:pStyle w:val="TAC"/>
              <w:rPr>
                <w:del w:id="389" w:author="Arvi Lintervo (Nokia)" w:date="2023-05-24T09:47:00Z"/>
              </w:rPr>
            </w:pPr>
          </w:p>
        </w:tc>
      </w:tr>
      <w:tr w:rsidR="006C1D06" w:rsidRPr="006C1143" w:rsidDel="00A56273" w14:paraId="417F8595" w14:textId="0C011242" w:rsidTr="001C2C48">
        <w:trPr>
          <w:trHeight w:val="300"/>
          <w:jc w:val="center"/>
          <w:del w:id="390" w:author="Arvi Lintervo (Nokia)" w:date="2023-05-24T09:47:00Z"/>
        </w:trPr>
        <w:tc>
          <w:tcPr>
            <w:tcW w:w="1127" w:type="dxa"/>
            <w:noWrap/>
            <w:vAlign w:val="center"/>
            <w:hideMark/>
          </w:tcPr>
          <w:p w14:paraId="5A91E8AC" w14:textId="19A977F1" w:rsidR="006C1D06" w:rsidRPr="006C1143" w:rsidDel="00A56273" w:rsidRDefault="006C1D06" w:rsidP="00B257A3">
            <w:pPr>
              <w:pStyle w:val="TAC"/>
              <w:rPr>
                <w:del w:id="391" w:author="Arvi Lintervo (Nokia)" w:date="2023-05-24T09:47:00Z"/>
              </w:rPr>
            </w:pPr>
            <w:del w:id="392" w:author="Arvi Lintervo (Nokia)" w:date="2023-05-24T09:47:00Z">
              <w:r w:rsidRPr="006C1143" w:rsidDel="00A56273">
                <w:delText>1250</w:delText>
              </w:r>
            </w:del>
          </w:p>
        </w:tc>
        <w:tc>
          <w:tcPr>
            <w:tcW w:w="960" w:type="dxa"/>
            <w:noWrap/>
            <w:vAlign w:val="center"/>
            <w:hideMark/>
          </w:tcPr>
          <w:p w14:paraId="2A9805FF" w14:textId="48CD024A" w:rsidR="006C1D06" w:rsidRPr="006C1143" w:rsidDel="00A56273" w:rsidRDefault="006C1D06" w:rsidP="00B257A3">
            <w:pPr>
              <w:pStyle w:val="TAC"/>
              <w:rPr>
                <w:del w:id="393" w:author="Arvi Lintervo (Nokia)" w:date="2023-05-24T09:47:00Z"/>
              </w:rPr>
            </w:pPr>
            <w:del w:id="394" w:author="Arvi Lintervo (Nokia)" w:date="2023-05-24T09:47:00Z">
              <w:r w:rsidRPr="006C1143" w:rsidDel="00A56273">
                <w:delText>B</w:delText>
              </w:r>
            </w:del>
          </w:p>
        </w:tc>
        <w:tc>
          <w:tcPr>
            <w:tcW w:w="1607" w:type="dxa"/>
            <w:noWrap/>
            <w:vAlign w:val="center"/>
            <w:hideMark/>
          </w:tcPr>
          <w:p w14:paraId="252AD69D" w14:textId="0294E541" w:rsidR="006C1D06" w:rsidRPr="006C1143" w:rsidDel="00A56273" w:rsidRDefault="006C1D06" w:rsidP="00B257A3">
            <w:pPr>
              <w:pStyle w:val="TAC"/>
              <w:rPr>
                <w:del w:id="395" w:author="Arvi Lintervo (Nokia)" w:date="2023-05-24T09:47:00Z"/>
              </w:rPr>
            </w:pPr>
            <w:del w:id="396" w:author="Arvi Lintervo (Nokia)" w:date="2023-05-24T09:47:00Z">
              <w:r w:rsidRPr="006C1143" w:rsidDel="00A56273">
                <w:delText>1216</w:delText>
              </w:r>
            </w:del>
          </w:p>
        </w:tc>
        <w:tc>
          <w:tcPr>
            <w:tcW w:w="1596" w:type="dxa"/>
            <w:noWrap/>
            <w:vAlign w:val="center"/>
            <w:hideMark/>
          </w:tcPr>
          <w:p w14:paraId="777809BE" w14:textId="13F6750D" w:rsidR="006C1D06" w:rsidRPr="006C1143" w:rsidDel="00A56273" w:rsidRDefault="006C1D06" w:rsidP="00B257A3">
            <w:pPr>
              <w:pStyle w:val="TAC"/>
              <w:rPr>
                <w:del w:id="397" w:author="Arvi Lintervo (Nokia)" w:date="2023-05-24T09:47:00Z"/>
              </w:rPr>
            </w:pPr>
            <w:del w:id="398" w:author="Arvi Lintervo (Nokia)" w:date="2023-05-24T09:47:00Z">
              <w:r w:rsidRPr="006C1143" w:rsidDel="00A56273">
                <w:delText>1323</w:delText>
              </w:r>
            </w:del>
          </w:p>
        </w:tc>
        <w:tc>
          <w:tcPr>
            <w:tcW w:w="1827" w:type="dxa"/>
            <w:noWrap/>
            <w:vAlign w:val="center"/>
          </w:tcPr>
          <w:p w14:paraId="531AAD84" w14:textId="70F54265" w:rsidR="006C1D06" w:rsidRPr="006C1143" w:rsidDel="00A56273" w:rsidRDefault="006C1D06" w:rsidP="00B257A3">
            <w:pPr>
              <w:pStyle w:val="TAC"/>
              <w:rPr>
                <w:del w:id="399" w:author="Arvi Lintervo (Nokia)" w:date="2023-05-24T09:47:00Z"/>
              </w:rPr>
            </w:pPr>
          </w:p>
        </w:tc>
      </w:tr>
      <w:tr w:rsidR="006C1D06" w:rsidRPr="006C1143" w:rsidDel="00A56273" w14:paraId="702E0C4F" w14:textId="163F01CD" w:rsidTr="001C2C48">
        <w:trPr>
          <w:trHeight w:val="300"/>
          <w:jc w:val="center"/>
          <w:del w:id="400" w:author="Arvi Lintervo (Nokia)" w:date="2023-05-24T09:47:00Z"/>
        </w:trPr>
        <w:tc>
          <w:tcPr>
            <w:tcW w:w="1127" w:type="dxa"/>
            <w:noWrap/>
            <w:vAlign w:val="center"/>
            <w:hideMark/>
          </w:tcPr>
          <w:p w14:paraId="54347CCB" w14:textId="71D87112" w:rsidR="006C1D06" w:rsidRPr="006C1143" w:rsidDel="00A56273" w:rsidRDefault="006C1D06" w:rsidP="00B257A3">
            <w:pPr>
              <w:pStyle w:val="TAC"/>
              <w:rPr>
                <w:del w:id="401" w:author="Arvi Lintervo (Nokia)" w:date="2023-05-24T09:47:00Z"/>
              </w:rPr>
            </w:pPr>
            <w:del w:id="402" w:author="Arvi Lintervo (Nokia)" w:date="2023-05-24T09:47:00Z">
              <w:r w:rsidRPr="006C1143" w:rsidDel="00A56273">
                <w:delText>1600</w:delText>
              </w:r>
            </w:del>
          </w:p>
        </w:tc>
        <w:tc>
          <w:tcPr>
            <w:tcW w:w="960" w:type="dxa"/>
            <w:noWrap/>
            <w:vAlign w:val="center"/>
            <w:hideMark/>
          </w:tcPr>
          <w:p w14:paraId="7CA46583" w14:textId="3D11E289" w:rsidR="006C1D06" w:rsidRPr="006C1143" w:rsidDel="00A56273" w:rsidRDefault="006C1D06" w:rsidP="00B257A3">
            <w:pPr>
              <w:pStyle w:val="TAC"/>
              <w:rPr>
                <w:del w:id="403" w:author="Arvi Lintervo (Nokia)" w:date="2023-05-24T09:47:00Z"/>
              </w:rPr>
            </w:pPr>
            <w:del w:id="404" w:author="Arvi Lintervo (Nokia)" w:date="2023-05-24T09:47:00Z">
              <w:r w:rsidRPr="006C1143" w:rsidDel="00A56273">
                <w:delText>A</w:delText>
              </w:r>
            </w:del>
          </w:p>
        </w:tc>
        <w:tc>
          <w:tcPr>
            <w:tcW w:w="1607" w:type="dxa"/>
            <w:noWrap/>
            <w:vAlign w:val="center"/>
            <w:hideMark/>
          </w:tcPr>
          <w:p w14:paraId="49D756C3" w14:textId="2F8C0179" w:rsidR="006C1D06" w:rsidRPr="006C1143" w:rsidDel="00A56273" w:rsidRDefault="006C1D06" w:rsidP="00B257A3">
            <w:pPr>
              <w:pStyle w:val="TAC"/>
              <w:rPr>
                <w:del w:id="405" w:author="Arvi Lintervo (Nokia)" w:date="2023-05-24T09:47:00Z"/>
              </w:rPr>
            </w:pPr>
            <w:del w:id="406" w:author="Arvi Lintervo (Nokia)" w:date="2023-05-24T09:47:00Z">
              <w:r w:rsidRPr="006C1143" w:rsidDel="00A56273">
                <w:delText>1547</w:delText>
              </w:r>
            </w:del>
          </w:p>
        </w:tc>
        <w:tc>
          <w:tcPr>
            <w:tcW w:w="1596" w:type="dxa"/>
            <w:noWrap/>
            <w:vAlign w:val="center"/>
            <w:hideMark/>
          </w:tcPr>
          <w:p w14:paraId="65286090" w14:textId="7FE81550" w:rsidR="006C1D06" w:rsidRPr="006C1143" w:rsidDel="00A56273" w:rsidRDefault="006C1D06" w:rsidP="00B257A3">
            <w:pPr>
              <w:pStyle w:val="TAC"/>
              <w:rPr>
                <w:del w:id="407" w:author="Arvi Lintervo (Nokia)" w:date="2023-05-24T09:47:00Z"/>
              </w:rPr>
            </w:pPr>
            <w:del w:id="408" w:author="Arvi Lintervo (Nokia)" w:date="2023-05-24T09:47:00Z">
              <w:r w:rsidRPr="006C1143" w:rsidDel="00A56273">
                <w:delText>1697</w:delText>
              </w:r>
            </w:del>
          </w:p>
        </w:tc>
        <w:tc>
          <w:tcPr>
            <w:tcW w:w="1827" w:type="dxa"/>
            <w:noWrap/>
            <w:vAlign w:val="center"/>
          </w:tcPr>
          <w:p w14:paraId="590D5977" w14:textId="05868F95" w:rsidR="006C1D06" w:rsidRPr="006C1143" w:rsidDel="00A56273" w:rsidRDefault="006C1D06" w:rsidP="00B257A3">
            <w:pPr>
              <w:pStyle w:val="TAC"/>
              <w:rPr>
                <w:del w:id="409" w:author="Arvi Lintervo (Nokia)" w:date="2023-05-24T09:47:00Z"/>
              </w:rPr>
            </w:pPr>
          </w:p>
        </w:tc>
      </w:tr>
      <w:tr w:rsidR="006C1D06" w:rsidRPr="006C1143" w:rsidDel="00A56273" w14:paraId="5BE49EFE" w14:textId="10A29601" w:rsidTr="001C2C48">
        <w:trPr>
          <w:trHeight w:val="300"/>
          <w:jc w:val="center"/>
          <w:del w:id="410" w:author="Arvi Lintervo (Nokia)" w:date="2023-05-24T09:47:00Z"/>
        </w:trPr>
        <w:tc>
          <w:tcPr>
            <w:tcW w:w="1127" w:type="dxa"/>
            <w:noWrap/>
            <w:vAlign w:val="center"/>
            <w:hideMark/>
          </w:tcPr>
          <w:p w14:paraId="319B29FC" w14:textId="27587514" w:rsidR="006C1D06" w:rsidRPr="006C1143" w:rsidDel="00A56273" w:rsidRDefault="006C1D06" w:rsidP="00B257A3">
            <w:pPr>
              <w:pStyle w:val="TAC"/>
              <w:rPr>
                <w:del w:id="411" w:author="Arvi Lintervo (Nokia)" w:date="2023-05-24T09:47:00Z"/>
              </w:rPr>
            </w:pPr>
            <w:del w:id="412" w:author="Arvi Lintervo (Nokia)" w:date="2023-05-24T09:47:00Z">
              <w:r w:rsidRPr="006C1143" w:rsidDel="00A56273">
                <w:delText>2000</w:delText>
              </w:r>
            </w:del>
          </w:p>
        </w:tc>
        <w:tc>
          <w:tcPr>
            <w:tcW w:w="960" w:type="dxa"/>
            <w:noWrap/>
            <w:vAlign w:val="center"/>
            <w:hideMark/>
          </w:tcPr>
          <w:p w14:paraId="28A688FB" w14:textId="45C407AA" w:rsidR="006C1D06" w:rsidRPr="006C1143" w:rsidDel="00A56273" w:rsidRDefault="006C1D06" w:rsidP="00B257A3">
            <w:pPr>
              <w:pStyle w:val="TAC"/>
              <w:rPr>
                <w:del w:id="413" w:author="Arvi Lintervo (Nokia)" w:date="2023-05-24T09:47:00Z"/>
              </w:rPr>
            </w:pPr>
            <w:del w:id="414" w:author="Arvi Lintervo (Nokia)" w:date="2023-05-24T09:47:00Z">
              <w:r w:rsidRPr="006C1143" w:rsidDel="00A56273">
                <w:delText>B</w:delText>
              </w:r>
            </w:del>
          </w:p>
        </w:tc>
        <w:tc>
          <w:tcPr>
            <w:tcW w:w="1607" w:type="dxa"/>
            <w:noWrap/>
            <w:vAlign w:val="center"/>
            <w:hideMark/>
          </w:tcPr>
          <w:p w14:paraId="17E1D642" w14:textId="61E68035" w:rsidR="006C1D06" w:rsidRPr="006C1143" w:rsidDel="00A56273" w:rsidRDefault="006C1D06" w:rsidP="00B257A3">
            <w:pPr>
              <w:pStyle w:val="TAC"/>
              <w:rPr>
                <w:del w:id="415" w:author="Arvi Lintervo (Nokia)" w:date="2023-05-24T09:47:00Z"/>
              </w:rPr>
            </w:pPr>
            <w:del w:id="416" w:author="Arvi Lintervo (Nokia)" w:date="2023-05-24T09:47:00Z">
              <w:r w:rsidRPr="006C1143" w:rsidDel="00A56273">
                <w:delText>1948</w:delText>
              </w:r>
            </w:del>
          </w:p>
        </w:tc>
        <w:tc>
          <w:tcPr>
            <w:tcW w:w="1596" w:type="dxa"/>
            <w:noWrap/>
            <w:vAlign w:val="center"/>
            <w:hideMark/>
          </w:tcPr>
          <w:p w14:paraId="4DE569FB" w14:textId="16D25480" w:rsidR="006C1D06" w:rsidRPr="006C1143" w:rsidDel="00A56273" w:rsidRDefault="006C1D06" w:rsidP="00B257A3">
            <w:pPr>
              <w:pStyle w:val="TAC"/>
              <w:rPr>
                <w:del w:id="417" w:author="Arvi Lintervo (Nokia)" w:date="2023-05-24T09:47:00Z"/>
              </w:rPr>
            </w:pPr>
            <w:del w:id="418" w:author="Arvi Lintervo (Nokia)" w:date="2023-05-24T09:47:00Z">
              <w:r w:rsidRPr="006C1143" w:rsidDel="00A56273">
                <w:delText>2117</w:delText>
              </w:r>
            </w:del>
          </w:p>
        </w:tc>
        <w:tc>
          <w:tcPr>
            <w:tcW w:w="1827" w:type="dxa"/>
            <w:noWrap/>
            <w:vAlign w:val="center"/>
          </w:tcPr>
          <w:p w14:paraId="751FB160" w14:textId="1E006800" w:rsidR="006C1D06" w:rsidRPr="006C1143" w:rsidDel="00A56273" w:rsidRDefault="006C1D06" w:rsidP="00B257A3">
            <w:pPr>
              <w:pStyle w:val="TAC"/>
              <w:rPr>
                <w:del w:id="419" w:author="Arvi Lintervo (Nokia)" w:date="2023-05-24T09:47:00Z"/>
              </w:rPr>
            </w:pPr>
          </w:p>
        </w:tc>
      </w:tr>
      <w:tr w:rsidR="006C1D06" w:rsidRPr="006C1143" w:rsidDel="00A56273" w14:paraId="0F203A4C" w14:textId="25F0B1EC" w:rsidTr="001C2C48">
        <w:trPr>
          <w:trHeight w:val="300"/>
          <w:jc w:val="center"/>
          <w:del w:id="420" w:author="Arvi Lintervo (Nokia)" w:date="2023-05-24T09:47:00Z"/>
        </w:trPr>
        <w:tc>
          <w:tcPr>
            <w:tcW w:w="1127" w:type="dxa"/>
            <w:noWrap/>
            <w:vAlign w:val="center"/>
            <w:hideMark/>
          </w:tcPr>
          <w:p w14:paraId="6CB45E7F" w14:textId="59F4FEF5" w:rsidR="006C1D06" w:rsidRPr="006C1143" w:rsidDel="00A56273" w:rsidRDefault="006C1D06" w:rsidP="00B257A3">
            <w:pPr>
              <w:pStyle w:val="TAC"/>
              <w:rPr>
                <w:del w:id="421" w:author="Arvi Lintervo (Nokia)" w:date="2023-05-24T09:47:00Z"/>
              </w:rPr>
            </w:pPr>
            <w:del w:id="422" w:author="Arvi Lintervo (Nokia)" w:date="2023-05-24T09:47:00Z">
              <w:r w:rsidRPr="006C1143" w:rsidDel="00A56273">
                <w:delText>2500</w:delText>
              </w:r>
            </w:del>
          </w:p>
        </w:tc>
        <w:tc>
          <w:tcPr>
            <w:tcW w:w="960" w:type="dxa"/>
            <w:noWrap/>
            <w:vAlign w:val="center"/>
            <w:hideMark/>
          </w:tcPr>
          <w:p w14:paraId="5E9A2160" w14:textId="5B5303EC" w:rsidR="006C1D06" w:rsidRPr="006C1143" w:rsidDel="00A56273" w:rsidRDefault="006C1D06" w:rsidP="00B257A3">
            <w:pPr>
              <w:pStyle w:val="TAC"/>
              <w:rPr>
                <w:del w:id="423" w:author="Arvi Lintervo (Nokia)" w:date="2023-05-24T09:47:00Z"/>
              </w:rPr>
            </w:pPr>
            <w:del w:id="424" w:author="Arvi Lintervo (Nokia)" w:date="2023-05-24T09:47:00Z">
              <w:r w:rsidRPr="006C1143" w:rsidDel="00A56273">
                <w:delText>A</w:delText>
              </w:r>
            </w:del>
          </w:p>
        </w:tc>
        <w:tc>
          <w:tcPr>
            <w:tcW w:w="1607" w:type="dxa"/>
            <w:noWrap/>
            <w:vAlign w:val="center"/>
            <w:hideMark/>
          </w:tcPr>
          <w:p w14:paraId="59FF47CD" w14:textId="6117EDD6" w:rsidR="006C1D06" w:rsidRPr="006C1143" w:rsidDel="00A56273" w:rsidRDefault="006C1D06" w:rsidP="00B257A3">
            <w:pPr>
              <w:pStyle w:val="TAC"/>
              <w:rPr>
                <w:del w:id="425" w:author="Arvi Lintervo (Nokia)" w:date="2023-05-24T09:47:00Z"/>
              </w:rPr>
            </w:pPr>
            <w:del w:id="426" w:author="Arvi Lintervo (Nokia)" w:date="2023-05-24T09:47:00Z">
              <w:r w:rsidRPr="006C1143" w:rsidDel="00A56273">
                <w:delText>2432</w:delText>
              </w:r>
            </w:del>
          </w:p>
        </w:tc>
        <w:tc>
          <w:tcPr>
            <w:tcW w:w="1596" w:type="dxa"/>
            <w:noWrap/>
            <w:vAlign w:val="center"/>
            <w:hideMark/>
          </w:tcPr>
          <w:p w14:paraId="31725AD7" w14:textId="60492095" w:rsidR="006C1D06" w:rsidRPr="006C1143" w:rsidDel="00A56273" w:rsidRDefault="006C1D06" w:rsidP="00B257A3">
            <w:pPr>
              <w:pStyle w:val="TAC"/>
              <w:rPr>
                <w:del w:id="427" w:author="Arvi Lintervo (Nokia)" w:date="2023-05-24T09:47:00Z"/>
              </w:rPr>
            </w:pPr>
            <w:del w:id="428" w:author="Arvi Lintervo (Nokia)" w:date="2023-05-24T09:47:00Z">
              <w:r w:rsidRPr="006C1143" w:rsidDel="00A56273">
                <w:delText>2646</w:delText>
              </w:r>
            </w:del>
          </w:p>
        </w:tc>
        <w:tc>
          <w:tcPr>
            <w:tcW w:w="1827" w:type="dxa"/>
            <w:noWrap/>
            <w:vAlign w:val="center"/>
          </w:tcPr>
          <w:p w14:paraId="0B13BC01" w14:textId="7073CF9D" w:rsidR="006C1D06" w:rsidRPr="006C1143" w:rsidDel="00A56273" w:rsidRDefault="006C1D06" w:rsidP="00B257A3">
            <w:pPr>
              <w:pStyle w:val="TAC"/>
              <w:rPr>
                <w:del w:id="429" w:author="Arvi Lintervo (Nokia)" w:date="2023-05-24T09:47:00Z"/>
              </w:rPr>
            </w:pPr>
          </w:p>
        </w:tc>
      </w:tr>
      <w:tr w:rsidR="006C1D06" w:rsidRPr="006C1143" w:rsidDel="00A56273" w14:paraId="70CFBE4C" w14:textId="11FB07A0" w:rsidTr="001C2C48">
        <w:trPr>
          <w:trHeight w:val="300"/>
          <w:jc w:val="center"/>
          <w:del w:id="430" w:author="Arvi Lintervo (Nokia)" w:date="2023-05-24T09:47:00Z"/>
        </w:trPr>
        <w:tc>
          <w:tcPr>
            <w:tcW w:w="1127" w:type="dxa"/>
            <w:noWrap/>
            <w:vAlign w:val="center"/>
            <w:hideMark/>
          </w:tcPr>
          <w:p w14:paraId="62693778" w14:textId="2D50E5E8" w:rsidR="006C1D06" w:rsidRPr="006C1143" w:rsidDel="00A56273" w:rsidRDefault="006C1D06" w:rsidP="00B257A3">
            <w:pPr>
              <w:pStyle w:val="TAC"/>
              <w:rPr>
                <w:del w:id="431" w:author="Arvi Lintervo (Nokia)" w:date="2023-05-24T09:47:00Z"/>
              </w:rPr>
            </w:pPr>
            <w:del w:id="432" w:author="Arvi Lintervo (Nokia)" w:date="2023-05-24T09:47:00Z">
              <w:r w:rsidRPr="006C1143" w:rsidDel="00A56273">
                <w:delText>3150</w:delText>
              </w:r>
            </w:del>
          </w:p>
        </w:tc>
        <w:tc>
          <w:tcPr>
            <w:tcW w:w="960" w:type="dxa"/>
            <w:noWrap/>
            <w:vAlign w:val="center"/>
            <w:hideMark/>
          </w:tcPr>
          <w:p w14:paraId="7981E9D5" w14:textId="332D838B" w:rsidR="006C1D06" w:rsidRPr="006C1143" w:rsidDel="00A56273" w:rsidRDefault="006C1D06" w:rsidP="00B257A3">
            <w:pPr>
              <w:pStyle w:val="TAC"/>
              <w:rPr>
                <w:del w:id="433" w:author="Arvi Lintervo (Nokia)" w:date="2023-05-24T09:47:00Z"/>
              </w:rPr>
            </w:pPr>
            <w:del w:id="434" w:author="Arvi Lintervo (Nokia)" w:date="2023-05-24T09:47:00Z">
              <w:r w:rsidRPr="006C1143" w:rsidDel="00A56273">
                <w:delText>B</w:delText>
              </w:r>
            </w:del>
          </w:p>
        </w:tc>
        <w:tc>
          <w:tcPr>
            <w:tcW w:w="1607" w:type="dxa"/>
            <w:noWrap/>
            <w:vAlign w:val="center"/>
            <w:hideMark/>
          </w:tcPr>
          <w:p w14:paraId="07F47829" w14:textId="7758770E" w:rsidR="006C1D06" w:rsidRPr="006C1143" w:rsidDel="00A56273" w:rsidRDefault="006C1D06" w:rsidP="00B257A3">
            <w:pPr>
              <w:pStyle w:val="TAC"/>
              <w:rPr>
                <w:del w:id="435" w:author="Arvi Lintervo (Nokia)" w:date="2023-05-24T09:47:00Z"/>
              </w:rPr>
            </w:pPr>
            <w:del w:id="436" w:author="Arvi Lintervo (Nokia)" w:date="2023-05-24T09:47:00Z">
              <w:r w:rsidRPr="006C1143" w:rsidDel="00A56273">
                <w:delText>3150</w:delText>
              </w:r>
            </w:del>
          </w:p>
        </w:tc>
        <w:tc>
          <w:tcPr>
            <w:tcW w:w="1596" w:type="dxa"/>
            <w:noWrap/>
            <w:vAlign w:val="center"/>
            <w:hideMark/>
          </w:tcPr>
          <w:p w14:paraId="48B26009" w14:textId="7986790B" w:rsidR="006C1D06" w:rsidRPr="006C1143" w:rsidDel="00A56273" w:rsidRDefault="006C1D06" w:rsidP="00B257A3">
            <w:pPr>
              <w:pStyle w:val="TAC"/>
              <w:rPr>
                <w:del w:id="437" w:author="Arvi Lintervo (Nokia)" w:date="2023-05-24T09:47:00Z"/>
              </w:rPr>
            </w:pPr>
            <w:del w:id="438" w:author="Arvi Lintervo (Nokia)" w:date="2023-05-24T09:47:00Z">
              <w:r w:rsidRPr="006C1143" w:rsidDel="00A56273">
                <w:delText>3344</w:delText>
              </w:r>
            </w:del>
          </w:p>
        </w:tc>
        <w:tc>
          <w:tcPr>
            <w:tcW w:w="1827" w:type="dxa"/>
            <w:noWrap/>
            <w:vAlign w:val="center"/>
          </w:tcPr>
          <w:p w14:paraId="7E1B1A60" w14:textId="36DE8758" w:rsidR="006C1D06" w:rsidRPr="006C1143" w:rsidDel="00A56273" w:rsidRDefault="006C1D06" w:rsidP="00B257A3">
            <w:pPr>
              <w:pStyle w:val="TAC"/>
              <w:rPr>
                <w:del w:id="439" w:author="Arvi Lintervo (Nokia)" w:date="2023-05-24T09:47:00Z"/>
              </w:rPr>
            </w:pPr>
          </w:p>
        </w:tc>
      </w:tr>
      <w:tr w:rsidR="006C1D06" w:rsidRPr="006C1143" w:rsidDel="00A56273" w14:paraId="5A581289" w14:textId="3A606291" w:rsidTr="001C2C48">
        <w:trPr>
          <w:trHeight w:val="300"/>
          <w:jc w:val="center"/>
          <w:del w:id="440" w:author="Arvi Lintervo (Nokia)" w:date="2023-05-24T09:47:00Z"/>
        </w:trPr>
        <w:tc>
          <w:tcPr>
            <w:tcW w:w="1127" w:type="dxa"/>
            <w:noWrap/>
            <w:vAlign w:val="center"/>
            <w:hideMark/>
          </w:tcPr>
          <w:p w14:paraId="6CC45953" w14:textId="135CE9A6" w:rsidR="006C1D06" w:rsidRPr="006C1143" w:rsidDel="00A56273" w:rsidRDefault="006C1D06" w:rsidP="00B257A3">
            <w:pPr>
              <w:pStyle w:val="TAC"/>
              <w:rPr>
                <w:del w:id="441" w:author="Arvi Lintervo (Nokia)" w:date="2023-05-24T09:47:00Z"/>
              </w:rPr>
            </w:pPr>
            <w:del w:id="442" w:author="Arvi Lintervo (Nokia)" w:date="2023-05-24T09:47:00Z">
              <w:r w:rsidRPr="006C1143" w:rsidDel="00A56273">
                <w:delText>4000</w:delText>
              </w:r>
            </w:del>
          </w:p>
        </w:tc>
        <w:tc>
          <w:tcPr>
            <w:tcW w:w="960" w:type="dxa"/>
            <w:noWrap/>
            <w:vAlign w:val="center"/>
            <w:hideMark/>
          </w:tcPr>
          <w:p w14:paraId="43A3BEC3" w14:textId="2E7B83C1" w:rsidR="006C1D06" w:rsidRPr="006C1143" w:rsidDel="00A56273" w:rsidRDefault="006C1D06" w:rsidP="00B257A3">
            <w:pPr>
              <w:pStyle w:val="TAC"/>
              <w:rPr>
                <w:del w:id="443" w:author="Arvi Lintervo (Nokia)" w:date="2023-05-24T09:47:00Z"/>
              </w:rPr>
            </w:pPr>
            <w:del w:id="444" w:author="Arvi Lintervo (Nokia)" w:date="2023-05-24T09:47:00Z">
              <w:r w:rsidRPr="006C1143" w:rsidDel="00A56273">
                <w:delText>A</w:delText>
              </w:r>
            </w:del>
          </w:p>
        </w:tc>
        <w:tc>
          <w:tcPr>
            <w:tcW w:w="1607" w:type="dxa"/>
            <w:noWrap/>
            <w:vAlign w:val="center"/>
            <w:hideMark/>
          </w:tcPr>
          <w:p w14:paraId="7BDA112F" w14:textId="138A0526" w:rsidR="006C1D06" w:rsidRPr="006C1143" w:rsidDel="00A56273" w:rsidRDefault="006C1D06" w:rsidP="00B257A3">
            <w:pPr>
              <w:pStyle w:val="TAC"/>
              <w:rPr>
                <w:del w:id="445" w:author="Arvi Lintervo (Nokia)" w:date="2023-05-24T09:47:00Z"/>
              </w:rPr>
            </w:pPr>
            <w:del w:id="446" w:author="Arvi Lintervo (Nokia)" w:date="2023-05-24T09:47:00Z">
              <w:r w:rsidRPr="006C1143" w:rsidDel="00A56273">
                <w:delText>3882</w:delText>
              </w:r>
            </w:del>
          </w:p>
        </w:tc>
        <w:tc>
          <w:tcPr>
            <w:tcW w:w="1596" w:type="dxa"/>
            <w:noWrap/>
            <w:vAlign w:val="center"/>
            <w:hideMark/>
          </w:tcPr>
          <w:p w14:paraId="77D229D0" w14:textId="26E6D665" w:rsidR="006C1D06" w:rsidRPr="006C1143" w:rsidDel="00A56273" w:rsidRDefault="006C1D06" w:rsidP="00B257A3">
            <w:pPr>
              <w:pStyle w:val="TAC"/>
              <w:rPr>
                <w:del w:id="447" w:author="Arvi Lintervo (Nokia)" w:date="2023-05-24T09:47:00Z"/>
              </w:rPr>
            </w:pPr>
            <w:del w:id="448" w:author="Arvi Lintervo (Nokia)" w:date="2023-05-24T09:47:00Z">
              <w:r w:rsidRPr="006C1143" w:rsidDel="00A56273">
                <w:delText>4120</w:delText>
              </w:r>
            </w:del>
          </w:p>
        </w:tc>
        <w:tc>
          <w:tcPr>
            <w:tcW w:w="1827" w:type="dxa"/>
            <w:noWrap/>
            <w:vAlign w:val="center"/>
          </w:tcPr>
          <w:p w14:paraId="549B0693" w14:textId="00BBA973" w:rsidR="006C1D06" w:rsidRPr="006C1143" w:rsidDel="00A56273" w:rsidRDefault="006C1D06" w:rsidP="00B257A3">
            <w:pPr>
              <w:pStyle w:val="TAC"/>
              <w:rPr>
                <w:del w:id="449" w:author="Arvi Lintervo (Nokia)" w:date="2023-05-24T09:47:00Z"/>
              </w:rPr>
            </w:pPr>
          </w:p>
        </w:tc>
      </w:tr>
      <w:tr w:rsidR="006C1D06" w:rsidRPr="006C1143" w:rsidDel="00A56273" w14:paraId="08E23C4E" w14:textId="0C977434" w:rsidTr="001C2C48">
        <w:trPr>
          <w:trHeight w:val="300"/>
          <w:jc w:val="center"/>
          <w:del w:id="450" w:author="Arvi Lintervo (Nokia)" w:date="2023-05-24T09:47:00Z"/>
        </w:trPr>
        <w:tc>
          <w:tcPr>
            <w:tcW w:w="1127" w:type="dxa"/>
            <w:noWrap/>
            <w:vAlign w:val="center"/>
            <w:hideMark/>
          </w:tcPr>
          <w:p w14:paraId="7FCC0980" w14:textId="31B2BD7E" w:rsidR="006C1D06" w:rsidRPr="006C1143" w:rsidDel="00A56273" w:rsidRDefault="006C1D06" w:rsidP="00B257A3">
            <w:pPr>
              <w:pStyle w:val="TAC"/>
              <w:rPr>
                <w:del w:id="451" w:author="Arvi Lintervo (Nokia)" w:date="2023-05-24T09:47:00Z"/>
              </w:rPr>
            </w:pPr>
            <w:del w:id="452" w:author="Arvi Lintervo (Nokia)" w:date="2023-05-24T09:47:00Z">
              <w:r w:rsidRPr="006C1143" w:rsidDel="00A56273">
                <w:delText>5000</w:delText>
              </w:r>
            </w:del>
          </w:p>
        </w:tc>
        <w:tc>
          <w:tcPr>
            <w:tcW w:w="960" w:type="dxa"/>
            <w:noWrap/>
            <w:vAlign w:val="center"/>
            <w:hideMark/>
          </w:tcPr>
          <w:p w14:paraId="51957DBE" w14:textId="25953784" w:rsidR="006C1D06" w:rsidRPr="006C1143" w:rsidDel="00A56273" w:rsidRDefault="006C1D06" w:rsidP="00B257A3">
            <w:pPr>
              <w:pStyle w:val="TAC"/>
              <w:rPr>
                <w:del w:id="453" w:author="Arvi Lintervo (Nokia)" w:date="2023-05-24T09:47:00Z"/>
              </w:rPr>
            </w:pPr>
            <w:del w:id="454" w:author="Arvi Lintervo (Nokia)" w:date="2023-05-24T09:47:00Z">
              <w:r w:rsidRPr="006C1143" w:rsidDel="00A56273">
                <w:delText>B</w:delText>
              </w:r>
            </w:del>
          </w:p>
        </w:tc>
        <w:tc>
          <w:tcPr>
            <w:tcW w:w="1607" w:type="dxa"/>
            <w:noWrap/>
            <w:vAlign w:val="center"/>
            <w:hideMark/>
          </w:tcPr>
          <w:p w14:paraId="6F05C0CE" w14:textId="0011278E" w:rsidR="006C1D06" w:rsidRPr="006C1143" w:rsidDel="00A56273" w:rsidRDefault="006C1D06" w:rsidP="00B257A3">
            <w:pPr>
              <w:pStyle w:val="TAC"/>
              <w:rPr>
                <w:del w:id="455" w:author="Arvi Lintervo (Nokia)" w:date="2023-05-24T09:47:00Z"/>
              </w:rPr>
            </w:pPr>
            <w:del w:id="456" w:author="Arvi Lintervo (Nokia)" w:date="2023-05-24T09:47:00Z">
              <w:r w:rsidRPr="006C1143" w:rsidDel="00A56273">
                <w:delText>5000</w:delText>
              </w:r>
            </w:del>
          </w:p>
        </w:tc>
        <w:tc>
          <w:tcPr>
            <w:tcW w:w="1596" w:type="dxa"/>
            <w:noWrap/>
            <w:vAlign w:val="center"/>
            <w:hideMark/>
          </w:tcPr>
          <w:p w14:paraId="4AC2966C" w14:textId="5205E452" w:rsidR="006C1D06" w:rsidRPr="006C1143" w:rsidDel="00A56273" w:rsidRDefault="006C1D06" w:rsidP="00B257A3">
            <w:pPr>
              <w:pStyle w:val="TAC"/>
              <w:rPr>
                <w:del w:id="457" w:author="Arvi Lintervo (Nokia)" w:date="2023-05-24T09:47:00Z"/>
              </w:rPr>
            </w:pPr>
            <w:del w:id="458" w:author="Arvi Lintervo (Nokia)" w:date="2023-05-24T09:47:00Z">
              <w:r w:rsidRPr="006C1143" w:rsidDel="00A56273">
                <w:delText>5144</w:delText>
              </w:r>
            </w:del>
          </w:p>
        </w:tc>
        <w:tc>
          <w:tcPr>
            <w:tcW w:w="1827" w:type="dxa"/>
            <w:noWrap/>
            <w:vAlign w:val="center"/>
          </w:tcPr>
          <w:p w14:paraId="2611832E" w14:textId="47150617" w:rsidR="006C1D06" w:rsidRPr="006C1143" w:rsidDel="00A56273" w:rsidRDefault="006C1D06" w:rsidP="00B257A3">
            <w:pPr>
              <w:pStyle w:val="TAC"/>
              <w:rPr>
                <w:del w:id="459" w:author="Arvi Lintervo (Nokia)" w:date="2023-05-24T09:47:00Z"/>
              </w:rPr>
            </w:pPr>
          </w:p>
        </w:tc>
      </w:tr>
      <w:tr w:rsidR="006C1D06" w:rsidRPr="006C1143" w:rsidDel="00A56273" w14:paraId="375FFEF7" w14:textId="23CC51C3" w:rsidTr="001C2C48">
        <w:trPr>
          <w:trHeight w:val="300"/>
          <w:jc w:val="center"/>
          <w:del w:id="460" w:author="Arvi Lintervo (Nokia)" w:date="2023-05-24T09:47:00Z"/>
        </w:trPr>
        <w:tc>
          <w:tcPr>
            <w:tcW w:w="1127" w:type="dxa"/>
            <w:noWrap/>
            <w:vAlign w:val="center"/>
            <w:hideMark/>
          </w:tcPr>
          <w:p w14:paraId="6A301F7A" w14:textId="3D4750E1" w:rsidR="006C1D06" w:rsidRPr="006C1143" w:rsidDel="00A56273" w:rsidRDefault="006C1D06" w:rsidP="00B257A3">
            <w:pPr>
              <w:pStyle w:val="TAC"/>
              <w:rPr>
                <w:del w:id="461" w:author="Arvi Lintervo (Nokia)" w:date="2023-05-24T09:47:00Z"/>
              </w:rPr>
            </w:pPr>
            <w:del w:id="462" w:author="Arvi Lintervo (Nokia)" w:date="2023-05-24T09:47:00Z">
              <w:r w:rsidRPr="006C1143" w:rsidDel="00A56273">
                <w:delText>6300</w:delText>
              </w:r>
            </w:del>
          </w:p>
        </w:tc>
        <w:tc>
          <w:tcPr>
            <w:tcW w:w="960" w:type="dxa"/>
            <w:noWrap/>
            <w:vAlign w:val="center"/>
            <w:hideMark/>
          </w:tcPr>
          <w:p w14:paraId="53346C6D" w14:textId="5725E1FF" w:rsidR="006C1D06" w:rsidRPr="006C1143" w:rsidDel="00A56273" w:rsidRDefault="006C1D06" w:rsidP="00B257A3">
            <w:pPr>
              <w:pStyle w:val="TAC"/>
              <w:rPr>
                <w:del w:id="463" w:author="Arvi Lintervo (Nokia)" w:date="2023-05-24T09:47:00Z"/>
              </w:rPr>
            </w:pPr>
            <w:del w:id="464" w:author="Arvi Lintervo (Nokia)" w:date="2023-05-24T09:47:00Z">
              <w:r w:rsidRPr="006C1143" w:rsidDel="00A56273">
                <w:delText>A</w:delText>
              </w:r>
            </w:del>
          </w:p>
        </w:tc>
        <w:tc>
          <w:tcPr>
            <w:tcW w:w="1607" w:type="dxa"/>
            <w:noWrap/>
            <w:vAlign w:val="center"/>
            <w:hideMark/>
          </w:tcPr>
          <w:p w14:paraId="1D307B06" w14:textId="57676AA4" w:rsidR="006C1D06" w:rsidRPr="006C1143" w:rsidDel="00A56273" w:rsidRDefault="006C1D06" w:rsidP="00B257A3">
            <w:pPr>
              <w:pStyle w:val="TAC"/>
              <w:rPr>
                <w:del w:id="465" w:author="Arvi Lintervo (Nokia)" w:date="2023-05-24T09:47:00Z"/>
              </w:rPr>
            </w:pPr>
            <w:del w:id="466" w:author="Arvi Lintervo (Nokia)" w:date="2023-05-24T09:47:00Z">
              <w:r w:rsidRPr="006C1143" w:rsidDel="00A56273">
                <w:delText>6300</w:delText>
              </w:r>
            </w:del>
          </w:p>
        </w:tc>
        <w:tc>
          <w:tcPr>
            <w:tcW w:w="1596" w:type="dxa"/>
            <w:noWrap/>
            <w:vAlign w:val="center"/>
            <w:hideMark/>
          </w:tcPr>
          <w:p w14:paraId="67EC5E75" w14:textId="180F4E40" w:rsidR="006C1D06" w:rsidRPr="006C1143" w:rsidDel="00A56273" w:rsidRDefault="006C1D06" w:rsidP="00B257A3">
            <w:pPr>
              <w:pStyle w:val="TAC"/>
              <w:rPr>
                <w:del w:id="467" w:author="Arvi Lintervo (Nokia)" w:date="2023-05-24T09:47:00Z"/>
              </w:rPr>
            </w:pPr>
            <w:del w:id="468" w:author="Arvi Lintervo (Nokia)" w:date="2023-05-24T09:47:00Z">
              <w:r w:rsidRPr="006C1143" w:rsidDel="00A56273">
                <w:delText>6491</w:delText>
              </w:r>
            </w:del>
          </w:p>
        </w:tc>
        <w:tc>
          <w:tcPr>
            <w:tcW w:w="1827" w:type="dxa"/>
            <w:noWrap/>
            <w:vAlign w:val="center"/>
          </w:tcPr>
          <w:p w14:paraId="71F0A111" w14:textId="1E39A06E" w:rsidR="006C1D06" w:rsidRPr="006C1143" w:rsidDel="00A56273" w:rsidRDefault="006C1D06" w:rsidP="00B257A3">
            <w:pPr>
              <w:pStyle w:val="TAC"/>
              <w:rPr>
                <w:del w:id="469" w:author="Arvi Lintervo (Nokia)" w:date="2023-05-24T09:47:00Z"/>
              </w:rPr>
            </w:pPr>
          </w:p>
        </w:tc>
      </w:tr>
      <w:tr w:rsidR="006C1D06" w:rsidRPr="006C1143" w:rsidDel="00A56273" w14:paraId="7991CD64" w14:textId="6D2AE623" w:rsidTr="001C2C48">
        <w:trPr>
          <w:trHeight w:val="300"/>
          <w:jc w:val="center"/>
          <w:del w:id="470" w:author="Arvi Lintervo (Nokia)" w:date="2023-05-24T09:47:00Z"/>
        </w:trPr>
        <w:tc>
          <w:tcPr>
            <w:tcW w:w="1127" w:type="dxa"/>
            <w:noWrap/>
            <w:vAlign w:val="center"/>
            <w:hideMark/>
          </w:tcPr>
          <w:p w14:paraId="78C511E2" w14:textId="16FB6E6D" w:rsidR="006C1D06" w:rsidRPr="006C1143" w:rsidDel="00A56273" w:rsidRDefault="006C1D06" w:rsidP="00B257A3">
            <w:pPr>
              <w:pStyle w:val="TAC"/>
              <w:rPr>
                <w:del w:id="471" w:author="Arvi Lintervo (Nokia)" w:date="2023-05-24T09:47:00Z"/>
              </w:rPr>
            </w:pPr>
            <w:del w:id="472" w:author="Arvi Lintervo (Nokia)" w:date="2023-05-24T09:47:00Z">
              <w:r w:rsidRPr="006C1143" w:rsidDel="00A56273">
                <w:delText>8000</w:delText>
              </w:r>
            </w:del>
          </w:p>
        </w:tc>
        <w:tc>
          <w:tcPr>
            <w:tcW w:w="960" w:type="dxa"/>
            <w:noWrap/>
            <w:vAlign w:val="center"/>
            <w:hideMark/>
          </w:tcPr>
          <w:p w14:paraId="3B4C083C" w14:textId="01914D94" w:rsidR="006C1D06" w:rsidRPr="006C1143" w:rsidDel="00A56273" w:rsidRDefault="006C1D06" w:rsidP="00B257A3">
            <w:pPr>
              <w:pStyle w:val="TAC"/>
              <w:rPr>
                <w:del w:id="473" w:author="Arvi Lintervo (Nokia)" w:date="2023-05-24T09:47:00Z"/>
              </w:rPr>
            </w:pPr>
            <w:del w:id="474" w:author="Arvi Lintervo (Nokia)" w:date="2023-05-24T09:47:00Z">
              <w:r w:rsidRPr="006C1143" w:rsidDel="00A56273">
                <w:delText>B</w:delText>
              </w:r>
            </w:del>
          </w:p>
        </w:tc>
        <w:tc>
          <w:tcPr>
            <w:tcW w:w="1607" w:type="dxa"/>
            <w:noWrap/>
            <w:vAlign w:val="center"/>
            <w:hideMark/>
          </w:tcPr>
          <w:p w14:paraId="6EE4A675" w14:textId="18050EFA" w:rsidR="006C1D06" w:rsidRPr="006C1143" w:rsidDel="00A56273" w:rsidRDefault="006C1D06" w:rsidP="00B257A3">
            <w:pPr>
              <w:pStyle w:val="TAC"/>
              <w:rPr>
                <w:del w:id="475" w:author="Arvi Lintervo (Nokia)" w:date="2023-05-24T09:47:00Z"/>
              </w:rPr>
            </w:pPr>
            <w:del w:id="476" w:author="Arvi Lintervo (Nokia)" w:date="2023-05-24T09:47:00Z">
              <w:r w:rsidRPr="006C1143" w:rsidDel="00A56273">
                <w:delText>8000</w:delText>
              </w:r>
            </w:del>
          </w:p>
        </w:tc>
        <w:tc>
          <w:tcPr>
            <w:tcW w:w="1596" w:type="dxa"/>
            <w:noWrap/>
            <w:vAlign w:val="center"/>
            <w:hideMark/>
          </w:tcPr>
          <w:p w14:paraId="54D2CD57" w14:textId="7776D9CE" w:rsidR="006C1D06" w:rsidRPr="006C1143" w:rsidDel="00A56273" w:rsidRDefault="006C1D06" w:rsidP="00B257A3">
            <w:pPr>
              <w:pStyle w:val="TAC"/>
              <w:rPr>
                <w:del w:id="477" w:author="Arvi Lintervo (Nokia)" w:date="2023-05-24T09:47:00Z"/>
              </w:rPr>
            </w:pPr>
            <w:del w:id="478" w:author="Arvi Lintervo (Nokia)" w:date="2023-05-24T09:47:00Z">
              <w:r w:rsidRPr="006C1143" w:rsidDel="00A56273">
                <w:delText>8239</w:delText>
              </w:r>
            </w:del>
          </w:p>
        </w:tc>
        <w:tc>
          <w:tcPr>
            <w:tcW w:w="1827" w:type="dxa"/>
            <w:noWrap/>
            <w:vAlign w:val="center"/>
          </w:tcPr>
          <w:p w14:paraId="361C5FBE" w14:textId="258EAA60" w:rsidR="006C1D06" w:rsidRPr="006C1143" w:rsidDel="00A56273" w:rsidRDefault="006C1D06" w:rsidP="00B257A3">
            <w:pPr>
              <w:pStyle w:val="TAC"/>
              <w:rPr>
                <w:del w:id="479" w:author="Arvi Lintervo (Nokia)" w:date="2023-05-24T09:47:00Z"/>
              </w:rPr>
            </w:pPr>
          </w:p>
        </w:tc>
      </w:tr>
      <w:tr w:rsidR="006C1D06" w:rsidRPr="006C1143" w:rsidDel="00A56273" w14:paraId="731D80E4" w14:textId="77A53A79" w:rsidTr="001C2C48">
        <w:trPr>
          <w:trHeight w:val="300"/>
          <w:jc w:val="center"/>
          <w:del w:id="480" w:author="Arvi Lintervo (Nokia)" w:date="2023-05-24T09:47:00Z"/>
        </w:trPr>
        <w:tc>
          <w:tcPr>
            <w:tcW w:w="1127" w:type="dxa"/>
            <w:noWrap/>
            <w:vAlign w:val="center"/>
            <w:hideMark/>
          </w:tcPr>
          <w:p w14:paraId="69817F92" w14:textId="1DF4F992" w:rsidR="006C1D06" w:rsidRPr="006C1143" w:rsidDel="00A56273" w:rsidRDefault="006C1D06" w:rsidP="00B257A3">
            <w:pPr>
              <w:pStyle w:val="TAC"/>
              <w:rPr>
                <w:del w:id="481" w:author="Arvi Lintervo (Nokia)" w:date="2023-05-24T09:47:00Z"/>
              </w:rPr>
            </w:pPr>
            <w:del w:id="482" w:author="Arvi Lintervo (Nokia)" w:date="2023-05-24T09:47:00Z">
              <w:r w:rsidRPr="006C1143" w:rsidDel="00A56273">
                <w:delText>10000</w:delText>
              </w:r>
            </w:del>
          </w:p>
        </w:tc>
        <w:tc>
          <w:tcPr>
            <w:tcW w:w="960" w:type="dxa"/>
            <w:noWrap/>
            <w:vAlign w:val="center"/>
            <w:hideMark/>
          </w:tcPr>
          <w:p w14:paraId="2807E2D3" w14:textId="45C2C5DA" w:rsidR="006C1D06" w:rsidRPr="006C1143" w:rsidDel="00A56273" w:rsidRDefault="006C1D06" w:rsidP="00B257A3">
            <w:pPr>
              <w:pStyle w:val="TAC"/>
              <w:rPr>
                <w:del w:id="483" w:author="Arvi Lintervo (Nokia)" w:date="2023-05-24T09:47:00Z"/>
              </w:rPr>
            </w:pPr>
            <w:del w:id="484" w:author="Arvi Lintervo (Nokia)" w:date="2023-05-24T09:47:00Z">
              <w:r w:rsidRPr="006C1143" w:rsidDel="00A56273">
                <w:delText>A</w:delText>
              </w:r>
            </w:del>
          </w:p>
        </w:tc>
        <w:tc>
          <w:tcPr>
            <w:tcW w:w="1607" w:type="dxa"/>
            <w:noWrap/>
            <w:vAlign w:val="center"/>
            <w:hideMark/>
          </w:tcPr>
          <w:p w14:paraId="519589E0" w14:textId="47B91431" w:rsidR="006C1D06" w:rsidRPr="006C1143" w:rsidDel="00A56273" w:rsidRDefault="006C1D06" w:rsidP="00B257A3">
            <w:pPr>
              <w:pStyle w:val="TAC"/>
              <w:rPr>
                <w:del w:id="485" w:author="Arvi Lintervo (Nokia)" w:date="2023-05-24T09:47:00Z"/>
              </w:rPr>
            </w:pPr>
            <w:del w:id="486" w:author="Arvi Lintervo (Nokia)" w:date="2023-05-24T09:47:00Z">
              <w:r w:rsidRPr="006C1143" w:rsidDel="00A56273">
                <w:delText>10000</w:delText>
              </w:r>
            </w:del>
          </w:p>
        </w:tc>
        <w:tc>
          <w:tcPr>
            <w:tcW w:w="1596" w:type="dxa"/>
            <w:noWrap/>
            <w:vAlign w:val="center"/>
            <w:hideMark/>
          </w:tcPr>
          <w:p w14:paraId="70D72C51" w14:textId="52C17022" w:rsidR="006C1D06" w:rsidRPr="006C1143" w:rsidDel="00A56273" w:rsidRDefault="006C1D06" w:rsidP="00B257A3">
            <w:pPr>
              <w:pStyle w:val="TAC"/>
              <w:rPr>
                <w:del w:id="487" w:author="Arvi Lintervo (Nokia)" w:date="2023-05-24T09:47:00Z"/>
              </w:rPr>
            </w:pPr>
            <w:del w:id="488" w:author="Arvi Lintervo (Nokia)" w:date="2023-05-24T09:47:00Z">
              <w:r w:rsidRPr="006C1143" w:rsidDel="00A56273">
                <w:delText>10287</w:delText>
              </w:r>
            </w:del>
          </w:p>
        </w:tc>
        <w:tc>
          <w:tcPr>
            <w:tcW w:w="1827" w:type="dxa"/>
            <w:noWrap/>
            <w:vAlign w:val="center"/>
          </w:tcPr>
          <w:p w14:paraId="09CC0662" w14:textId="61F7B9F1" w:rsidR="006C1D06" w:rsidRPr="006C1143" w:rsidDel="00A56273" w:rsidRDefault="006C1D06" w:rsidP="00B257A3">
            <w:pPr>
              <w:pStyle w:val="TAC"/>
              <w:rPr>
                <w:del w:id="489" w:author="Arvi Lintervo (Nokia)" w:date="2023-05-24T09:47:00Z"/>
              </w:rPr>
            </w:pPr>
          </w:p>
        </w:tc>
      </w:tr>
      <w:tr w:rsidR="006C1D06" w:rsidRPr="006C1143" w:rsidDel="00A56273" w14:paraId="72BA0092" w14:textId="0A54949B" w:rsidTr="001C2C48">
        <w:trPr>
          <w:trHeight w:val="300"/>
          <w:jc w:val="center"/>
          <w:del w:id="490" w:author="Arvi Lintervo (Nokia)" w:date="2023-05-24T09:47:00Z"/>
        </w:trPr>
        <w:tc>
          <w:tcPr>
            <w:tcW w:w="1127" w:type="dxa"/>
            <w:noWrap/>
            <w:vAlign w:val="center"/>
            <w:hideMark/>
          </w:tcPr>
          <w:p w14:paraId="4DE699DF" w14:textId="469BFEFC" w:rsidR="006C1D06" w:rsidRPr="006C1143" w:rsidDel="00A56273" w:rsidRDefault="006C1D06" w:rsidP="00B257A3">
            <w:pPr>
              <w:pStyle w:val="TAC"/>
              <w:rPr>
                <w:del w:id="491" w:author="Arvi Lintervo (Nokia)" w:date="2023-05-24T09:47:00Z"/>
              </w:rPr>
            </w:pPr>
            <w:del w:id="492" w:author="Arvi Lintervo (Nokia)" w:date="2023-05-24T09:47:00Z">
              <w:r w:rsidRPr="006C1143" w:rsidDel="00A56273">
                <w:delText>12500</w:delText>
              </w:r>
            </w:del>
          </w:p>
        </w:tc>
        <w:tc>
          <w:tcPr>
            <w:tcW w:w="960" w:type="dxa"/>
            <w:noWrap/>
            <w:vAlign w:val="center"/>
            <w:hideMark/>
          </w:tcPr>
          <w:p w14:paraId="22A9E158" w14:textId="1C34C57E" w:rsidR="006C1D06" w:rsidRPr="006C1143" w:rsidDel="00A56273" w:rsidRDefault="006C1D06" w:rsidP="00B257A3">
            <w:pPr>
              <w:pStyle w:val="TAC"/>
              <w:rPr>
                <w:del w:id="493" w:author="Arvi Lintervo (Nokia)" w:date="2023-05-24T09:47:00Z"/>
              </w:rPr>
            </w:pPr>
            <w:del w:id="494" w:author="Arvi Lintervo (Nokia)" w:date="2023-05-24T09:47:00Z">
              <w:r w:rsidRPr="006C1143" w:rsidDel="00A56273">
                <w:delText>B</w:delText>
              </w:r>
            </w:del>
          </w:p>
        </w:tc>
        <w:tc>
          <w:tcPr>
            <w:tcW w:w="1607" w:type="dxa"/>
            <w:noWrap/>
            <w:vAlign w:val="center"/>
            <w:hideMark/>
          </w:tcPr>
          <w:p w14:paraId="6A36C4EF" w14:textId="3F7869CA" w:rsidR="006C1D06" w:rsidRPr="006C1143" w:rsidDel="00A56273" w:rsidRDefault="006C1D06" w:rsidP="00B257A3">
            <w:pPr>
              <w:pStyle w:val="TAC"/>
              <w:rPr>
                <w:del w:id="495" w:author="Arvi Lintervo (Nokia)" w:date="2023-05-24T09:47:00Z"/>
              </w:rPr>
            </w:pPr>
            <w:del w:id="496" w:author="Arvi Lintervo (Nokia)" w:date="2023-05-24T09:47:00Z">
              <w:r w:rsidRPr="006C1143" w:rsidDel="00A56273">
                <w:delText>12500</w:delText>
              </w:r>
            </w:del>
          </w:p>
        </w:tc>
        <w:tc>
          <w:tcPr>
            <w:tcW w:w="1596" w:type="dxa"/>
            <w:noWrap/>
            <w:vAlign w:val="center"/>
            <w:hideMark/>
          </w:tcPr>
          <w:p w14:paraId="522DE81A" w14:textId="6F86519D" w:rsidR="006C1D06" w:rsidRPr="006C1143" w:rsidDel="00A56273" w:rsidRDefault="006C1D06" w:rsidP="00B257A3">
            <w:pPr>
              <w:pStyle w:val="TAC"/>
              <w:rPr>
                <w:del w:id="497" w:author="Arvi Lintervo (Nokia)" w:date="2023-05-24T09:47:00Z"/>
              </w:rPr>
            </w:pPr>
            <w:del w:id="498" w:author="Arvi Lintervo (Nokia)" w:date="2023-05-24T09:47:00Z">
              <w:r w:rsidRPr="006C1143" w:rsidDel="00A56273">
                <w:delText>12859</w:delText>
              </w:r>
            </w:del>
          </w:p>
        </w:tc>
        <w:tc>
          <w:tcPr>
            <w:tcW w:w="1827" w:type="dxa"/>
            <w:noWrap/>
            <w:vAlign w:val="center"/>
          </w:tcPr>
          <w:p w14:paraId="462E2122" w14:textId="0EF5E4BB" w:rsidR="006C1D06" w:rsidRPr="006C1143" w:rsidDel="00A56273" w:rsidRDefault="006C1D06" w:rsidP="00B257A3">
            <w:pPr>
              <w:pStyle w:val="TAC"/>
              <w:rPr>
                <w:del w:id="499" w:author="Arvi Lintervo (Nokia)" w:date="2023-05-24T09:47:00Z"/>
              </w:rPr>
            </w:pPr>
          </w:p>
        </w:tc>
      </w:tr>
    </w:tbl>
    <w:p w14:paraId="64B4DE78" w14:textId="69D5BA66" w:rsidR="006C1D06" w:rsidDel="00A56273" w:rsidRDefault="006C1D06" w:rsidP="00B257A3">
      <w:pPr>
        <w:rPr>
          <w:del w:id="500" w:author="Arvi Lintervo (Nokia)" w:date="2023-05-24T09:47:00Z"/>
          <w:lang w:val="en-US"/>
        </w:rPr>
      </w:pPr>
    </w:p>
    <w:p w14:paraId="09C77E22" w14:textId="4A31C3D8" w:rsidR="006C1D06" w:rsidDel="00A56273" w:rsidRDefault="006C1D06" w:rsidP="00B257A3">
      <w:pPr>
        <w:rPr>
          <w:del w:id="501" w:author="Arvi Lintervo (Nokia)" w:date="2023-05-24T09:47:00Z"/>
          <w:lang w:val="en-US"/>
        </w:rPr>
      </w:pPr>
      <w:del w:id="502" w:author="Arvi Lintervo (Nokia)" w:date="2023-05-24T09:47:00Z">
        <w:r w:rsidDel="00A56273">
          <w:rPr>
            <w:lang w:val="en-US"/>
          </w:rPr>
          <w:delText>[Editor’s note: add a column to indicate which of the above frequencies to disable in tests with MASA. The frequency spacing may still need practical verification.]</w:delText>
        </w:r>
      </w:del>
    </w:p>
    <w:p w14:paraId="453E9E57" w14:textId="7233123A" w:rsidR="006C1D06" w:rsidDel="00A56273" w:rsidRDefault="006C1D06" w:rsidP="00B257A3">
      <w:pPr>
        <w:spacing w:after="0"/>
        <w:rPr>
          <w:del w:id="503" w:author="Arvi Lintervo (Nokia)" w:date="2023-05-24T09:47:00Z"/>
        </w:rPr>
      </w:pPr>
    </w:p>
    <w:p w14:paraId="46B9A411" w14:textId="75E406B6" w:rsidR="006C1D06" w:rsidDel="00A56273" w:rsidRDefault="006C1D06" w:rsidP="00B257A3">
      <w:pPr>
        <w:spacing w:after="0"/>
        <w:rPr>
          <w:del w:id="504" w:author="Arvi Lintervo (Nokia)" w:date="2023-05-24T09:47:00Z"/>
        </w:rPr>
      </w:pPr>
      <w:del w:id="505" w:author="Arvi Lintervo (Nokia)" w:date="2023-05-24T09:47:00Z">
        <w:r w:rsidDel="00A56273">
          <w:delText>[Editor’s note: once the 200/275 Hz lower limit for freefield conditions has been decided, the lowest frequency of the test signal can be selected based on this.]</w:delText>
        </w:r>
      </w:del>
    </w:p>
    <w:p w14:paraId="5AD8069A" w14:textId="77777777" w:rsidR="006C1D06" w:rsidRDefault="006C1D06" w:rsidP="00B257A3">
      <w:pPr>
        <w:spacing w:after="0"/>
      </w:pPr>
    </w:p>
    <w:p w14:paraId="2C822766" w14:textId="77777777" w:rsidR="006C1D06" w:rsidRDefault="006C1D06" w:rsidP="007F6C3F">
      <w:pPr>
        <w:pStyle w:val="Heading4"/>
      </w:pPr>
      <w:bookmarkStart w:id="506" w:name="_Toc130152506"/>
      <w:r>
        <w:t>A.2</w:t>
      </w:r>
      <w:r>
        <w:tab/>
        <w:t>Shaping filter</w:t>
      </w:r>
      <w:bookmarkEnd w:id="506"/>
    </w:p>
    <w:p w14:paraId="182E4BA6" w14:textId="77777777" w:rsidR="006C1D06" w:rsidRDefault="006C1D06" w:rsidP="00B257A3">
      <w:pPr>
        <w:spacing w:after="0"/>
      </w:pPr>
      <w:r w:rsidRPr="00BF25D9">
        <w:t xml:space="preserve">To generate </w:t>
      </w:r>
      <w:r>
        <w:t>[typical|</w:t>
      </w:r>
      <w:r w:rsidRPr="00BF25D9">
        <w:t>speech-like</w:t>
      </w:r>
      <w:r>
        <w:t>]</w:t>
      </w:r>
      <w:r w:rsidRPr="00BF25D9">
        <w:t xml:space="preserve"> frequency characteristic</w:t>
      </w:r>
      <w:r>
        <w:t>s, three different shaping filters can be applied:</w:t>
      </w:r>
    </w:p>
    <w:p w14:paraId="4318DFBE" w14:textId="77777777" w:rsidR="006C1D06" w:rsidRDefault="006C1D06" w:rsidP="00B257A3">
      <w:pPr>
        <w:spacing w:after="0"/>
      </w:pPr>
      <w:r>
        <w:t>-</w:t>
      </w:r>
      <w:r>
        <w:tab/>
        <w:t>Low-pass at 250 Hz and 3 dB/octave roll-off characteristics</w:t>
      </w:r>
    </w:p>
    <w:p w14:paraId="2C4C5DF5" w14:textId="77777777" w:rsidR="006C1D06" w:rsidRDefault="006C1D06" w:rsidP="00B257A3">
      <w:pPr>
        <w:spacing w:after="0"/>
      </w:pPr>
      <w:r>
        <w:t>-</w:t>
      </w:r>
      <w:r>
        <w:tab/>
        <w:t>Low-pass at 250 Hz and 5 dB/octave roll-off characteristics</w:t>
      </w:r>
    </w:p>
    <w:p w14:paraId="08BD42FE" w14:textId="77777777" w:rsidR="006C1D06" w:rsidRDefault="006C1D06" w:rsidP="00B257A3">
      <w:pPr>
        <w:spacing w:after="0"/>
      </w:pPr>
      <w:r>
        <w:t>-</w:t>
      </w:r>
      <w:r>
        <w:tab/>
        <w:t>Average speech-spectrum, as per ITU-T P.50 / ITU-T P.810 [xx]</w:t>
      </w:r>
    </w:p>
    <w:p w14:paraId="5FBFCC95" w14:textId="77777777" w:rsidR="006C1D06" w:rsidRDefault="006C1D06" w:rsidP="00B257A3">
      <w:pPr>
        <w:spacing w:after="0"/>
      </w:pPr>
    </w:p>
    <w:p w14:paraId="5C1866D0" w14:textId="77777777" w:rsidR="006C1D06" w:rsidRDefault="006C1D06" w:rsidP="00B257A3">
      <w:pPr>
        <w:spacing w:after="0"/>
      </w:pPr>
    </w:p>
    <w:p w14:paraId="2F2D2EFA" w14:textId="77777777" w:rsidR="006C1D06" w:rsidRDefault="006C1D06" w:rsidP="00B257A3">
      <w:pPr>
        <w:spacing w:after="0"/>
      </w:pPr>
      <w:r w:rsidRPr="00BF25D9">
        <w:t>The three shaping filters are illustrated in</w:t>
      </w:r>
      <w:r>
        <w:t xml:space="preserve"> Figure A.2.</w:t>
      </w:r>
    </w:p>
    <w:p w14:paraId="736FF87F" w14:textId="77777777" w:rsidR="006C1D06" w:rsidRPr="00BF25D9" w:rsidRDefault="006C1D06" w:rsidP="00B257A3">
      <w:pPr>
        <w:pStyle w:val="TH"/>
      </w:pPr>
      <w:r w:rsidRPr="00BF25D9">
        <w:rPr>
          <w:noProof/>
          <w:lang w:eastAsia="en-GB"/>
        </w:rPr>
        <w:drawing>
          <wp:inline distT="0" distB="0" distL="0" distR="0" wp14:anchorId="14863132" wp14:editId="7B19F499">
            <wp:extent cx="4416724" cy="1840302"/>
            <wp:effectExtent l="0" t="0" r="3175" b="762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p>
    <w:p w14:paraId="299D0B83" w14:textId="77777777" w:rsidR="006C1D06" w:rsidRPr="00BF25D9" w:rsidRDefault="006C1D06" w:rsidP="00B257A3">
      <w:pPr>
        <w:pStyle w:val="TF"/>
      </w:pPr>
      <w:bookmarkStart w:id="507" w:name="_Ref124351462"/>
      <w:r w:rsidRPr="00BF25D9">
        <w:t xml:space="preserve">Figure </w:t>
      </w:r>
      <w:bookmarkEnd w:id="507"/>
      <w:r>
        <w:t>A.2</w:t>
      </w:r>
      <w:r w:rsidRPr="00BF25D9">
        <w:t xml:space="preserve">: </w:t>
      </w:r>
      <w:r>
        <w:t>S</w:t>
      </w:r>
      <w:r w:rsidRPr="00BF25D9">
        <w:t xml:space="preserve">haping filters </w:t>
      </w:r>
      <w:r>
        <w:t>for</w:t>
      </w:r>
      <w:r w:rsidRPr="00BF25D9">
        <w:t xml:space="preserve"> test signal</w:t>
      </w:r>
    </w:p>
    <w:p w14:paraId="08CF5F4F" w14:textId="77777777" w:rsidR="006C1D06" w:rsidRDefault="006C1D06" w:rsidP="00B257A3">
      <w:pPr>
        <w:spacing w:after="0"/>
      </w:pPr>
      <w:r>
        <w:lastRenderedPageBreak/>
        <w:t>[Editor’s note: different shaping filters can be considered for general audio and communication scenarios]</w:t>
      </w:r>
    </w:p>
    <w:p w14:paraId="34CCA301" w14:textId="77777777" w:rsidR="00BA765B" w:rsidRDefault="006C1D06" w:rsidP="00E571F2">
      <w:pPr>
        <w:pStyle w:val="Heading4"/>
        <w:ind w:left="862" w:hanging="862"/>
      </w:pPr>
      <w:r>
        <w:t>A.3</w:t>
      </w:r>
      <w:r>
        <w:tab/>
        <w:t>Spectral mask</w:t>
      </w:r>
    </w:p>
    <w:p w14:paraId="16880E74" w14:textId="6206AAA0" w:rsidR="006C1D06" w:rsidRDefault="006C1D06" w:rsidP="00BA765B">
      <w:r w:rsidRPr="00B06A2E">
        <w:t xml:space="preserve">The </w:t>
      </w:r>
      <w:r>
        <w:t>spectral masks for the calculation of individual per-source / per-talker levels are defined as follows.</w:t>
      </w:r>
    </w:p>
    <w:p w14:paraId="7C9F26D1" w14:textId="77777777" w:rsidR="006C1D06" w:rsidRDefault="006C1D06" w:rsidP="00B257A3">
      <w:r>
        <w:t>The signals are sampled at 48kHz sampling rate and transferred to the frequency domain using a [2^16] FFT, Hann window, [50%] overlap. Frequency bins are multiplied by 1 if they are within the passbands, and by 0 if they are outside.</w:t>
      </w:r>
    </w:p>
    <w:p w14:paraId="00A1265A" w14:textId="77777777" w:rsidR="006C1D06" w:rsidRDefault="006C1D06" w:rsidP="00B257A3">
      <w:r>
        <w:t xml:space="preserve">The passbands of the masks are defined by the stimulus carrier frequencies and the frequency modulation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oMath>
      <w:r>
        <w:t xml:space="preserve"> plus a further widening by one frequency bin at each side, see Table A.1.</w:t>
      </w:r>
    </w:p>
    <w:p w14:paraId="4148F914" w14:textId="77777777" w:rsidR="006C1D06" w:rsidRPr="003A6669" w:rsidRDefault="00000000" w:rsidP="00B257A3">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low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27883874" w14:textId="77777777" w:rsidR="006C1D06" w:rsidRPr="00530881" w:rsidRDefault="00000000" w:rsidP="00B257A3">
      <w:pPr>
        <w:rPr>
          <w:b/>
        </w:rPr>
      </w:pPr>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upp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2FEA8452" w14:textId="77777777" w:rsidR="006C1D06" w:rsidRDefault="006C1D06" w:rsidP="00B257A3">
      <w:r>
        <w:t xml:space="preserve">where </w:t>
      </w:r>
      <m:oMath>
        <m:sSub>
          <m:sSubPr>
            <m:ctrlPr>
              <w:rPr>
                <w:rFonts w:ascii="Cambria Math" w:hAnsi="Cambria Math"/>
                <w:b/>
              </w:rPr>
            </m:ctrlPr>
          </m:sSubPr>
          <m:e>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r>
          <m:rPr>
            <m:sty m:val="bi"/>
          </m:rPr>
          <w:rPr>
            <w:rFonts w:ascii="Cambria Math" w:hAnsi="Cambria Math"/>
          </w:rPr>
          <m:t>=48</m:t>
        </m:r>
        <m:r>
          <m:rPr>
            <m:sty m:val="bi"/>
          </m:rPr>
          <w:rPr>
            <w:rFonts w:ascii="Cambria Math" w:hAnsi="Cambria Math"/>
          </w:rPr>
          <m:t>kHz/</m:t>
        </m:r>
        <m:sSup>
          <m:sSupPr>
            <m:ctrlPr>
              <w:rPr>
                <w:rFonts w:ascii="Cambria Math" w:hAnsi="Cambria Math"/>
                <w:b/>
                <w:i/>
              </w:rPr>
            </m:ctrlPr>
          </m:sSupPr>
          <m:e>
            <m:r>
              <m:rPr>
                <m:sty m:val="bi"/>
              </m:rPr>
              <w:rPr>
                <w:rFonts w:ascii="Cambria Math" w:hAnsi="Cambria Math"/>
              </w:rPr>
              <m:t>[2</m:t>
            </m:r>
          </m:e>
          <m:sup>
            <m:r>
              <m:rPr>
                <m:sty m:val="bi"/>
              </m:rPr>
              <w:rPr>
                <w:rFonts w:ascii="Cambria Math" w:hAnsi="Cambria Math"/>
              </w:rPr>
              <m:t>16</m:t>
            </m:r>
          </m:sup>
        </m:sSup>
        <m:r>
          <m:rPr>
            <m:sty m:val="bi"/>
          </m:rPr>
          <w:rPr>
            <w:rFonts w:ascii="Cambria Math" w:hAnsi="Cambria Math"/>
          </w:rPr>
          <m:t>]</m:t>
        </m:r>
      </m:oMath>
      <w:r>
        <w:rPr>
          <w:b/>
        </w:rPr>
        <w:t xml:space="preserve"> </w:t>
      </w:r>
    </w:p>
    <w:p w14:paraId="52E310E2" w14:textId="77777777" w:rsidR="006C1D06" w:rsidRPr="003F06CC" w:rsidRDefault="006C1D06" w:rsidP="00B257A3"/>
    <w:p w14:paraId="68C94EAC" w14:textId="3F7C2615" w:rsidR="00BA765B" w:rsidRDefault="00BA765B" w:rsidP="007F6C3F">
      <w:pPr>
        <w:pStyle w:val="Heading4"/>
      </w:pPr>
      <w:r>
        <w:t>A.4</w:t>
      </w:r>
      <w:r>
        <w:tab/>
        <w:t>Level calculations</w:t>
      </w:r>
    </w:p>
    <w:p w14:paraId="0DDC07B6" w14:textId="77777777" w:rsidR="00BA765B" w:rsidRDefault="00BA765B" w:rsidP="00BA765B">
      <w:pPr>
        <w:spacing w:after="0" w:line="240" w:lineRule="auto"/>
        <w:rPr>
          <w:rFonts w:ascii="Times New Roman" w:hAnsi="Times New Roman"/>
          <w:szCs w:val="22"/>
        </w:rPr>
      </w:pPr>
    </w:p>
    <w:p w14:paraId="4D2081D2" w14:textId="77777777" w:rsidR="00BA765B" w:rsidRDefault="00BA765B" w:rsidP="00BA765B">
      <w:pPr>
        <w:spacing w:after="0" w:line="240" w:lineRule="auto"/>
        <w:rPr>
          <w:rFonts w:ascii="Times New Roman" w:hAnsi="Times New Roman"/>
        </w:rPr>
      </w:pPr>
      <w:r>
        <w:rPr>
          <w:rFonts w:ascii="Times New Roman" w:hAnsi="Times New Roman"/>
        </w:rPr>
        <w:t>The assessment of the signal separation of two simultaneously captured signals is done by calculating the mean level difference of captured frequency components between assessed channels. The mean level difference is calculated as follows:</w:t>
      </w:r>
    </w:p>
    <w:p w14:paraId="732131AC" w14:textId="77777777" w:rsidR="00BA765B" w:rsidRDefault="00BA765B" w:rsidP="00BA765B">
      <w:pPr>
        <w:spacing w:after="0" w:line="240" w:lineRule="auto"/>
        <w:rPr>
          <w:rFonts w:ascii="Times New Roman" w:hAnsi="Times New Roman"/>
        </w:rPr>
      </w:pPr>
    </w:p>
    <w:p w14:paraId="5B7B9243" w14:textId="77777777" w:rsidR="00BA765B" w:rsidRDefault="00BA765B" w:rsidP="00BA765B">
      <w:pPr>
        <w:pStyle w:val="ListParagraph"/>
        <w:widowControl/>
        <w:numPr>
          <w:ilvl w:val="0"/>
          <w:numId w:val="63"/>
        </w:numPr>
        <w:spacing w:after="0" w:line="240" w:lineRule="auto"/>
        <w:rPr>
          <w:rFonts w:ascii="Times New Roman" w:hAnsi="Times New Roman"/>
        </w:rPr>
      </w:pPr>
      <w:r>
        <w:rPr>
          <w:rFonts w:ascii="Times New Roman" w:hAnsi="Times New Roman"/>
        </w:rPr>
        <w:t xml:space="preserve">The level differences of captured frequency component pairs are calculated. Level of each captured frequency component </w:t>
      </w:r>
      <m:oMath>
        <m:r>
          <w:rPr>
            <w:rFonts w:ascii="Cambria Math" w:hAnsi="Cambria Math"/>
          </w:rPr>
          <m:t>i=1,2,...K</m:t>
        </m:r>
      </m:oMath>
      <w:r>
        <w:rPr>
          <w:rFonts w:ascii="Times New Roman" w:eastAsiaTheme="minorEastAsia" w:hAnsi="Times New Roman"/>
          <w:color w:val="000000"/>
        </w:rPr>
        <w:t xml:space="preserve">  </w:t>
      </w:r>
      <w:r>
        <w:rPr>
          <w:rFonts w:ascii="Times New Roman" w:hAnsi="Times New Roman"/>
        </w:rPr>
        <w:t xml:space="preserve">is calculated individually over the mask width </w:t>
      </w:r>
      <m:oMath>
        <m:r>
          <w:rPr>
            <w:rFonts w:ascii="Cambria Math" w:hAnsi="Cambria Math"/>
          </w:rPr>
          <m:t>±</m:t>
        </m:r>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for assessed channels: </w:t>
      </w:r>
    </w:p>
    <w:p w14:paraId="2EA6FB11" w14:textId="77777777" w:rsidR="00BA765B" w:rsidRDefault="00BA765B" w:rsidP="00BA765B">
      <w:pPr>
        <w:spacing w:after="0" w:line="240" w:lineRule="auto"/>
        <w:rPr>
          <w:rFonts w:cs="Arial"/>
        </w:rPr>
      </w:pPr>
    </w:p>
    <w:p w14:paraId="56FA9623" w14:textId="77777777" w:rsidR="00BA765B" w:rsidRPr="000A42B0" w:rsidRDefault="00000000" w:rsidP="00BA765B">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w:bookmarkStart w:id="508" w:name="_Hlk129854284"/>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w:bookmarkEnd w:id="508"/>
            </m:sup>
            <m:e>
              <m:r>
                <w:rPr>
                  <w:rFonts w:ascii="Cambria Math" w:eastAsia="Times New Roman" w:hAnsi="Cambria Math" w:cs="Arial"/>
                  <w:color w:val="000000"/>
                </w:rPr>
                <m:t>X</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r>
            <w:rPr>
              <w:rFonts w:ascii="Cambria Math" w:eastAsia="Times New Roman" w:hAnsi="Cambria Math" w:cs="Arial"/>
              <w:color w:val="000000"/>
              <w:lang w:val="sv-SE"/>
            </w:rPr>
            <m:t>,</m:t>
          </m:r>
        </m:oMath>
      </m:oMathPara>
    </w:p>
    <w:p w14:paraId="665EAA2F" w14:textId="77777777" w:rsidR="00BA765B" w:rsidRPr="000A42B0" w:rsidRDefault="00BA765B" w:rsidP="00BA765B">
      <w:pPr>
        <w:spacing w:after="0" w:line="240" w:lineRule="auto"/>
        <w:rPr>
          <w:rFonts w:eastAsiaTheme="minorEastAsia" w:cs="Arial"/>
          <w:color w:val="000000"/>
          <w:lang w:val="sv-SE"/>
        </w:rPr>
      </w:pPr>
    </w:p>
    <w:p w14:paraId="58B3B560" w14:textId="77777777" w:rsidR="00BA765B" w:rsidRPr="000A42B0" w:rsidRDefault="00000000" w:rsidP="00BA765B">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p>
            <m:e>
              <m:r>
                <w:rPr>
                  <w:rFonts w:ascii="Cambria Math" w:eastAsia="Times New Roman" w:hAnsi="Cambria Math" w:cs="Arial"/>
                  <w:color w:val="000000"/>
                </w:rPr>
                <m:t>Y</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oMath>
      </m:oMathPara>
    </w:p>
    <w:p w14:paraId="0141F7B9" w14:textId="77777777" w:rsidR="00BA765B" w:rsidRPr="000A42B0" w:rsidRDefault="00BA765B" w:rsidP="00BA765B">
      <w:pPr>
        <w:spacing w:after="0" w:line="240" w:lineRule="auto"/>
        <w:rPr>
          <w:rFonts w:eastAsiaTheme="minorEastAsia" w:cs="Arial"/>
          <w:color w:val="000000"/>
          <w:lang w:val="sv-SE"/>
        </w:rPr>
      </w:pPr>
    </w:p>
    <w:p w14:paraId="5AC9317F" w14:textId="77777777" w:rsidR="00BA765B" w:rsidRPr="000A42B0" w:rsidRDefault="00BA765B" w:rsidP="00BA765B">
      <w:pPr>
        <w:spacing w:after="0" w:line="240" w:lineRule="auto"/>
        <w:rPr>
          <w:rFonts w:eastAsiaTheme="minorEastAsia" w:cs="Arial"/>
          <w:color w:val="000000"/>
          <w:lang w:val="sv-SE"/>
        </w:rPr>
      </w:pPr>
    </w:p>
    <w:p w14:paraId="737CC54D" w14:textId="77777777" w:rsidR="00BA765B" w:rsidRDefault="00BA765B" w:rsidP="00BA765B">
      <w:pPr>
        <w:spacing w:after="0" w:line="240" w:lineRule="auto"/>
        <w:ind w:left="720"/>
        <w:rPr>
          <w:rFonts w:ascii="Times New Roman" w:eastAsiaTheme="minorEastAsia" w:hAnsi="Times New Roman"/>
          <w:color w:val="000000"/>
        </w:rPr>
      </w:pPr>
      <w:r>
        <w:rPr>
          <w:rFonts w:ascii="Times New Roman" w:eastAsiaTheme="minorEastAsia" w:hAnsi="Times New Roman"/>
          <w:color w:val="000000"/>
        </w:rPr>
        <w:t xml:space="preserve">where  </w:t>
      </w:r>
      <m:oMath>
        <m:r>
          <w:rPr>
            <w:rFonts w:ascii="Cambria Math" w:eastAsiaTheme="minorEastAsia" w:hAnsi="Cambria Math"/>
            <w:color w:val="000000"/>
          </w:rPr>
          <m:t>X</m:t>
        </m:r>
      </m:oMath>
      <w:r>
        <w:rPr>
          <w:rFonts w:ascii="Times New Roman" w:eastAsiaTheme="minorEastAsia" w:hAnsi="Times New Roman"/>
          <w:color w:val="000000"/>
        </w:rPr>
        <w:t xml:space="preserve"> and </w:t>
      </w:r>
      <m:oMath>
        <m:r>
          <w:rPr>
            <w:rFonts w:ascii="Cambria Math" w:eastAsiaTheme="minorEastAsia" w:hAnsi="Cambria Math"/>
            <w:color w:val="000000"/>
          </w:rPr>
          <m:t>Y</m:t>
        </m:r>
      </m:oMath>
      <w:r>
        <w:rPr>
          <w:rFonts w:ascii="Times New Roman" w:eastAsiaTheme="minorEastAsia" w:hAnsi="Times New Roman"/>
          <w:color w:val="000000"/>
        </w:rPr>
        <w:t xml:space="preserve"> are the power spectrums of the X and Y channels, </w:t>
      </w:r>
      <m:oMath>
        <m:sSub>
          <m:sSubPr>
            <m:ctrlPr>
              <w:rPr>
                <w:rFonts w:ascii="Cambria Math" w:eastAsiaTheme="minorEastAsia" w:hAnsi="Cambria Math"/>
                <w:i/>
                <w:color w:val="000000"/>
                <w:szCs w:val="22"/>
              </w:rPr>
            </m:ctrlPr>
          </m:sSubPr>
          <m:e>
            <m:r>
              <w:rPr>
                <w:rFonts w:ascii="Cambria Math" w:eastAsiaTheme="minorEastAsia" w:hAnsi="Cambria Math"/>
                <w:color w:val="000000"/>
              </w:rPr>
              <m:t>f</m:t>
            </m:r>
          </m:e>
          <m:sub>
            <m:r>
              <w:rPr>
                <w:rFonts w:ascii="Cambria Math" w:eastAsiaTheme="minorEastAsia"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 xml:space="preserve">th center frequency and </w:t>
      </w:r>
      <m:oMath>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th bandwidth of the corresponding test signal component including the modulation bandwidth and frequency mask width.</w:t>
      </w:r>
    </w:p>
    <w:p w14:paraId="14AA236C" w14:textId="77777777" w:rsidR="00BA765B" w:rsidRDefault="00BA765B" w:rsidP="00BA765B">
      <w:pPr>
        <w:spacing w:after="0" w:line="240" w:lineRule="auto"/>
        <w:rPr>
          <w:rFonts w:ascii="Times New Roman" w:eastAsiaTheme="minorEastAsia" w:hAnsi="Times New Roman"/>
          <w:color w:val="000000"/>
        </w:rPr>
      </w:pPr>
    </w:p>
    <w:p w14:paraId="5E1D90DE" w14:textId="77777777" w:rsidR="00BA765B" w:rsidRDefault="00BA765B" w:rsidP="00BA765B">
      <w:pPr>
        <w:pStyle w:val="ListParagraph"/>
        <w:widowControl/>
        <w:numPr>
          <w:ilvl w:val="0"/>
          <w:numId w:val="63"/>
        </w:numPr>
        <w:spacing w:after="0" w:line="240" w:lineRule="auto"/>
        <w:rPr>
          <w:rFonts w:ascii="Times New Roman" w:eastAsiaTheme="minorEastAsia" w:hAnsi="Times New Roman"/>
          <w:color w:val="000000"/>
        </w:rPr>
      </w:pPr>
      <w:r>
        <w:rPr>
          <w:rFonts w:ascii="Times New Roman" w:eastAsiaTheme="minorEastAsia" w:hAnsi="Times New Roman"/>
          <w:color w:val="000000"/>
        </w:rPr>
        <w:t xml:space="preserve">The level difference between two channels’ </w:t>
      </w:r>
      <m:oMath>
        <m:r>
          <w:rPr>
            <w:rFonts w:ascii="Cambria Math" w:eastAsiaTheme="minorEastAsia" w:hAnsi="Cambria Math"/>
            <w:color w:val="000000"/>
          </w:rPr>
          <m:t>i</m:t>
        </m:r>
      </m:oMath>
      <w:r>
        <w:rPr>
          <w:rFonts w:ascii="Times New Roman" w:eastAsiaTheme="minorEastAsia" w:hAnsi="Times New Roman"/>
          <w:color w:val="000000"/>
        </w:rPr>
        <w:t>th frequency components are calculated:</w:t>
      </w:r>
    </w:p>
    <w:p w14:paraId="2F4B7C0D" w14:textId="77777777" w:rsidR="00BA765B" w:rsidRDefault="00BA765B" w:rsidP="00BA765B">
      <w:pPr>
        <w:spacing w:after="0" w:line="240" w:lineRule="auto"/>
        <w:rPr>
          <w:rFonts w:eastAsiaTheme="minorEastAsia" w:cs="Arial"/>
          <w:color w:val="000000"/>
        </w:rPr>
      </w:pPr>
    </w:p>
    <w:p w14:paraId="7DE2CBAC" w14:textId="77777777" w:rsidR="00BA765B" w:rsidRDefault="00BA765B" w:rsidP="00BA765B">
      <w:pPr>
        <w:spacing w:after="0" w:line="240" w:lineRule="auto"/>
        <w:rPr>
          <w:rFonts w:eastAsiaTheme="minorEastAsia" w:cs="Arial"/>
          <w:color w:val="000000"/>
        </w:rPr>
      </w:pPr>
      <m:oMathPara>
        <m:oMath>
          <m:r>
            <w:rPr>
              <w:rFonts w:ascii="Cambria Math" w:eastAsiaTheme="minorEastAsia" w:hAnsi="Cambria Math" w:cs="Arial"/>
              <w:color w:val="000000"/>
            </w:rPr>
            <m:t>∆</m:t>
          </m:r>
          <m:sSub>
            <m:sSubPr>
              <m:ctrlPr>
                <w:rPr>
                  <w:rFonts w:ascii="Cambria Math" w:eastAsiaTheme="minorEastAsia" w:hAnsi="Cambria Math" w:cs="Arial"/>
                  <w:i/>
                  <w:color w:val="000000"/>
                  <w:szCs w:val="22"/>
                </w:rPr>
              </m:ctrlPr>
            </m:sSubPr>
            <m:e>
              <m:r>
                <w:rPr>
                  <w:rFonts w:ascii="Cambria Math" w:eastAsiaTheme="minorEastAsia" w:hAnsi="Cambria Math" w:cs="Arial"/>
                  <w:color w:val="000000"/>
                </w:rPr>
                <m:t>L</m:t>
              </m:r>
            </m:e>
            <m:sub>
              <m:r>
                <w:rPr>
                  <w:rFonts w:ascii="Cambria Math" w:eastAsiaTheme="minorEastAsia" w:hAnsi="Cambria Math" w:cs="Arial"/>
                  <w:color w:val="000000"/>
                </w:rPr>
                <m:t>i</m:t>
              </m:r>
            </m:sub>
          </m:sSub>
          <m:r>
            <w:rPr>
              <w:rFonts w:ascii="Cambria Math" w:eastAsiaTheme="minorEastAsia"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m:rPr>
                  <m:sty m:val="p"/>
                </m:rPr>
                <w:rPr>
                  <w:rFonts w:ascii="Cambria Math" w:eastAsiaTheme="minorEastAsia" w:hAnsi="Cambria Math"/>
                  <w:color w:val="000000"/>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oMath>
      </m:oMathPara>
    </w:p>
    <w:p w14:paraId="00AC743C" w14:textId="77777777" w:rsidR="00BA765B" w:rsidRDefault="00BA765B" w:rsidP="00BA765B">
      <w:pPr>
        <w:spacing w:after="0" w:line="240" w:lineRule="auto"/>
        <w:rPr>
          <w:rFonts w:eastAsiaTheme="minorEastAsia" w:cs="Arial"/>
          <w:color w:val="000000"/>
        </w:rPr>
      </w:pPr>
    </w:p>
    <w:p w14:paraId="72F3C0E4" w14:textId="77777777" w:rsidR="00BA765B" w:rsidRDefault="00BA765B" w:rsidP="00BA765B">
      <w:pPr>
        <w:pStyle w:val="ListParagraph"/>
        <w:widowControl/>
        <w:numPr>
          <w:ilvl w:val="0"/>
          <w:numId w:val="63"/>
        </w:numPr>
        <w:spacing w:after="0" w:line="240" w:lineRule="auto"/>
        <w:rPr>
          <w:rFonts w:ascii="Times New Roman" w:eastAsiaTheme="minorEastAsia" w:hAnsi="Times New Roman"/>
          <w:color w:val="000000"/>
        </w:rPr>
      </w:pPr>
      <w:r>
        <w:rPr>
          <w:rFonts w:ascii="Times New Roman" w:hAnsi="Times New Roman"/>
        </w:rPr>
        <w:t xml:space="preserve">Overall spatial separation is evaluated by calculating the average over all the frequency component pair level differences. </w:t>
      </w:r>
      <w:r>
        <w:rPr>
          <w:rFonts w:ascii="Times New Roman" w:eastAsiaTheme="minorEastAsia" w:hAnsi="Times New Roman"/>
          <w:color w:val="000000"/>
        </w:rPr>
        <w:t xml:space="preserve">The mean level difference </w:t>
      </w:r>
      <w:r>
        <w:rPr>
          <w:rFonts w:ascii="Times New Roman" w:eastAsiaTheme="minorEastAsia" w:hAnsi="Times New Roman"/>
          <w:i/>
          <w:iCs/>
          <w:color w:val="000000"/>
        </w:rPr>
        <w:t>N</w:t>
      </w:r>
      <w:r>
        <w:rPr>
          <w:rFonts w:ascii="Times New Roman" w:eastAsiaTheme="minorEastAsia" w:hAnsi="Times New Roman"/>
          <w:color w:val="000000"/>
        </w:rPr>
        <w:t xml:space="preserve"> of the assessed channels is obtained by averaging level difference pairs over </w:t>
      </w:r>
      <m:oMath>
        <m:r>
          <w:rPr>
            <w:rFonts w:ascii="Cambria Math" w:eastAsiaTheme="minorEastAsia" w:hAnsi="Cambria Math"/>
            <w:color w:val="000000"/>
          </w:rPr>
          <m:t>K</m:t>
        </m:r>
      </m:oMath>
      <w:r>
        <w:rPr>
          <w:rFonts w:ascii="Times New Roman" w:eastAsiaTheme="minorEastAsia" w:hAnsi="Times New Roman"/>
          <w:color w:val="000000"/>
        </w:rPr>
        <w:t xml:space="preserve"> frequency component:</w:t>
      </w:r>
    </w:p>
    <w:p w14:paraId="0C3BD348" w14:textId="77777777" w:rsidR="00BA765B" w:rsidRDefault="00BA765B" w:rsidP="00BA765B">
      <w:pPr>
        <w:spacing w:after="0" w:line="240" w:lineRule="auto"/>
        <w:rPr>
          <w:rFonts w:eastAsiaTheme="minorEastAsia" w:cs="Arial"/>
          <w:color w:val="000000"/>
        </w:rPr>
      </w:pPr>
    </w:p>
    <w:p w14:paraId="6E25381C" w14:textId="77777777" w:rsidR="00BA765B" w:rsidRDefault="00BA765B" w:rsidP="00BA765B">
      <w:pPr>
        <w:spacing w:after="0" w:line="240" w:lineRule="auto"/>
        <w:rPr>
          <w:rFonts w:eastAsiaTheme="minorEastAsia" w:cs="Arial"/>
          <w:color w:val="000000"/>
        </w:rPr>
      </w:pPr>
      <m:oMathPara>
        <m:oMath>
          <m:r>
            <w:rPr>
              <w:rFonts w:ascii="Cambria Math" w:eastAsiaTheme="minorEastAsia" w:hAnsi="Cambria Math" w:cs="Arial"/>
              <w:color w:val="000000"/>
            </w:rPr>
            <m:t>N=</m:t>
          </m:r>
          <m:f>
            <m:fPr>
              <m:ctrlPr>
                <w:rPr>
                  <w:rFonts w:ascii="Cambria Math" w:eastAsia="Times New Roman" w:hAnsi="Cambria Math" w:cs="Arial"/>
                  <w:i/>
                  <w:color w:val="000000"/>
                  <w:szCs w:val="22"/>
                </w:rPr>
              </m:ctrlPr>
            </m:fPr>
            <m:num>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i=1</m:t>
                  </m:r>
                </m:sub>
                <m:sup>
                  <m:r>
                    <w:rPr>
                      <w:rFonts w:ascii="Cambria Math" w:eastAsia="Times New Roman" w:hAnsi="Cambria Math" w:cs="Arial"/>
                      <w:color w:val="000000"/>
                    </w:rPr>
                    <m:t>K</m:t>
                  </m:r>
                </m:sup>
                <m:e>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w:rPr>
                          <w:rFonts w:ascii="Cambria Math" w:eastAsia="Times New Roman" w:hAnsi="Cambria Math" w:cs="Arial"/>
                          <w:color w:val="000000"/>
                        </w:rPr>
                        <m:t>i</m:t>
                      </m:r>
                    </m:sub>
                  </m:sSub>
                </m:e>
              </m:nary>
            </m:num>
            <m:den>
              <m:r>
                <w:rPr>
                  <w:rFonts w:ascii="Cambria Math" w:eastAsia="Times New Roman" w:hAnsi="Cambria Math" w:cs="Arial"/>
                  <w:color w:val="000000"/>
                </w:rPr>
                <m:t>K</m:t>
              </m:r>
            </m:den>
          </m:f>
          <m:r>
            <w:rPr>
              <w:rFonts w:ascii="Cambria Math" w:eastAsia="Times New Roman" w:hAnsi="Cambria Math" w:cs="Arial"/>
              <w:color w:val="000000"/>
            </w:rPr>
            <m:t>.</m:t>
          </m:r>
        </m:oMath>
      </m:oMathPara>
    </w:p>
    <w:p w14:paraId="24E68AE7" w14:textId="77777777" w:rsidR="00BA765B" w:rsidRDefault="00BA765B" w:rsidP="00BA765B">
      <w:pPr>
        <w:spacing w:after="0" w:line="240" w:lineRule="auto"/>
        <w:rPr>
          <w:rFonts w:ascii="Times New Roman" w:eastAsiaTheme="minorEastAsia" w:hAnsi="Times New Roman"/>
          <w:color w:val="000000"/>
        </w:rPr>
      </w:pPr>
    </w:p>
    <w:p w14:paraId="3B6B75CB" w14:textId="77777777" w:rsidR="00BA765B" w:rsidRDefault="00BA765B" w:rsidP="00BA765B">
      <w:pPr>
        <w:spacing w:after="0" w:line="240" w:lineRule="auto"/>
        <w:rPr>
          <w:rFonts w:ascii="Times New Roman" w:eastAsiaTheme="minorEastAsia" w:hAnsi="Times New Roman"/>
          <w:color w:val="000000"/>
        </w:rPr>
      </w:pPr>
    </w:p>
    <w:p w14:paraId="2492B73A" w14:textId="77777777" w:rsidR="00BA765B" w:rsidRDefault="00BA765B" w:rsidP="00BA765B">
      <w:pPr>
        <w:spacing w:after="0" w:line="240" w:lineRule="auto"/>
        <w:rPr>
          <w:rFonts w:ascii="Times New Roman" w:eastAsiaTheme="minorEastAsia" w:hAnsi="Times New Roman"/>
          <w:color w:val="000000"/>
        </w:rPr>
      </w:pPr>
      <w:r>
        <w:rPr>
          <w:rFonts w:ascii="Times New Roman" w:eastAsiaTheme="minorEastAsia" w:hAnsi="Times New Roman"/>
          <w:color w:val="000000"/>
        </w:rPr>
        <w:t>[Editor’s note: Channels X and Y are presented here as an example. Same calculations are done between all the assessed output channels with sufficient set of center frequencies, i.e., included center frequencies of the A and B signals.]</w:t>
      </w:r>
    </w:p>
    <w:p w14:paraId="2B8BF4AD" w14:textId="77777777" w:rsidR="00BA765B" w:rsidRDefault="00BA765B" w:rsidP="00BA765B">
      <w:pPr>
        <w:spacing w:after="0" w:line="240" w:lineRule="auto"/>
        <w:rPr>
          <w:rFonts w:eastAsiaTheme="minorHAnsi" w:cs="Arial"/>
          <w:lang w:val="en-US"/>
        </w:rPr>
      </w:pPr>
    </w:p>
    <w:p w14:paraId="6C0B98CC" w14:textId="77777777" w:rsidR="006C1D06" w:rsidRPr="000A42B0" w:rsidRDefault="006C1D06" w:rsidP="00B257A3">
      <w:pPr>
        <w:spacing w:after="0"/>
        <w:rPr>
          <w:lang w:val="en-US"/>
        </w:rPr>
      </w:pPr>
    </w:p>
    <w:p w14:paraId="13F1BD21" w14:textId="77777777" w:rsidR="006C1D06" w:rsidRDefault="006C1D06" w:rsidP="00B257A3">
      <w:pPr>
        <w:spacing w:after="0"/>
      </w:pPr>
    </w:p>
    <w:p w14:paraId="13E2ACFE" w14:textId="1F0D1F5B" w:rsidR="006C1D06" w:rsidRDefault="006C1D06" w:rsidP="00B257A3">
      <w:pPr>
        <w:spacing w:after="0"/>
      </w:pPr>
    </w:p>
    <w:p w14:paraId="25BC6870" w14:textId="180C7871" w:rsidR="006C1D06" w:rsidRDefault="006C1D06" w:rsidP="00B257A3">
      <w:pPr>
        <w:rPr>
          <w:lang w:eastAsia="x-none"/>
        </w:rPr>
      </w:pPr>
      <w:r>
        <w:rPr>
          <w:lang w:eastAsia="x-none"/>
        </w:rPr>
        <w:t>]</w:t>
      </w:r>
    </w:p>
    <w:p w14:paraId="7AA20537" w14:textId="77777777" w:rsidR="009C1CCD" w:rsidRDefault="009C1CCD" w:rsidP="00B257A3">
      <w:pPr>
        <w:widowControl/>
        <w:spacing w:after="0" w:line="240" w:lineRule="auto"/>
        <w:rPr>
          <w:lang w:eastAsia="x-none"/>
        </w:rPr>
      </w:pPr>
      <w:r>
        <w:rPr>
          <w:lang w:eastAsia="x-none"/>
        </w:rPr>
        <w:br w:type="page"/>
      </w:r>
    </w:p>
    <w:p w14:paraId="7A80F55C" w14:textId="43760767" w:rsidR="009C1CCD" w:rsidRDefault="009C1CCD" w:rsidP="00B257A3">
      <w:pPr>
        <w:widowControl/>
        <w:spacing w:after="0" w:line="240" w:lineRule="auto"/>
        <w:rPr>
          <w:lang w:eastAsia="x-none"/>
        </w:rPr>
      </w:pPr>
      <w:r>
        <w:rPr>
          <w:lang w:eastAsia="x-none"/>
        </w:rPr>
        <w:lastRenderedPageBreak/>
        <w:t>[</w:t>
      </w:r>
    </w:p>
    <w:p w14:paraId="2206E0FF" w14:textId="440258AC" w:rsidR="009C1CCD" w:rsidRPr="00EF25BC" w:rsidRDefault="009C1CCD"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1F81CE0B" w14:textId="77777777" w:rsidR="009C1CCD" w:rsidRDefault="009C1CCD" w:rsidP="00B257A3">
      <w:pPr>
        <w:widowControl/>
        <w:spacing w:after="0" w:line="240" w:lineRule="auto"/>
        <w:rPr>
          <w:lang w:eastAsia="x-none"/>
        </w:rPr>
      </w:pPr>
    </w:p>
    <w:p w14:paraId="317554AD" w14:textId="17C14479" w:rsidR="006C1D06" w:rsidRDefault="009C1CCD" w:rsidP="00B257A3">
      <w:pPr>
        <w:widowControl/>
        <w:spacing w:after="0" w:line="240" w:lineRule="auto"/>
        <w:rPr>
          <w:lang w:eastAsia="x-none"/>
        </w:rPr>
      </w:pPr>
      <w:r>
        <w:rPr>
          <w:lang w:eastAsia="x-none"/>
        </w:rPr>
        <w:t>]</w:t>
      </w:r>
      <w:r w:rsidR="006C1D06">
        <w:rPr>
          <w:lang w:eastAsia="x-none"/>
        </w:rPr>
        <w:br w:type="page"/>
      </w:r>
    </w:p>
    <w:p w14:paraId="350EE8F9" w14:textId="6C3677B1" w:rsidR="006C1D06" w:rsidRDefault="009C1CCD" w:rsidP="00B257A3">
      <w:pPr>
        <w:rPr>
          <w:lang w:eastAsia="x-none"/>
        </w:rPr>
      </w:pPr>
      <w:r>
        <w:rPr>
          <w:lang w:eastAsia="x-none"/>
        </w:rPr>
        <w:lastRenderedPageBreak/>
        <w:t>[</w:t>
      </w:r>
    </w:p>
    <w:p w14:paraId="46FD2F80" w14:textId="4CD38829" w:rsidR="00B8598C" w:rsidRPr="001C2C48" w:rsidRDefault="00B8598C"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p>
    <w:p w14:paraId="009AB85E" w14:textId="525D516D" w:rsidR="00B8598C" w:rsidRDefault="00B8598C" w:rsidP="000A42B0">
      <w:pPr>
        <w:pStyle w:val="Heading2"/>
      </w:pPr>
      <w:bookmarkStart w:id="509" w:name="_Toc130152508"/>
      <w:bookmarkStart w:id="510" w:name="_Toc130155982"/>
      <w:bookmarkStart w:id="511" w:name="_Toc132734050"/>
      <w:commentRangeStart w:id="512"/>
      <w:r w:rsidRPr="00B8598C">
        <w:t>Spatial separation for multiple acoustic sources based on multichannel output</w:t>
      </w:r>
      <w:bookmarkEnd w:id="509"/>
      <w:bookmarkEnd w:id="510"/>
      <w:commentRangeEnd w:id="512"/>
      <w:r w:rsidR="001D424C">
        <w:rPr>
          <w:rStyle w:val="CommentReference"/>
          <w:rFonts w:ascii="Arial" w:hAnsi="Arial" w:cs="Times New Roman"/>
          <w:b w:val="0"/>
          <w:bCs w:val="0"/>
          <w:kern w:val="0"/>
          <w:lang w:val="en-GB"/>
        </w:rPr>
        <w:commentReference w:id="512"/>
      </w:r>
      <w:bookmarkEnd w:id="511"/>
    </w:p>
    <w:p w14:paraId="55BA03C4" w14:textId="77777777" w:rsidR="00BA765B" w:rsidRDefault="00BA765B" w:rsidP="000A42B0">
      <w:pPr>
        <w:rPr>
          <w:rFonts w:eastAsia="Times New Roman" w:cs="Arial"/>
          <w:b/>
          <w:sz w:val="28"/>
        </w:rPr>
      </w:pPr>
      <w:r>
        <w:rPr>
          <w:rFonts w:eastAsia="Times New Roman" w:cs="Arial"/>
          <w:b/>
          <w:sz w:val="28"/>
        </w:rPr>
        <w:t>[</w:t>
      </w:r>
    </w:p>
    <w:p w14:paraId="5C2F4793" w14:textId="674D4CC6" w:rsidR="00BA765B" w:rsidRDefault="00BA765B" w:rsidP="00D3753D">
      <w:pPr>
        <w:pStyle w:val="Heading3"/>
      </w:pPr>
      <w:bookmarkStart w:id="513" w:name="_Toc132734052"/>
      <w:r>
        <w:t>Test conditions</w:t>
      </w:r>
      <w:bookmarkEnd w:id="513"/>
    </w:p>
    <w:p w14:paraId="1CD9B649" w14:textId="77777777" w:rsidR="00BA765B" w:rsidRDefault="00BA765B" w:rsidP="00BA765B">
      <w:pPr>
        <w:rPr>
          <w:rFonts w:ascii="Times New Roman" w:hAnsi="Times New Roman"/>
          <w:b/>
        </w:rPr>
      </w:pPr>
      <w:r>
        <w:rPr>
          <w:rFonts w:ascii="Times New Roman" w:hAnsi="Times New Roman"/>
          <w:b/>
        </w:rPr>
        <w:t>Free-field propagation conditions</w:t>
      </w:r>
    </w:p>
    <w:p w14:paraId="6732C6DD"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w:t>
      </w:r>
      <w:r>
        <w:rPr>
          <w:rFonts w:ascii="Times New Roman" w:eastAsia="DengXian" w:hAnsi="Times New Roman"/>
          <w:sz w:val="20"/>
          <w:lang w:eastAsia="ko-KR"/>
        </w:rPr>
        <w:tab/>
        <w:t xml:space="preserve">The test environment shall contain a </w:t>
      </w:r>
      <w:r>
        <w:rPr>
          <w:rFonts w:ascii="Times New Roman" w:eastAsia="DengXian" w:hAnsi="Times New Roman"/>
          <w:i/>
          <w:iCs/>
          <w:sz w:val="20"/>
          <w:lang w:eastAsia="ko-KR"/>
        </w:rPr>
        <w:t>free-field volume</w:t>
      </w:r>
      <w:r>
        <w:rPr>
          <w:rFonts w:ascii="Times New Roman" w:eastAsia="DengXian" w:hAnsi="Times New Roman"/>
          <w:sz w:val="20"/>
          <w:lang w:eastAsia="ko-KR"/>
        </w:rPr>
        <w:t xml:space="preserve">, wherein free-field sound propagation conditions shall be observed. </w:t>
      </w:r>
    </w:p>
    <w:p w14:paraId="2203FCE8"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w:t>
      </w:r>
      <w:r>
        <w:rPr>
          <w:rFonts w:ascii="Times New Roman" w:eastAsia="DengXian" w:hAnsi="Times New Roman"/>
          <w:sz w:val="20"/>
          <w:lang w:eastAsia="ko-KR"/>
        </w:rPr>
        <w:tab/>
        <w:t>The free-field sound propagation conditions shall be observed down to a frequency of [200Hz].</w:t>
      </w:r>
    </w:p>
    <w:p w14:paraId="0E0A03FC" w14:textId="77777777" w:rsidR="00BA765B" w:rsidRDefault="00BA765B" w:rsidP="00BA765B">
      <w:pPr>
        <w:spacing w:after="180" w:line="240" w:lineRule="auto"/>
        <w:ind w:left="568" w:hanging="284"/>
        <w:rPr>
          <w:rFonts w:ascii="Times New Roman" w:eastAsia="DengXian" w:hAnsi="Times New Roman"/>
          <w:sz w:val="20"/>
          <w:lang w:eastAsia="ko-KR"/>
        </w:rPr>
      </w:pPr>
    </w:p>
    <w:p w14:paraId="31479AC3" w14:textId="77777777" w:rsidR="00BA765B" w:rsidRDefault="00BA765B" w:rsidP="00BA765B">
      <w:pPr>
        <w:rPr>
          <w:rFonts w:ascii="Times New Roman" w:hAnsi="Times New Roman"/>
          <w:b/>
        </w:rPr>
      </w:pPr>
      <w:r>
        <w:rPr>
          <w:rFonts w:ascii="Times New Roman" w:hAnsi="Times New Roman"/>
          <w:b/>
        </w:rPr>
        <w:t>[Test environment noise floor]</w:t>
      </w:r>
    </w:p>
    <w:p w14:paraId="2308F7DE" w14:textId="77777777" w:rsidR="00BA765B" w:rsidRDefault="00BA765B" w:rsidP="00BA765B">
      <w:pPr>
        <w:rPr>
          <w:rFonts w:ascii="Times New Roman" w:hAnsi="Times New Roman"/>
        </w:rPr>
      </w:pPr>
      <w:r>
        <w:rPr>
          <w:rFonts w:ascii="Times New Roman" w:hAnsi="Times New Roman"/>
        </w:rPr>
        <w:t>[Editor’s note: The test environment noise floor may not have to specified in this clause. Likely, a general clause for the whole specification is sufficient.]</w:t>
      </w:r>
    </w:p>
    <w:p w14:paraId="2A19CF00" w14:textId="77777777" w:rsidR="00BA765B" w:rsidRDefault="00BA765B" w:rsidP="00BA765B">
      <w:pPr>
        <w:rPr>
          <w:rFonts w:ascii="Times New Roman" w:hAnsi="Times New Roman"/>
        </w:rPr>
      </w:pPr>
    </w:p>
    <w:p w14:paraId="3B26F430" w14:textId="77777777" w:rsidR="00BA765B" w:rsidRDefault="00BA765B" w:rsidP="00BA765B">
      <w:pPr>
        <w:rPr>
          <w:rFonts w:ascii="Times New Roman" w:hAnsi="Times New Roman"/>
        </w:rPr>
      </w:pPr>
      <w:r>
        <w:rPr>
          <w:rFonts w:ascii="Times New Roman" w:hAnsi="Times New Roman"/>
          <w:b/>
        </w:rPr>
        <w:t xml:space="preserve">Loudspeaker array </w:t>
      </w:r>
    </w:p>
    <w:p w14:paraId="6072B053" w14:textId="77777777" w:rsidR="00BA765B" w:rsidRDefault="00BA765B" w:rsidP="00BA765B">
      <w:pPr>
        <w:rPr>
          <w:rFonts w:ascii="Times New Roman" w:hAnsi="Times New Roman"/>
        </w:rPr>
      </w:pPr>
      <w:r>
        <w:rPr>
          <w:rFonts w:ascii="Times New Roman" w:hAnsi="Times New Roman"/>
        </w:rPr>
        <w:t>An array of coaxial loudspeakers is is located at a set of predefined directions</w:t>
      </w:r>
      <w:r>
        <w:t xml:space="preserve"> </w:t>
      </w:r>
      <w:r>
        <w:rPr>
          <w:i/>
        </w:rPr>
        <w:t>(</w:t>
      </w:r>
      <w:r>
        <w:rPr>
          <w:rFonts w:ascii="Symbol" w:hAnsi="Symbol"/>
          <w:i/>
        </w:rPr>
        <w:t>q</w:t>
      </w:r>
      <w:r>
        <w:rPr>
          <w:i/>
          <w:vertAlign w:val="subscript"/>
        </w:rPr>
        <w:t>i</w:t>
      </w:r>
      <w:r>
        <w:rPr>
          <w:rFonts w:ascii="Symbol" w:hAnsi="Symbol"/>
          <w:i/>
        </w:rPr>
        <w:t>, f</w:t>
      </w:r>
      <w:r>
        <w:rPr>
          <w:i/>
          <w:vertAlign w:val="subscript"/>
        </w:rPr>
        <w:t>i</w:t>
      </w:r>
      <w:r>
        <w:rPr>
          <w:rFonts w:ascii="Symbol" w:hAnsi="Symbol"/>
          <w:i/>
        </w:rPr>
        <w:t>)</w:t>
      </w:r>
      <w:r>
        <w:t xml:space="preserve">, </w:t>
      </w:r>
      <w:r>
        <w:rPr>
          <w:i/>
        </w:rPr>
        <w:t>i = 1, …,8</w:t>
      </w:r>
      <w:r>
        <w:t xml:space="preserve">, </w:t>
      </w:r>
      <w:r>
        <w:rPr>
          <w:rFonts w:ascii="Times New Roman" w:hAnsi="Times New Roman"/>
        </w:rPr>
        <w:t>from the geometric center of the UE. The different locations may be realized using multiple loudspeakers or by rotation of at least two loudspeakers or by rotation of the UE.</w:t>
      </w:r>
    </w:p>
    <w:p w14:paraId="2AE346A8" w14:textId="77777777" w:rsidR="00BA765B" w:rsidRDefault="00BA765B" w:rsidP="00BA765B">
      <w:pPr>
        <w:rPr>
          <w:rFonts w:ascii="Times New Roman" w:hAnsi="Times New Roman"/>
        </w:rPr>
      </w:pPr>
      <w:r>
        <w:rPr>
          <w:rFonts w:ascii="Times New Roman" w:hAnsi="Times New Roman"/>
        </w:rPr>
        <w:t>The distance from the loudspeaker front baffle to the center of the UE shall be at least [1m].</w:t>
      </w:r>
    </w:p>
    <w:p w14:paraId="6C1A6116" w14:textId="77777777" w:rsidR="00BA765B" w:rsidRDefault="00BA765B" w:rsidP="00BA765B">
      <w:pPr>
        <w:rPr>
          <w:rFonts w:ascii="Times New Roman" w:hAnsi="Times New Roman"/>
        </w:rPr>
      </w:pPr>
      <w:r>
        <w:rPr>
          <w:rFonts w:ascii="Times New Roman" w:hAnsi="Times New Roman"/>
        </w:rPr>
        <w:t>The loudspeakers shall be equalized with the UE absent, using a [measurement microphone and diffuse-field equalization] placed at the UE position. The microphone shall point in the positive Z direction with its membrane in the XY plane.</w:t>
      </w:r>
    </w:p>
    <w:p w14:paraId="4B0B82D3" w14:textId="77777777" w:rsidR="00BA765B" w:rsidRDefault="00BA765B" w:rsidP="00BA765B"/>
    <w:p w14:paraId="13A6BFFB" w14:textId="77777777" w:rsidR="00BA765B" w:rsidRDefault="00BA765B" w:rsidP="00BA765B">
      <w:pPr>
        <w:keepNext/>
        <w:keepLines/>
        <w:overflowPunct w:val="0"/>
        <w:autoSpaceDE w:val="0"/>
        <w:autoSpaceDN w:val="0"/>
        <w:adjustRightInd w:val="0"/>
        <w:spacing w:before="60" w:after="180" w:line="240" w:lineRule="auto"/>
        <w:jc w:val="center"/>
        <w:textAlignment w:val="baseline"/>
        <w:rPr>
          <w:rFonts w:eastAsia="Times New Roman"/>
          <w:b/>
          <w:sz w:val="20"/>
          <w:lang w:eastAsia="x-none"/>
        </w:rPr>
      </w:pPr>
      <w:r>
        <w:rPr>
          <w:rFonts w:eastAsia="Times New Roman"/>
          <w:b/>
          <w:sz w:val="20"/>
          <w:lang w:eastAsia="x-none"/>
        </w:rPr>
        <w:t>Table X: Location of loudspeaker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710"/>
        <w:gridCol w:w="6384"/>
      </w:tblGrid>
      <w:tr w:rsidR="00BA765B" w14:paraId="1F953C2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hideMark/>
          </w:tcPr>
          <w:p w14:paraId="7F1FC62A" w14:textId="77777777" w:rsidR="00BA765B" w:rsidRDefault="00BA765B">
            <w:pPr>
              <w:keepNext/>
              <w:keepLines/>
              <w:overflowPunct w:val="0"/>
              <w:autoSpaceDE w:val="0"/>
              <w:autoSpaceDN w:val="0"/>
              <w:adjustRightInd w:val="0"/>
              <w:spacing w:after="0" w:line="240" w:lineRule="auto"/>
              <w:jc w:val="center"/>
              <w:textAlignment w:val="baseline"/>
              <w:rPr>
                <w:rFonts w:ascii="Symbol" w:eastAsia="Times New Roman" w:hAnsi="Symbol"/>
                <w:b/>
                <w:iCs/>
                <w:sz w:val="18"/>
              </w:rPr>
            </w:pPr>
            <w:r>
              <w:rPr>
                <w:rFonts w:eastAsia="Times New Roman"/>
                <w:b/>
                <w:sz w:val="18"/>
              </w:rPr>
              <w:t>i</w:t>
            </w:r>
          </w:p>
        </w:tc>
        <w:tc>
          <w:tcPr>
            <w:tcW w:w="708" w:type="dxa"/>
            <w:tcBorders>
              <w:top w:val="single" w:sz="4" w:space="0" w:color="auto"/>
              <w:left w:val="single" w:sz="4" w:space="0" w:color="auto"/>
              <w:bottom w:val="single" w:sz="4" w:space="0" w:color="auto"/>
              <w:right w:val="single" w:sz="4" w:space="0" w:color="auto"/>
            </w:tcBorders>
            <w:shd w:val="clear" w:color="auto" w:fill="D9D9D9"/>
            <w:hideMark/>
          </w:tcPr>
          <w:p w14:paraId="01022C21"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q</w:t>
            </w:r>
            <w:r>
              <w:rPr>
                <w:rFonts w:eastAsia="Times New Roman"/>
                <w:b/>
                <w:iCs/>
                <w:sz w:val="18"/>
                <w:vertAlign w:val="subscript"/>
              </w:rPr>
              <w:t>i</w:t>
            </w:r>
            <w:r>
              <w:rPr>
                <w:rFonts w:eastAsia="Times New Roman"/>
                <w:b/>
                <w:iCs/>
                <w:sz w:val="18"/>
              </w:rPr>
              <w:t xml:space="preserve"> </w:t>
            </w:r>
            <w:r>
              <w:rPr>
                <w:rFonts w:eastAsia="Times New Roman"/>
                <w:bCs/>
                <w:iCs/>
                <w:sz w:val="18"/>
              </w:rPr>
              <w:t>[deg]</w:t>
            </w:r>
          </w:p>
        </w:tc>
        <w:tc>
          <w:tcPr>
            <w:tcW w:w="709" w:type="dxa"/>
            <w:tcBorders>
              <w:top w:val="single" w:sz="4" w:space="0" w:color="auto"/>
              <w:left w:val="single" w:sz="4" w:space="0" w:color="auto"/>
              <w:bottom w:val="single" w:sz="4" w:space="0" w:color="auto"/>
              <w:right w:val="single" w:sz="4" w:space="0" w:color="auto"/>
            </w:tcBorders>
            <w:shd w:val="clear" w:color="auto" w:fill="D9D9D9"/>
            <w:hideMark/>
          </w:tcPr>
          <w:p w14:paraId="4B638CA2"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f</w:t>
            </w:r>
            <w:r>
              <w:rPr>
                <w:rFonts w:eastAsia="Times New Roman"/>
                <w:b/>
                <w:iCs/>
                <w:sz w:val="18"/>
                <w:vertAlign w:val="subscript"/>
              </w:rPr>
              <w:t xml:space="preserve">i </w:t>
            </w:r>
            <w:r>
              <w:rPr>
                <w:rFonts w:eastAsia="Times New Roman"/>
                <w:bCs/>
                <w:iCs/>
                <w:sz w:val="18"/>
              </w:rPr>
              <w:t>[deg]</w:t>
            </w:r>
          </w:p>
        </w:tc>
        <w:tc>
          <w:tcPr>
            <w:tcW w:w="6379" w:type="dxa"/>
            <w:tcBorders>
              <w:top w:val="single" w:sz="4" w:space="0" w:color="auto"/>
              <w:left w:val="single" w:sz="4" w:space="0" w:color="auto"/>
              <w:bottom w:val="single" w:sz="4" w:space="0" w:color="auto"/>
              <w:right w:val="single" w:sz="4" w:space="0" w:color="auto"/>
            </w:tcBorders>
            <w:shd w:val="clear" w:color="auto" w:fill="D9D9D9"/>
            <w:hideMark/>
          </w:tcPr>
          <w:p w14:paraId="451707D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b/>
                <w:sz w:val="18"/>
              </w:rPr>
            </w:pPr>
            <w:r>
              <w:rPr>
                <w:rFonts w:eastAsia="Times New Roman"/>
                <w:b/>
                <w:sz w:val="18"/>
              </w:rPr>
              <w:t>Comment</w:t>
            </w:r>
          </w:p>
        </w:tc>
      </w:tr>
      <w:tr w:rsidR="00BA765B" w14:paraId="5488593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3B320EC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w:t>
            </w:r>
          </w:p>
        </w:tc>
        <w:tc>
          <w:tcPr>
            <w:tcW w:w="708" w:type="dxa"/>
            <w:tcBorders>
              <w:top w:val="single" w:sz="4" w:space="0" w:color="auto"/>
              <w:left w:val="single" w:sz="4" w:space="0" w:color="auto"/>
              <w:bottom w:val="single" w:sz="4" w:space="0" w:color="auto"/>
              <w:right w:val="single" w:sz="4" w:space="0" w:color="auto"/>
            </w:tcBorders>
            <w:hideMark/>
          </w:tcPr>
          <w:p w14:paraId="0A6D6A8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0</w:t>
            </w:r>
          </w:p>
        </w:tc>
        <w:tc>
          <w:tcPr>
            <w:tcW w:w="709" w:type="dxa"/>
            <w:tcBorders>
              <w:top w:val="single" w:sz="4" w:space="0" w:color="auto"/>
              <w:left w:val="single" w:sz="4" w:space="0" w:color="auto"/>
              <w:bottom w:val="single" w:sz="4" w:space="0" w:color="auto"/>
              <w:right w:val="single" w:sz="4" w:space="0" w:color="auto"/>
            </w:tcBorders>
            <w:hideMark/>
          </w:tcPr>
          <w:p w14:paraId="229D1B3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0029896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MC channel 1</w:t>
            </w:r>
          </w:p>
        </w:tc>
      </w:tr>
      <w:tr w:rsidR="00BA765B" w14:paraId="6DB75913"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DD4041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2</w:t>
            </w:r>
          </w:p>
        </w:tc>
        <w:tc>
          <w:tcPr>
            <w:tcW w:w="708" w:type="dxa"/>
            <w:tcBorders>
              <w:top w:val="single" w:sz="4" w:space="0" w:color="auto"/>
              <w:left w:val="single" w:sz="4" w:space="0" w:color="auto"/>
              <w:bottom w:val="single" w:sz="4" w:space="0" w:color="auto"/>
              <w:right w:val="single" w:sz="4" w:space="0" w:color="auto"/>
            </w:tcBorders>
            <w:hideMark/>
          </w:tcPr>
          <w:p w14:paraId="19AE2F3E"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0</w:t>
            </w:r>
          </w:p>
        </w:tc>
        <w:tc>
          <w:tcPr>
            <w:tcW w:w="709" w:type="dxa"/>
            <w:tcBorders>
              <w:top w:val="single" w:sz="4" w:space="0" w:color="auto"/>
              <w:left w:val="single" w:sz="4" w:space="0" w:color="auto"/>
              <w:bottom w:val="single" w:sz="4" w:space="0" w:color="auto"/>
              <w:right w:val="single" w:sz="4" w:space="0" w:color="auto"/>
            </w:tcBorders>
            <w:hideMark/>
          </w:tcPr>
          <w:p w14:paraId="4A57102D"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091460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MC channel 2</w:t>
            </w:r>
          </w:p>
        </w:tc>
      </w:tr>
      <w:tr w:rsidR="00BA765B" w14:paraId="1AF37475"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2DE11E5F"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w:t>
            </w:r>
          </w:p>
        </w:tc>
        <w:tc>
          <w:tcPr>
            <w:tcW w:w="708" w:type="dxa"/>
            <w:tcBorders>
              <w:top w:val="single" w:sz="4" w:space="0" w:color="auto"/>
              <w:left w:val="single" w:sz="4" w:space="0" w:color="auto"/>
              <w:bottom w:val="single" w:sz="4" w:space="0" w:color="auto"/>
              <w:right w:val="single" w:sz="4" w:space="0" w:color="auto"/>
            </w:tcBorders>
            <w:hideMark/>
          </w:tcPr>
          <w:p w14:paraId="3056EEB7"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709" w:type="dxa"/>
            <w:tcBorders>
              <w:top w:val="single" w:sz="4" w:space="0" w:color="auto"/>
              <w:left w:val="single" w:sz="4" w:space="0" w:color="auto"/>
              <w:bottom w:val="single" w:sz="4" w:space="0" w:color="auto"/>
              <w:right w:val="single" w:sz="4" w:space="0" w:color="auto"/>
            </w:tcBorders>
            <w:hideMark/>
          </w:tcPr>
          <w:p w14:paraId="1210B1E8"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2585D970"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Center, MC channel 3</w:t>
            </w:r>
          </w:p>
        </w:tc>
      </w:tr>
      <w:tr w:rsidR="00BA765B" w14:paraId="08EA09D3"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8C76D0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4</w:t>
            </w:r>
          </w:p>
        </w:tc>
        <w:tc>
          <w:tcPr>
            <w:tcW w:w="708" w:type="dxa"/>
            <w:tcBorders>
              <w:top w:val="single" w:sz="4" w:space="0" w:color="auto"/>
              <w:left w:val="single" w:sz="4" w:space="0" w:color="auto"/>
              <w:bottom w:val="single" w:sz="4" w:space="0" w:color="auto"/>
              <w:right w:val="single" w:sz="4" w:space="0" w:color="auto"/>
            </w:tcBorders>
            <w:hideMark/>
          </w:tcPr>
          <w:p w14:paraId="65AE1B5A"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35</w:t>
            </w:r>
          </w:p>
        </w:tc>
        <w:tc>
          <w:tcPr>
            <w:tcW w:w="709" w:type="dxa"/>
            <w:tcBorders>
              <w:top w:val="single" w:sz="4" w:space="0" w:color="auto"/>
              <w:left w:val="single" w:sz="4" w:space="0" w:color="auto"/>
              <w:bottom w:val="single" w:sz="4" w:space="0" w:color="auto"/>
              <w:right w:val="single" w:sz="4" w:space="0" w:color="auto"/>
            </w:tcBorders>
            <w:hideMark/>
          </w:tcPr>
          <w:p w14:paraId="635C30EC"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62CDB6C8"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urround, MC channel 5</w:t>
            </w:r>
          </w:p>
        </w:tc>
      </w:tr>
      <w:tr w:rsidR="00BA765B" w14:paraId="36E334F5"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15879E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5</w:t>
            </w:r>
          </w:p>
        </w:tc>
        <w:tc>
          <w:tcPr>
            <w:tcW w:w="708" w:type="dxa"/>
            <w:tcBorders>
              <w:top w:val="single" w:sz="4" w:space="0" w:color="auto"/>
              <w:left w:val="single" w:sz="4" w:space="0" w:color="auto"/>
              <w:bottom w:val="single" w:sz="4" w:space="0" w:color="auto"/>
              <w:right w:val="single" w:sz="4" w:space="0" w:color="auto"/>
            </w:tcBorders>
            <w:hideMark/>
          </w:tcPr>
          <w:p w14:paraId="0EC8F2A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35</w:t>
            </w:r>
          </w:p>
        </w:tc>
        <w:tc>
          <w:tcPr>
            <w:tcW w:w="709" w:type="dxa"/>
            <w:tcBorders>
              <w:top w:val="single" w:sz="4" w:space="0" w:color="auto"/>
              <w:left w:val="single" w:sz="4" w:space="0" w:color="auto"/>
              <w:bottom w:val="single" w:sz="4" w:space="0" w:color="auto"/>
              <w:right w:val="single" w:sz="4" w:space="0" w:color="auto"/>
            </w:tcBorders>
            <w:hideMark/>
          </w:tcPr>
          <w:p w14:paraId="4E110A9D"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7ED11A1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urround, MC channel 6</w:t>
            </w:r>
          </w:p>
        </w:tc>
      </w:tr>
      <w:tr w:rsidR="00BA765B" w14:paraId="6A15DFDF"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457368DB"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6</w:t>
            </w:r>
          </w:p>
        </w:tc>
        <w:tc>
          <w:tcPr>
            <w:tcW w:w="708" w:type="dxa"/>
            <w:tcBorders>
              <w:top w:val="single" w:sz="4" w:space="0" w:color="auto"/>
              <w:left w:val="single" w:sz="4" w:space="0" w:color="auto"/>
              <w:bottom w:val="single" w:sz="4" w:space="0" w:color="auto"/>
              <w:right w:val="single" w:sz="4" w:space="0" w:color="auto"/>
            </w:tcBorders>
            <w:hideMark/>
          </w:tcPr>
          <w:p w14:paraId="778A68D4"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709" w:type="dxa"/>
            <w:tcBorders>
              <w:top w:val="single" w:sz="4" w:space="0" w:color="auto"/>
              <w:left w:val="single" w:sz="4" w:space="0" w:color="auto"/>
              <w:bottom w:val="single" w:sz="4" w:space="0" w:color="auto"/>
              <w:right w:val="single" w:sz="4" w:space="0" w:color="auto"/>
            </w:tcBorders>
            <w:hideMark/>
          </w:tcPr>
          <w:p w14:paraId="13E493F7"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430D2374"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ide Surround, MC channel 7</w:t>
            </w:r>
          </w:p>
        </w:tc>
      </w:tr>
      <w:tr w:rsidR="00BA765B" w14:paraId="75DB963B"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643A59D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7</w:t>
            </w:r>
          </w:p>
        </w:tc>
        <w:tc>
          <w:tcPr>
            <w:tcW w:w="708" w:type="dxa"/>
            <w:tcBorders>
              <w:top w:val="single" w:sz="4" w:space="0" w:color="auto"/>
              <w:left w:val="single" w:sz="4" w:space="0" w:color="auto"/>
              <w:bottom w:val="single" w:sz="4" w:space="0" w:color="auto"/>
              <w:right w:val="single" w:sz="4" w:space="0" w:color="auto"/>
            </w:tcBorders>
            <w:hideMark/>
          </w:tcPr>
          <w:p w14:paraId="2D9528D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709" w:type="dxa"/>
            <w:tcBorders>
              <w:top w:val="single" w:sz="4" w:space="0" w:color="auto"/>
              <w:left w:val="single" w:sz="4" w:space="0" w:color="auto"/>
              <w:bottom w:val="single" w:sz="4" w:space="0" w:color="auto"/>
              <w:right w:val="single" w:sz="4" w:space="0" w:color="auto"/>
            </w:tcBorders>
            <w:hideMark/>
          </w:tcPr>
          <w:p w14:paraId="4E4C2ECC"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6379" w:type="dxa"/>
            <w:tcBorders>
              <w:top w:val="single" w:sz="4" w:space="0" w:color="auto"/>
              <w:left w:val="single" w:sz="4" w:space="0" w:color="auto"/>
              <w:bottom w:val="single" w:sz="4" w:space="0" w:color="auto"/>
              <w:right w:val="single" w:sz="4" w:space="0" w:color="auto"/>
            </w:tcBorders>
            <w:hideMark/>
          </w:tcPr>
          <w:p w14:paraId="5BAC2385"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ide Surround, MC channel 8</w:t>
            </w:r>
          </w:p>
        </w:tc>
      </w:tr>
      <w:tr w:rsidR="00BA765B" w14:paraId="61C32CA0" w14:textId="77777777" w:rsidTr="00BA765B">
        <w:trPr>
          <w:jc w:val="center"/>
        </w:trPr>
        <w:tc>
          <w:tcPr>
            <w:tcW w:w="567" w:type="dxa"/>
            <w:tcBorders>
              <w:top w:val="single" w:sz="4" w:space="0" w:color="auto"/>
              <w:left w:val="single" w:sz="4" w:space="0" w:color="auto"/>
              <w:bottom w:val="single" w:sz="4" w:space="0" w:color="auto"/>
              <w:right w:val="single" w:sz="4" w:space="0" w:color="auto"/>
            </w:tcBorders>
            <w:hideMark/>
          </w:tcPr>
          <w:p w14:paraId="041F4B60"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8</w:t>
            </w:r>
          </w:p>
        </w:tc>
        <w:tc>
          <w:tcPr>
            <w:tcW w:w="708" w:type="dxa"/>
            <w:tcBorders>
              <w:top w:val="single" w:sz="4" w:space="0" w:color="auto"/>
              <w:left w:val="single" w:sz="4" w:space="0" w:color="auto"/>
              <w:bottom w:val="single" w:sz="4" w:space="0" w:color="auto"/>
              <w:right w:val="single" w:sz="4" w:space="0" w:color="auto"/>
            </w:tcBorders>
            <w:hideMark/>
          </w:tcPr>
          <w:p w14:paraId="3F9B51C1"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0</w:t>
            </w:r>
          </w:p>
        </w:tc>
        <w:tc>
          <w:tcPr>
            <w:tcW w:w="709" w:type="dxa"/>
            <w:tcBorders>
              <w:top w:val="single" w:sz="4" w:space="0" w:color="auto"/>
              <w:left w:val="single" w:sz="4" w:space="0" w:color="auto"/>
              <w:bottom w:val="single" w:sz="4" w:space="0" w:color="auto"/>
              <w:right w:val="single" w:sz="4" w:space="0" w:color="auto"/>
            </w:tcBorders>
            <w:hideMark/>
          </w:tcPr>
          <w:p w14:paraId="449C3593"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90</w:t>
            </w:r>
          </w:p>
        </w:tc>
        <w:tc>
          <w:tcPr>
            <w:tcW w:w="6379" w:type="dxa"/>
            <w:tcBorders>
              <w:top w:val="single" w:sz="4" w:space="0" w:color="auto"/>
              <w:left w:val="single" w:sz="4" w:space="0" w:color="auto"/>
              <w:bottom w:val="single" w:sz="4" w:space="0" w:color="auto"/>
              <w:right w:val="single" w:sz="4" w:space="0" w:color="auto"/>
            </w:tcBorders>
            <w:hideMark/>
          </w:tcPr>
          <w:p w14:paraId="37C027C9" w14:textId="77777777" w:rsidR="00BA765B" w:rsidRDefault="00BA765B">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ealization of height speakers, MC channels 9-12</w:t>
            </w:r>
          </w:p>
        </w:tc>
      </w:tr>
    </w:tbl>
    <w:p w14:paraId="1793D177" w14:textId="77777777" w:rsidR="00BA765B" w:rsidRDefault="00BA765B" w:rsidP="00BA765B"/>
    <w:p w14:paraId="1CD785D1" w14:textId="6D91BA74" w:rsidR="00BA765B" w:rsidRDefault="00BA765B" w:rsidP="00BA765B">
      <w:pPr>
        <w:rPr>
          <w:rFonts w:asciiTheme="minorHAnsi" w:eastAsiaTheme="minorHAnsi" w:hAnsiTheme="minorHAnsi" w:cs="Arial"/>
          <w:b/>
          <w:szCs w:val="22"/>
          <w:lang w:val="en-US"/>
        </w:rPr>
      </w:pPr>
      <w:r>
        <w:rPr>
          <w:rFonts w:cs="Arial"/>
          <w:b/>
          <w:noProof/>
        </w:rPr>
        <w:drawing>
          <wp:inline distT="0" distB="0" distL="0" distR="0" wp14:anchorId="333DA3EB" wp14:editId="1777E4D0">
            <wp:extent cx="2156460" cy="1987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r="51527"/>
                    <a:stretch>
                      <a:fillRect/>
                    </a:stretch>
                  </pic:blipFill>
                  <pic:spPr bwMode="auto">
                    <a:xfrm>
                      <a:off x="0" y="0"/>
                      <a:ext cx="2156460" cy="1987550"/>
                    </a:xfrm>
                    <a:prstGeom prst="rect">
                      <a:avLst/>
                    </a:prstGeom>
                    <a:noFill/>
                    <a:ln>
                      <a:noFill/>
                    </a:ln>
                  </pic:spPr>
                </pic:pic>
              </a:graphicData>
            </a:graphic>
          </wp:inline>
        </w:drawing>
      </w:r>
      <w:r>
        <w:rPr>
          <w:rFonts w:cs="Arial"/>
          <w:b/>
          <w:bCs/>
        </w:rPr>
        <w:tab/>
      </w:r>
      <w:r>
        <w:rPr>
          <w:rFonts w:cs="Arial"/>
          <w:b/>
          <w:noProof/>
        </w:rPr>
        <w:drawing>
          <wp:inline distT="0" distB="0" distL="0" distR="0" wp14:anchorId="5EC6491C" wp14:editId="2D1657C8">
            <wp:extent cx="2103755" cy="2167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l="56918" t="-958" r="14" b="958"/>
                    <a:stretch>
                      <a:fillRect/>
                    </a:stretch>
                  </pic:blipFill>
                  <pic:spPr bwMode="auto">
                    <a:xfrm>
                      <a:off x="0" y="0"/>
                      <a:ext cx="2103755" cy="2167255"/>
                    </a:xfrm>
                    <a:prstGeom prst="rect">
                      <a:avLst/>
                    </a:prstGeom>
                    <a:noFill/>
                    <a:ln>
                      <a:noFill/>
                    </a:ln>
                  </pic:spPr>
                </pic:pic>
              </a:graphicData>
            </a:graphic>
          </wp:inline>
        </w:drawing>
      </w:r>
      <w:r>
        <w:rPr>
          <w:rFonts w:cs="Arial"/>
          <w:b/>
        </w:rPr>
        <w:t xml:space="preserve">   </w:t>
      </w:r>
      <w:r>
        <w:rPr>
          <w:rFonts w:cs="Arial"/>
          <w:b/>
          <w:bCs/>
        </w:rPr>
        <w:t xml:space="preserve"> </w:t>
      </w:r>
      <w:r>
        <w:rPr>
          <w:rFonts w:cs="Arial"/>
          <w:b/>
          <w:noProof/>
        </w:rPr>
        <w:drawing>
          <wp:inline distT="0" distB="0" distL="0" distR="0" wp14:anchorId="77EF8FBC" wp14:editId="4D8BBEDE">
            <wp:extent cx="1453515" cy="21774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53515" cy="2177415"/>
                    </a:xfrm>
                    <a:prstGeom prst="rect">
                      <a:avLst/>
                    </a:prstGeom>
                    <a:noFill/>
                    <a:ln>
                      <a:noFill/>
                    </a:ln>
                  </pic:spPr>
                </pic:pic>
              </a:graphicData>
            </a:graphic>
          </wp:inline>
        </w:drawing>
      </w:r>
      <w:r>
        <w:rPr>
          <w:rFonts w:cs="Arial"/>
          <w:b/>
          <w:bCs/>
        </w:rPr>
        <w:tab/>
      </w:r>
      <w:r>
        <w:rPr>
          <w:rFonts w:cs="Arial"/>
          <w:b/>
        </w:rPr>
        <w:t xml:space="preserve">   </w:t>
      </w:r>
    </w:p>
    <w:p w14:paraId="133576A0" w14:textId="78C1C2BC" w:rsidR="00BA765B" w:rsidRDefault="00BA765B" w:rsidP="00BA765B">
      <w:pPr>
        <w:keepNext/>
        <w:rPr>
          <w:rFonts w:cstheme="minorBidi"/>
        </w:rPr>
      </w:pPr>
      <w:r>
        <w:rPr>
          <w:rFonts w:cs="Arial"/>
          <w:b/>
          <w:noProof/>
        </w:rPr>
        <w:lastRenderedPageBreak/>
        <w:drawing>
          <wp:inline distT="0" distB="0" distL="0" distR="0" wp14:anchorId="3C6A13F6" wp14:editId="68615333">
            <wp:extent cx="2304415" cy="154368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r="43143"/>
                    <a:stretch>
                      <a:fillRect/>
                    </a:stretch>
                  </pic:blipFill>
                  <pic:spPr bwMode="auto">
                    <a:xfrm>
                      <a:off x="0" y="0"/>
                      <a:ext cx="2304415" cy="1543685"/>
                    </a:xfrm>
                    <a:prstGeom prst="rect">
                      <a:avLst/>
                    </a:prstGeom>
                    <a:noFill/>
                    <a:ln>
                      <a:noFill/>
                    </a:ln>
                  </pic:spPr>
                </pic:pic>
              </a:graphicData>
            </a:graphic>
          </wp:inline>
        </w:drawing>
      </w:r>
      <w:r>
        <w:rPr>
          <w:rFonts w:cs="Arial"/>
          <w:b/>
        </w:rPr>
        <w:t xml:space="preserve"> </w:t>
      </w:r>
      <w:r>
        <w:rPr>
          <w:rFonts w:cs="Arial"/>
          <w:b/>
          <w:bCs/>
          <w:noProof/>
        </w:rPr>
        <w:t xml:space="preserve"> </w:t>
      </w:r>
      <w:r>
        <w:rPr>
          <w:rFonts w:cs="Arial"/>
          <w:b/>
          <w:noProof/>
        </w:rPr>
        <w:drawing>
          <wp:inline distT="0" distB="0" distL="0" distR="0" wp14:anchorId="4C8C972A" wp14:editId="6A28673E">
            <wp:extent cx="1644015" cy="15119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l="58247" t="513" r="117" b="-513"/>
                    <a:stretch>
                      <a:fillRect/>
                    </a:stretch>
                  </pic:blipFill>
                  <pic:spPr bwMode="auto">
                    <a:xfrm>
                      <a:off x="0" y="0"/>
                      <a:ext cx="1644015" cy="1511935"/>
                    </a:xfrm>
                    <a:prstGeom prst="rect">
                      <a:avLst/>
                    </a:prstGeom>
                    <a:noFill/>
                    <a:ln>
                      <a:noFill/>
                    </a:ln>
                  </pic:spPr>
                </pic:pic>
              </a:graphicData>
            </a:graphic>
          </wp:inline>
        </w:drawing>
      </w:r>
    </w:p>
    <w:p w14:paraId="0514877C" w14:textId="77777777" w:rsidR="00BA765B" w:rsidRDefault="00BA765B" w:rsidP="00BA765B">
      <w:pPr>
        <w:jc w:val="center"/>
      </w:pPr>
    </w:p>
    <w:p w14:paraId="7F9E4BBA" w14:textId="77777777" w:rsidR="00BA765B" w:rsidRDefault="00BA765B" w:rsidP="00BA765B">
      <w:pPr>
        <w:keepLines/>
        <w:spacing w:after="240" w:line="240" w:lineRule="auto"/>
        <w:jc w:val="center"/>
        <w:rPr>
          <w:rFonts w:eastAsia="DengXian"/>
          <w:b/>
          <w:sz w:val="20"/>
          <w:lang w:eastAsia="ko-KR"/>
        </w:rPr>
      </w:pPr>
      <w:r>
        <w:rPr>
          <w:rFonts w:eastAsia="DengXian"/>
          <w:b/>
          <w:sz w:val="20"/>
          <w:lang w:eastAsia="ko-KR"/>
        </w:rPr>
        <w:t>Figure X: Utilized loudspeaker position combinations</w:t>
      </w:r>
    </w:p>
    <w:p w14:paraId="76CC1ACC" w14:textId="77777777" w:rsidR="00BA765B" w:rsidRDefault="00BA765B" w:rsidP="00BA765B"/>
    <w:p w14:paraId="0F2D0A9C" w14:textId="0C897760" w:rsidR="00BA765B" w:rsidRDefault="00BA765B" w:rsidP="00BA765B">
      <w:pPr>
        <w:jc w:val="center"/>
      </w:pPr>
      <w:r>
        <w:rPr>
          <w:rFonts w:cs="Arial"/>
          <w:noProof/>
        </w:rPr>
        <w:drawing>
          <wp:inline distT="0" distB="0" distL="0" distR="0" wp14:anchorId="488FF515" wp14:editId="5B84B10F">
            <wp:extent cx="6120765" cy="13950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1395095"/>
                    </a:xfrm>
                    <a:prstGeom prst="rect">
                      <a:avLst/>
                    </a:prstGeom>
                    <a:noFill/>
                    <a:ln>
                      <a:noFill/>
                    </a:ln>
                  </pic:spPr>
                </pic:pic>
              </a:graphicData>
            </a:graphic>
          </wp:inline>
        </w:drawing>
      </w:r>
    </w:p>
    <w:p w14:paraId="4DFCB7F2" w14:textId="77777777" w:rsidR="00BA765B" w:rsidRDefault="00BA765B" w:rsidP="00BA765B">
      <w:pPr>
        <w:keepLines/>
        <w:spacing w:after="240" w:line="240" w:lineRule="auto"/>
        <w:jc w:val="center"/>
        <w:rPr>
          <w:rFonts w:eastAsia="DengXian"/>
          <w:b/>
          <w:sz w:val="20"/>
          <w:lang w:eastAsia="ko-KR"/>
        </w:rPr>
      </w:pPr>
      <w:r>
        <w:rPr>
          <w:rFonts w:eastAsia="DengXian"/>
          <w:b/>
          <w:sz w:val="20"/>
          <w:lang w:eastAsia="ko-KR"/>
        </w:rPr>
        <w:t xml:space="preserve">Figure X: Example using MASA; The UE under test is connected to a test system composed of a 3GPP wireless system simulator and a reference client with 7.1+4 multichannel output and frequency-domain filters for analysis. </w:t>
      </w:r>
    </w:p>
    <w:p w14:paraId="73299E5F" w14:textId="14560508" w:rsidR="00BA765B" w:rsidRDefault="00BA765B" w:rsidP="00D3753D">
      <w:pPr>
        <w:pStyle w:val="Heading3"/>
      </w:pPr>
      <w:bookmarkStart w:id="514" w:name="_Toc132734053"/>
      <w:r>
        <w:t>Measurement</w:t>
      </w:r>
      <w:bookmarkEnd w:id="514"/>
    </w:p>
    <w:p w14:paraId="1EAD8C17" w14:textId="77777777" w:rsidR="00BA765B" w:rsidRDefault="00BA765B" w:rsidP="00BA765B">
      <w:r>
        <w:t>The following procedure shall be used:</w:t>
      </w:r>
    </w:p>
    <w:p w14:paraId="02E3FF4A" w14:textId="77777777" w:rsidR="00BA765B" w:rsidRDefault="00BA765B" w:rsidP="00BA765B">
      <w:pPr>
        <w:numPr>
          <w:ilvl w:val="0"/>
          <w:numId w:val="60"/>
        </w:numPr>
        <w:overflowPunct w:val="0"/>
        <w:autoSpaceDE w:val="0"/>
        <w:autoSpaceDN w:val="0"/>
        <w:adjustRightInd w:val="0"/>
        <w:spacing w:after="180" w:line="240" w:lineRule="auto"/>
        <w:textAlignment w:val="baseline"/>
        <w:rPr>
          <w:rFonts w:ascii="Times New Roman" w:eastAsia="DengXian" w:hAnsi="Times New Roman"/>
          <w:sz w:val="20"/>
          <w:lang w:eastAsia="ko-KR"/>
        </w:rPr>
      </w:pPr>
      <w:r>
        <w:rPr>
          <w:rFonts w:ascii="Times New Roman" w:eastAsia="DengXian" w:hAnsi="Times New Roman"/>
          <w:sz w:val="20"/>
          <w:lang w:eastAsia="ko-KR"/>
        </w:rPr>
        <w:t>The UE under test is connected to a test system composed of a 3GPP wireless system simulator and reference client with an IVAS session established with 7.1+4 multichannel output. The codec shall be operated with scene-based audio or metadata-assisted spatial audio input format at [512] kbit/s. The audio input format and bitrate shall be reported. The decoder/renderer option shall be 7.1+4 multichannel.</w:t>
      </w:r>
    </w:p>
    <w:p w14:paraId="7FC55E72"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b)</w:t>
      </w:r>
      <w:r>
        <w:rPr>
          <w:rFonts w:ascii="Times New Roman" w:eastAsia="DengXian" w:hAnsi="Times New Roman"/>
          <w:sz w:val="20"/>
          <w:lang w:eastAsia="ko-KR"/>
        </w:rPr>
        <w:tab/>
        <w:t>A modulated multi-tone test signal A is played over a loudspeaker at position i</w:t>
      </w:r>
      <w:r>
        <w:rPr>
          <w:rFonts w:ascii="Times New Roman" w:eastAsia="DengXian" w:hAnsi="Times New Roman"/>
          <w:sz w:val="20"/>
          <w:vertAlign w:val="subscript"/>
          <w:lang w:eastAsia="ko-KR"/>
        </w:rPr>
        <w:t>A</w:t>
      </w:r>
      <w:r>
        <w:rPr>
          <w:rFonts w:ascii="Times New Roman" w:eastAsia="DengXian" w:hAnsi="Times New Roman"/>
          <w:sz w:val="20"/>
          <w:lang w:eastAsia="ko-KR"/>
        </w:rPr>
        <w:t>. Simultaneously, a modulated multi-tone test signal B is played over a loudspeaker at position i</w:t>
      </w:r>
      <w:r>
        <w:rPr>
          <w:rFonts w:ascii="Times New Roman" w:eastAsia="DengXian" w:hAnsi="Times New Roman"/>
          <w:sz w:val="20"/>
          <w:vertAlign w:val="subscript"/>
          <w:lang w:eastAsia="ko-KR"/>
        </w:rPr>
        <w:t>B</w:t>
      </w:r>
      <w:r>
        <w:rPr>
          <w:rFonts w:ascii="Times New Roman" w:eastAsia="DengXian" w:hAnsi="Times New Roman"/>
          <w:sz w:val="20"/>
          <w:lang w:eastAsia="ko-KR"/>
        </w:rPr>
        <w:t>. See Annex A.1 for a description of the multi-tone signals.</w:t>
      </w:r>
    </w:p>
    <w:p w14:paraId="51C52DD5" w14:textId="77777777" w:rsidR="00BA765B" w:rsidRDefault="00BA765B" w:rsidP="00BA765B">
      <w:pPr>
        <w:keepLines/>
        <w:spacing w:after="180" w:line="240" w:lineRule="auto"/>
        <w:ind w:left="1135" w:hanging="851"/>
        <w:rPr>
          <w:rFonts w:ascii="Times New Roman" w:hAnsi="Times New Roman"/>
          <w:sz w:val="20"/>
        </w:rPr>
      </w:pPr>
      <w:r>
        <w:rPr>
          <w:rFonts w:ascii="Times New Roman" w:hAnsi="Times New Roman"/>
          <w:sz w:val="20"/>
        </w:rPr>
        <w:t>Editor’s note:</w:t>
      </w:r>
      <w:r>
        <w:rPr>
          <w:rFonts w:ascii="Times New Roman" w:hAnsi="Times New Roman"/>
          <w:sz w:val="20"/>
        </w:rPr>
        <w:tab/>
        <w:t>The impact of codec on the test signal needs to be verified before performing the measurements.</w:t>
      </w:r>
    </w:p>
    <w:p w14:paraId="147C1CDF"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c)</w:t>
      </w:r>
      <w:r>
        <w:rPr>
          <w:rFonts w:ascii="Times New Roman" w:eastAsia="DengXian" w:hAnsi="Times New Roman"/>
          <w:sz w:val="20"/>
          <w:lang w:eastAsia="ko-KR"/>
        </w:rPr>
        <w:tab/>
        <w:t>The output of each multichannel output channel (1, 2, …,12)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A.3.</w:t>
      </w:r>
    </w:p>
    <w:p w14:paraId="786C5E57"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d)</w:t>
      </w:r>
      <w:r>
        <w:rPr>
          <w:rFonts w:ascii="Times New Roman" w:eastAsia="DengXian" w:hAnsi="Times New Roman"/>
          <w:sz w:val="20"/>
          <w:lang w:eastAsia="ko-KR"/>
        </w:rPr>
        <w:tab/>
        <w:t>The levels after the filters, averaged over the whole duration, are calculated by summing the power of the selected bins.</w:t>
      </w:r>
    </w:p>
    <w:p w14:paraId="706C2CCF" w14:textId="77777777" w:rsidR="00BA765B" w:rsidRDefault="00BA765B" w:rsidP="00BA765B">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e)</w:t>
      </w:r>
      <w:r>
        <w:rPr>
          <w:rFonts w:ascii="Times New Roman" w:eastAsia="DengXian" w:hAnsi="Times New Roman"/>
          <w:sz w:val="20"/>
          <w:lang w:eastAsia="ko-KR"/>
        </w:rPr>
        <w:tab/>
        <w:t>The level metrics according to Table X are calculated.</w:t>
      </w:r>
    </w:p>
    <w:p w14:paraId="00FFEF20" w14:textId="77777777" w:rsidR="00BA765B" w:rsidRDefault="00BA765B" w:rsidP="00BA765B">
      <w:pPr>
        <w:spacing w:after="180" w:line="240" w:lineRule="auto"/>
        <w:rPr>
          <w:rFonts w:ascii="Times New Roman" w:eastAsia="DengXian" w:hAnsi="Times New Roman"/>
          <w:sz w:val="20"/>
          <w:lang w:eastAsia="ko-KR"/>
        </w:rPr>
      </w:pPr>
    </w:p>
    <w:p w14:paraId="75853DB8" w14:textId="77777777" w:rsidR="00BA765B" w:rsidRDefault="00BA765B" w:rsidP="00BA765B">
      <w:pPr>
        <w:pStyle w:val="Caption"/>
        <w:keepNext/>
        <w:rPr>
          <w:rFonts w:cs="Arial"/>
          <w:lang w:val="en-US"/>
        </w:rPr>
      </w:pPr>
      <w:r>
        <w:rPr>
          <w:rFonts w:cs="Arial"/>
          <w:lang w:val="en-US"/>
        </w:rPr>
        <w:t>Table X Requirements on spatial separation of decoded multichannel output channels. Subscripts denotes the channel number of MC output and applied filtering.</w:t>
      </w:r>
    </w:p>
    <w:tbl>
      <w:tblPr>
        <w:tblW w:w="9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8"/>
        <w:gridCol w:w="3262"/>
        <w:gridCol w:w="3687"/>
      </w:tblGrid>
      <w:tr w:rsidR="00BA765B" w14:paraId="2DFF9B0A" w14:textId="77777777" w:rsidTr="00BA765B">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139DA44C" w14:textId="77777777" w:rsidR="00BA765B" w:rsidRDefault="00BA765B">
            <w:pPr>
              <w:jc w:val="center"/>
              <w:rPr>
                <w:rFonts w:cs="Arial"/>
                <w:lang w:val="en-US"/>
              </w:rPr>
            </w:pPr>
            <w:r>
              <w:rPr>
                <w:rFonts w:cs="Arial"/>
              </w:rPr>
              <w:t>Simultaneous sources</w:t>
            </w:r>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21B4BE92" w14:textId="77777777" w:rsidR="00BA765B" w:rsidRDefault="00BA765B">
            <w:pPr>
              <w:jc w:val="center"/>
              <w:rPr>
                <w:rFonts w:cs="Arial"/>
              </w:rPr>
            </w:pPr>
            <w:r>
              <w:rPr>
                <w:rFonts w:cs="Arial"/>
              </w:rPr>
              <w:t>Requirements on the 7.1+4 Multichannel outputs of the reference decoder</w:t>
            </w:r>
          </w:p>
        </w:tc>
      </w:tr>
      <w:tr w:rsidR="00BA765B" w14:paraId="2CFAC58E" w14:textId="77777777" w:rsidTr="00BA765B">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41EBAAB8" w14:textId="77777777" w:rsidR="00BA765B" w:rsidRDefault="00BA765B">
            <w:pPr>
              <w:jc w:val="center"/>
              <w:rPr>
                <w:rFonts w:cs="Arial"/>
              </w:rPr>
            </w:pPr>
            <w:r>
              <w:rPr>
                <w:rFonts w:cs="Arial"/>
              </w:rPr>
              <w:t>Source A</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090137C1" w14:textId="77777777" w:rsidR="00BA765B" w:rsidRDefault="00BA765B">
            <w:pPr>
              <w:jc w:val="center"/>
              <w:rPr>
                <w:rFonts w:cs="Arial"/>
              </w:rPr>
            </w:pPr>
            <w:r>
              <w:rPr>
                <w:rFonts w:cs="Arial"/>
              </w:rPr>
              <w:t>Source B</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0EC4919A" w14:textId="77777777" w:rsidR="00BA765B" w:rsidRDefault="00BA765B">
            <w:pPr>
              <w:jc w:val="center"/>
              <w:rPr>
                <w:rFonts w:cs="Arial"/>
              </w:rPr>
            </w:pPr>
            <w:r>
              <w:rPr>
                <w:rFonts w:cs="Arial"/>
              </w:rPr>
              <w:t>Signal component 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2612740C" w14:textId="77777777" w:rsidR="00BA765B" w:rsidRDefault="00BA765B">
            <w:pPr>
              <w:jc w:val="center"/>
              <w:rPr>
                <w:rFonts w:cs="Arial"/>
              </w:rPr>
            </w:pPr>
            <w:r>
              <w:rPr>
                <w:rFonts w:cs="Arial"/>
              </w:rPr>
              <w:t>Signal component B</w:t>
            </w:r>
          </w:p>
        </w:tc>
      </w:tr>
      <w:tr w:rsidR="00BA765B" w14:paraId="0C353FC4"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79A038" w14:textId="77777777" w:rsidR="00BA765B" w:rsidRDefault="00BA765B">
            <w:pPr>
              <w:jc w:val="center"/>
              <w:rPr>
                <w:rFonts w:cs="Arial"/>
              </w:rPr>
            </w:pPr>
            <w:r>
              <w:rPr>
                <w:rFonts w:cs="Arial"/>
              </w:rPr>
              <w:t>Azi: 0</w:t>
            </w:r>
            <w:r>
              <w:rPr>
                <w:rFonts w:eastAsia="Times New Roman" w:cs="Arial"/>
              </w:rPr>
              <w:t>°</w:t>
            </w:r>
          </w:p>
          <w:p w14:paraId="740450B1" w14:textId="77777777" w:rsidR="00BA765B" w:rsidRDefault="00BA765B">
            <w:pPr>
              <w:jc w:val="center"/>
              <w:rPr>
                <w:rFonts w:cs="Arial"/>
              </w:rPr>
            </w:pPr>
            <w:r>
              <w:rPr>
                <w:rFonts w:cs="Arial"/>
              </w:rPr>
              <w:lastRenderedPageBreak/>
              <w:t>Ele: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989A06" w14:textId="77777777" w:rsidR="00BA765B" w:rsidRDefault="00BA765B">
            <w:pPr>
              <w:jc w:val="center"/>
              <w:rPr>
                <w:rFonts w:cs="Arial"/>
              </w:rPr>
            </w:pPr>
            <w:r>
              <w:rPr>
                <w:rFonts w:cs="Arial"/>
              </w:rPr>
              <w:lastRenderedPageBreak/>
              <w:t>Azi: 90</w:t>
            </w:r>
            <w:r>
              <w:rPr>
                <w:rFonts w:eastAsia="Times New Roman" w:cs="Arial"/>
              </w:rPr>
              <w:t>°</w:t>
            </w:r>
          </w:p>
          <w:p w14:paraId="4D59BE9B" w14:textId="77777777" w:rsidR="00BA765B" w:rsidRDefault="00BA765B">
            <w:pPr>
              <w:jc w:val="center"/>
              <w:rPr>
                <w:rFonts w:cs="Arial"/>
              </w:rPr>
            </w:pPr>
            <w:r>
              <w:rPr>
                <w:rFonts w:cs="Arial"/>
              </w:rPr>
              <w:lastRenderedPageBreak/>
              <w:t>El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F225C4" w14:textId="77777777" w:rsidR="00BA765B" w:rsidRDefault="00BA765B">
            <w:pPr>
              <w:jc w:val="center"/>
              <w:rPr>
                <w:rFonts w:cs="Arial"/>
                <w:sz w:val="24"/>
                <w:szCs w:val="24"/>
              </w:rPr>
            </w:pPr>
            <w:r>
              <w:rPr>
                <w:rFonts w:cs="Arial"/>
                <w:sz w:val="24"/>
                <w:szCs w:val="24"/>
              </w:rPr>
              <w:lastRenderedPageBreak/>
              <w:t>L</w:t>
            </w:r>
            <w:r>
              <w:rPr>
                <w:rFonts w:cs="Arial"/>
                <w:sz w:val="24"/>
                <w:szCs w:val="24"/>
                <w:vertAlign w:val="subscript"/>
              </w:rPr>
              <w:t>3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9F816F" w14:textId="77777777" w:rsidR="00BA765B" w:rsidRDefault="00BA765B">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47570587"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DBFDC5" w14:textId="77777777" w:rsidR="00BA765B" w:rsidRDefault="00BA765B">
            <w:pPr>
              <w:jc w:val="center"/>
              <w:rPr>
                <w:rFonts w:cs="Arial"/>
                <w:szCs w:val="22"/>
              </w:rPr>
            </w:pPr>
            <w:r>
              <w:rPr>
                <w:rFonts w:cs="Arial"/>
              </w:rPr>
              <w:t>Azi: -30</w:t>
            </w:r>
            <w:r>
              <w:rPr>
                <w:rFonts w:eastAsia="Times New Roman" w:cs="Arial"/>
              </w:rPr>
              <w:t>°</w:t>
            </w:r>
          </w:p>
          <w:p w14:paraId="1FA357EB" w14:textId="77777777" w:rsidR="00BA765B" w:rsidRDefault="00BA765B">
            <w:pPr>
              <w:jc w:val="center"/>
              <w:rPr>
                <w:rFonts w:cs="Arial"/>
              </w:rPr>
            </w:pPr>
            <w:r>
              <w:rPr>
                <w:rFonts w:cs="Arial"/>
              </w:rPr>
              <w:t>Ele: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7094D5" w14:textId="77777777" w:rsidR="00BA765B" w:rsidRDefault="00BA765B">
            <w:pPr>
              <w:jc w:val="center"/>
              <w:rPr>
                <w:rFonts w:cs="Arial"/>
              </w:rPr>
            </w:pPr>
            <w:r>
              <w:rPr>
                <w:rFonts w:cs="Arial"/>
              </w:rPr>
              <w:t>Azi: 30</w:t>
            </w:r>
            <w:r>
              <w:rPr>
                <w:rFonts w:eastAsia="Times New Roman" w:cs="Arial"/>
              </w:rPr>
              <w:t>°</w:t>
            </w:r>
          </w:p>
          <w:p w14:paraId="720A8DA3" w14:textId="77777777" w:rsidR="00BA765B" w:rsidRDefault="00BA765B">
            <w:pPr>
              <w:jc w:val="center"/>
              <w:rPr>
                <w:rFonts w:cs="Arial"/>
              </w:rPr>
            </w:pPr>
            <w:r>
              <w:rPr>
                <w:rFonts w:cs="Arial"/>
              </w:rPr>
              <w:t>El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E89363" w14:textId="77777777" w:rsidR="00BA765B" w:rsidRDefault="00BA765B">
            <w:pPr>
              <w:jc w:val="center"/>
              <w:rPr>
                <w:rFonts w:cs="Arial"/>
                <w:sz w:val="24"/>
                <w:szCs w:val="24"/>
              </w:rPr>
            </w:pPr>
            <w:r>
              <w:rPr>
                <w:rFonts w:cs="Arial"/>
                <w:sz w:val="24"/>
                <w:szCs w:val="24"/>
              </w:rPr>
              <w:t>L</w:t>
            </w:r>
            <w:r>
              <w:rPr>
                <w:rFonts w:cs="Arial"/>
                <w:sz w:val="24"/>
                <w:szCs w:val="24"/>
                <w:vertAlign w:val="subscript"/>
              </w:rPr>
              <w:t>2A</w:t>
            </w:r>
            <w:r>
              <w:rPr>
                <w:rFonts w:cs="Arial"/>
                <w:sz w:val="24"/>
                <w:szCs w:val="24"/>
              </w:rPr>
              <w:t xml:space="preserve"> – L</w:t>
            </w:r>
            <w:r>
              <w:rPr>
                <w:rFonts w:cs="Arial"/>
                <w:sz w:val="24"/>
                <w:szCs w:val="24"/>
                <w:vertAlign w:val="subscript"/>
              </w:rPr>
              <w:t>1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6B0978" w14:textId="77777777" w:rsidR="00BA765B" w:rsidRDefault="00BA765B">
            <w:pPr>
              <w:jc w:val="center"/>
              <w:rPr>
                <w:rFonts w:cs="Arial"/>
                <w:sz w:val="24"/>
                <w:szCs w:val="24"/>
              </w:rPr>
            </w:pPr>
            <w:r>
              <w:rPr>
                <w:rFonts w:cs="Arial"/>
                <w:sz w:val="24"/>
                <w:szCs w:val="24"/>
              </w:rPr>
              <w:t>L</w:t>
            </w:r>
            <w:r>
              <w:rPr>
                <w:rFonts w:cs="Arial"/>
                <w:sz w:val="24"/>
                <w:szCs w:val="24"/>
                <w:vertAlign w:val="subscript"/>
              </w:rPr>
              <w:t>2B</w:t>
            </w:r>
            <w:r>
              <w:rPr>
                <w:rFonts w:cs="Arial"/>
                <w:sz w:val="24"/>
                <w:szCs w:val="24"/>
              </w:rPr>
              <w:t xml:space="preserve"> – L</w:t>
            </w:r>
            <w:r>
              <w:rPr>
                <w:rFonts w:cs="Arial"/>
                <w:sz w:val="24"/>
                <w:szCs w:val="24"/>
                <w:vertAlign w:val="subscript"/>
              </w:rPr>
              <w:t>1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52E9D2B4"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7BEA13" w14:textId="77777777" w:rsidR="00BA765B" w:rsidRDefault="00BA765B">
            <w:pPr>
              <w:jc w:val="center"/>
              <w:rPr>
                <w:rFonts w:cs="Arial"/>
                <w:szCs w:val="22"/>
              </w:rPr>
            </w:pPr>
            <w:r>
              <w:rPr>
                <w:rFonts w:cs="Arial"/>
              </w:rPr>
              <w:t>Azi: -90</w:t>
            </w:r>
            <w:r>
              <w:rPr>
                <w:rFonts w:eastAsia="Times New Roman" w:cs="Arial"/>
              </w:rPr>
              <w:t>°</w:t>
            </w:r>
          </w:p>
          <w:p w14:paraId="5CCFD988" w14:textId="77777777" w:rsidR="00BA765B" w:rsidRDefault="00BA765B">
            <w:pPr>
              <w:jc w:val="center"/>
              <w:rPr>
                <w:rFonts w:cs="Arial"/>
              </w:rPr>
            </w:pPr>
            <w:r>
              <w:rPr>
                <w:rFonts w:cs="Arial"/>
              </w:rPr>
              <w:t>Ele: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D90F59" w14:textId="77777777" w:rsidR="00BA765B" w:rsidRDefault="00BA765B">
            <w:pPr>
              <w:jc w:val="center"/>
              <w:rPr>
                <w:rFonts w:cs="Arial"/>
              </w:rPr>
            </w:pPr>
            <w:r>
              <w:rPr>
                <w:rFonts w:cs="Arial"/>
              </w:rPr>
              <w:t>Azi: 90</w:t>
            </w:r>
            <w:r>
              <w:rPr>
                <w:rFonts w:eastAsia="Times New Roman" w:cs="Arial"/>
              </w:rPr>
              <w:t>°</w:t>
            </w:r>
          </w:p>
          <w:p w14:paraId="1E2E941D" w14:textId="77777777" w:rsidR="00BA765B" w:rsidRDefault="00BA765B">
            <w:pPr>
              <w:jc w:val="center"/>
              <w:rPr>
                <w:rFonts w:cs="Arial"/>
              </w:rPr>
            </w:pPr>
            <w:r>
              <w:rPr>
                <w:rFonts w:cs="Arial"/>
              </w:rPr>
              <w:t>El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F4DAA6" w14:textId="77777777" w:rsidR="00BA765B" w:rsidRDefault="00BA765B">
            <w:pPr>
              <w:jc w:val="center"/>
              <w:rPr>
                <w:rFonts w:cs="Arial"/>
                <w:sz w:val="24"/>
                <w:szCs w:val="24"/>
              </w:rPr>
            </w:pPr>
            <w:r>
              <w:rPr>
                <w:rFonts w:cs="Arial"/>
                <w:sz w:val="24"/>
                <w:szCs w:val="24"/>
              </w:rPr>
              <w:t>L</w:t>
            </w:r>
            <w:r>
              <w:rPr>
                <w:rFonts w:cs="Arial"/>
                <w:sz w:val="24"/>
                <w:szCs w:val="24"/>
                <w:vertAlign w:val="subscript"/>
              </w:rPr>
              <w:t>8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750265" w14:textId="77777777" w:rsidR="00BA765B" w:rsidRDefault="00BA765B">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8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19CF686A"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452086" w14:textId="77777777" w:rsidR="00BA765B" w:rsidRDefault="00BA765B">
            <w:pPr>
              <w:jc w:val="center"/>
              <w:rPr>
                <w:rFonts w:cs="Arial"/>
                <w:szCs w:val="22"/>
              </w:rPr>
            </w:pPr>
            <w:r>
              <w:rPr>
                <w:rFonts w:cs="Arial"/>
              </w:rPr>
              <w:t>Azi: 0</w:t>
            </w:r>
            <w:r>
              <w:rPr>
                <w:rFonts w:eastAsia="Times New Roman" w:cs="Arial"/>
              </w:rPr>
              <w:t>°</w:t>
            </w:r>
          </w:p>
          <w:p w14:paraId="49FDAC6A" w14:textId="77777777" w:rsidR="00BA765B" w:rsidRDefault="00BA765B">
            <w:pPr>
              <w:jc w:val="center"/>
              <w:rPr>
                <w:rFonts w:cs="Arial"/>
              </w:rPr>
            </w:pPr>
            <w:r>
              <w:rPr>
                <w:rFonts w:cs="Arial"/>
              </w:rPr>
              <w:t>Ele: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CC428A" w14:textId="77777777" w:rsidR="00BA765B" w:rsidRDefault="00BA765B">
            <w:pPr>
              <w:jc w:val="center"/>
              <w:rPr>
                <w:rFonts w:cs="Arial"/>
              </w:rPr>
            </w:pPr>
            <w:r>
              <w:rPr>
                <w:rFonts w:cs="Arial"/>
              </w:rPr>
              <w:t>Azi: 135</w:t>
            </w:r>
            <w:r>
              <w:rPr>
                <w:rFonts w:eastAsia="Times New Roman" w:cs="Arial"/>
              </w:rPr>
              <w:t>°</w:t>
            </w:r>
          </w:p>
          <w:p w14:paraId="6E216E6A" w14:textId="77777777" w:rsidR="00BA765B" w:rsidRDefault="00BA765B">
            <w:pPr>
              <w:jc w:val="center"/>
              <w:rPr>
                <w:rFonts w:cs="Arial"/>
              </w:rPr>
            </w:pPr>
            <w:r>
              <w:rPr>
                <w:rFonts w:cs="Arial"/>
              </w:rPr>
              <w:t>El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95C0E3" w14:textId="77777777" w:rsidR="00BA765B" w:rsidRDefault="00BA765B">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L</w:t>
            </w:r>
            <w:r>
              <w:rPr>
                <w:rFonts w:cs="Arial"/>
                <w:sz w:val="24"/>
                <w:szCs w:val="24"/>
                <w:vertAlign w:val="subscript"/>
              </w:rPr>
              <w:t>5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1578FD" w14:textId="77777777" w:rsidR="00BA765B" w:rsidRDefault="00BA765B">
            <w:pPr>
              <w:jc w:val="center"/>
              <w:rPr>
                <w:rFonts w:cs="Arial"/>
                <w:sz w:val="24"/>
                <w:szCs w:val="24"/>
              </w:rPr>
            </w:pPr>
            <w:r>
              <w:rPr>
                <w:rFonts w:cs="Arial"/>
                <w:sz w:val="24"/>
                <w:szCs w:val="24"/>
              </w:rPr>
              <w:t>L</w:t>
            </w:r>
            <w:r>
              <w:rPr>
                <w:rFonts w:cs="Arial"/>
                <w:sz w:val="24"/>
                <w:szCs w:val="24"/>
                <w:vertAlign w:val="subscript"/>
              </w:rPr>
              <w:t>5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BA765B" w14:paraId="229C1C50" w14:textId="77777777" w:rsidTr="00BA765B">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E57091" w14:textId="77777777" w:rsidR="00BA765B" w:rsidRDefault="00BA765B">
            <w:pPr>
              <w:jc w:val="center"/>
              <w:rPr>
                <w:rFonts w:cs="Arial"/>
                <w:szCs w:val="22"/>
              </w:rPr>
            </w:pPr>
            <w:r>
              <w:rPr>
                <w:rFonts w:cs="Arial"/>
              </w:rPr>
              <w:t>Azi: 0</w:t>
            </w:r>
            <w:r>
              <w:rPr>
                <w:rFonts w:eastAsia="Times New Roman" w:cs="Arial"/>
              </w:rPr>
              <w:t>°</w:t>
            </w:r>
          </w:p>
          <w:p w14:paraId="311C3E26" w14:textId="77777777" w:rsidR="00BA765B" w:rsidRDefault="00BA765B">
            <w:pPr>
              <w:jc w:val="center"/>
              <w:rPr>
                <w:rFonts w:cs="Arial"/>
              </w:rPr>
            </w:pPr>
            <w:r>
              <w:rPr>
                <w:rFonts w:cs="Arial"/>
              </w:rPr>
              <w:t>Ele: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88F89F" w14:textId="77777777" w:rsidR="00BA765B" w:rsidRDefault="00BA765B">
            <w:pPr>
              <w:jc w:val="center"/>
              <w:rPr>
                <w:rFonts w:cs="Arial"/>
              </w:rPr>
            </w:pPr>
            <w:r>
              <w:rPr>
                <w:rFonts w:cs="Arial"/>
              </w:rPr>
              <w:t>Azi: 0</w:t>
            </w:r>
            <w:r>
              <w:rPr>
                <w:rFonts w:eastAsia="Times New Roman" w:cs="Arial"/>
              </w:rPr>
              <w:t>°</w:t>
            </w:r>
          </w:p>
          <w:p w14:paraId="58B6A3CF" w14:textId="77777777" w:rsidR="00BA765B" w:rsidRDefault="00BA765B">
            <w:pPr>
              <w:jc w:val="center"/>
              <w:rPr>
                <w:rFonts w:cs="Arial"/>
              </w:rPr>
            </w:pPr>
            <w:r>
              <w:rPr>
                <w:rFonts w:cs="Arial"/>
              </w:rPr>
              <w:t>Ele: 9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B710F1" w14:textId="77777777" w:rsidR="00BA765B" w:rsidRDefault="00BA765B">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Ʃ L</w:t>
            </w:r>
            <w:r>
              <w:rPr>
                <w:rFonts w:cs="Arial"/>
                <w:sz w:val="24"/>
                <w:szCs w:val="24"/>
                <w:vertAlign w:val="subscript"/>
              </w:rPr>
              <w:t>9…12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11D81A" w14:textId="77777777" w:rsidR="00BA765B" w:rsidRDefault="00BA765B">
            <w:pPr>
              <w:jc w:val="center"/>
              <w:rPr>
                <w:rFonts w:cs="Arial"/>
                <w:sz w:val="24"/>
                <w:szCs w:val="24"/>
              </w:rPr>
            </w:pPr>
            <w:r>
              <w:rPr>
                <w:rFonts w:cs="Arial"/>
                <w:sz w:val="24"/>
                <w:szCs w:val="24"/>
              </w:rPr>
              <w:t>Ʃ L</w:t>
            </w:r>
            <w:r>
              <w:rPr>
                <w:rFonts w:cs="Arial"/>
                <w:sz w:val="24"/>
                <w:szCs w:val="24"/>
                <w:vertAlign w:val="subscript"/>
              </w:rPr>
              <w:t>9…12B</w:t>
            </w:r>
            <w:r>
              <w:rPr>
                <w:rFonts w:cs="Arial"/>
                <w:sz w:val="24"/>
                <w:szCs w:val="24"/>
              </w:rPr>
              <w:t xml:space="preserve"> - L</w:t>
            </w:r>
            <w:r>
              <w:rPr>
                <w:rFonts w:cs="Arial"/>
                <w:sz w:val="24"/>
                <w:szCs w:val="24"/>
                <w:vertAlign w:val="subscript"/>
              </w:rPr>
              <w:t xml:space="preserve">3B </w:t>
            </w:r>
            <w:r>
              <w:rPr>
                <w:rFonts w:cs="Arial"/>
                <w:sz w:val="24"/>
                <w:szCs w:val="24"/>
              </w:rPr>
              <w:t>&gt; [N</w:t>
            </w:r>
            <w:r>
              <w:rPr>
                <w:rFonts w:cs="Arial"/>
                <w:sz w:val="24"/>
                <w:szCs w:val="24"/>
                <w:vertAlign w:val="subscript"/>
              </w:rPr>
              <w:t>B</w:t>
            </w:r>
            <w:r>
              <w:rPr>
                <w:rFonts w:cs="Arial"/>
                <w:sz w:val="24"/>
                <w:szCs w:val="24"/>
              </w:rPr>
              <w:t>] dB</w:t>
            </w:r>
          </w:p>
        </w:tc>
      </w:tr>
    </w:tbl>
    <w:p w14:paraId="59F6EBBF" w14:textId="77777777" w:rsidR="00BA765B" w:rsidRDefault="00BA765B" w:rsidP="00BA765B">
      <w:pPr>
        <w:spacing w:after="180" w:line="240" w:lineRule="auto"/>
        <w:rPr>
          <w:rFonts w:ascii="Times New Roman" w:eastAsia="DengXian" w:hAnsi="Times New Roman"/>
          <w:sz w:val="20"/>
          <w:lang w:eastAsia="ko-KR"/>
        </w:rPr>
      </w:pPr>
    </w:p>
    <w:p w14:paraId="70BEF18D" w14:textId="77777777" w:rsidR="00BA765B" w:rsidRDefault="00BA765B" w:rsidP="00BA765B">
      <w:pPr>
        <w:rPr>
          <w:rFonts w:eastAsiaTheme="minorHAnsi" w:cs="Arial"/>
          <w:b/>
          <w:bCs/>
          <w:sz w:val="28"/>
          <w:szCs w:val="28"/>
          <w:lang w:val="en-US"/>
        </w:rPr>
      </w:pPr>
      <w:r>
        <w:rPr>
          <w:rFonts w:cs="Arial"/>
          <w:b/>
          <w:bCs/>
          <w:sz w:val="28"/>
          <w:szCs w:val="28"/>
        </w:rPr>
        <w:t>]</w:t>
      </w:r>
    </w:p>
    <w:p w14:paraId="652EF8EB" w14:textId="77777777" w:rsidR="00B8598C" w:rsidRDefault="00B8598C" w:rsidP="00B257A3">
      <w:pPr>
        <w:widowControl/>
        <w:spacing w:after="0" w:line="240" w:lineRule="auto"/>
        <w:rPr>
          <w:lang w:eastAsia="x-none"/>
        </w:rPr>
      </w:pPr>
      <w:r>
        <w:rPr>
          <w:lang w:eastAsia="x-none"/>
        </w:rPr>
        <w:br w:type="page"/>
      </w:r>
    </w:p>
    <w:p w14:paraId="0901EBD4" w14:textId="245AC6C7" w:rsidR="009C1CCD" w:rsidRDefault="00B8598C" w:rsidP="00B257A3">
      <w:pPr>
        <w:rPr>
          <w:lang w:eastAsia="x-none"/>
        </w:rPr>
      </w:pPr>
      <w:r>
        <w:rPr>
          <w:lang w:eastAsia="x-none"/>
        </w:rPr>
        <w:lastRenderedPageBreak/>
        <w:t>[</w:t>
      </w:r>
    </w:p>
    <w:p w14:paraId="4D8C6AEF" w14:textId="2EBCF076" w:rsidR="00B8598C" w:rsidRPr="001C2C48" w:rsidRDefault="00B8598C" w:rsidP="00B257A3">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7</w:t>
      </w:r>
      <w:r w:rsidRPr="0083212D">
        <w:rPr>
          <w:rFonts w:ascii="Times New Roman" w:hAnsi="Times New Roman"/>
          <w:sz w:val="24"/>
          <w:szCs w:val="24"/>
          <w:lang w:val="en-US"/>
        </w:rPr>
        <w:t>]:</w:t>
      </w:r>
    </w:p>
    <w:p w14:paraId="0A675C02" w14:textId="77777777" w:rsidR="00B8598C" w:rsidRPr="008B7A93" w:rsidRDefault="00B8598C" w:rsidP="00B257A3">
      <w:pPr>
        <w:spacing w:after="0" w:line="240" w:lineRule="auto"/>
        <w:rPr>
          <w:rFonts w:cs="Arial"/>
        </w:rPr>
      </w:pPr>
    </w:p>
    <w:p w14:paraId="54F21E34" w14:textId="77777777" w:rsidR="00B8598C" w:rsidRDefault="00B8598C" w:rsidP="00B257A3">
      <w:pPr>
        <w:rPr>
          <w:lang w:eastAsia="x-none"/>
        </w:rPr>
      </w:pPr>
    </w:p>
    <w:p w14:paraId="7880E950" w14:textId="6A7CC8E8" w:rsidR="00B8598C" w:rsidRDefault="00B8598C" w:rsidP="00B257A3">
      <w:pPr>
        <w:rPr>
          <w:lang w:eastAsia="x-none"/>
        </w:rPr>
      </w:pPr>
      <w:r>
        <w:rPr>
          <w:lang w:eastAsia="x-none"/>
        </w:rPr>
        <w:t>]</w:t>
      </w:r>
    </w:p>
    <w:p w14:paraId="013ED14D" w14:textId="77777777" w:rsidR="00995378" w:rsidRDefault="009C1CCD" w:rsidP="00995378">
      <w:pPr>
        <w:widowControl/>
        <w:spacing w:after="0" w:line="240" w:lineRule="auto"/>
        <w:rPr>
          <w:lang w:eastAsia="x-none"/>
        </w:rPr>
      </w:pPr>
      <w:r>
        <w:rPr>
          <w:lang w:eastAsia="x-none"/>
        </w:rPr>
        <w:br w:type="page"/>
      </w:r>
      <w:r w:rsidR="00995378">
        <w:rPr>
          <w:lang w:eastAsia="x-none"/>
        </w:rPr>
        <w:lastRenderedPageBreak/>
        <w:t>[</w:t>
      </w:r>
    </w:p>
    <w:p w14:paraId="42F9ADF0" w14:textId="2427BAE4" w:rsidR="009C1CCD" w:rsidRPr="000A42B0" w:rsidRDefault="00995378" w:rsidP="000A42B0">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1179AE33" w14:textId="77777777" w:rsidR="00705C09" w:rsidRDefault="00705C09" w:rsidP="00BA765B">
      <w:pPr>
        <w:pStyle w:val="Heading2"/>
      </w:pPr>
      <w:bookmarkStart w:id="515" w:name="_Toc132734057"/>
      <w:r>
        <w:t>S</w:t>
      </w:r>
      <w:r w:rsidRPr="009C1CCD">
        <w:t>patial perception test for stereo UE in ATIAS</w:t>
      </w:r>
      <w:bookmarkEnd w:id="515"/>
      <w:r>
        <w:rPr>
          <w:szCs w:val="24"/>
          <w:lang w:val="en-US" w:eastAsia="ja-JP"/>
        </w:rPr>
        <w:t xml:space="preserve"> </w:t>
      </w:r>
    </w:p>
    <w:p w14:paraId="041CA4DC" w14:textId="1C3B8B82" w:rsidR="00705C09" w:rsidRDefault="00705C09" w:rsidP="00D3753D">
      <w:pPr>
        <w:pStyle w:val="Heading3"/>
        <w:rPr>
          <w:ins w:id="516" w:author="吴宁航" w:date="2023-05-23T17:49:00Z"/>
        </w:rPr>
      </w:pPr>
      <w:bookmarkStart w:id="517" w:name="_Toc132734058"/>
      <w:del w:id="518" w:author="吴宁航" w:date="2023-05-23T17:48:00Z">
        <w:r w:rsidRPr="009C1CCD" w:rsidDel="00095F1D">
          <w:delText>Test set</w:delText>
        </w:r>
        <w:r w:rsidRPr="009C1CCD" w:rsidDel="00095F1D">
          <w:rPr>
            <w:rFonts w:hint="eastAsia"/>
          </w:rPr>
          <w:delText>up</w:delText>
        </w:r>
      </w:del>
      <w:bookmarkEnd w:id="517"/>
      <w:moveToRangeStart w:id="519" w:author="吴宁航" w:date="2023-05-23T17:48:00Z" w:name="move135756538"/>
      <w:moveTo w:id="520" w:author="吴宁航" w:date="2023-05-23T17:48:00Z">
        <w:r w:rsidR="00095F1D" w:rsidRPr="009C1CCD">
          <w:t>Definition</w:t>
        </w:r>
      </w:moveTo>
      <w:moveToRangeEnd w:id="519"/>
    </w:p>
    <w:p w14:paraId="5A388D0A" w14:textId="77777777" w:rsidR="002E0B53" w:rsidRPr="009C1CCD" w:rsidRDefault="002E0B53" w:rsidP="002E0B53">
      <w:pPr>
        <w:widowControl/>
        <w:spacing w:after="0" w:line="240" w:lineRule="auto"/>
        <w:rPr>
          <w:moveTo w:id="521" w:author="吴宁航" w:date="2023-05-23T17:49:00Z"/>
          <w:b/>
          <w:bCs/>
          <w:lang w:eastAsia="x-none"/>
        </w:rPr>
      </w:pPr>
      <w:moveToRangeStart w:id="522" w:author="吴宁航" w:date="2023-05-23T17:49:00Z" w:name="move135756596"/>
      <w:moveTo w:id="523" w:author="吴宁航" w:date="2023-05-23T17:49:00Z">
        <w:r w:rsidRPr="009C1CCD">
          <w:rPr>
            <w:b/>
            <w:bCs/>
            <w:lang w:eastAsia="x-none"/>
          </w:rPr>
          <w:t>interchannel level difference</w:t>
        </w:r>
      </w:moveTo>
    </w:p>
    <w:p w14:paraId="4687A9B3" w14:textId="77777777" w:rsidR="002E0B53" w:rsidRPr="009C1CCD" w:rsidRDefault="002E0B53" w:rsidP="002E0B53">
      <w:pPr>
        <w:widowControl/>
        <w:spacing w:after="0" w:line="240" w:lineRule="auto"/>
        <w:rPr>
          <w:moveTo w:id="524" w:author="吴宁航" w:date="2023-05-23T17:49:00Z"/>
          <w:lang w:eastAsia="x-none"/>
        </w:rPr>
      </w:pPr>
      <w:moveTo w:id="525" w:author="吴宁航" w:date="2023-05-23T17:49: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level difference is the sound level of the left channel minus the right channel. </w:t>
        </w:r>
      </w:moveTo>
    </w:p>
    <w:p w14:paraId="5D861589" w14:textId="77777777" w:rsidR="002E0B53" w:rsidRPr="009C1CCD" w:rsidRDefault="002E0B53" w:rsidP="002E0B53">
      <w:pPr>
        <w:widowControl/>
        <w:spacing w:after="0" w:line="240" w:lineRule="auto"/>
        <w:rPr>
          <w:moveTo w:id="526" w:author="吴宁航" w:date="2023-05-23T17:49:00Z"/>
          <w:lang w:eastAsia="x-none"/>
        </w:rPr>
      </w:pPr>
    </w:p>
    <w:p w14:paraId="7BF51CFB" w14:textId="77777777" w:rsidR="002E0B53" w:rsidRPr="009C1CCD" w:rsidRDefault="002E0B53" w:rsidP="002E0B53">
      <w:pPr>
        <w:widowControl/>
        <w:spacing w:after="0" w:line="240" w:lineRule="auto"/>
        <w:rPr>
          <w:moveTo w:id="527" w:author="吴宁航" w:date="2023-05-23T17:49:00Z"/>
          <w:b/>
          <w:bCs/>
          <w:lang w:eastAsia="x-none"/>
        </w:rPr>
      </w:pPr>
      <w:moveTo w:id="528" w:author="吴宁航" w:date="2023-05-23T17:49:00Z">
        <w:r w:rsidRPr="009C1CCD">
          <w:rPr>
            <w:b/>
            <w:bCs/>
            <w:lang w:eastAsia="x-none"/>
          </w:rPr>
          <w:t>interchannel time difference</w:t>
        </w:r>
      </w:moveTo>
    </w:p>
    <w:p w14:paraId="0565BED3" w14:textId="77777777" w:rsidR="002E0B53" w:rsidRPr="009C1CCD" w:rsidRDefault="002E0B53" w:rsidP="002E0B53">
      <w:pPr>
        <w:widowControl/>
        <w:spacing w:after="0" w:line="240" w:lineRule="auto"/>
        <w:rPr>
          <w:moveTo w:id="529" w:author="吴宁航" w:date="2023-05-23T17:49:00Z"/>
          <w:lang w:eastAsia="x-none"/>
        </w:rPr>
      </w:pPr>
      <w:moveTo w:id="530" w:author="吴宁航" w:date="2023-05-23T17:49: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time difference is the times-of-arrival of the sounds </w:t>
        </w:r>
        <w:r w:rsidRPr="009C1CCD">
          <w:rPr>
            <w:rFonts w:hint="eastAsia"/>
            <w:lang w:eastAsia="x-none"/>
          </w:rPr>
          <w:t>of</w:t>
        </w:r>
        <w:r w:rsidRPr="009C1CCD">
          <w:rPr>
            <w:lang w:eastAsia="x-none"/>
          </w:rPr>
          <w:t xml:space="preserve"> the left channel minus the right channel.</w:t>
        </w:r>
      </w:moveTo>
    </w:p>
    <w:p w14:paraId="2B565F06" w14:textId="77777777" w:rsidR="002E0B53" w:rsidRPr="009C1CCD" w:rsidRDefault="002E0B53" w:rsidP="002E0B53">
      <w:pPr>
        <w:widowControl/>
        <w:spacing w:after="0" w:line="240" w:lineRule="auto"/>
        <w:rPr>
          <w:moveTo w:id="531" w:author="吴宁航" w:date="2023-05-23T17:49:00Z"/>
          <w:lang w:eastAsia="x-none"/>
        </w:rPr>
      </w:pPr>
    </w:p>
    <w:p w14:paraId="2B882FC4" w14:textId="77777777" w:rsidR="002E0B53" w:rsidRPr="009C1CCD" w:rsidRDefault="002E0B53" w:rsidP="002E0B53">
      <w:pPr>
        <w:widowControl/>
        <w:spacing w:after="0" w:line="240" w:lineRule="auto"/>
        <w:rPr>
          <w:moveTo w:id="532" w:author="吴宁航" w:date="2023-05-23T17:49:00Z"/>
          <w:lang w:eastAsia="x-none"/>
        </w:rPr>
      </w:pPr>
      <w:moveTo w:id="533" w:author="吴宁航" w:date="2023-05-23T17:49:00Z">
        <w:r w:rsidRPr="009C1CCD">
          <w:rPr>
            <w:b/>
            <w:bCs/>
            <w:lang w:eastAsia="x-none"/>
          </w:rPr>
          <w:t>NOTE:</w:t>
        </w:r>
        <w:r w:rsidRPr="009C1CCD">
          <w:rPr>
            <w:lang w:eastAsia="x-none"/>
          </w:rPr>
          <w:t xml:space="preserve"> I</w:t>
        </w:r>
        <w:r w:rsidRPr="009C1CCD">
          <w:rPr>
            <w:rFonts w:hint="eastAsia"/>
            <w:lang w:eastAsia="x-none"/>
          </w:rPr>
          <w:t>f</w:t>
        </w:r>
        <w:r w:rsidRPr="009C1CCD">
          <w:rPr>
            <w:lang w:eastAsia="x-none"/>
          </w:rPr>
          <w:t xml:space="preserve"> other </w:t>
        </w:r>
        <w:r w:rsidRPr="009C1CCD">
          <w:rPr>
            <w:rFonts w:hint="eastAsia"/>
            <w:lang w:eastAsia="x-none"/>
          </w:rPr>
          <w:t>parameters</w:t>
        </w:r>
        <w:r w:rsidRPr="009C1CCD">
          <w:rPr>
            <w:lang w:eastAsia="x-none"/>
          </w:rPr>
          <w:t xml:space="preserve"> like subband signal, SNR, etc</w:t>
        </w:r>
        <w:r>
          <w:rPr>
            <w:lang w:eastAsia="x-none"/>
          </w:rPr>
          <w:t xml:space="preserve">., </w:t>
        </w:r>
        <w:r>
          <w:rPr>
            <w:lang w:eastAsia="zh-CN"/>
          </w:rPr>
          <w:t>need to be considered</w:t>
        </w:r>
        <w:r w:rsidRPr="009C1CCD">
          <w:rPr>
            <w:lang w:eastAsia="x-none"/>
          </w:rPr>
          <w:t xml:space="preserve"> is TBD. Since the actual performance of stereo UE hasn’t been confirmed.</w:t>
        </w:r>
      </w:moveTo>
    </w:p>
    <w:p w14:paraId="229D29BA" w14:textId="77777777" w:rsidR="002E0B53" w:rsidRPr="009C1CCD" w:rsidRDefault="002E0B53" w:rsidP="002E0B53">
      <w:pPr>
        <w:widowControl/>
        <w:spacing w:after="0" w:line="240" w:lineRule="auto"/>
        <w:rPr>
          <w:moveTo w:id="534" w:author="吴宁航" w:date="2023-05-23T17:49:00Z"/>
          <w:lang w:eastAsia="x-none"/>
        </w:rPr>
      </w:pPr>
    </w:p>
    <w:p w14:paraId="02568EE7" w14:textId="77777777" w:rsidR="002E0B53" w:rsidRPr="009C1CCD" w:rsidRDefault="002E0B53" w:rsidP="002E0B53">
      <w:pPr>
        <w:widowControl/>
        <w:spacing w:after="0" w:line="240" w:lineRule="auto"/>
        <w:rPr>
          <w:moveTo w:id="535" w:author="吴宁航" w:date="2023-05-23T17:49:00Z"/>
          <w:b/>
          <w:bCs/>
          <w:lang w:eastAsia="x-none"/>
        </w:rPr>
      </w:pPr>
      <w:moveTo w:id="536" w:author="吴宁航" w:date="2023-05-23T17:49:00Z">
        <w:r w:rsidRPr="009C1CCD">
          <w:rPr>
            <w:b/>
            <w:bCs/>
            <w:lang w:eastAsia="x-none"/>
          </w:rPr>
          <w:t>Central direction:</w:t>
        </w:r>
      </w:moveTo>
    </w:p>
    <w:p w14:paraId="4DB4EE96" w14:textId="77777777" w:rsidR="002E0B53" w:rsidRPr="009C1CCD" w:rsidRDefault="002E0B53" w:rsidP="002E0B53">
      <w:pPr>
        <w:widowControl/>
        <w:spacing w:after="0" w:line="240" w:lineRule="auto"/>
        <w:rPr>
          <w:moveTo w:id="537" w:author="吴宁航" w:date="2023-05-23T17:49:00Z"/>
          <w:lang w:eastAsia="x-none"/>
        </w:rPr>
      </w:pPr>
      <w:moveTo w:id="538" w:author="吴宁航" w:date="2023-05-23T17:49:00Z">
        <w:r w:rsidRPr="009C1CCD">
          <w:rPr>
            <w:lang w:eastAsia="x-none"/>
          </w:rPr>
          <w:t xml:space="preserve"> </w:t>
        </w:r>
        <w:r w:rsidRPr="009C1CCD">
          <w:rPr>
            <w:lang w:eastAsia="x-none"/>
          </w:rPr>
          <w:tab/>
          <w:t xml:space="preserve">To create a central direction, the left and right channels usually have the same or similar signals. </w:t>
        </w:r>
      </w:moveTo>
    </w:p>
    <w:p w14:paraId="3131D2F4" w14:textId="77777777" w:rsidR="002E0B53" w:rsidRPr="009C1CCD" w:rsidRDefault="002E0B53" w:rsidP="002E0B53">
      <w:pPr>
        <w:widowControl/>
        <w:spacing w:after="0" w:line="240" w:lineRule="auto"/>
        <w:rPr>
          <w:moveTo w:id="539" w:author="吴宁航" w:date="2023-05-23T17:49:00Z"/>
          <w:lang w:eastAsia="x-none"/>
        </w:rPr>
      </w:pPr>
      <w:moveTo w:id="540" w:author="吴宁航" w:date="2023-05-23T17:49:00Z">
        <w:r w:rsidRPr="009C1CCD">
          <w:rPr>
            <w:lang w:eastAsia="x-none"/>
          </w:rPr>
          <w:t>The central direction range is TBD</w:t>
        </w:r>
      </w:moveTo>
    </w:p>
    <w:p w14:paraId="5F7698AE" w14:textId="77777777" w:rsidR="002E0B53" w:rsidRPr="009C1CCD" w:rsidRDefault="002E0B53" w:rsidP="002E0B53">
      <w:pPr>
        <w:widowControl/>
        <w:spacing w:after="0" w:line="240" w:lineRule="auto"/>
        <w:rPr>
          <w:moveTo w:id="541" w:author="吴宁航" w:date="2023-05-23T17:49:00Z"/>
          <w:lang w:eastAsia="x-none"/>
        </w:rPr>
      </w:pPr>
      <w:moveTo w:id="542" w:author="吴宁航" w:date="2023-05-23T17:49:00Z">
        <w:r w:rsidRPr="009C1CCD">
          <w:rPr>
            <w:lang w:eastAsia="x-none"/>
          </w:rPr>
          <w:t>The requirement of a central direction is TBD</w:t>
        </w:r>
      </w:moveTo>
    </w:p>
    <w:p w14:paraId="63CC3455" w14:textId="77777777" w:rsidR="002E0B53" w:rsidRPr="009C1CCD" w:rsidRDefault="002E0B53" w:rsidP="002E0B53">
      <w:pPr>
        <w:widowControl/>
        <w:spacing w:after="0" w:line="240" w:lineRule="auto"/>
        <w:rPr>
          <w:moveTo w:id="543" w:author="吴宁航" w:date="2023-05-23T17:49:00Z"/>
          <w:lang w:eastAsia="x-none"/>
        </w:rPr>
      </w:pPr>
    </w:p>
    <w:p w14:paraId="2C009B03" w14:textId="77777777" w:rsidR="002E0B53" w:rsidRPr="009C1CCD" w:rsidRDefault="002E0B53" w:rsidP="002E0B53">
      <w:pPr>
        <w:widowControl/>
        <w:spacing w:after="0" w:line="240" w:lineRule="auto"/>
        <w:rPr>
          <w:moveTo w:id="544" w:author="吴宁航" w:date="2023-05-23T17:49:00Z"/>
          <w:b/>
          <w:bCs/>
          <w:lang w:eastAsia="x-none"/>
        </w:rPr>
      </w:pPr>
      <w:moveTo w:id="545" w:author="吴宁航" w:date="2023-05-23T17:49:00Z">
        <w:r w:rsidRPr="009C1CCD">
          <w:rPr>
            <w:b/>
            <w:bCs/>
            <w:lang w:eastAsia="x-none"/>
          </w:rPr>
          <w:t>Left\Right direction:</w:t>
        </w:r>
      </w:moveTo>
    </w:p>
    <w:p w14:paraId="2E479EC7" w14:textId="77777777" w:rsidR="002E0B53" w:rsidRPr="009C1CCD" w:rsidRDefault="002E0B53" w:rsidP="002E0B53">
      <w:pPr>
        <w:widowControl/>
        <w:spacing w:after="0" w:line="240" w:lineRule="auto"/>
        <w:rPr>
          <w:moveTo w:id="546" w:author="吴宁航" w:date="2023-05-23T17:49:00Z"/>
          <w:lang w:eastAsia="x-none"/>
        </w:rPr>
      </w:pPr>
      <w:moveTo w:id="547" w:author="吴宁航" w:date="2023-05-23T17:49:00Z">
        <w:r w:rsidRPr="009C1CCD">
          <w:rPr>
            <w:lang w:eastAsia="x-none"/>
          </w:rPr>
          <w:tab/>
          <w:t>The left and right channel</w:t>
        </w:r>
        <w:r>
          <w:rPr>
            <w:lang w:eastAsia="x-none"/>
          </w:rPr>
          <w:t>s</w:t>
        </w:r>
        <w:r w:rsidRPr="009C1CCD">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moveTo>
    </w:p>
    <w:p w14:paraId="0CA30639" w14:textId="77777777" w:rsidR="002E0B53" w:rsidRPr="009C1CCD" w:rsidRDefault="002E0B53" w:rsidP="002E0B53">
      <w:pPr>
        <w:widowControl/>
        <w:spacing w:after="0" w:line="240" w:lineRule="auto"/>
        <w:rPr>
          <w:moveTo w:id="548" w:author="吴宁航" w:date="2023-05-23T17:49:00Z"/>
          <w:lang w:eastAsia="x-none"/>
        </w:rPr>
      </w:pPr>
      <w:moveTo w:id="549" w:author="吴宁航" w:date="2023-05-23T17:49:00Z">
        <w:r w:rsidRPr="009C1CCD">
          <w:rPr>
            <w:lang w:eastAsia="x-none"/>
          </w:rPr>
          <w:t>The left and right range is TBD</w:t>
        </w:r>
      </w:moveTo>
    </w:p>
    <w:p w14:paraId="65326896" w14:textId="77777777" w:rsidR="002E0B53" w:rsidRPr="009C1CCD" w:rsidRDefault="002E0B53" w:rsidP="002E0B53">
      <w:pPr>
        <w:widowControl/>
        <w:spacing w:after="0" w:line="240" w:lineRule="auto"/>
        <w:rPr>
          <w:moveTo w:id="550" w:author="吴宁航" w:date="2023-05-23T17:49:00Z"/>
          <w:lang w:eastAsia="x-none"/>
        </w:rPr>
      </w:pPr>
      <w:moveTo w:id="551" w:author="吴宁航" w:date="2023-05-23T17:49:00Z">
        <w:r w:rsidRPr="009C1CCD">
          <w:rPr>
            <w:lang w:eastAsia="x-none"/>
          </w:rPr>
          <w:t>The requirement of left and right direction is TBD</w:t>
        </w:r>
      </w:moveTo>
    </w:p>
    <w:p w14:paraId="59E31EF4" w14:textId="77777777" w:rsidR="002E0B53" w:rsidRPr="009C1CCD" w:rsidRDefault="002E0B53" w:rsidP="002E0B53">
      <w:pPr>
        <w:widowControl/>
        <w:spacing w:after="0" w:line="240" w:lineRule="auto"/>
        <w:rPr>
          <w:moveTo w:id="552" w:author="吴宁航" w:date="2023-05-23T17:49:00Z"/>
          <w:lang w:eastAsia="x-none"/>
        </w:rPr>
      </w:pPr>
      <w:moveTo w:id="553" w:author="吴宁航" w:date="2023-05-23T17:49:00Z">
        <w:r>
          <w:rPr>
            <w:rFonts w:hint="eastAsia"/>
            <w:lang w:eastAsia="zh-CN"/>
          </w:rPr>
          <w:t>Edito</w:t>
        </w:r>
        <w:r>
          <w:rPr>
            <w:lang w:eastAsia="zh-CN"/>
          </w:rPr>
          <w:t xml:space="preserve">r’s </w:t>
        </w:r>
        <w:r>
          <w:t>Note</w:t>
        </w:r>
        <w:r w:rsidRPr="009C1CCD">
          <w:rPr>
            <w:lang w:eastAsia="x-none"/>
          </w:rPr>
          <w:t xml:space="preserve">: </w:t>
        </w:r>
        <w:r>
          <w:rPr>
            <w:lang w:eastAsia="zh-CN"/>
          </w:rPr>
          <w:t>The m</w:t>
        </w:r>
        <w:r>
          <w:rPr>
            <w:rFonts w:hint="eastAsia"/>
            <w:lang w:eastAsia="zh-CN"/>
          </w:rPr>
          <w:t>ethod</w:t>
        </w:r>
        <w:r>
          <w:rPr>
            <w:lang w:eastAsia="zh-CN"/>
          </w:rPr>
          <w:t xml:space="preserve"> to calculate the stereo sound image</w:t>
        </w:r>
        <w:r>
          <w:rPr>
            <w:lang w:eastAsia="x-none"/>
          </w:rPr>
          <w:t xml:space="preserve"> </w:t>
        </w:r>
        <w:r w:rsidRPr="009C1CCD">
          <w:rPr>
            <w:lang w:eastAsia="x-none"/>
          </w:rPr>
          <w:t>is TBD.</w:t>
        </w:r>
      </w:moveTo>
    </w:p>
    <w:moveToRangeEnd w:id="522"/>
    <w:p w14:paraId="7E5A5478" w14:textId="2E51D351" w:rsidR="002E0B53" w:rsidRPr="0082036F" w:rsidDel="0082036F" w:rsidRDefault="002E0B53" w:rsidP="00D3753D">
      <w:pPr>
        <w:pStyle w:val="Heading3"/>
        <w:rPr>
          <w:del w:id="554" w:author="吴宁航" w:date="2023-05-23T17:51:00Z"/>
        </w:rPr>
      </w:pPr>
    </w:p>
    <w:p w14:paraId="59ED4697" w14:textId="58DCC434" w:rsidR="00705C09" w:rsidRPr="009C1CCD" w:rsidDel="002E0B53" w:rsidRDefault="00705C09">
      <w:pPr>
        <w:pStyle w:val="Heading3"/>
        <w:rPr>
          <w:del w:id="555" w:author="吴宁航" w:date="2023-05-23T17:49:00Z"/>
        </w:rPr>
        <w:pPrChange w:id="556" w:author="吴宁航" w:date="2023-05-23T17:52:00Z">
          <w:pPr>
            <w:pStyle w:val="Heading4"/>
          </w:pPr>
        </w:pPrChange>
      </w:pPr>
      <w:del w:id="557" w:author="吴宁航" w:date="2023-05-23T17:49:00Z">
        <w:r w:rsidRPr="009C1CCD" w:rsidDel="002E0B53">
          <w:delText xml:space="preserve">Introduction </w:delText>
        </w:r>
      </w:del>
    </w:p>
    <w:p w14:paraId="7EB9F14F" w14:textId="76A83C22" w:rsidR="00705C09" w:rsidRPr="009C1CCD" w:rsidDel="002E0B53" w:rsidRDefault="00705C09">
      <w:pPr>
        <w:pStyle w:val="Heading3"/>
        <w:rPr>
          <w:del w:id="558" w:author="吴宁航" w:date="2023-05-23T17:49:00Z"/>
        </w:rPr>
        <w:pPrChange w:id="559" w:author="吴宁航" w:date="2023-05-23T17:52:00Z">
          <w:pPr>
            <w:widowControl/>
            <w:spacing w:after="0" w:line="240" w:lineRule="auto"/>
          </w:pPr>
        </w:pPrChange>
      </w:pPr>
      <w:del w:id="560" w:author="吴宁航" w:date="2023-05-23T17:49:00Z">
        <w:r w:rsidRPr="009C1CCD" w:rsidDel="002E0B53">
          <w:delText>This test is applicable to  UEs capturing stereo audio.</w:delText>
        </w:r>
      </w:del>
    </w:p>
    <w:p w14:paraId="062448AE" w14:textId="2ACE6D3E" w:rsidR="00045C75" w:rsidRPr="009C1CCD" w:rsidRDefault="00705C09" w:rsidP="00D3753D">
      <w:pPr>
        <w:pStyle w:val="Heading3"/>
        <w:rPr>
          <w:ins w:id="561" w:author="吴宁航" w:date="2023-05-23T17:50:00Z"/>
        </w:rPr>
      </w:pPr>
      <w:del w:id="562" w:author="吴宁航" w:date="2023-05-23T17:51:00Z">
        <w:r w:rsidRPr="009C1CCD" w:rsidDel="0082036F">
          <w:delText>test conditions</w:delText>
        </w:r>
      </w:del>
      <w:ins w:id="563" w:author="吴宁航" w:date="2023-05-23T17:50:00Z">
        <w:r w:rsidR="00045C75">
          <w:t>T</w:t>
        </w:r>
        <w:r w:rsidR="00045C75" w:rsidRPr="009C1CCD">
          <w:t xml:space="preserve">est </w:t>
        </w:r>
        <w:r w:rsidR="00045C75">
          <w:rPr>
            <w:rFonts w:hint="eastAsia"/>
            <w:lang w:eastAsia="zh-CN"/>
          </w:rPr>
          <w:t>C</w:t>
        </w:r>
        <w:r w:rsidR="00045C75" w:rsidRPr="009C1CCD">
          <w:t>onditions</w:t>
        </w:r>
      </w:ins>
    </w:p>
    <w:p w14:paraId="6FCA29B9" w14:textId="77777777" w:rsidR="00D3753D" w:rsidRPr="00D603CE" w:rsidRDefault="00D3753D" w:rsidP="00D3753D">
      <w:pPr>
        <w:widowControl/>
        <w:spacing w:after="160" w:line="259" w:lineRule="auto"/>
        <w:rPr>
          <w:ins w:id="564" w:author="吴宁航" w:date="2023-05-23T17:52:00Z"/>
          <w:rFonts w:ascii="Times New Roman" w:eastAsiaTheme="minorHAnsi" w:hAnsi="Times New Roman"/>
          <w:b/>
          <w:bCs/>
          <w:szCs w:val="22"/>
          <w:lang w:val="en-US"/>
        </w:rPr>
      </w:pPr>
      <w:bookmarkStart w:id="565" w:name="_Hlk135148210"/>
      <w:ins w:id="566" w:author="吴宁航" w:date="2023-05-23T17:52:00Z">
        <w:r w:rsidRPr="00D603CE">
          <w:rPr>
            <w:rFonts w:ascii="Times New Roman" w:eastAsiaTheme="minorHAnsi" w:hAnsi="Times New Roman"/>
            <w:b/>
            <w:bCs/>
            <w:szCs w:val="22"/>
            <w:lang w:val="en-US"/>
          </w:rPr>
          <w:t xml:space="preserve">Free-field propagation </w:t>
        </w:r>
        <w:bookmarkEnd w:id="565"/>
        <w:r w:rsidRPr="00D603CE">
          <w:rPr>
            <w:rFonts w:ascii="Times New Roman" w:eastAsiaTheme="minorHAnsi" w:hAnsi="Times New Roman"/>
            <w:b/>
            <w:bCs/>
            <w:szCs w:val="22"/>
            <w:lang w:val="en-US"/>
          </w:rPr>
          <w:t>conditions</w:t>
        </w:r>
      </w:ins>
    </w:p>
    <w:p w14:paraId="39AF9B43" w14:textId="77777777" w:rsidR="00D3753D" w:rsidRPr="00D603CE" w:rsidRDefault="00D3753D" w:rsidP="00D3753D">
      <w:pPr>
        <w:widowControl/>
        <w:spacing w:after="0" w:line="240" w:lineRule="auto"/>
        <w:rPr>
          <w:ins w:id="567" w:author="吴宁航" w:date="2023-05-23T17:52:00Z"/>
          <w:lang w:eastAsia="x-none"/>
        </w:rPr>
      </w:pPr>
      <w:ins w:id="568" w:author="吴宁航" w:date="2023-05-23T17:52:00Z">
        <w:r w:rsidRPr="00D603CE">
          <w:rPr>
            <w:rFonts w:ascii="Times New Roman" w:eastAsia="Times New Roman" w:hAnsi="Times New Roman"/>
            <w:sz w:val="20"/>
          </w:rPr>
          <w:t>-</w:t>
        </w:r>
        <w:r w:rsidRPr="00D603CE">
          <w:rPr>
            <w:rFonts w:ascii="Times New Roman" w:eastAsia="Times New Roman" w:hAnsi="Times New Roman"/>
            <w:sz w:val="20"/>
          </w:rPr>
          <w:tab/>
        </w:r>
        <w:r w:rsidRPr="00D603CE">
          <w:rPr>
            <w:lang w:eastAsia="x-none"/>
          </w:rPr>
          <w:t xml:space="preserve">The test environment shall contain a free-field volume, wherein free-field sound propagation conditions shall be observed. </w:t>
        </w:r>
      </w:ins>
    </w:p>
    <w:p w14:paraId="776AD1CC" w14:textId="20E43953" w:rsidR="00ED3013" w:rsidRPr="006B5848" w:rsidDel="00D3753D" w:rsidRDefault="00D3753D">
      <w:pPr>
        <w:rPr>
          <w:del w:id="569" w:author="吴宁航" w:date="2023-05-23T17:52:00Z"/>
        </w:rPr>
        <w:pPrChange w:id="570" w:author="吴宁航" w:date="2023-05-23T17:50:00Z">
          <w:pPr>
            <w:pStyle w:val="Heading4"/>
          </w:pPr>
        </w:pPrChange>
      </w:pPr>
      <w:ins w:id="571" w:author="吴宁航" w:date="2023-05-23T17:52:00Z">
        <w:r w:rsidRPr="00D603CE">
          <w:rPr>
            <w:lang w:eastAsia="x-none"/>
          </w:rPr>
          <w:t>-</w:t>
        </w:r>
        <w:r w:rsidRPr="00D603CE">
          <w:rPr>
            <w:lang w:eastAsia="x-none"/>
          </w:rPr>
          <w:tab/>
          <w:t>The free-field sound propagation conditions shall be observed down to a frequency of 200Hz</w:t>
        </w:r>
      </w:ins>
    </w:p>
    <w:p w14:paraId="37073C22" w14:textId="0AA179CB" w:rsidR="00705C09" w:rsidRDefault="00705C09" w:rsidP="00705C09">
      <w:pPr>
        <w:widowControl/>
        <w:spacing w:after="0" w:line="240" w:lineRule="auto"/>
        <w:rPr>
          <w:ins w:id="572" w:author="吴宁航" w:date="2023-05-23T17:54:00Z"/>
          <w:lang w:eastAsia="x-none"/>
        </w:rPr>
      </w:pPr>
      <w:del w:id="573" w:author="吴宁航" w:date="2023-05-23T17:52:00Z">
        <w:r w:rsidRPr="009C1CCD" w:rsidDel="00D3753D">
          <w:rPr>
            <w:lang w:eastAsia="x-none"/>
          </w:rPr>
          <w:delText>-</w:delText>
        </w:r>
        <w:r w:rsidRPr="009C1CCD" w:rsidDel="00D3753D">
          <w:rPr>
            <w:lang w:eastAsia="x-none"/>
          </w:rPr>
          <w:tab/>
          <w:delText>The test conditions should follow the Free-field propagation conditions and test environment noise floor described in TS 26.260</w:delText>
        </w:r>
        <w:r w:rsidRPr="004A5198" w:rsidDel="00D3753D">
          <w:rPr>
            <w:lang w:eastAsia="x-none"/>
          </w:rPr>
          <w:delText>[2-1]</w:delText>
        </w:r>
        <w:r w:rsidRPr="009C1CCD" w:rsidDel="00D3753D">
          <w:rPr>
            <w:lang w:eastAsia="x-none"/>
          </w:rPr>
          <w:delText>.</w:delText>
        </w:r>
      </w:del>
    </w:p>
    <w:p w14:paraId="3FE55CE3" w14:textId="77777777" w:rsidR="00D77556" w:rsidRDefault="00D77556" w:rsidP="00705C09">
      <w:pPr>
        <w:widowControl/>
        <w:spacing w:after="0" w:line="240" w:lineRule="auto"/>
        <w:rPr>
          <w:ins w:id="574" w:author="吴宁航" w:date="2023-05-23T17:54:00Z"/>
          <w:lang w:eastAsia="x-none"/>
        </w:rPr>
      </w:pPr>
    </w:p>
    <w:p w14:paraId="4B170371" w14:textId="77777777" w:rsidR="007F6C3F" w:rsidRDefault="007F6C3F" w:rsidP="007F6C3F">
      <w:pPr>
        <w:pStyle w:val="Heading3"/>
        <w:rPr>
          <w:ins w:id="575" w:author="吴宁航" w:date="2023-05-23T17:55:00Z"/>
        </w:rPr>
      </w:pPr>
      <w:ins w:id="576" w:author="吴宁航" w:date="2023-05-23T17:55:00Z">
        <w:r w:rsidRPr="004F553B">
          <w:t>Test Configurations</w:t>
        </w:r>
      </w:ins>
    </w:p>
    <w:p w14:paraId="64FCED6F" w14:textId="77777777" w:rsidR="007F6C3F" w:rsidRPr="009C1CCD" w:rsidRDefault="007F6C3F" w:rsidP="007F6C3F">
      <w:pPr>
        <w:widowControl/>
        <w:spacing w:after="0" w:line="240" w:lineRule="auto"/>
        <w:rPr>
          <w:moveTo w:id="577" w:author="吴宁航" w:date="2023-05-23T17:55:00Z"/>
          <w:b/>
          <w:bCs/>
          <w:lang w:eastAsia="x-none"/>
        </w:rPr>
      </w:pPr>
      <w:moveToRangeStart w:id="578" w:author="吴宁航" w:date="2023-05-23T17:55:00Z" w:name="move135756939"/>
      <w:moveTo w:id="579" w:author="吴宁航" w:date="2023-05-23T17:55:00Z">
        <w:r w:rsidRPr="009C1CCD">
          <w:rPr>
            <w:b/>
            <w:bCs/>
            <w:lang w:eastAsia="x-none"/>
          </w:rPr>
          <w:t>Test signal</w:t>
        </w:r>
        <w:r w:rsidRPr="009C1CCD">
          <w:rPr>
            <w:rFonts w:hint="eastAsia"/>
            <w:b/>
            <w:bCs/>
            <w:lang w:eastAsia="x-none"/>
          </w:rPr>
          <w:t>：</w:t>
        </w:r>
      </w:moveTo>
    </w:p>
    <w:p w14:paraId="562DAFE9" w14:textId="77777777" w:rsidR="007F6C3F" w:rsidRDefault="007F6C3F" w:rsidP="007F6C3F">
      <w:pPr>
        <w:widowControl/>
        <w:spacing w:after="0" w:line="240" w:lineRule="auto"/>
        <w:rPr>
          <w:moveTo w:id="580" w:author="吴宁航" w:date="2023-05-23T17:55:00Z"/>
          <w:lang w:eastAsia="x-none"/>
        </w:rPr>
      </w:pPr>
      <w:moveTo w:id="581" w:author="吴宁航" w:date="2023-05-23T17:55:00Z">
        <w:r w:rsidRPr="009C1CCD">
          <w:rPr>
            <w:b/>
            <w:bCs/>
            <w:lang w:eastAsia="x-none"/>
          </w:rPr>
          <w:tab/>
        </w:r>
        <w:r>
          <w:rPr>
            <w:lang w:eastAsia="zh-CN"/>
          </w:rPr>
          <w:t>Refer to TS 26.132 clause 7.10.</w:t>
        </w:r>
        <w:r w:rsidRPr="009C1CCD" w:rsidDel="004A5198">
          <w:rPr>
            <w:lang w:eastAsia="x-none"/>
          </w:rPr>
          <w:t xml:space="preserve"> </w:t>
        </w:r>
      </w:moveTo>
    </w:p>
    <w:p w14:paraId="31C26FC3" w14:textId="77777777" w:rsidR="007F6C3F" w:rsidRPr="005A281D" w:rsidRDefault="007F6C3F" w:rsidP="007F6C3F">
      <w:pPr>
        <w:rPr>
          <w:moveTo w:id="582" w:author="吴宁航" w:date="2023-05-23T17:55:00Z"/>
          <w:lang w:eastAsia="zh-CN"/>
        </w:rPr>
      </w:pPr>
      <w:moveTo w:id="583" w:author="吴宁航" w:date="2023-05-23T17:55:00Z">
        <w:r>
          <w:rPr>
            <w:rFonts w:hint="eastAsia"/>
            <w:lang w:eastAsia="zh-CN"/>
          </w:rPr>
          <w:t>Edito</w:t>
        </w:r>
        <w:r>
          <w:rPr>
            <w:lang w:eastAsia="zh-CN"/>
          </w:rPr>
          <w:t xml:space="preserve">r’s </w:t>
        </w:r>
        <w:r>
          <w:t>Note</w:t>
        </w:r>
        <w:r>
          <w:rPr>
            <w:b/>
            <w:bCs/>
            <w:lang w:eastAsia="zh-CN"/>
          </w:rPr>
          <w:t xml:space="preserve">:  </w:t>
        </w:r>
        <w:r>
          <w:rPr>
            <w:lang w:eastAsia="zh-CN"/>
          </w:rPr>
          <w:t>The influence of processing like echo cancel on stereo audio is still unclear. It should be careful about the differences caused by processing.</w:t>
        </w:r>
      </w:moveTo>
    </w:p>
    <w:p w14:paraId="0B4657D2" w14:textId="77777777" w:rsidR="007F6C3F" w:rsidRDefault="007F6C3F" w:rsidP="007F6C3F">
      <w:pPr>
        <w:widowControl/>
        <w:spacing w:after="0" w:line="240" w:lineRule="auto"/>
        <w:rPr>
          <w:moveTo w:id="584" w:author="吴宁航" w:date="2023-05-23T17:55:00Z"/>
          <w:lang w:eastAsia="x-none"/>
        </w:rPr>
      </w:pPr>
    </w:p>
    <w:p w14:paraId="24A3CDCF" w14:textId="77777777" w:rsidR="007F6C3F" w:rsidRPr="009C1CCD" w:rsidRDefault="007F6C3F" w:rsidP="007F6C3F">
      <w:pPr>
        <w:widowControl/>
        <w:spacing w:after="0" w:line="240" w:lineRule="auto"/>
        <w:rPr>
          <w:moveTo w:id="585" w:author="吴宁航" w:date="2023-05-23T17:55:00Z"/>
          <w:lang w:eastAsia="x-none"/>
        </w:rPr>
      </w:pPr>
    </w:p>
    <w:p w14:paraId="3B1B52B8" w14:textId="77777777" w:rsidR="007F6C3F" w:rsidRPr="009C1CCD" w:rsidRDefault="007F6C3F" w:rsidP="007F6C3F">
      <w:pPr>
        <w:widowControl/>
        <w:spacing w:after="0" w:line="240" w:lineRule="auto"/>
        <w:rPr>
          <w:moveTo w:id="586" w:author="吴宁航" w:date="2023-05-23T17:55:00Z"/>
          <w:b/>
          <w:bCs/>
          <w:lang w:eastAsia="x-none"/>
        </w:rPr>
      </w:pPr>
      <w:moveTo w:id="587" w:author="吴宁航" w:date="2023-05-23T17:55:00Z">
        <w:r w:rsidRPr="009C1CCD">
          <w:rPr>
            <w:b/>
            <w:bCs/>
            <w:lang w:eastAsia="x-none"/>
          </w:rPr>
          <w:t>Sound source:</w:t>
        </w:r>
      </w:moveTo>
    </w:p>
    <w:p w14:paraId="2241327D" w14:textId="77777777" w:rsidR="007F6C3F" w:rsidRPr="009C1CCD" w:rsidRDefault="007F6C3F" w:rsidP="007F6C3F">
      <w:pPr>
        <w:widowControl/>
        <w:spacing w:after="0" w:line="240" w:lineRule="auto"/>
        <w:rPr>
          <w:moveTo w:id="588" w:author="吴宁航" w:date="2023-05-23T17:55:00Z"/>
          <w:lang w:eastAsia="x-none"/>
        </w:rPr>
      </w:pPr>
      <w:moveTo w:id="589" w:author="吴宁航" w:date="2023-05-23T17:55:00Z">
        <w:r w:rsidRPr="009C1CCD">
          <w:rPr>
            <w:lang w:eastAsia="x-none"/>
          </w:rPr>
          <w:tab/>
          <w:t>HAT and coaxial loudspeaker.</w:t>
        </w:r>
      </w:moveTo>
    </w:p>
    <w:p w14:paraId="3A3AB07D" w14:textId="77777777" w:rsidR="007F6C3F" w:rsidRPr="009C1CCD" w:rsidRDefault="007F6C3F" w:rsidP="007F6C3F">
      <w:pPr>
        <w:widowControl/>
        <w:spacing w:after="0" w:line="240" w:lineRule="auto"/>
        <w:rPr>
          <w:moveTo w:id="590" w:author="吴宁航" w:date="2023-05-23T17:55:00Z"/>
          <w:lang w:eastAsia="x-none"/>
        </w:rPr>
      </w:pPr>
      <w:moveTo w:id="591" w:author="吴宁航" w:date="2023-05-23T17:55:00Z">
        <w:r>
          <w:rPr>
            <w:rFonts w:hint="eastAsia"/>
            <w:lang w:eastAsia="zh-CN"/>
          </w:rPr>
          <w:t>Edito</w:t>
        </w:r>
        <w:r>
          <w:rPr>
            <w:lang w:eastAsia="zh-CN"/>
          </w:rPr>
          <w:t xml:space="preserve">r’s </w:t>
        </w:r>
        <w:r>
          <w:t>Note</w:t>
        </w:r>
        <w:r w:rsidRPr="009C1CCD">
          <w:rPr>
            <w:lang w:eastAsia="x-none"/>
          </w:rPr>
          <w:t>: Since the UE is most used for speech service, and avoid phase different cause by x-way loudspeaker.</w:t>
        </w:r>
      </w:moveTo>
    </w:p>
    <w:moveToRangeEnd w:id="578"/>
    <w:p w14:paraId="36D044CD" w14:textId="77777777" w:rsidR="00D77556" w:rsidRPr="009C1CCD" w:rsidRDefault="00D77556" w:rsidP="00705C09">
      <w:pPr>
        <w:widowControl/>
        <w:spacing w:after="0" w:line="240" w:lineRule="auto"/>
        <w:rPr>
          <w:lang w:eastAsia="x-none"/>
        </w:rPr>
      </w:pPr>
    </w:p>
    <w:p w14:paraId="2B9ABE44" w14:textId="21EBB82A" w:rsidR="00705C09" w:rsidRPr="006B5848" w:rsidRDefault="00705C09">
      <w:pPr>
        <w:pStyle w:val="Heading4"/>
        <w:numPr>
          <w:ilvl w:val="0"/>
          <w:numId w:val="0"/>
        </w:numPr>
        <w:ind w:left="864" w:hanging="864"/>
        <w:rPr>
          <w:rFonts w:ascii="Arial" w:hAnsi="Arial" w:cs="Times New Roman"/>
          <w:b/>
          <w:bCs/>
          <w:kern w:val="0"/>
          <w:sz w:val="22"/>
          <w:szCs w:val="20"/>
          <w:lang w:val="en-GB"/>
          <w:rPrChange w:id="592" w:author="吴宁航" w:date="2023-05-23T18:00:00Z">
            <w:rPr/>
          </w:rPrChange>
        </w:rPr>
        <w:pPrChange w:id="593" w:author="吴宁航" w:date="2023-05-23T18:00:00Z">
          <w:pPr>
            <w:pStyle w:val="Heading4"/>
          </w:pPr>
        </w:pPrChange>
      </w:pPr>
      <w:r w:rsidRPr="006B5848">
        <w:rPr>
          <w:rFonts w:ascii="Arial" w:hAnsi="Arial" w:cs="Times New Roman"/>
          <w:b/>
          <w:bCs/>
          <w:kern w:val="0"/>
          <w:sz w:val="22"/>
          <w:szCs w:val="20"/>
          <w:lang w:val="en-GB"/>
          <w:rPrChange w:id="594" w:author="吴宁航" w:date="2023-05-23T18:00:00Z">
            <w:rPr/>
          </w:rPrChange>
        </w:rPr>
        <w:t>Setup for terminals</w:t>
      </w:r>
    </w:p>
    <w:p w14:paraId="6A820F57" w14:textId="77777777" w:rsidR="00705C09" w:rsidRPr="009C1CCD" w:rsidRDefault="00705C09" w:rsidP="00705C09">
      <w:pPr>
        <w:widowControl/>
        <w:spacing w:after="0" w:line="240" w:lineRule="auto"/>
        <w:rPr>
          <w:lang w:eastAsia="x-none"/>
        </w:rPr>
      </w:pPr>
      <w:r w:rsidRPr="009C1CCD">
        <w:rPr>
          <w:lang w:eastAsia="x-none"/>
        </w:rPr>
        <w:t>The setup is referred to TS 26.260 and TS 26.132</w:t>
      </w:r>
      <w:r>
        <w:rPr>
          <w:lang w:eastAsia="zh-CN"/>
        </w:rPr>
        <w:t>[2-3]</w:t>
      </w:r>
      <w:r w:rsidRPr="009C1CCD">
        <w:rPr>
          <w:lang w:eastAsia="x-none"/>
        </w:rPr>
        <w:t>. Including the POI, reference point, etc.</w:t>
      </w:r>
    </w:p>
    <w:p w14:paraId="1A93783D" w14:textId="77777777" w:rsidR="00705C09" w:rsidRPr="009C1CCD" w:rsidRDefault="00705C09" w:rsidP="00705C09">
      <w:pPr>
        <w:widowControl/>
        <w:spacing w:after="0" w:line="240" w:lineRule="auto"/>
        <w:rPr>
          <w:lang w:eastAsia="x-none"/>
        </w:rPr>
      </w:pPr>
      <w:r w:rsidRPr="009C1CCD">
        <w:rPr>
          <w:lang w:eastAsia="x-none"/>
        </w:rPr>
        <w:lastRenderedPageBreak/>
        <w:t>Where the manufacturer gives conditions of use, these will apply for testing. If the manufacturer gives no other requirement, the DUT will be positioned according the reference usage of hand-held hands-free UE in TS 26.132 describing in the following block:</w:t>
      </w:r>
    </w:p>
    <w:p w14:paraId="26788AC3" w14:textId="77777777" w:rsidR="00705C09" w:rsidRPr="009C1CCD" w:rsidRDefault="00705C09" w:rsidP="00705C09">
      <w:pPr>
        <w:widowControl/>
        <w:spacing w:after="0" w:line="240" w:lineRule="auto"/>
        <w:rPr>
          <w:lang w:eastAsia="x-none"/>
        </w:rPr>
      </w:pPr>
      <w:r w:rsidRPr="009C1CCD">
        <w:rPr>
          <w:noProof/>
          <w:lang w:eastAsia="x-none"/>
        </w:rPr>
        <mc:AlternateContent>
          <mc:Choice Requires="wps">
            <w:drawing>
              <wp:anchor distT="45720" distB="45720" distL="114300" distR="114300" simplePos="0" relativeHeight="251661312" behindDoc="0" locked="0" layoutInCell="1" allowOverlap="1" wp14:anchorId="3929AD74" wp14:editId="0EF0185B">
                <wp:simplePos x="0" y="0"/>
                <wp:positionH relativeFrom="column">
                  <wp:posOffset>335915</wp:posOffset>
                </wp:positionH>
                <wp:positionV relativeFrom="paragraph">
                  <wp:posOffset>259715</wp:posOffset>
                </wp:positionV>
                <wp:extent cx="5666105" cy="4140835"/>
                <wp:effectExtent l="0" t="0" r="10795" b="120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426B4ED9" w14:textId="77777777" w:rsidR="00705C09" w:rsidRDefault="00705C09" w:rsidP="00705C09">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29BCB0B4" w14:textId="77777777" w:rsidR="00705C09" w:rsidRPr="0049199B" w:rsidRDefault="00705C09" w:rsidP="00705C09">
                            <w:pPr>
                              <w:jc w:val="center"/>
                              <w:rPr>
                                <w:lang w:eastAsia="zh-CN"/>
                              </w:rPr>
                            </w:pPr>
                            <w:r>
                              <w:rPr>
                                <w:noProof/>
                              </w:rPr>
                              <w:drawing>
                                <wp:inline distT="0" distB="0" distL="0" distR="0" wp14:anchorId="5EFA8836" wp14:editId="4C486C90">
                                  <wp:extent cx="326517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46D3A303" w14:textId="77777777" w:rsidR="00705C09" w:rsidRDefault="00705C09" w:rsidP="00705C09">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29AD74"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">
                <v:textbox>
                  <w:txbxContent>
                    <w:p w14:paraId="426B4ED9" w14:textId="77777777" w:rsidR="00705C09" w:rsidRDefault="00705C09" w:rsidP="00705C09">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29BCB0B4" w14:textId="77777777" w:rsidR="00705C09" w:rsidRPr="0049199B" w:rsidRDefault="00705C09" w:rsidP="00705C09">
                      <w:pPr>
                        <w:jc w:val="center"/>
                        <w:rPr>
                          <w:lang w:eastAsia="zh-CN"/>
                        </w:rPr>
                      </w:pPr>
                      <w:r>
                        <w:rPr>
                          <w:noProof/>
                        </w:rPr>
                        <w:drawing>
                          <wp:inline distT="0" distB="0" distL="0" distR="0" wp14:anchorId="5EFA8836" wp14:editId="4C486C90">
                            <wp:extent cx="326517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46D3A303" w14:textId="77777777" w:rsidR="00705C09" w:rsidRDefault="00705C09" w:rsidP="00705C09">
                      <w:r w:rsidRPr="00056EE1">
                        <w:rPr>
                          <w:i/>
                          <w:iCs/>
                        </w:rPr>
                        <w:t>Figure 4: Configuration of hand-held hands-free UE relative to the HATS</w:t>
                      </w:r>
                    </w:p>
                  </w:txbxContent>
                </v:textbox>
                <w10:wrap type="square"/>
              </v:shape>
            </w:pict>
          </mc:Fallback>
        </mc:AlternateContent>
      </w:r>
      <w:r w:rsidRPr="009C1CCD">
        <w:rPr>
          <w:lang w:eastAsia="x-none"/>
        </w:rPr>
        <w:t>##########################################################################################</w:t>
      </w:r>
    </w:p>
    <w:p w14:paraId="79702311" w14:textId="77777777" w:rsidR="00705C09" w:rsidRPr="009C1CCD" w:rsidRDefault="00705C09" w:rsidP="00705C09">
      <w:pPr>
        <w:widowControl/>
        <w:spacing w:after="0" w:line="240" w:lineRule="auto"/>
        <w:rPr>
          <w:lang w:eastAsia="x-none"/>
        </w:rPr>
      </w:pPr>
      <w:r w:rsidRPr="009C1CCD">
        <w:rPr>
          <w:lang w:eastAsia="x-none"/>
        </w:rPr>
        <w:t>################################################################################################</w:t>
      </w:r>
    </w:p>
    <w:p w14:paraId="5DFE4746" w14:textId="77777777" w:rsidR="00705C09" w:rsidRPr="009C1CCD" w:rsidRDefault="00705C09" w:rsidP="00705C09">
      <w:pPr>
        <w:widowControl/>
        <w:spacing w:after="0" w:line="240" w:lineRule="auto"/>
        <w:rPr>
          <w:lang w:eastAsia="x-none"/>
        </w:rPr>
      </w:pPr>
      <w:r w:rsidRPr="009C1CCD">
        <w:rPr>
          <w:lang w:eastAsia="x-none"/>
        </w:rPr>
        <w:t>Measurement points:</w:t>
      </w:r>
    </w:p>
    <w:p w14:paraId="7F012B42" w14:textId="77777777" w:rsidR="00705C09" w:rsidRPr="009C1CCD" w:rsidRDefault="00705C09" w:rsidP="00705C09">
      <w:pPr>
        <w:widowControl/>
        <w:spacing w:after="0" w:line="240" w:lineRule="auto"/>
        <w:rPr>
          <w:lang w:eastAsia="x-none"/>
        </w:rPr>
      </w:pPr>
      <w:r w:rsidRPr="009C1CCD">
        <w:rPr>
          <w:noProof/>
          <w:lang w:eastAsia="x-none"/>
        </w:rPr>
        <w:lastRenderedPageBreak/>
        <w:drawing>
          <wp:inline distT="0" distB="0" distL="0" distR="0" wp14:anchorId="2BE30D0A" wp14:editId="4077F207">
            <wp:extent cx="6116320" cy="4015105"/>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7"/>
                    <a:stretch>
                      <a:fillRect/>
                    </a:stretch>
                  </pic:blipFill>
                  <pic:spPr>
                    <a:xfrm>
                      <a:off x="0" y="0"/>
                      <a:ext cx="6116320" cy="4015105"/>
                    </a:xfrm>
                    <a:prstGeom prst="rect">
                      <a:avLst/>
                    </a:prstGeom>
                  </pic:spPr>
                </pic:pic>
              </a:graphicData>
            </a:graphic>
          </wp:inline>
        </w:drawing>
      </w:r>
    </w:p>
    <w:p w14:paraId="6AE57338" w14:textId="77777777" w:rsidR="00705C09" w:rsidRDefault="00705C09" w:rsidP="00705C09">
      <w:pPr>
        <w:widowControl/>
        <w:spacing w:after="0" w:line="240" w:lineRule="auto"/>
        <w:jc w:val="center"/>
        <w:rPr>
          <w:b/>
          <w:lang w:eastAsia="x-none"/>
        </w:rPr>
      </w:pPr>
      <w:r w:rsidRPr="009C1CCD">
        <w:rPr>
          <w:b/>
          <w:lang w:eastAsia="x-none"/>
        </w:rPr>
        <w:t>Figure 1: Audio capture block diagram for sending direction measurements</w:t>
      </w:r>
    </w:p>
    <w:p w14:paraId="7F820913" w14:textId="3050A7D1" w:rsidR="00705C09" w:rsidRPr="009C1CCD" w:rsidRDefault="00705C09" w:rsidP="00705C09">
      <w:pPr>
        <w:widowControl/>
        <w:spacing w:after="0" w:line="240" w:lineRule="auto"/>
        <w:rPr>
          <w:lang w:eastAsia="x-none"/>
        </w:rPr>
      </w:pPr>
      <w:r>
        <w:rPr>
          <w:rFonts w:hint="eastAsia"/>
          <w:lang w:eastAsia="zh-CN"/>
        </w:rPr>
        <w:t>Edito</w:t>
      </w:r>
      <w:r>
        <w:rPr>
          <w:lang w:eastAsia="zh-CN"/>
        </w:rPr>
        <w:t xml:space="preserve">r’s </w:t>
      </w:r>
      <w:r>
        <w:t xml:space="preserve">Note: </w:t>
      </w:r>
      <w:r>
        <w:rPr>
          <w:bCs/>
        </w:rPr>
        <w:t xml:space="preserve">The test should represent what sound the user will get. Hence, the test operator doesn't need to calibrate the DUT. The result should include all the </w:t>
      </w:r>
      <w:r w:rsidRPr="00851012">
        <w:rPr>
          <w:bCs/>
        </w:rPr>
        <w:t>deviation</w:t>
      </w:r>
      <w:r>
        <w:rPr>
          <w:bCs/>
        </w:rPr>
        <w:t xml:space="preserve">s between </w:t>
      </w:r>
      <w:r w:rsidRPr="0085231F">
        <w:rPr>
          <w:bCs/>
        </w:rPr>
        <w:t>components</w:t>
      </w:r>
      <w:r>
        <w:rPr>
          <w:bCs/>
        </w:rPr>
        <w:t xml:space="preserve"> in one device (like the </w:t>
      </w:r>
      <w:r w:rsidRPr="0085231F">
        <w:rPr>
          <w:bCs/>
        </w:rPr>
        <w:t>sensitivity</w:t>
      </w:r>
      <w:r>
        <w:rPr>
          <w:bCs/>
        </w:rPr>
        <w:t xml:space="preserve"> difference between a microphone array used in </w:t>
      </w:r>
      <w:del w:id="595" w:author="吴宁航" w:date="2023-05-23T17:55:00Z">
        <w:r w:rsidDel="000C37D3">
          <w:rPr>
            <w:bCs/>
          </w:rPr>
          <w:delText>DUE</w:delText>
        </w:r>
      </w:del>
      <w:ins w:id="596" w:author="吴宁航" w:date="2023-05-23T17:55:00Z">
        <w:r w:rsidR="000C37D3">
          <w:rPr>
            <w:bCs/>
          </w:rPr>
          <w:t>DUT</w:t>
        </w:r>
      </w:ins>
      <w:r>
        <w:rPr>
          <w:bCs/>
        </w:rPr>
        <w:t xml:space="preserve">) and </w:t>
      </w:r>
      <w:r w:rsidRPr="00851012">
        <w:rPr>
          <w:bCs/>
        </w:rPr>
        <w:t>deviation</w:t>
      </w:r>
      <w:r>
        <w:rPr>
          <w:bCs/>
        </w:rPr>
        <w:t xml:space="preserve">s between different </w:t>
      </w:r>
      <w:r w:rsidRPr="00FD6071">
        <w:rPr>
          <w:bCs/>
        </w:rPr>
        <w:t>manufactured batches</w:t>
      </w:r>
      <w:r>
        <w:rPr>
          <w:bCs/>
        </w:rPr>
        <w:t>.</w:t>
      </w:r>
    </w:p>
    <w:p w14:paraId="3AA32719" w14:textId="4DBBA499" w:rsidR="00705C09" w:rsidRPr="009C1CCD" w:rsidDel="002E0B53" w:rsidRDefault="00705C09" w:rsidP="00D77556">
      <w:pPr>
        <w:pStyle w:val="Heading4"/>
        <w:rPr>
          <w:del w:id="597" w:author="吴宁航" w:date="2023-05-23T17:49:00Z"/>
        </w:rPr>
      </w:pPr>
      <w:moveFromRangeStart w:id="598" w:author="吴宁航" w:date="2023-05-23T17:48:00Z" w:name="move135756538"/>
      <w:moveFrom w:id="599" w:author="吴宁航" w:date="2023-05-23T17:48:00Z">
        <w:del w:id="600" w:author="吴宁航" w:date="2023-05-23T17:49:00Z">
          <w:r w:rsidRPr="009C1CCD" w:rsidDel="002E0B53">
            <w:delText>Definition</w:delText>
          </w:r>
        </w:del>
      </w:moveFrom>
      <w:moveFromRangeEnd w:id="598"/>
    </w:p>
    <w:p w14:paraId="201FB40A" w14:textId="4A9F0511" w:rsidR="00705C09" w:rsidRPr="009C1CCD" w:rsidDel="002E0B53" w:rsidRDefault="00705C09" w:rsidP="00705C09">
      <w:pPr>
        <w:widowControl/>
        <w:spacing w:after="0" w:line="240" w:lineRule="auto"/>
        <w:rPr>
          <w:moveFrom w:id="601" w:author="吴宁航" w:date="2023-05-23T17:49:00Z"/>
          <w:b/>
          <w:bCs/>
          <w:lang w:eastAsia="x-none"/>
        </w:rPr>
      </w:pPr>
      <w:moveFromRangeStart w:id="602" w:author="吴宁航" w:date="2023-05-23T17:49:00Z" w:name="move135756596"/>
      <w:moveFrom w:id="603" w:author="吴宁航" w:date="2023-05-23T17:49:00Z">
        <w:r w:rsidRPr="009C1CCD" w:rsidDel="002E0B53">
          <w:rPr>
            <w:b/>
            <w:bCs/>
            <w:lang w:eastAsia="x-none"/>
          </w:rPr>
          <w:t>interchannel level difference</w:t>
        </w:r>
      </w:moveFrom>
    </w:p>
    <w:p w14:paraId="7B4AA1D2" w14:textId="5407F08E" w:rsidR="00705C09" w:rsidRPr="009C1CCD" w:rsidDel="002E0B53" w:rsidRDefault="00705C09" w:rsidP="00705C09">
      <w:pPr>
        <w:widowControl/>
        <w:spacing w:after="0" w:line="240" w:lineRule="auto"/>
        <w:rPr>
          <w:moveFrom w:id="604" w:author="吴宁航" w:date="2023-05-23T17:49:00Z"/>
          <w:lang w:eastAsia="x-none"/>
        </w:rPr>
      </w:pPr>
      <w:moveFrom w:id="605"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level difference is the sound level of the left channel minus the right channel. </w:t>
        </w:r>
      </w:moveFrom>
    </w:p>
    <w:p w14:paraId="792EEC59" w14:textId="4FA45851" w:rsidR="00705C09" w:rsidRPr="009C1CCD" w:rsidDel="002E0B53" w:rsidRDefault="00705C09" w:rsidP="00705C09">
      <w:pPr>
        <w:widowControl/>
        <w:spacing w:after="0" w:line="240" w:lineRule="auto"/>
        <w:rPr>
          <w:moveFrom w:id="606" w:author="吴宁航" w:date="2023-05-23T17:49:00Z"/>
          <w:lang w:eastAsia="x-none"/>
        </w:rPr>
      </w:pPr>
    </w:p>
    <w:p w14:paraId="182E044D" w14:textId="30970266" w:rsidR="00705C09" w:rsidRPr="009C1CCD" w:rsidDel="002E0B53" w:rsidRDefault="00705C09" w:rsidP="00705C09">
      <w:pPr>
        <w:widowControl/>
        <w:spacing w:after="0" w:line="240" w:lineRule="auto"/>
        <w:rPr>
          <w:moveFrom w:id="607" w:author="吴宁航" w:date="2023-05-23T17:49:00Z"/>
          <w:b/>
          <w:bCs/>
          <w:lang w:eastAsia="x-none"/>
        </w:rPr>
      </w:pPr>
      <w:moveFrom w:id="608" w:author="吴宁航" w:date="2023-05-23T17:49:00Z">
        <w:r w:rsidRPr="009C1CCD" w:rsidDel="002E0B53">
          <w:rPr>
            <w:b/>
            <w:bCs/>
            <w:lang w:eastAsia="x-none"/>
          </w:rPr>
          <w:t>interchannel time difference</w:t>
        </w:r>
      </w:moveFrom>
    </w:p>
    <w:p w14:paraId="3867BC17" w14:textId="56340ACA" w:rsidR="00705C09" w:rsidRPr="009C1CCD" w:rsidDel="002E0B53" w:rsidRDefault="00705C09" w:rsidP="00705C09">
      <w:pPr>
        <w:widowControl/>
        <w:spacing w:after="0" w:line="240" w:lineRule="auto"/>
        <w:rPr>
          <w:moveFrom w:id="609" w:author="吴宁航" w:date="2023-05-23T17:49:00Z"/>
          <w:lang w:eastAsia="x-none"/>
        </w:rPr>
      </w:pPr>
      <w:moveFrom w:id="610"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time difference is the times-of-arrival of the sounds </w:t>
        </w:r>
        <w:r w:rsidRPr="009C1CCD" w:rsidDel="002E0B53">
          <w:rPr>
            <w:rFonts w:hint="eastAsia"/>
            <w:lang w:eastAsia="x-none"/>
          </w:rPr>
          <w:t>of</w:t>
        </w:r>
        <w:r w:rsidRPr="009C1CCD" w:rsidDel="002E0B53">
          <w:rPr>
            <w:lang w:eastAsia="x-none"/>
          </w:rPr>
          <w:t xml:space="preserve"> the left channel minus the right channel.</w:t>
        </w:r>
      </w:moveFrom>
    </w:p>
    <w:p w14:paraId="7EA78815" w14:textId="258ED109" w:rsidR="00705C09" w:rsidRPr="009C1CCD" w:rsidDel="002E0B53" w:rsidRDefault="00705C09" w:rsidP="00705C09">
      <w:pPr>
        <w:widowControl/>
        <w:spacing w:after="0" w:line="240" w:lineRule="auto"/>
        <w:rPr>
          <w:moveFrom w:id="611" w:author="吴宁航" w:date="2023-05-23T17:49:00Z"/>
          <w:lang w:eastAsia="x-none"/>
        </w:rPr>
      </w:pPr>
    </w:p>
    <w:p w14:paraId="7C1C83A3" w14:textId="0DC40284" w:rsidR="00705C09" w:rsidRPr="009C1CCD" w:rsidDel="002E0B53" w:rsidRDefault="00705C09" w:rsidP="00705C09">
      <w:pPr>
        <w:widowControl/>
        <w:spacing w:after="0" w:line="240" w:lineRule="auto"/>
        <w:rPr>
          <w:moveFrom w:id="612" w:author="吴宁航" w:date="2023-05-23T17:49:00Z"/>
          <w:lang w:eastAsia="x-none"/>
        </w:rPr>
      </w:pPr>
      <w:moveFrom w:id="613" w:author="吴宁航" w:date="2023-05-23T17:49:00Z">
        <w:r w:rsidRPr="009C1CCD" w:rsidDel="002E0B53">
          <w:rPr>
            <w:b/>
            <w:bCs/>
            <w:lang w:eastAsia="x-none"/>
          </w:rPr>
          <w:t>NOTE:</w:t>
        </w:r>
        <w:r w:rsidRPr="009C1CCD" w:rsidDel="002E0B53">
          <w:rPr>
            <w:lang w:eastAsia="x-none"/>
          </w:rPr>
          <w:t xml:space="preserve"> I</w:t>
        </w:r>
        <w:r w:rsidRPr="009C1CCD" w:rsidDel="002E0B53">
          <w:rPr>
            <w:rFonts w:hint="eastAsia"/>
            <w:lang w:eastAsia="x-none"/>
          </w:rPr>
          <w:t>f</w:t>
        </w:r>
        <w:r w:rsidRPr="009C1CCD" w:rsidDel="002E0B53">
          <w:rPr>
            <w:lang w:eastAsia="x-none"/>
          </w:rPr>
          <w:t xml:space="preserve"> other </w:t>
        </w:r>
        <w:r w:rsidRPr="009C1CCD" w:rsidDel="002E0B53">
          <w:rPr>
            <w:rFonts w:hint="eastAsia"/>
            <w:lang w:eastAsia="x-none"/>
          </w:rPr>
          <w:t>parameters</w:t>
        </w:r>
        <w:r w:rsidRPr="009C1CCD" w:rsidDel="002E0B53">
          <w:rPr>
            <w:lang w:eastAsia="x-none"/>
          </w:rPr>
          <w:t xml:space="preserve"> like subband signal, SNR, etc</w:t>
        </w:r>
        <w:r w:rsidDel="002E0B53">
          <w:rPr>
            <w:lang w:eastAsia="x-none"/>
          </w:rPr>
          <w:t xml:space="preserve">., </w:t>
        </w:r>
        <w:r w:rsidDel="002E0B53">
          <w:rPr>
            <w:lang w:eastAsia="zh-CN"/>
          </w:rPr>
          <w:t>need to be considered</w:t>
        </w:r>
        <w:r w:rsidRPr="009C1CCD" w:rsidDel="002E0B53">
          <w:rPr>
            <w:lang w:eastAsia="x-none"/>
          </w:rPr>
          <w:t xml:space="preserve"> is TBD. Since the actual performance of stereo UE hasn’t been confirmed.</w:t>
        </w:r>
      </w:moveFrom>
    </w:p>
    <w:p w14:paraId="6CF307B6" w14:textId="33A13189" w:rsidR="00705C09" w:rsidRPr="009C1CCD" w:rsidDel="002E0B53" w:rsidRDefault="00705C09" w:rsidP="00705C09">
      <w:pPr>
        <w:widowControl/>
        <w:spacing w:after="0" w:line="240" w:lineRule="auto"/>
        <w:rPr>
          <w:moveFrom w:id="614" w:author="吴宁航" w:date="2023-05-23T17:49:00Z"/>
          <w:lang w:eastAsia="x-none"/>
        </w:rPr>
      </w:pPr>
    </w:p>
    <w:p w14:paraId="427BC8ED" w14:textId="009E33EE" w:rsidR="00705C09" w:rsidRPr="009C1CCD" w:rsidDel="002E0B53" w:rsidRDefault="00705C09" w:rsidP="00705C09">
      <w:pPr>
        <w:widowControl/>
        <w:spacing w:after="0" w:line="240" w:lineRule="auto"/>
        <w:rPr>
          <w:moveFrom w:id="615" w:author="吴宁航" w:date="2023-05-23T17:49:00Z"/>
          <w:b/>
          <w:bCs/>
          <w:lang w:eastAsia="x-none"/>
        </w:rPr>
      </w:pPr>
      <w:moveFrom w:id="616" w:author="吴宁航" w:date="2023-05-23T17:49:00Z">
        <w:r w:rsidRPr="009C1CCD" w:rsidDel="002E0B53">
          <w:rPr>
            <w:b/>
            <w:bCs/>
            <w:lang w:eastAsia="x-none"/>
          </w:rPr>
          <w:t>Central direction:</w:t>
        </w:r>
      </w:moveFrom>
    </w:p>
    <w:p w14:paraId="21D81706" w14:textId="16D5A82C" w:rsidR="00705C09" w:rsidRPr="009C1CCD" w:rsidDel="002E0B53" w:rsidRDefault="00705C09" w:rsidP="00705C09">
      <w:pPr>
        <w:widowControl/>
        <w:spacing w:after="0" w:line="240" w:lineRule="auto"/>
        <w:rPr>
          <w:moveFrom w:id="617" w:author="吴宁航" w:date="2023-05-23T17:49:00Z"/>
          <w:lang w:eastAsia="x-none"/>
        </w:rPr>
      </w:pPr>
      <w:moveFrom w:id="618" w:author="吴宁航" w:date="2023-05-23T17:49:00Z">
        <w:r w:rsidRPr="009C1CCD" w:rsidDel="002E0B53">
          <w:rPr>
            <w:lang w:eastAsia="x-none"/>
          </w:rPr>
          <w:t xml:space="preserve"> </w:t>
        </w:r>
        <w:r w:rsidRPr="009C1CCD" w:rsidDel="002E0B53">
          <w:rPr>
            <w:lang w:eastAsia="x-none"/>
          </w:rPr>
          <w:tab/>
          <w:t xml:space="preserve">To create a central direction, the left and right channels usually have the same or similar signals. </w:t>
        </w:r>
      </w:moveFrom>
    </w:p>
    <w:p w14:paraId="79F7FC5F" w14:textId="538F8A92" w:rsidR="00705C09" w:rsidRPr="009C1CCD" w:rsidDel="002E0B53" w:rsidRDefault="00705C09" w:rsidP="00705C09">
      <w:pPr>
        <w:widowControl/>
        <w:spacing w:after="0" w:line="240" w:lineRule="auto"/>
        <w:rPr>
          <w:moveFrom w:id="619" w:author="吴宁航" w:date="2023-05-23T17:49:00Z"/>
          <w:lang w:eastAsia="x-none"/>
        </w:rPr>
      </w:pPr>
      <w:moveFrom w:id="620" w:author="吴宁航" w:date="2023-05-23T17:49:00Z">
        <w:r w:rsidRPr="009C1CCD" w:rsidDel="002E0B53">
          <w:rPr>
            <w:lang w:eastAsia="x-none"/>
          </w:rPr>
          <w:t>The central direction range is TBD</w:t>
        </w:r>
      </w:moveFrom>
    </w:p>
    <w:p w14:paraId="3999B562" w14:textId="28903A54" w:rsidR="00705C09" w:rsidRPr="009C1CCD" w:rsidDel="002E0B53" w:rsidRDefault="00705C09" w:rsidP="00705C09">
      <w:pPr>
        <w:widowControl/>
        <w:spacing w:after="0" w:line="240" w:lineRule="auto"/>
        <w:rPr>
          <w:moveFrom w:id="621" w:author="吴宁航" w:date="2023-05-23T17:49:00Z"/>
          <w:lang w:eastAsia="x-none"/>
        </w:rPr>
      </w:pPr>
      <w:moveFrom w:id="622" w:author="吴宁航" w:date="2023-05-23T17:49:00Z">
        <w:r w:rsidRPr="009C1CCD" w:rsidDel="002E0B53">
          <w:rPr>
            <w:lang w:eastAsia="x-none"/>
          </w:rPr>
          <w:t>The requirement of a central direction is TBD</w:t>
        </w:r>
      </w:moveFrom>
    </w:p>
    <w:p w14:paraId="58D04798" w14:textId="401A5EB0" w:rsidR="00705C09" w:rsidRPr="009C1CCD" w:rsidDel="002E0B53" w:rsidRDefault="00705C09" w:rsidP="00705C09">
      <w:pPr>
        <w:widowControl/>
        <w:spacing w:after="0" w:line="240" w:lineRule="auto"/>
        <w:rPr>
          <w:moveFrom w:id="623" w:author="吴宁航" w:date="2023-05-23T17:49:00Z"/>
          <w:lang w:eastAsia="x-none"/>
        </w:rPr>
      </w:pPr>
    </w:p>
    <w:p w14:paraId="495767A3" w14:textId="3ADA315E" w:rsidR="00705C09" w:rsidRPr="009C1CCD" w:rsidDel="002E0B53" w:rsidRDefault="00705C09" w:rsidP="00705C09">
      <w:pPr>
        <w:widowControl/>
        <w:spacing w:after="0" w:line="240" w:lineRule="auto"/>
        <w:rPr>
          <w:moveFrom w:id="624" w:author="吴宁航" w:date="2023-05-23T17:49:00Z"/>
          <w:b/>
          <w:bCs/>
          <w:lang w:eastAsia="x-none"/>
        </w:rPr>
      </w:pPr>
      <w:moveFrom w:id="625" w:author="吴宁航" w:date="2023-05-23T17:49:00Z">
        <w:r w:rsidRPr="009C1CCD" w:rsidDel="002E0B53">
          <w:rPr>
            <w:b/>
            <w:bCs/>
            <w:lang w:eastAsia="x-none"/>
          </w:rPr>
          <w:t>Left\Right direction:</w:t>
        </w:r>
      </w:moveFrom>
    </w:p>
    <w:p w14:paraId="392FB4C1" w14:textId="79B16C78" w:rsidR="00705C09" w:rsidRPr="009C1CCD" w:rsidDel="002E0B53" w:rsidRDefault="00705C09" w:rsidP="00705C09">
      <w:pPr>
        <w:widowControl/>
        <w:spacing w:after="0" w:line="240" w:lineRule="auto"/>
        <w:rPr>
          <w:moveFrom w:id="626" w:author="吴宁航" w:date="2023-05-23T17:49:00Z"/>
          <w:lang w:eastAsia="x-none"/>
        </w:rPr>
      </w:pPr>
      <w:moveFrom w:id="627" w:author="吴宁航" w:date="2023-05-23T17:49:00Z">
        <w:r w:rsidRPr="009C1CCD" w:rsidDel="002E0B53">
          <w:rPr>
            <w:lang w:eastAsia="x-none"/>
          </w:rPr>
          <w:tab/>
          <w:t>The left and right channel</w:t>
        </w:r>
        <w:r w:rsidDel="002E0B53">
          <w:rPr>
            <w:lang w:eastAsia="x-none"/>
          </w:rPr>
          <w:t>s</w:t>
        </w:r>
        <w:r w:rsidRPr="009C1CCD" w:rsidDel="002E0B53">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moveFrom>
    </w:p>
    <w:p w14:paraId="76361019" w14:textId="2CEED0E4" w:rsidR="00705C09" w:rsidRPr="009C1CCD" w:rsidDel="002E0B53" w:rsidRDefault="00705C09" w:rsidP="00705C09">
      <w:pPr>
        <w:widowControl/>
        <w:spacing w:after="0" w:line="240" w:lineRule="auto"/>
        <w:rPr>
          <w:moveFrom w:id="628" w:author="吴宁航" w:date="2023-05-23T17:49:00Z"/>
          <w:lang w:eastAsia="x-none"/>
        </w:rPr>
      </w:pPr>
      <w:moveFrom w:id="629" w:author="吴宁航" w:date="2023-05-23T17:49:00Z">
        <w:r w:rsidRPr="009C1CCD" w:rsidDel="002E0B53">
          <w:rPr>
            <w:lang w:eastAsia="x-none"/>
          </w:rPr>
          <w:t>The left and right range is TBD</w:t>
        </w:r>
      </w:moveFrom>
    </w:p>
    <w:p w14:paraId="131493EF" w14:textId="3A68F260" w:rsidR="00705C09" w:rsidRPr="009C1CCD" w:rsidDel="002E0B53" w:rsidRDefault="00705C09" w:rsidP="00705C09">
      <w:pPr>
        <w:widowControl/>
        <w:spacing w:after="0" w:line="240" w:lineRule="auto"/>
        <w:rPr>
          <w:moveFrom w:id="630" w:author="吴宁航" w:date="2023-05-23T17:49:00Z"/>
          <w:lang w:eastAsia="x-none"/>
        </w:rPr>
      </w:pPr>
      <w:moveFrom w:id="631" w:author="吴宁航" w:date="2023-05-23T17:49:00Z">
        <w:r w:rsidRPr="009C1CCD" w:rsidDel="002E0B53">
          <w:rPr>
            <w:lang w:eastAsia="x-none"/>
          </w:rPr>
          <w:t>The requirement of left and right direction is TBD</w:t>
        </w:r>
      </w:moveFrom>
    </w:p>
    <w:p w14:paraId="177BED40" w14:textId="44FDDDF3" w:rsidR="00705C09" w:rsidRPr="009C1CCD" w:rsidDel="002E0B53" w:rsidRDefault="00705C09" w:rsidP="00705C09">
      <w:pPr>
        <w:widowControl/>
        <w:spacing w:after="0" w:line="240" w:lineRule="auto"/>
        <w:rPr>
          <w:moveFrom w:id="632" w:author="吴宁航" w:date="2023-05-23T17:49:00Z"/>
          <w:lang w:eastAsia="x-none"/>
        </w:rPr>
      </w:pPr>
      <w:moveFrom w:id="633" w:author="吴宁航" w:date="2023-05-23T17:49:00Z">
        <w:r w:rsidDel="002E0B53">
          <w:rPr>
            <w:rFonts w:hint="eastAsia"/>
            <w:lang w:eastAsia="zh-CN"/>
          </w:rPr>
          <w:t>Edito</w:t>
        </w:r>
        <w:r w:rsidDel="002E0B53">
          <w:rPr>
            <w:lang w:eastAsia="zh-CN"/>
          </w:rPr>
          <w:t xml:space="preserve">r’s </w:t>
        </w:r>
        <w:r w:rsidDel="002E0B53">
          <w:t>Note</w:t>
        </w:r>
        <w:r w:rsidRPr="009C1CCD" w:rsidDel="002E0B53">
          <w:rPr>
            <w:lang w:eastAsia="x-none"/>
          </w:rPr>
          <w:t xml:space="preserve">: </w:t>
        </w:r>
        <w:r w:rsidDel="002E0B53">
          <w:rPr>
            <w:lang w:eastAsia="zh-CN"/>
          </w:rPr>
          <w:t>The m</w:t>
        </w:r>
        <w:r w:rsidDel="002E0B53">
          <w:rPr>
            <w:rFonts w:hint="eastAsia"/>
            <w:lang w:eastAsia="zh-CN"/>
          </w:rPr>
          <w:t>ethod</w:t>
        </w:r>
        <w:r w:rsidDel="002E0B53">
          <w:rPr>
            <w:lang w:eastAsia="zh-CN"/>
          </w:rPr>
          <w:t xml:space="preserve"> to calculate the stereo sound image</w:t>
        </w:r>
        <w:r w:rsidDel="002E0B53">
          <w:rPr>
            <w:lang w:eastAsia="x-none"/>
          </w:rPr>
          <w:t xml:space="preserve"> </w:t>
        </w:r>
        <w:r w:rsidRPr="009C1CCD" w:rsidDel="002E0B53">
          <w:rPr>
            <w:lang w:eastAsia="x-none"/>
          </w:rPr>
          <w:t>is TBD.</w:t>
        </w:r>
      </w:moveFrom>
    </w:p>
    <w:moveFromRangeEnd w:id="602"/>
    <w:p w14:paraId="08497749" w14:textId="77777777" w:rsidR="00705C09" w:rsidRPr="009C1CCD" w:rsidRDefault="00705C09" w:rsidP="00705C09">
      <w:pPr>
        <w:widowControl/>
        <w:spacing w:after="0" w:line="240" w:lineRule="auto"/>
        <w:rPr>
          <w:lang w:eastAsia="x-none"/>
        </w:rPr>
      </w:pPr>
    </w:p>
    <w:p w14:paraId="0571E67E" w14:textId="77777777" w:rsidR="00705C09" w:rsidRPr="009C1CCD" w:rsidRDefault="00705C09" w:rsidP="007F6C3F">
      <w:pPr>
        <w:pStyle w:val="Heading4"/>
      </w:pPr>
      <w:r w:rsidRPr="009C1CCD">
        <w:t>Measurement method</w:t>
      </w:r>
    </w:p>
    <w:p w14:paraId="7DA4215F"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The UE device under test is mounted in the free-field volume such that its reference point is on the axis of the sound source.</w:t>
      </w:r>
    </w:p>
    <w:p w14:paraId="1CA14328" w14:textId="77777777" w:rsidR="00705C09" w:rsidRPr="009C1CCD" w:rsidRDefault="00705C09" w:rsidP="00705C09">
      <w:pPr>
        <w:widowControl/>
        <w:spacing w:after="0" w:line="240" w:lineRule="auto"/>
        <w:rPr>
          <w:lang w:eastAsia="x-none"/>
        </w:rPr>
      </w:pPr>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p>
    <w:p w14:paraId="719A22EE"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 xml:space="preserve">The sound source pointed directly toward 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p>
    <w:p w14:paraId="413AF6A7" w14:textId="77777777" w:rsidR="00705C09" w:rsidRPr="009C1CCD" w:rsidRDefault="00705C09" w:rsidP="00705C09">
      <w:pPr>
        <w:widowControl/>
        <w:numPr>
          <w:ilvl w:val="0"/>
          <w:numId w:val="46"/>
        </w:numPr>
        <w:spacing w:after="0" w:line="240" w:lineRule="auto"/>
        <w:rPr>
          <w:lang w:val="en-US" w:eastAsia="x-none"/>
        </w:rPr>
      </w:pPr>
      <w:r w:rsidRPr="009C1CCD">
        <w:rPr>
          <w:lang w:val="en-US" w:eastAsia="x-none"/>
        </w:rPr>
        <w:t>Change the angle between sound source and DUT.</w:t>
      </w:r>
    </w:p>
    <w:p w14:paraId="0E15379E" w14:textId="77777777" w:rsidR="00705C09" w:rsidRPr="009C1CCD" w:rsidRDefault="00705C09" w:rsidP="00705C09">
      <w:pPr>
        <w:widowControl/>
        <w:spacing w:after="0" w:line="240" w:lineRule="auto"/>
        <w:rPr>
          <w:lang w:val="en-US" w:eastAsia="x-none"/>
        </w:rPr>
      </w:pPr>
    </w:p>
    <w:p w14:paraId="5F035ECB" w14:textId="77777777" w:rsidR="00705C09" w:rsidRPr="009C1CCD" w:rsidRDefault="00705C09" w:rsidP="00705C09">
      <w:pPr>
        <w:widowControl/>
        <w:spacing w:after="0" w:line="240" w:lineRule="auto"/>
        <w:rPr>
          <w:lang w:eastAsia="x-none"/>
        </w:rPr>
      </w:pPr>
    </w:p>
    <w:p w14:paraId="1F588D01" w14:textId="40676E61" w:rsidR="00705C09" w:rsidRPr="009C1CCD" w:rsidDel="007F6C3F" w:rsidRDefault="00705C09" w:rsidP="00705C09">
      <w:pPr>
        <w:widowControl/>
        <w:spacing w:after="0" w:line="240" w:lineRule="auto"/>
        <w:rPr>
          <w:moveFrom w:id="634" w:author="吴宁航" w:date="2023-05-23T17:55:00Z"/>
          <w:b/>
          <w:bCs/>
          <w:lang w:eastAsia="x-none"/>
        </w:rPr>
      </w:pPr>
      <w:moveFromRangeStart w:id="635" w:author="吴宁航" w:date="2023-05-23T17:55:00Z" w:name="move135756939"/>
      <w:moveFrom w:id="636" w:author="吴宁航" w:date="2023-05-23T17:55:00Z">
        <w:r w:rsidRPr="009C1CCD" w:rsidDel="007F6C3F">
          <w:rPr>
            <w:b/>
            <w:bCs/>
            <w:lang w:eastAsia="x-none"/>
          </w:rPr>
          <w:t>Test signal</w:t>
        </w:r>
        <w:r w:rsidRPr="009C1CCD" w:rsidDel="007F6C3F">
          <w:rPr>
            <w:rFonts w:hint="eastAsia"/>
            <w:b/>
            <w:bCs/>
            <w:lang w:eastAsia="x-none"/>
          </w:rPr>
          <w:t>：</w:t>
        </w:r>
      </w:moveFrom>
    </w:p>
    <w:p w14:paraId="2326317D" w14:textId="28EFEF9C" w:rsidR="00705C09" w:rsidDel="007F6C3F" w:rsidRDefault="00705C09" w:rsidP="00705C09">
      <w:pPr>
        <w:widowControl/>
        <w:spacing w:after="0" w:line="240" w:lineRule="auto"/>
        <w:rPr>
          <w:moveFrom w:id="637" w:author="吴宁航" w:date="2023-05-23T17:55:00Z"/>
          <w:lang w:eastAsia="x-none"/>
        </w:rPr>
      </w:pPr>
      <w:moveFrom w:id="638" w:author="吴宁航" w:date="2023-05-23T17:55:00Z">
        <w:r w:rsidRPr="009C1CCD" w:rsidDel="007F6C3F">
          <w:rPr>
            <w:b/>
            <w:bCs/>
            <w:lang w:eastAsia="x-none"/>
          </w:rPr>
          <w:tab/>
        </w:r>
        <w:r w:rsidDel="007F6C3F">
          <w:rPr>
            <w:lang w:eastAsia="zh-CN"/>
          </w:rPr>
          <w:t>Refer to TS 26.132 clause 7.10.</w:t>
        </w:r>
        <w:r w:rsidRPr="009C1CCD" w:rsidDel="007F6C3F">
          <w:rPr>
            <w:lang w:eastAsia="x-none"/>
          </w:rPr>
          <w:t xml:space="preserve"> </w:t>
        </w:r>
      </w:moveFrom>
    </w:p>
    <w:p w14:paraId="0B453EE3" w14:textId="3A39954A" w:rsidR="00705C09" w:rsidRPr="005A281D" w:rsidDel="007F6C3F" w:rsidRDefault="00705C09" w:rsidP="00705C09">
      <w:pPr>
        <w:rPr>
          <w:moveFrom w:id="639" w:author="吴宁航" w:date="2023-05-23T17:55:00Z"/>
          <w:lang w:eastAsia="zh-CN"/>
        </w:rPr>
      </w:pPr>
      <w:moveFrom w:id="640" w:author="吴宁航" w:date="2023-05-23T17:55:00Z">
        <w:r w:rsidDel="007F6C3F">
          <w:rPr>
            <w:rFonts w:hint="eastAsia"/>
            <w:lang w:eastAsia="zh-CN"/>
          </w:rPr>
          <w:t>Edito</w:t>
        </w:r>
        <w:r w:rsidDel="007F6C3F">
          <w:rPr>
            <w:lang w:eastAsia="zh-CN"/>
          </w:rPr>
          <w:t xml:space="preserve">r’s </w:t>
        </w:r>
        <w:r w:rsidDel="007F6C3F">
          <w:t>Note</w:t>
        </w:r>
        <w:r w:rsidDel="007F6C3F">
          <w:rPr>
            <w:b/>
            <w:bCs/>
            <w:lang w:eastAsia="zh-CN"/>
          </w:rPr>
          <w:t xml:space="preserve">:  </w:t>
        </w:r>
        <w:r w:rsidDel="007F6C3F">
          <w:rPr>
            <w:lang w:eastAsia="zh-CN"/>
          </w:rPr>
          <w:t>The influence of processing like echo cancel on stereo audio is still unclear. It should be careful about the differences caused by processing.</w:t>
        </w:r>
      </w:moveFrom>
    </w:p>
    <w:p w14:paraId="7A8A3FF6" w14:textId="4E211372" w:rsidR="00705C09" w:rsidDel="007F6C3F" w:rsidRDefault="00705C09" w:rsidP="00705C09">
      <w:pPr>
        <w:widowControl/>
        <w:spacing w:after="0" w:line="240" w:lineRule="auto"/>
        <w:rPr>
          <w:moveFrom w:id="641" w:author="吴宁航" w:date="2023-05-23T17:55:00Z"/>
          <w:lang w:eastAsia="x-none"/>
        </w:rPr>
      </w:pPr>
    </w:p>
    <w:p w14:paraId="24C4B4BC" w14:textId="65F3D4E7" w:rsidR="00705C09" w:rsidRPr="009C1CCD" w:rsidDel="007F6C3F" w:rsidRDefault="00705C09" w:rsidP="00705C09">
      <w:pPr>
        <w:widowControl/>
        <w:spacing w:after="0" w:line="240" w:lineRule="auto"/>
        <w:rPr>
          <w:moveFrom w:id="642" w:author="吴宁航" w:date="2023-05-23T17:55:00Z"/>
          <w:lang w:eastAsia="x-none"/>
        </w:rPr>
      </w:pPr>
    </w:p>
    <w:p w14:paraId="29564739" w14:textId="3B888F38" w:rsidR="00705C09" w:rsidRPr="009C1CCD" w:rsidDel="007F6C3F" w:rsidRDefault="00705C09" w:rsidP="00705C09">
      <w:pPr>
        <w:widowControl/>
        <w:spacing w:after="0" w:line="240" w:lineRule="auto"/>
        <w:rPr>
          <w:moveFrom w:id="643" w:author="吴宁航" w:date="2023-05-23T17:55:00Z"/>
          <w:b/>
          <w:bCs/>
          <w:lang w:eastAsia="x-none"/>
        </w:rPr>
      </w:pPr>
      <w:moveFrom w:id="644" w:author="吴宁航" w:date="2023-05-23T17:55:00Z">
        <w:r w:rsidRPr="009C1CCD" w:rsidDel="007F6C3F">
          <w:rPr>
            <w:b/>
            <w:bCs/>
            <w:lang w:eastAsia="x-none"/>
          </w:rPr>
          <w:t>Sound source:</w:t>
        </w:r>
      </w:moveFrom>
    </w:p>
    <w:p w14:paraId="6DF70EA6" w14:textId="5B6E56DD" w:rsidR="00705C09" w:rsidRPr="009C1CCD" w:rsidDel="007F6C3F" w:rsidRDefault="00705C09" w:rsidP="00705C09">
      <w:pPr>
        <w:widowControl/>
        <w:spacing w:after="0" w:line="240" w:lineRule="auto"/>
        <w:rPr>
          <w:moveFrom w:id="645" w:author="吴宁航" w:date="2023-05-23T17:55:00Z"/>
          <w:lang w:eastAsia="x-none"/>
        </w:rPr>
      </w:pPr>
      <w:moveFrom w:id="646" w:author="吴宁航" w:date="2023-05-23T17:55:00Z">
        <w:r w:rsidRPr="009C1CCD" w:rsidDel="007F6C3F">
          <w:rPr>
            <w:lang w:eastAsia="x-none"/>
          </w:rPr>
          <w:tab/>
          <w:t>HAT and coaxial loudspeaker.</w:t>
        </w:r>
      </w:moveFrom>
    </w:p>
    <w:p w14:paraId="39F9F84E" w14:textId="069D8B7D" w:rsidR="00705C09" w:rsidRPr="009C1CCD" w:rsidDel="007F6C3F" w:rsidRDefault="00705C09" w:rsidP="00705C09">
      <w:pPr>
        <w:widowControl/>
        <w:spacing w:after="0" w:line="240" w:lineRule="auto"/>
        <w:rPr>
          <w:moveFrom w:id="647" w:author="吴宁航" w:date="2023-05-23T17:55:00Z"/>
          <w:lang w:eastAsia="x-none"/>
        </w:rPr>
      </w:pPr>
      <w:moveFrom w:id="648" w:author="吴宁航" w:date="2023-05-23T17:55:00Z">
        <w:r w:rsidDel="007F6C3F">
          <w:rPr>
            <w:rFonts w:hint="eastAsia"/>
            <w:lang w:eastAsia="zh-CN"/>
          </w:rPr>
          <w:t>Edito</w:t>
        </w:r>
        <w:r w:rsidDel="007F6C3F">
          <w:rPr>
            <w:lang w:eastAsia="zh-CN"/>
          </w:rPr>
          <w:t xml:space="preserve">r’s </w:t>
        </w:r>
        <w:r w:rsidDel="007F6C3F">
          <w:t>Note</w:t>
        </w:r>
        <w:r w:rsidRPr="009C1CCD" w:rsidDel="007F6C3F">
          <w:rPr>
            <w:lang w:eastAsia="x-none"/>
          </w:rPr>
          <w:t>: Since the UE is most used for speech service, and avoid phase different cause by x-way loudspeaker.</w:t>
        </w:r>
      </w:moveFrom>
    </w:p>
    <w:moveFromRangeEnd w:id="635"/>
    <w:p w14:paraId="45B7A7DF" w14:textId="77777777" w:rsidR="00705C09" w:rsidRPr="009C1CCD" w:rsidRDefault="00705C09" w:rsidP="00705C09">
      <w:pPr>
        <w:widowControl/>
        <w:spacing w:after="0" w:line="240" w:lineRule="auto"/>
        <w:rPr>
          <w:b/>
          <w:bCs/>
          <w:lang w:eastAsia="x-none"/>
        </w:rPr>
      </w:pPr>
    </w:p>
    <w:p w14:paraId="31AFE031" w14:textId="77777777" w:rsidR="00705C09" w:rsidRPr="005A281D" w:rsidRDefault="00705C09" w:rsidP="00705C09">
      <w:pPr>
        <w:rPr>
          <w:b/>
          <w:bCs/>
        </w:rPr>
      </w:pPr>
      <w:r w:rsidRPr="005A281D">
        <w:rPr>
          <w:b/>
          <w:bCs/>
        </w:rPr>
        <w:t>Delay Measurement Methodologies</w:t>
      </w:r>
    </w:p>
    <w:p w14:paraId="43388AE5" w14:textId="77777777" w:rsidR="00705C09" w:rsidRDefault="00705C09" w:rsidP="00705C09">
      <w:pPr>
        <w:rPr>
          <w:lang w:eastAsia="zh-CN"/>
        </w:rPr>
      </w:pPr>
      <w:r>
        <w:rPr>
          <w:lang w:eastAsia="zh-CN"/>
        </w:rPr>
        <w:tab/>
        <w:t>Refer to TS 26.132 clause 7.10.</w:t>
      </w:r>
    </w:p>
    <w:p w14:paraId="6B355DE3" w14:textId="77777777" w:rsidR="00705C09" w:rsidRDefault="00705C09" w:rsidP="00705C09">
      <w:pPr>
        <w:widowControl/>
        <w:spacing w:after="0" w:line="240" w:lineRule="auto"/>
        <w:rPr>
          <w:b/>
          <w:bCs/>
          <w:lang w:eastAsia="x-none"/>
        </w:rPr>
      </w:pPr>
    </w:p>
    <w:p w14:paraId="795FC07A" w14:textId="77777777" w:rsidR="00705C09" w:rsidRPr="009C1CCD" w:rsidRDefault="00705C09" w:rsidP="00705C09">
      <w:pPr>
        <w:widowControl/>
        <w:spacing w:after="0" w:line="240" w:lineRule="auto"/>
        <w:rPr>
          <w:b/>
          <w:bCs/>
          <w:lang w:eastAsia="x-none"/>
        </w:rPr>
      </w:pPr>
      <w:r w:rsidRPr="009C1CCD">
        <w:rPr>
          <w:b/>
          <w:bCs/>
          <w:lang w:eastAsia="x-none"/>
        </w:rPr>
        <w:t xml:space="preserve">Calculate </w:t>
      </w:r>
      <w:r>
        <w:rPr>
          <w:b/>
          <w:bCs/>
          <w:lang w:eastAsia="zh-CN"/>
        </w:rPr>
        <w:t>interchannel time difference</w:t>
      </w:r>
      <w:r w:rsidRPr="009C1CCD">
        <w:rPr>
          <w:b/>
          <w:bCs/>
          <w:lang w:eastAsia="x-none"/>
        </w:rPr>
        <w:t xml:space="preserve"> and </w:t>
      </w:r>
      <w:r>
        <w:rPr>
          <w:b/>
          <w:bCs/>
          <w:lang w:eastAsia="zh-CN"/>
        </w:rPr>
        <w:t>interchannel level difference</w:t>
      </w:r>
      <w:r w:rsidRPr="009C1CCD">
        <w:rPr>
          <w:b/>
          <w:bCs/>
          <w:lang w:eastAsia="x-none"/>
        </w:rPr>
        <w:t>:</w:t>
      </w:r>
    </w:p>
    <w:p w14:paraId="696801A1" w14:textId="77777777" w:rsidR="00705C09" w:rsidRPr="009C1CCD" w:rsidRDefault="00705C09" w:rsidP="00705C09">
      <w:pPr>
        <w:widowControl/>
        <w:spacing w:after="0" w:line="240" w:lineRule="auto"/>
        <w:rPr>
          <w:lang w:eastAsia="x-none"/>
        </w:rPr>
      </w:pPr>
      <m:oMathPara>
        <m:oMath>
          <m:r>
            <m:rPr>
              <m:sty m:val="b"/>
            </m:rPr>
            <w:rPr>
              <w:rFonts w:ascii="Cambria Math" w:hAnsi="Cambria Math"/>
              <w:lang w:eastAsia="zh-CN"/>
            </w:rPr>
            <m:t xml:space="preserve">interchannel time difference </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right</m:t>
              </m:r>
            </m:sub>
          </m:sSub>
        </m:oMath>
      </m:oMathPara>
    </w:p>
    <w:p w14:paraId="56135A53" w14:textId="77777777" w:rsidR="00705C09" w:rsidRPr="009C1CCD" w:rsidRDefault="00705C09" w:rsidP="00705C09">
      <w:pPr>
        <w:widowControl/>
        <w:spacing w:after="0" w:line="240" w:lineRule="auto"/>
        <w:rPr>
          <w:lang w:eastAsia="x-none"/>
        </w:rPr>
      </w:pPr>
      <m:oMathPara>
        <m:oMath>
          <m:r>
            <m:rPr>
              <m:sty m:val="b"/>
            </m:rPr>
            <w:rPr>
              <w:rFonts w:ascii="Cambria Math" w:hAnsi="Cambria Math"/>
              <w:lang w:eastAsia="zh-CN"/>
            </w:rPr>
            <m:t>interchannel level difference</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l</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m:t>
              </m:r>
              <m:r>
                <w:rPr>
                  <w:rFonts w:ascii="Cambria Math" w:hAnsi="Cambria Math" w:hint="eastAsia"/>
                  <w:lang w:eastAsia="x-none"/>
                </w:rPr>
                <m:t>l</m:t>
              </m:r>
            </m:e>
            <m:sub>
              <m:r>
                <w:rPr>
                  <w:rFonts w:ascii="Cambria Math" w:hAnsi="Cambria Math"/>
                  <w:lang w:eastAsia="x-none"/>
                </w:rPr>
                <m:t>right</m:t>
              </m:r>
            </m:sub>
          </m:sSub>
        </m:oMath>
      </m:oMathPara>
    </w:p>
    <w:p w14:paraId="3F7CFE04" w14:textId="77777777" w:rsidR="00705C09" w:rsidRDefault="00705C09" w:rsidP="00705C09">
      <w:pPr>
        <w:widowControl/>
        <w:spacing w:after="0" w:line="240" w:lineRule="auto"/>
        <w:rPr>
          <w:lang w:eastAsia="x-none"/>
        </w:rPr>
      </w:pPr>
    </w:p>
    <w:p w14:paraId="5F6E96DB" w14:textId="1F64C2C8" w:rsidR="009C1CCD" w:rsidRDefault="00ED49E5" w:rsidP="00B257A3">
      <w:pPr>
        <w:rPr>
          <w:lang w:eastAsia="x-none"/>
        </w:rPr>
      </w:pPr>
      <w:r>
        <w:rPr>
          <w:lang w:eastAsia="x-none"/>
        </w:rPr>
        <w:t>]</w:t>
      </w:r>
    </w:p>
    <w:p w14:paraId="250F7892" w14:textId="77777777" w:rsidR="00705C09" w:rsidRDefault="00705C09" w:rsidP="00B257A3">
      <w:pPr>
        <w:rPr>
          <w:lang w:eastAsia="x-none"/>
        </w:rPr>
      </w:pPr>
    </w:p>
    <w:p w14:paraId="12C40638" w14:textId="306101ED" w:rsidR="00B42FF1" w:rsidRDefault="00BE78C1" w:rsidP="000A42B0">
      <w:pPr>
        <w:pStyle w:val="Heading2"/>
      </w:pPr>
      <w:bookmarkStart w:id="649" w:name="_Toc130152513"/>
      <w:bookmarkStart w:id="650" w:name="_Toc130155987"/>
      <w:bookmarkStart w:id="651" w:name="_Toc132734059"/>
      <w:commentRangeStart w:id="652"/>
      <w:r>
        <w:lastRenderedPageBreak/>
        <w:t xml:space="preserve">Sending </w:t>
      </w:r>
      <w:r w:rsidR="00B42FF1">
        <w:t>side audio performance assessment for Immersive Audio Systems</w:t>
      </w:r>
      <w:r w:rsidR="00577070">
        <w:t xml:space="preserve"> in </w:t>
      </w:r>
      <w:r w:rsidR="00577070" w:rsidRPr="00577070">
        <w:t>wind noise</w:t>
      </w:r>
      <w:bookmarkEnd w:id="649"/>
      <w:bookmarkEnd w:id="650"/>
      <w:bookmarkEnd w:id="651"/>
      <w:r w:rsidR="00B42FF1">
        <w:t xml:space="preserve"> </w:t>
      </w:r>
    </w:p>
    <w:p w14:paraId="05C191DD" w14:textId="5B6E59DB" w:rsidR="00482676" w:rsidRDefault="00482676" w:rsidP="00B257A3">
      <w:pPr>
        <w:rPr>
          <w:rFonts w:ascii="Times New Roman" w:hAnsi="Times New Roman"/>
          <w:sz w:val="24"/>
          <w:szCs w:val="24"/>
          <w:lang w:val="en-US"/>
        </w:rPr>
      </w:pPr>
    </w:p>
    <w:p w14:paraId="1E93FABF" w14:textId="2FA5C69F" w:rsidR="00B42FF1" w:rsidRDefault="00B42FF1" w:rsidP="00B257A3">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4D6DCBEA" w14:textId="77777777" w:rsidR="00577070" w:rsidRDefault="00577070" w:rsidP="00D3753D">
      <w:pPr>
        <w:pStyle w:val="Heading3"/>
      </w:pPr>
      <w:bookmarkStart w:id="653" w:name="_Toc130155988"/>
      <w:bookmarkStart w:id="654" w:name="_Toc132734060"/>
      <w:r>
        <w:t>Introduction</w:t>
      </w:r>
      <w:bookmarkEnd w:id="653"/>
      <w:bookmarkEnd w:id="654"/>
      <w:r>
        <w:t xml:space="preserve"> </w:t>
      </w:r>
    </w:p>
    <w:p w14:paraId="0834AEDF" w14:textId="77777777" w:rsidR="00577070" w:rsidRDefault="00577070" w:rsidP="00B257A3">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Ambisonics)</w:t>
      </w:r>
      <w:r>
        <w:rPr>
          <w:lang w:eastAsia="zh-CN"/>
        </w:rPr>
        <w:t>, binaural, channel-based (e.g. 7.1.4, 5.1, stereo), and object-based audio.</w:t>
      </w:r>
    </w:p>
    <w:p w14:paraId="68256139" w14:textId="77777777" w:rsidR="00577070" w:rsidRDefault="00577070" w:rsidP="007F6C3F">
      <w:pPr>
        <w:pStyle w:val="Heading4"/>
      </w:pPr>
      <w:bookmarkStart w:id="655" w:name="_Hlk118382021"/>
      <w:r w:rsidRPr="00D04885">
        <w:t>test conditions</w:t>
      </w:r>
    </w:p>
    <w:bookmarkEnd w:id="655"/>
    <w:p w14:paraId="7D0FBB18" w14:textId="74C40DE5" w:rsidR="00577070" w:rsidRDefault="00577070" w:rsidP="00B257A3">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w:t>
      </w:r>
      <w:r w:rsidR="008A143F">
        <w:rPr>
          <w:lang w:eastAsia="zh-CN"/>
        </w:rPr>
        <w:t>2-1</w:t>
      </w:r>
      <w:r>
        <w:rPr>
          <w:lang w:eastAsia="zh-CN"/>
        </w:rPr>
        <w:t>].</w:t>
      </w:r>
    </w:p>
    <w:p w14:paraId="5F897D6E" w14:textId="77777777" w:rsidR="00577070" w:rsidRDefault="00577070" w:rsidP="00B257A3">
      <w:pPr>
        <w:pStyle w:val="B1"/>
        <w:rPr>
          <w:rFonts w:eastAsia="Malgun Gothic"/>
        </w:rPr>
      </w:pPr>
      <w:r w:rsidRPr="00B06A2E">
        <w:t>-</w:t>
      </w:r>
      <w:r w:rsidRPr="00B06A2E">
        <w:tab/>
      </w:r>
      <w:r>
        <w:rPr>
          <w:rFonts w:eastAsia="Malgun Gothic"/>
        </w:rPr>
        <w:t>wind speed should be 0m/s.</w:t>
      </w:r>
    </w:p>
    <w:p w14:paraId="389DCC96" w14:textId="0222D4AA" w:rsidR="00577070" w:rsidRPr="00904FFC" w:rsidRDefault="00577070" w:rsidP="00B257A3">
      <w:pPr>
        <w:pStyle w:val="B1"/>
        <w:rPr>
          <w:rFonts w:eastAsia="Malgun Gothic"/>
        </w:rPr>
      </w:pPr>
      <w:r w:rsidRPr="00B06A2E">
        <w:t>-</w:t>
      </w:r>
      <w:r w:rsidRPr="00B06A2E">
        <w:tab/>
      </w:r>
      <w:r w:rsidRPr="00C036D5">
        <w:t>The</w:t>
      </w:r>
      <w:r w:rsidR="00E71B8F">
        <w:t xml:space="preserve"> </w:t>
      </w:r>
      <w:r w:rsidR="00E71B8F">
        <w:rPr>
          <w:rFonts w:hint="eastAsia"/>
          <w:lang w:eastAsia="zh-CN"/>
        </w:rPr>
        <w:t>s</w:t>
      </w:r>
      <w:r w:rsidR="00E71B8F">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18BE785A" w14:textId="77777777" w:rsidR="00577070" w:rsidRPr="00D04885" w:rsidRDefault="00577070" w:rsidP="00B257A3">
      <w:pPr>
        <w:ind w:left="530"/>
        <w:rPr>
          <w:lang w:eastAsia="zh-CN"/>
        </w:rPr>
      </w:pPr>
    </w:p>
    <w:p w14:paraId="5E1BD0B6" w14:textId="77777777" w:rsidR="00577070" w:rsidRDefault="00577070" w:rsidP="00B257A3">
      <w:pPr>
        <w:rPr>
          <w:b/>
          <w:bCs/>
        </w:rPr>
      </w:pPr>
      <w:r>
        <w:rPr>
          <w:b/>
          <w:bCs/>
        </w:rPr>
        <w:t>W</w:t>
      </w:r>
      <w:r w:rsidRPr="002122E1">
        <w:rPr>
          <w:b/>
          <w:bCs/>
        </w:rPr>
        <w:t>ind-generator:</w:t>
      </w:r>
    </w:p>
    <w:p w14:paraId="6C22C2E9" w14:textId="205612DD" w:rsidR="00577070" w:rsidRDefault="00577070" w:rsidP="00B257A3">
      <w:pPr>
        <w:ind w:left="530" w:firstLine="240"/>
      </w:pPr>
      <w:r w:rsidRPr="00DB0656">
        <w:rPr>
          <w:rFonts w:eastAsia="Malgun Gothic"/>
        </w:rPr>
        <w:t>ETSI TS 103 640</w:t>
      </w:r>
      <w:r w:rsidR="008A143F">
        <w:rPr>
          <w:rFonts w:eastAsia="Malgun Gothic"/>
        </w:rPr>
        <w:t>[2-2]</w:t>
      </w:r>
      <w:r>
        <w:rPr>
          <w:rFonts w:eastAsia="Malgun Gothic"/>
        </w:rPr>
        <w:t xml:space="preserve"> </w:t>
      </w:r>
      <w:r>
        <w:t xml:space="preserve">Annex A </w:t>
      </w:r>
      <w:r>
        <w:rPr>
          <w:rFonts w:eastAsia="Malgun Gothic"/>
        </w:rPr>
        <w:t xml:space="preserve">lists several </w:t>
      </w:r>
      <w:r>
        <w:t>turbulent wind generation considerations. Some most important requirements are listed here.</w:t>
      </w:r>
    </w:p>
    <w:p w14:paraId="0C9C5AF6" w14:textId="211E67C0" w:rsidR="00577070" w:rsidRDefault="00577070" w:rsidP="00B257A3">
      <w:pPr>
        <w:pStyle w:val="B1"/>
        <w:rPr>
          <w:rFonts w:eastAsia="Malgun Gothic"/>
        </w:rPr>
      </w:pPr>
      <w:bookmarkStart w:id="656" w:name="OLE_LINK1"/>
      <w:r w:rsidRPr="00B06A2E">
        <w:t>-</w:t>
      </w:r>
      <w:r w:rsidRPr="00B06A2E">
        <w:tab/>
      </w:r>
      <w:bookmarkEnd w:id="656"/>
      <w:r w:rsidR="00E71B8F">
        <w:rPr>
          <w:rFonts w:eastAsia="Malgun Gothic"/>
        </w:rPr>
        <w:t>The acoustic noise should</w:t>
      </w:r>
      <w:r w:rsidR="00D70BD6">
        <w:rPr>
          <w:rFonts w:eastAsia="Malgun Gothic"/>
        </w:rPr>
        <w:t xml:space="preserve"> be [TBD]dB</w:t>
      </w:r>
      <w:r w:rsidR="00E71B8F">
        <w:rPr>
          <w:rFonts w:eastAsia="Malgun Gothic"/>
        </w:rPr>
        <w:t xml:space="preserve"> </w:t>
      </w:r>
      <w:r w:rsidR="00821F92">
        <w:rPr>
          <w:rFonts w:eastAsia="Malgun Gothic"/>
        </w:rPr>
        <w:t xml:space="preserve">less than the wind noise at </w:t>
      </w:r>
      <w:r w:rsidR="00721800">
        <w:rPr>
          <w:rFonts w:eastAsia="Malgun Gothic"/>
        </w:rPr>
        <w:t xml:space="preserve">effective </w:t>
      </w:r>
      <w:r w:rsidR="00821F92">
        <w:rPr>
          <w:rFonts w:eastAsia="Malgun Gothic"/>
        </w:rPr>
        <w:t>frequency</w:t>
      </w:r>
      <w:r w:rsidR="00721800">
        <w:rPr>
          <w:rFonts w:eastAsia="Malgun Gothic"/>
        </w:rPr>
        <w:t xml:space="preserve"> band</w:t>
      </w:r>
      <w:r w:rsidR="00821F92">
        <w:rPr>
          <w:rFonts w:eastAsia="Malgun Gothic"/>
        </w:rPr>
        <w:t>.</w:t>
      </w:r>
    </w:p>
    <w:p w14:paraId="655A3BA6" w14:textId="77777777" w:rsidR="00577070" w:rsidRDefault="00577070" w:rsidP="00B257A3">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51AF368E" w14:textId="77777777" w:rsidR="00577070" w:rsidRDefault="00577070" w:rsidP="00B257A3">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49CCCAF7" w14:textId="21627775" w:rsidR="00577070" w:rsidRDefault="00821F92" w:rsidP="00B257A3">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the acoustic</w:t>
      </w:r>
      <w:r w:rsidR="00D70BD6">
        <w:rPr>
          <w:lang w:eastAsia="zh-CN"/>
        </w:rPr>
        <w:t xml:space="preserve"> noise</w:t>
      </w:r>
      <w:r>
        <w:rPr>
          <w:lang w:eastAsia="zh-CN"/>
        </w:rPr>
        <w:t xml:space="preserve"> requirement of</w:t>
      </w:r>
      <w:r w:rsidR="00D70BD6">
        <w:rPr>
          <w:lang w:eastAsia="zh-CN"/>
        </w:rPr>
        <w:t xml:space="preserve"> the</w:t>
      </w:r>
      <w:r>
        <w:rPr>
          <w:lang w:eastAsia="zh-CN"/>
        </w:rPr>
        <w:t xml:space="preserve"> device used to generate wind </w:t>
      </w:r>
      <w:r w:rsidR="00D70BD6">
        <w:rPr>
          <w:lang w:eastAsia="zh-CN"/>
        </w:rPr>
        <w:t>needn’t be so</w:t>
      </w:r>
      <w:r>
        <w:rPr>
          <w:lang w:eastAsia="zh-CN"/>
        </w:rPr>
        <w:t xml:space="preserve"> strictly</w:t>
      </w:r>
      <w:r w:rsidR="00D70BD6">
        <w:rPr>
          <w:lang w:eastAsia="zh-CN"/>
        </w:rPr>
        <w:t xml:space="preserve"> as the requirement in </w:t>
      </w:r>
      <w:r w:rsidR="00D70BD6" w:rsidRPr="00D70BD6">
        <w:rPr>
          <w:lang w:eastAsia="zh-CN"/>
        </w:rPr>
        <w:t>ETSI TS 103 640</w:t>
      </w:r>
      <w:r w:rsidR="008A143F">
        <w:rPr>
          <w:lang w:eastAsia="zh-CN"/>
        </w:rPr>
        <w:t>[2-2]</w:t>
      </w:r>
      <w:r w:rsidR="00D70BD6">
        <w:rPr>
          <w:lang w:eastAsia="zh-CN"/>
        </w:rPr>
        <w:t xml:space="preserve"> and </w:t>
      </w:r>
      <w:r w:rsidR="00D70BD6" w:rsidRPr="00D70BD6">
        <w:rPr>
          <w:lang w:eastAsia="zh-CN"/>
        </w:rPr>
        <w:t>IEC 60268-4</w:t>
      </w:r>
      <w:r w:rsidR="008A143F">
        <w:rPr>
          <w:lang w:eastAsia="zh-CN"/>
        </w:rPr>
        <w:t>[2-6]</w:t>
      </w:r>
      <w:r w:rsidR="00721800">
        <w:rPr>
          <w:lang w:eastAsia="zh-CN"/>
        </w:rPr>
        <w:t>.</w:t>
      </w:r>
    </w:p>
    <w:p w14:paraId="5093365A" w14:textId="77777777" w:rsidR="00577070" w:rsidRDefault="00577070" w:rsidP="007F6C3F">
      <w:pPr>
        <w:pStyle w:val="Heading4"/>
      </w:pPr>
      <w:r w:rsidRPr="00881C1C">
        <w:t>Setup for terminals</w:t>
      </w:r>
    </w:p>
    <w:p w14:paraId="3A99059E" w14:textId="71E8BE7C" w:rsidR="00577070" w:rsidRDefault="00577070" w:rsidP="00B257A3">
      <w:pPr>
        <w:ind w:left="576"/>
        <w:rPr>
          <w:lang w:eastAsia="zh-CN"/>
        </w:rPr>
      </w:pPr>
      <w:r>
        <w:rPr>
          <w:lang w:eastAsia="zh-CN"/>
        </w:rPr>
        <w:t>The setup is referred to TS 26.260</w:t>
      </w:r>
      <w:r w:rsidR="008A143F">
        <w:rPr>
          <w:lang w:eastAsia="zh-CN"/>
        </w:rPr>
        <w:t>[2-1]</w:t>
      </w:r>
      <w:r>
        <w:rPr>
          <w:lang w:eastAsia="zh-CN"/>
        </w:rPr>
        <w:t xml:space="preserve"> and TS 26.132[</w:t>
      </w:r>
      <w:r w:rsidR="008A143F">
        <w:rPr>
          <w:lang w:eastAsia="zh-CN"/>
        </w:rPr>
        <w:t>2-3</w:t>
      </w:r>
      <w:r>
        <w:rPr>
          <w:lang w:eastAsia="zh-CN"/>
        </w:rPr>
        <w:t>]. including the POI, reference point, etc.</w:t>
      </w:r>
    </w:p>
    <w:p w14:paraId="1B795FF5" w14:textId="77777777" w:rsidR="00577070" w:rsidRDefault="00577070" w:rsidP="00B257A3">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1A630084" w14:textId="08E07EDB" w:rsidR="00577070" w:rsidRDefault="00577070" w:rsidP="00B257A3">
      <w:pPr>
        <w:ind w:left="576"/>
      </w:pPr>
      <w:r>
        <w:rPr>
          <w:lang w:eastAsia="zh-CN"/>
        </w:rPr>
        <w:t>Scene-based:</w:t>
      </w:r>
      <w:r w:rsidRPr="00096DF9">
        <w:t xml:space="preserve"> </w:t>
      </w:r>
      <w:r w:rsidRPr="00B06A2E">
        <w:t>geometric cent</w:t>
      </w:r>
      <w:r>
        <w:t xml:space="preserve">re. </w:t>
      </w:r>
      <w:r w:rsidR="008A143F">
        <w:t>[2-1]</w:t>
      </w:r>
    </w:p>
    <w:p w14:paraId="63177881" w14:textId="276F48F0" w:rsidR="00577070" w:rsidRDefault="00577070" w:rsidP="00B257A3">
      <w:pPr>
        <w:ind w:left="576"/>
        <w:rPr>
          <w:lang w:eastAsia="zh-CN"/>
        </w:rPr>
      </w:pPr>
      <w:r>
        <w:rPr>
          <w:lang w:eastAsia="zh-CN"/>
        </w:rPr>
        <w:t>Binaural: centre of the acoustic test equipment EEP-to-EEP axis.</w:t>
      </w:r>
      <w:r w:rsidR="008A143F">
        <w:rPr>
          <w:lang w:eastAsia="zh-CN"/>
        </w:rPr>
        <w:t>[2-2]</w:t>
      </w:r>
    </w:p>
    <w:p w14:paraId="1676E1AE" w14:textId="77777777" w:rsidR="00577070" w:rsidRDefault="00577070" w:rsidP="00B257A3">
      <w:pPr>
        <w:ind w:left="576"/>
      </w:pPr>
      <w:r>
        <w:rPr>
          <w:lang w:eastAsia="zh-CN"/>
        </w:rPr>
        <w:t>Object-based:</w:t>
      </w:r>
      <w:r w:rsidRPr="00BC4AB8">
        <w:t xml:space="preserve"> </w:t>
      </w:r>
      <w:r w:rsidRPr="00B06A2E">
        <w:t>geometric cent</w:t>
      </w:r>
      <w:r>
        <w:t>re of all transducers.</w:t>
      </w:r>
    </w:p>
    <w:p w14:paraId="69BC8A81" w14:textId="77777777" w:rsidR="00577070" w:rsidRDefault="00577070" w:rsidP="00B257A3">
      <w:pPr>
        <w:ind w:left="576"/>
      </w:pPr>
      <w:r>
        <w:t>Multichannel:</w:t>
      </w:r>
      <w:r w:rsidRPr="00C63EF3">
        <w:t xml:space="preserve"> </w:t>
      </w:r>
      <w:r w:rsidRPr="00B06A2E">
        <w:t>geometric cent</w:t>
      </w:r>
      <w:r>
        <w:t>re of all transducers.</w:t>
      </w:r>
    </w:p>
    <w:p w14:paraId="011A5CD8" w14:textId="77777777" w:rsidR="00577070" w:rsidRPr="00C036D5" w:rsidRDefault="00577070" w:rsidP="00B257A3">
      <w:pPr>
        <w:ind w:left="576"/>
        <w:rPr>
          <w:rFonts w:eastAsiaTheme="minorEastAsia"/>
          <w:lang w:eastAsia="zh-CN"/>
        </w:rPr>
      </w:pPr>
      <w:r>
        <w:rPr>
          <w:rFonts w:eastAsiaTheme="minorEastAsia"/>
          <w:lang w:eastAsia="zh-CN"/>
        </w:rPr>
        <w:t>Position:</w:t>
      </w:r>
    </w:p>
    <w:p w14:paraId="6B68861C" w14:textId="77777777" w:rsidR="00577070" w:rsidRDefault="00577070" w:rsidP="00B257A3">
      <w:pPr>
        <w:ind w:left="576"/>
      </w:pPr>
      <w:r>
        <w:t xml:space="preserve">When using handset UE, headset or hand-free terminal, the terminal should be placed on HATS, according to the </w:t>
      </w:r>
      <w:r w:rsidRPr="003821CA">
        <w:t>corresponding</w:t>
      </w:r>
      <w:r>
        <w:t xml:space="preserve"> standard or recommended position.</w:t>
      </w:r>
    </w:p>
    <w:p w14:paraId="23EDD07E" w14:textId="734DED8F" w:rsidR="00577070" w:rsidRDefault="00577070" w:rsidP="00B257A3">
      <w:pPr>
        <w:ind w:left="576"/>
      </w:pPr>
      <w:r>
        <w:t xml:space="preserve">Handsets </w:t>
      </w:r>
      <w:r w:rsidRPr="00E33D04">
        <w:t>are given in</w:t>
      </w:r>
      <w:r>
        <w:t xml:space="preserve"> ITU-T Recommendation P.64 Annex E.[</w:t>
      </w:r>
      <w:r w:rsidR="008A143F">
        <w:t>2-5</w:t>
      </w:r>
      <w:r>
        <w:t>]</w:t>
      </w:r>
    </w:p>
    <w:p w14:paraId="75643B93" w14:textId="760AF52C" w:rsidR="00577070" w:rsidRDefault="00577070" w:rsidP="00B257A3">
      <w:pPr>
        <w:ind w:left="576"/>
      </w:pPr>
      <w:r>
        <w:t>H</w:t>
      </w:r>
      <w:r w:rsidRPr="00E33D04">
        <w:t>eadsets are given in ITU-T Recommendation P.3</w:t>
      </w:r>
      <w:r w:rsidR="008A143F">
        <w:t>4</w:t>
      </w:r>
      <w:r w:rsidRPr="00E33D04">
        <w:t>0</w:t>
      </w:r>
      <w:r>
        <w:t>[</w:t>
      </w:r>
      <w:r w:rsidR="008A143F">
        <w:t>2-4</w:t>
      </w:r>
      <w:r>
        <w:t>]</w:t>
      </w:r>
    </w:p>
    <w:p w14:paraId="214E7363" w14:textId="77777777" w:rsidR="00577070" w:rsidRDefault="00577070" w:rsidP="00B257A3">
      <w:pPr>
        <w:ind w:left="576"/>
        <w:rPr>
          <w:rFonts w:eastAsia="Malgun Gothic"/>
        </w:rPr>
      </w:pPr>
    </w:p>
    <w:p w14:paraId="59AD4F8A" w14:textId="1D6C8196" w:rsidR="00577070" w:rsidRDefault="00577070" w:rsidP="00B257A3">
      <w:pPr>
        <w:ind w:left="576"/>
        <w:rPr>
          <w:rFonts w:eastAsiaTheme="minorEastAsia"/>
          <w:lang w:eastAsia="zh-CN"/>
        </w:rPr>
      </w:pPr>
      <w:r>
        <w:t>M</w:t>
      </w:r>
      <w:r w:rsidRPr="00B06A2E">
        <w:t>easurement points</w:t>
      </w:r>
      <w:r>
        <w:rPr>
          <w:rFonts w:eastAsiaTheme="minorEastAsia"/>
          <w:lang w:eastAsia="zh-CN"/>
        </w:rPr>
        <w:t xml:space="preserve"> </w:t>
      </w:r>
      <w:r w:rsidR="008A143F">
        <w:rPr>
          <w:rFonts w:eastAsiaTheme="minorEastAsia"/>
          <w:lang w:eastAsia="zh-CN"/>
        </w:rPr>
        <w:t>[2-1]</w:t>
      </w:r>
      <w:r>
        <w:rPr>
          <w:rFonts w:eastAsiaTheme="minorEastAsia"/>
          <w:lang w:eastAsia="zh-CN"/>
        </w:rPr>
        <w:t>:</w:t>
      </w:r>
    </w:p>
    <w:p w14:paraId="68D15246" w14:textId="77777777" w:rsidR="00577070" w:rsidRPr="00C036D5" w:rsidRDefault="00577070" w:rsidP="00B257A3">
      <w:pPr>
        <w:ind w:left="576"/>
        <w:rPr>
          <w:rFonts w:eastAsiaTheme="minorEastAsia"/>
          <w:lang w:eastAsia="zh-CN"/>
        </w:rPr>
      </w:pPr>
      <w:r w:rsidRPr="001A4D81">
        <w:rPr>
          <w:rFonts w:eastAsiaTheme="minorEastAsia"/>
          <w:noProof/>
          <w:lang w:eastAsia="zh-CN"/>
        </w:rPr>
        <w:lastRenderedPageBreak/>
        <w:drawing>
          <wp:inline distT="0" distB="0" distL="0" distR="0" wp14:anchorId="3171B01B" wp14:editId="717DC3E3">
            <wp:extent cx="6116320" cy="40386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6320" cy="4038600"/>
                    </a:xfrm>
                    <a:prstGeom prst="rect">
                      <a:avLst/>
                    </a:prstGeom>
                  </pic:spPr>
                </pic:pic>
              </a:graphicData>
            </a:graphic>
          </wp:inline>
        </w:drawing>
      </w:r>
    </w:p>
    <w:p w14:paraId="414E2BE9" w14:textId="77777777" w:rsidR="00577070" w:rsidRPr="00B06A2E" w:rsidRDefault="00577070" w:rsidP="00B257A3">
      <w:pPr>
        <w:pStyle w:val="TF"/>
        <w:jc w:val="left"/>
        <w:rPr>
          <w:b w:val="0"/>
        </w:rPr>
      </w:pPr>
      <w:r w:rsidRPr="00B06A2E">
        <w:t xml:space="preserve">Figure 1: </w:t>
      </w:r>
      <w:r>
        <w:t>A</w:t>
      </w:r>
      <w:r w:rsidRPr="00B06A2E">
        <w:t>udio capture block diagram for sending direction measurements</w:t>
      </w:r>
    </w:p>
    <w:p w14:paraId="6EF7535F" w14:textId="66B420D8" w:rsidR="00577070" w:rsidRPr="00C036D5" w:rsidRDefault="00577070" w:rsidP="00B257A3">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ll the channels won't affect each other</w:t>
      </w:r>
      <w:r w:rsidR="00E71B8F">
        <w:rPr>
          <w:rFonts w:eastAsiaTheme="minorEastAsia"/>
          <w:lang w:eastAsia="zh-CN"/>
        </w:rPr>
        <w:t xml:space="preserve"> Some processing may </w:t>
      </w:r>
      <w:r w:rsidR="00965D6B">
        <w:rPr>
          <w:rFonts w:eastAsiaTheme="minorEastAsia"/>
          <w:lang w:eastAsia="zh-CN"/>
        </w:rPr>
        <w:t>cause</w:t>
      </w:r>
      <w:r w:rsidR="00E71B8F">
        <w:rPr>
          <w:rFonts w:eastAsiaTheme="minorEastAsia"/>
          <w:lang w:eastAsia="zh-CN"/>
        </w:rPr>
        <w:t xml:space="preserve"> overload at some special </w:t>
      </w:r>
      <w:r w:rsidR="00D70BD6">
        <w:rPr>
          <w:rFonts w:eastAsiaTheme="minorEastAsia"/>
          <w:lang w:eastAsia="zh-CN"/>
        </w:rPr>
        <w:t>condition</w:t>
      </w:r>
      <w:r w:rsidR="00E71B8F">
        <w:rPr>
          <w:rFonts w:eastAsiaTheme="minorEastAsia"/>
          <w:lang w:eastAsia="zh-CN"/>
        </w:rPr>
        <w:t xml:space="preserve">, it has damage to </w:t>
      </w:r>
      <w:r w:rsidR="00721800">
        <w:rPr>
          <w:rFonts w:eastAsiaTheme="minorEastAsia"/>
          <w:lang w:eastAsia="zh-CN"/>
        </w:rPr>
        <w:t>communication</w:t>
      </w:r>
      <w:r w:rsidR="00D70BD6">
        <w:rPr>
          <w:rFonts w:eastAsiaTheme="minorEastAsia"/>
          <w:lang w:eastAsia="zh-CN"/>
        </w:rPr>
        <w:t xml:space="preserve"> and</w:t>
      </w:r>
      <w:r w:rsidR="00D70BD6" w:rsidRPr="00D70BD6">
        <w:t xml:space="preserve"> </w:t>
      </w:r>
      <w:r w:rsidR="00D70BD6">
        <w:t xml:space="preserve">is </w:t>
      </w:r>
      <w:r w:rsidR="00D70BD6" w:rsidRPr="00D70BD6">
        <w:rPr>
          <w:rFonts w:eastAsiaTheme="minorEastAsia"/>
          <w:lang w:eastAsia="zh-CN"/>
        </w:rPr>
        <w:t>inevitable</w:t>
      </w:r>
      <w:r w:rsidR="00D70BD6">
        <w:rPr>
          <w:rFonts w:eastAsiaTheme="minorEastAsia"/>
          <w:lang w:eastAsia="zh-CN"/>
        </w:rPr>
        <w:t xml:space="preserve"> in windy sensorics</w:t>
      </w:r>
      <w:r w:rsidR="00721800">
        <w:rPr>
          <w:rFonts w:eastAsiaTheme="minorEastAsia"/>
          <w:lang w:eastAsia="zh-CN"/>
        </w:rPr>
        <w:t>, hence</w:t>
      </w:r>
      <w:r w:rsidR="00E71B8F">
        <w:rPr>
          <w:rFonts w:eastAsiaTheme="minorEastAsia"/>
          <w:lang w:eastAsia="zh-CN"/>
        </w:rPr>
        <w:t xml:space="preserve"> </w:t>
      </w:r>
      <w:r w:rsidR="00D70BD6">
        <w:rPr>
          <w:rFonts w:eastAsiaTheme="minorEastAsia"/>
          <w:lang w:eastAsia="zh-CN"/>
        </w:rPr>
        <w:t>the overload caused by processing is included in the result</w:t>
      </w:r>
      <w:r>
        <w:rPr>
          <w:rFonts w:eastAsiaTheme="minorEastAsia"/>
          <w:lang w:eastAsia="zh-CN"/>
        </w:rPr>
        <w:t>, so select the standard audio signal to measure, and each channel should be measured independently.</w:t>
      </w:r>
    </w:p>
    <w:p w14:paraId="21465987" w14:textId="77777777" w:rsidR="00577070" w:rsidRPr="00F62CB5" w:rsidRDefault="00577070" w:rsidP="00B257A3">
      <w:pPr>
        <w:rPr>
          <w:lang w:eastAsia="zh-CN"/>
        </w:rPr>
      </w:pPr>
    </w:p>
    <w:p w14:paraId="22E546D1" w14:textId="77777777" w:rsidR="00577070" w:rsidRDefault="00577070" w:rsidP="007F6C3F">
      <w:pPr>
        <w:pStyle w:val="Heading4"/>
      </w:pPr>
      <w:r>
        <w:t>Definition</w:t>
      </w:r>
    </w:p>
    <w:p w14:paraId="50DA914C" w14:textId="77777777" w:rsidR="00577070" w:rsidRPr="00CB4989" w:rsidRDefault="00577070" w:rsidP="00B257A3">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6C04F47D" w14:textId="77777777" w:rsidR="00577070" w:rsidRDefault="00577070" w:rsidP="00B257A3">
      <w:pPr>
        <w:ind w:left="890"/>
        <w:rPr>
          <w:lang w:eastAsia="zh-CN"/>
        </w:rPr>
      </w:pPr>
      <w:r>
        <w:rPr>
          <w:lang w:eastAsia="zh-CN"/>
        </w:rPr>
        <w:t xml:space="preserve"> </w:t>
      </w:r>
      <w:r>
        <w:rPr>
          <w:lang w:eastAsia="zh-CN"/>
        </w:rPr>
        <w:tab/>
        <w:t>The maximum wind speed at which the distortion of the terminal does not exceed a specified limit(the value of the limit is TBD) for any possible direction of wind incidence and any channel the device outputted.</w:t>
      </w:r>
    </w:p>
    <w:p w14:paraId="15243E1F" w14:textId="77777777" w:rsidR="00577070" w:rsidRDefault="00577070" w:rsidP="00B257A3">
      <w:pPr>
        <w:ind w:left="890"/>
        <w:rPr>
          <w:lang w:eastAsia="zh-CN"/>
        </w:rPr>
      </w:pPr>
    </w:p>
    <w:p w14:paraId="2A6FF584" w14:textId="77777777" w:rsidR="00577070" w:rsidRPr="00CB4989" w:rsidRDefault="00577070" w:rsidP="00B257A3">
      <w:pPr>
        <w:ind w:left="890"/>
        <w:rPr>
          <w:b/>
          <w:bCs/>
          <w:lang w:eastAsia="zh-CN"/>
        </w:rPr>
      </w:pPr>
      <w:r w:rsidRPr="00CB4989">
        <w:rPr>
          <w:b/>
          <w:bCs/>
          <w:lang w:eastAsia="zh-CN"/>
        </w:rPr>
        <w:t>Distortion rate:</w:t>
      </w:r>
    </w:p>
    <w:p w14:paraId="242AA305" w14:textId="77777777" w:rsidR="00577070" w:rsidRDefault="00577070" w:rsidP="00B257A3">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12BCB708" w14:textId="77777777" w:rsidR="00577070" w:rsidRDefault="00577070" w:rsidP="00B257A3">
      <w:pPr>
        <w:ind w:left="890" w:firstLine="550"/>
        <w:rPr>
          <w:lang w:eastAsia="zh-CN"/>
        </w:rPr>
      </w:pPr>
      <w:r>
        <w:rPr>
          <w:lang w:eastAsia="zh-CN"/>
        </w:rPr>
        <w:t>So, the source suggests using the rate of clipped frames in all test frames as the distortion rate.</w:t>
      </w:r>
    </w:p>
    <w:p w14:paraId="6CC67AEE" w14:textId="77777777" w:rsidR="00577070" w:rsidRDefault="00577070" w:rsidP="00B257A3">
      <w:pPr>
        <w:ind w:left="890"/>
        <w:rPr>
          <w:lang w:eastAsia="zh-CN"/>
        </w:rPr>
      </w:pPr>
      <w:r>
        <w:rPr>
          <w:lang w:eastAsia="zh-CN"/>
        </w:rPr>
        <w:tab/>
      </w:r>
      <w:r w:rsidRPr="00040C7D">
        <w:rPr>
          <w:noProof/>
          <w:lang w:eastAsia="zh-CN"/>
        </w:rPr>
        <w:drawing>
          <wp:inline distT="0" distB="0" distL="0" distR="0" wp14:anchorId="00D0D1A2" wp14:editId="6606D232">
            <wp:extent cx="3905795" cy="6763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566F22D" w14:textId="56493F79" w:rsidR="00577070" w:rsidRDefault="00E71B8F" w:rsidP="00B257A3">
      <w:pPr>
        <w:ind w:firstLine="720"/>
        <w:rPr>
          <w:b/>
          <w:bCs/>
          <w:lang w:eastAsia="zh-CN"/>
        </w:rPr>
      </w:pPr>
      <w:r w:rsidRPr="000B0781">
        <w:rPr>
          <w:b/>
          <w:bCs/>
          <w:lang w:eastAsia="zh-CN"/>
        </w:rPr>
        <w:t>clipped frames</w:t>
      </w:r>
      <w:r>
        <w:rPr>
          <w:b/>
          <w:bCs/>
          <w:lang w:eastAsia="zh-CN"/>
        </w:rPr>
        <w:t>:</w:t>
      </w:r>
    </w:p>
    <w:p w14:paraId="5314E6AA" w14:textId="1620917E" w:rsidR="00E71B8F" w:rsidRDefault="00E71B8F" w:rsidP="00B257A3">
      <w:pPr>
        <w:ind w:left="890"/>
        <w:rPr>
          <w:lang w:eastAsia="zh-CN"/>
        </w:rPr>
      </w:pPr>
      <w:r>
        <w:rPr>
          <w:lang w:eastAsia="zh-CN"/>
        </w:rPr>
        <w:tab/>
        <w:t xml:space="preserve">The clipped </w:t>
      </w:r>
      <w:r w:rsidR="00721800">
        <w:rPr>
          <w:lang w:eastAsia="zh-CN"/>
        </w:rPr>
        <w:t>frames</w:t>
      </w:r>
      <w:r>
        <w:rPr>
          <w:lang w:eastAsia="zh-CN"/>
        </w:rPr>
        <w:t xml:space="preserve"> will have any of </w:t>
      </w:r>
      <w:r w:rsidR="00721800">
        <w:rPr>
          <w:lang w:eastAsia="zh-CN"/>
        </w:rPr>
        <w:t>the following</w:t>
      </w:r>
      <w:r>
        <w:rPr>
          <w:lang w:eastAsia="zh-CN"/>
        </w:rPr>
        <w:t xml:space="preserve"> </w:t>
      </w:r>
      <w:r w:rsidR="00721800">
        <w:rPr>
          <w:lang w:eastAsia="zh-CN"/>
        </w:rPr>
        <w:t>characterises</w:t>
      </w:r>
      <w:r>
        <w:rPr>
          <w:lang w:eastAsia="zh-CN"/>
        </w:rPr>
        <w:t>:</w:t>
      </w:r>
    </w:p>
    <w:p w14:paraId="57F373E0" w14:textId="3F9A953B" w:rsidR="00E71B8F" w:rsidRDefault="00721800" w:rsidP="00B257A3">
      <w:pPr>
        <w:pStyle w:val="ListParagraph"/>
        <w:numPr>
          <w:ilvl w:val="0"/>
          <w:numId w:val="49"/>
        </w:numPr>
        <w:rPr>
          <w:lang w:eastAsia="zh-CN"/>
        </w:rPr>
      </w:pPr>
      <w:r>
        <w:rPr>
          <w:lang w:eastAsia="zh-CN"/>
        </w:rPr>
        <w:lastRenderedPageBreak/>
        <w:t>reach</w:t>
      </w:r>
      <w:r w:rsidR="00E71B8F">
        <w:rPr>
          <w:lang w:eastAsia="zh-CN"/>
        </w:rPr>
        <w:t xml:space="preserve"> the up limit of signal</w:t>
      </w:r>
      <w:r>
        <w:rPr>
          <w:lang w:eastAsia="zh-CN"/>
        </w:rPr>
        <w:t xml:space="preserve"> level (the value needs to test for the</w:t>
      </w:r>
      <w:r w:rsidR="00965D6B">
        <w:rPr>
          <w:lang w:eastAsia="zh-CN"/>
        </w:rPr>
        <w:t xml:space="preserve"> DUT</w:t>
      </w:r>
      <w:r>
        <w:rPr>
          <w:lang w:eastAsia="zh-CN"/>
        </w:rPr>
        <w:t>)</w:t>
      </w:r>
    </w:p>
    <w:p w14:paraId="21344378" w14:textId="34B27FCE" w:rsidR="00E71B8F" w:rsidRPr="00E71B8F" w:rsidRDefault="00D70BD6" w:rsidP="00B257A3">
      <w:pPr>
        <w:pStyle w:val="ListParagraph"/>
        <w:numPr>
          <w:ilvl w:val="0"/>
          <w:numId w:val="49"/>
        </w:numPr>
        <w:rPr>
          <w:lang w:eastAsia="zh-CN"/>
        </w:rPr>
      </w:pPr>
      <w:r>
        <w:rPr>
          <w:lang w:eastAsia="zh-CN"/>
        </w:rPr>
        <w:t>frequency range in high frequency is different from wind noise without clipped</w:t>
      </w:r>
      <w:r w:rsidR="00721800">
        <w:rPr>
          <w:lang w:eastAsia="zh-CN"/>
        </w:rPr>
        <w:t>.</w:t>
      </w:r>
    </w:p>
    <w:p w14:paraId="2965699D" w14:textId="77777777" w:rsidR="00577070" w:rsidRDefault="00577070" w:rsidP="00B257A3">
      <w:pPr>
        <w:rPr>
          <w:lang w:eastAsia="zh-CN"/>
        </w:rPr>
      </w:pPr>
    </w:p>
    <w:p w14:paraId="32916788" w14:textId="1493C175" w:rsidR="00577070" w:rsidRDefault="00577070" w:rsidP="007F6C3F">
      <w:pPr>
        <w:pStyle w:val="Heading4"/>
      </w:pPr>
      <w:r>
        <w:t xml:space="preserve">Wind noise measurement </w:t>
      </w:r>
      <w:r>
        <w:rPr>
          <w:rFonts w:hint="eastAsia"/>
        </w:rPr>
        <w:t>method</w:t>
      </w:r>
      <w:r>
        <w:t xml:space="preserve"> </w:t>
      </w:r>
      <w:r>
        <w:rPr>
          <w:rFonts w:hint="eastAsia"/>
        </w:rPr>
        <w:t>with</w:t>
      </w:r>
      <w:r>
        <w:t xml:space="preserve"> wind generator for </w:t>
      </w:r>
      <w:r w:rsidR="00BE78C1">
        <w:t xml:space="preserve">sending </w:t>
      </w:r>
      <w:r>
        <w:t>direction.</w:t>
      </w:r>
    </w:p>
    <w:p w14:paraId="0F3D886D" w14:textId="77777777" w:rsidR="00577070" w:rsidRPr="00535FE6" w:rsidRDefault="00577070" w:rsidP="00B257A3">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46A78408" w14:textId="77777777" w:rsidR="00577070" w:rsidRDefault="00577070" w:rsidP="00B257A3">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380F6DB" w14:textId="77777777" w:rsidR="00577070" w:rsidRPr="00535FE6" w:rsidRDefault="00577070" w:rsidP="00B257A3">
      <w:pPr>
        <w:ind w:left="890"/>
        <w:rPr>
          <w:lang w:eastAsia="zh-CN"/>
        </w:rPr>
      </w:pPr>
      <w:r>
        <w:rPr>
          <w:lang w:eastAsia="zh-CN"/>
        </w:rPr>
        <w:t>NOTE 2:  Since limiting the wind direction in real usage scenarios is not suitable, the test should be implemented in every possible wind direction.</w:t>
      </w:r>
    </w:p>
    <w:p w14:paraId="258B0222" w14:textId="77777777" w:rsidR="00577070" w:rsidRPr="00535FE6" w:rsidRDefault="00577070" w:rsidP="00B257A3">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60DD8C45" w14:textId="77777777" w:rsidR="00577070" w:rsidRPr="00535FE6" w:rsidRDefault="00577070" w:rsidP="00B257A3">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E5B1C91" w14:textId="77777777" w:rsidR="00577070" w:rsidRPr="00535FE6" w:rsidRDefault="00577070" w:rsidP="00B257A3">
      <w:pPr>
        <w:ind w:left="890"/>
        <w:rPr>
          <w:lang w:eastAsia="zh-CN"/>
        </w:rPr>
      </w:pPr>
    </w:p>
    <w:p w14:paraId="7863B6EC" w14:textId="77777777" w:rsidR="00577070" w:rsidRPr="00535FE6" w:rsidRDefault="00577070" w:rsidP="00B257A3">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246D6A2E" w14:textId="77777777" w:rsidR="00577070" w:rsidRDefault="00577070" w:rsidP="00B257A3">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148F36AA" w14:textId="77777777" w:rsidR="00577070" w:rsidRDefault="00577070" w:rsidP="00B257A3">
      <w:pPr>
        <w:ind w:left="890"/>
        <w:rPr>
          <w:lang w:eastAsia="zh-CN"/>
        </w:rPr>
      </w:pPr>
    </w:p>
    <w:p w14:paraId="5530C3F7" w14:textId="275CF801" w:rsidR="00577070" w:rsidRPr="00533A79" w:rsidRDefault="00E71B8F" w:rsidP="00B257A3">
      <w:pPr>
        <w:ind w:left="890"/>
        <w:rPr>
          <w:b/>
          <w:bCs/>
          <w:lang w:eastAsia="zh-CN"/>
        </w:rPr>
      </w:pPr>
      <w:r w:rsidRPr="00533A79">
        <w:rPr>
          <w:b/>
          <w:bCs/>
          <w:lang w:eastAsia="zh-CN"/>
        </w:rPr>
        <w:t>Cal</w:t>
      </w:r>
      <w:r>
        <w:rPr>
          <w:b/>
          <w:bCs/>
          <w:lang w:eastAsia="zh-CN"/>
        </w:rPr>
        <w:t>culation</w:t>
      </w:r>
      <w:r w:rsidRPr="00533A79">
        <w:rPr>
          <w:b/>
          <w:bCs/>
          <w:lang w:eastAsia="zh-CN"/>
        </w:rPr>
        <w:t xml:space="preserve"> </w:t>
      </w:r>
      <w:r w:rsidR="00577070">
        <w:rPr>
          <w:b/>
          <w:bCs/>
          <w:lang w:eastAsia="zh-CN"/>
        </w:rPr>
        <w:t xml:space="preserve">of </w:t>
      </w:r>
      <w:r w:rsidR="00577070" w:rsidRPr="00603A70">
        <w:rPr>
          <w:b/>
          <w:bCs/>
          <w:lang w:eastAsia="zh-CN"/>
        </w:rPr>
        <w:t>wind-resistant ability</w:t>
      </w:r>
    </w:p>
    <w:p w14:paraId="4ADABB03" w14:textId="77777777" w:rsidR="00577070" w:rsidRDefault="00577070" w:rsidP="00B257A3">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44454B97" w14:textId="1430B2EB" w:rsidR="00577070" w:rsidRDefault="00577070" w:rsidP="00B257A3">
      <w:pPr>
        <w:ind w:left="890"/>
        <w:rPr>
          <w:lang w:eastAsia="zh-CN"/>
        </w:rPr>
      </w:pPr>
      <w:r>
        <w:rPr>
          <w:lang w:eastAsia="zh-CN"/>
        </w:rPr>
        <w:t xml:space="preserve">The terminal, with several audio channels output, should be </w:t>
      </w:r>
      <w:r w:rsidR="00D70BD6">
        <w:rPr>
          <w:rFonts w:hint="eastAsia"/>
          <w:lang w:eastAsia="zh-CN"/>
        </w:rPr>
        <w:t>cal</w:t>
      </w:r>
      <w:r w:rsidR="00D70BD6">
        <w:rPr>
          <w:lang w:eastAsia="zh-CN"/>
        </w:rPr>
        <w:t>culated</w:t>
      </w:r>
      <w:r>
        <w:rPr>
          <w:lang w:eastAsia="zh-CN"/>
        </w:rPr>
        <w:t xml:space="preserve"> by every channel. </w:t>
      </w:r>
    </w:p>
    <w:p w14:paraId="3450AEA1" w14:textId="77777777" w:rsidR="002D45BF" w:rsidRDefault="002D45BF" w:rsidP="00B257A3">
      <w:pPr>
        <w:widowControl/>
        <w:spacing w:after="0" w:line="240" w:lineRule="auto"/>
        <w:rPr>
          <w:lang w:eastAsia="x-none"/>
        </w:rPr>
      </w:pPr>
    </w:p>
    <w:p w14:paraId="004AB77C" w14:textId="70CBBA6C" w:rsidR="002D45BF" w:rsidRDefault="002D45BF" w:rsidP="00B257A3">
      <w:pPr>
        <w:widowControl/>
        <w:spacing w:after="0" w:line="240" w:lineRule="auto"/>
        <w:rPr>
          <w:lang w:eastAsia="x-none"/>
        </w:rPr>
      </w:pPr>
      <w:r>
        <w:rPr>
          <w:lang w:eastAsia="x-none"/>
        </w:rPr>
        <w:br w:type="page"/>
      </w:r>
    </w:p>
    <w:p w14:paraId="4C963C45" w14:textId="77777777" w:rsidR="00850862" w:rsidRDefault="00850862" w:rsidP="00B257A3">
      <w:pPr>
        <w:widowControl/>
        <w:spacing w:after="0" w:line="240" w:lineRule="auto"/>
        <w:rPr>
          <w:lang w:eastAsia="x-none"/>
        </w:rPr>
      </w:pPr>
    </w:p>
    <w:p w14:paraId="5B53C1F1" w14:textId="0A5D3FE5" w:rsidR="002D45BF" w:rsidRDefault="002D45BF" w:rsidP="00B257A3">
      <w:pPr>
        <w:rPr>
          <w:rFonts w:ascii="Times New Roman" w:hAnsi="Times New Roman"/>
          <w:sz w:val="24"/>
          <w:szCs w:val="24"/>
          <w:lang w:val="en-US"/>
        </w:rPr>
      </w:pPr>
      <w:r w:rsidRPr="0083212D">
        <w:rPr>
          <w:rFonts w:ascii="Times New Roman" w:hAnsi="Times New Roman"/>
          <w:sz w:val="24"/>
          <w:szCs w:val="24"/>
          <w:lang w:val="en-US"/>
        </w:rPr>
        <w:t xml:space="preserve">The following </w:t>
      </w:r>
      <w:r>
        <w:rPr>
          <w:rFonts w:ascii="Times New Roman" w:hAnsi="Times New Roman"/>
          <w:sz w:val="24"/>
          <w:szCs w:val="24"/>
          <w:lang w:val="en-US"/>
        </w:rPr>
        <w:t>conclusion</w:t>
      </w:r>
      <w:r w:rsidRPr="0083212D">
        <w:rPr>
          <w:rFonts w:ascii="Times New Roman" w:hAnsi="Times New Roman"/>
          <w:sz w:val="24"/>
          <w:szCs w:val="24"/>
          <w:lang w:val="en-US"/>
        </w:rPr>
        <w:t xml:space="preserve"> ha</w:t>
      </w:r>
      <w:r>
        <w:rPr>
          <w:rFonts w:ascii="Times New Roman" w:hAnsi="Times New Roman"/>
          <w:sz w:val="24"/>
          <w:szCs w:val="24"/>
          <w:lang w:val="en-US"/>
        </w:rPr>
        <w:t>s</w:t>
      </w:r>
      <w:r w:rsidRPr="0083212D">
        <w:rPr>
          <w:rFonts w:ascii="Times New Roman" w:hAnsi="Times New Roman"/>
          <w:sz w:val="24"/>
          <w:szCs w:val="24"/>
          <w:lang w:val="en-US"/>
        </w:rPr>
        <w:t xml:space="preserve"> been incorporated from [</w:t>
      </w:r>
      <w:r>
        <w:rPr>
          <w:rFonts w:ascii="Times New Roman" w:hAnsi="Times New Roman"/>
          <w:sz w:val="24"/>
          <w:szCs w:val="24"/>
          <w:lang w:val="en-US"/>
        </w:rPr>
        <w:t>3</w:t>
      </w:r>
      <w:r w:rsidRPr="0083212D">
        <w:rPr>
          <w:rFonts w:ascii="Times New Roman" w:hAnsi="Times New Roman"/>
          <w:sz w:val="24"/>
          <w:szCs w:val="24"/>
          <w:lang w:val="en-US"/>
        </w:rPr>
        <w:t>]:</w:t>
      </w:r>
    </w:p>
    <w:p w14:paraId="37441FB4" w14:textId="75AE7999" w:rsidR="002D45BF" w:rsidRDefault="006C1D06" w:rsidP="00D3753D">
      <w:pPr>
        <w:pStyle w:val="Heading3"/>
      </w:pPr>
      <w:bookmarkStart w:id="657" w:name="_Toc130155989"/>
      <w:bookmarkStart w:id="658" w:name="_Toc132734061"/>
      <w:r>
        <w:t>Recommendations for</w:t>
      </w:r>
      <w:r w:rsidR="002D45BF">
        <w:t xml:space="preserve"> </w:t>
      </w:r>
      <w:r>
        <w:rPr>
          <w:lang w:val="en-US"/>
        </w:rPr>
        <w:t>w</w:t>
      </w:r>
      <w:r>
        <w:t>ind noise simulations for terminal testing</w:t>
      </w:r>
      <w:bookmarkEnd w:id="657"/>
      <w:bookmarkEnd w:id="658"/>
    </w:p>
    <w:p w14:paraId="41B5D64C" w14:textId="77777777" w:rsidR="002D45BF" w:rsidRPr="00EF25BC" w:rsidRDefault="002D45BF" w:rsidP="00B257A3">
      <w:pPr>
        <w:widowControl/>
        <w:spacing w:after="0" w:line="240" w:lineRule="auto"/>
        <w:rPr>
          <w:lang w:val="x-none" w:eastAsia="x-none"/>
        </w:rPr>
      </w:pPr>
    </w:p>
    <w:p w14:paraId="5DF3A6EF" w14:textId="710E03D4" w:rsidR="002D45BF" w:rsidRPr="002D45BF" w:rsidRDefault="002D45BF" w:rsidP="00B257A3">
      <w:pPr>
        <w:widowControl/>
        <w:numPr>
          <w:ilvl w:val="0"/>
          <w:numId w:val="51"/>
        </w:numPr>
        <w:spacing w:after="0" w:line="240" w:lineRule="auto"/>
        <w:rPr>
          <w:lang w:val="en-US" w:eastAsia="x-none"/>
        </w:rPr>
      </w:pPr>
      <w:r w:rsidRPr="002D45BF">
        <w:rPr>
          <w:lang w:val="en-US" w:eastAsia="x-none"/>
        </w:rPr>
        <w:t>Wind noise simulations for terminal testing have to be carefully defined under the following constraints:</w:t>
      </w:r>
    </w:p>
    <w:p w14:paraId="67580985"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A minimum degree of laminar flow should be ensured by means of e.g., spatial wind speed accuracy, measured at multiple points.</w:t>
      </w:r>
    </w:p>
    <w:p w14:paraId="37722655"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 xml:space="preserve">A certain degree of reproducibility should be ensured across labs and/or different test equipment solutions. </w:t>
      </w:r>
    </w:p>
    <w:p w14:paraId="31355DC0"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The noise produced by the ventilator/generator should not exceed a certain threshold to minimize the impact on the actual measurements.</w:t>
      </w:r>
    </w:p>
    <w:p w14:paraId="675A648A" w14:textId="77777777" w:rsidR="002D45BF" w:rsidRPr="002D45BF" w:rsidRDefault="002D45BF" w:rsidP="00B257A3">
      <w:pPr>
        <w:widowControl/>
        <w:numPr>
          <w:ilvl w:val="1"/>
          <w:numId w:val="51"/>
        </w:numPr>
        <w:spacing w:after="0" w:line="240" w:lineRule="auto"/>
        <w:rPr>
          <w:lang w:val="en-US" w:eastAsia="x-none"/>
        </w:rPr>
      </w:pPr>
      <w:r w:rsidRPr="002D45BF">
        <w:rPr>
          <w:lang w:val="en-US" w:eastAsia="x-none"/>
        </w:rPr>
        <w:t xml:space="preserve">For employment in typical measurement rooms, a manageable generator size is required – which might limit the aforementioned constraints even further. </w:t>
      </w:r>
    </w:p>
    <w:p w14:paraId="11D00184"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There is currently no specification available or known to the group that uses or defines such a wind noise simulation.</w:t>
      </w:r>
    </w:p>
    <w:p w14:paraId="73D6D055"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p>
    <w:p w14:paraId="1303539A" w14:textId="77777777" w:rsidR="002D45BF" w:rsidRPr="002D45BF" w:rsidRDefault="002D45BF" w:rsidP="00B257A3">
      <w:pPr>
        <w:widowControl/>
        <w:numPr>
          <w:ilvl w:val="0"/>
          <w:numId w:val="51"/>
        </w:numPr>
        <w:spacing w:after="0" w:line="240" w:lineRule="auto"/>
        <w:rPr>
          <w:lang w:val="en-US" w:eastAsia="x-none"/>
        </w:rPr>
      </w:pPr>
      <w:r w:rsidRPr="002D45BF">
        <w:rPr>
          <w:lang w:val="en-US" w:eastAsia="x-none"/>
        </w:rPr>
        <w:t>If applicable, specification of a wind noise simulation, test methods and performance requirements should be verified by round robin tests.</w:t>
      </w:r>
    </w:p>
    <w:p w14:paraId="221AFB18" w14:textId="138ACBA0" w:rsidR="002D45BF" w:rsidRDefault="002D45BF">
      <w:pPr>
        <w:widowControl/>
        <w:spacing w:after="0" w:line="240" w:lineRule="auto"/>
        <w:rPr>
          <w:lang w:eastAsia="x-none"/>
        </w:rPr>
      </w:pPr>
      <w:r>
        <w:rPr>
          <w:lang w:eastAsia="x-none"/>
        </w:rPr>
        <w:br w:type="page"/>
      </w:r>
      <w:commentRangeEnd w:id="652"/>
      <w:r w:rsidR="00AA0351">
        <w:rPr>
          <w:rStyle w:val="CommentReference"/>
          <w:lang w:eastAsia="x-none"/>
        </w:rPr>
        <w:commentReference w:id="652"/>
      </w:r>
    </w:p>
    <w:p w14:paraId="55A01DFC" w14:textId="77777777" w:rsidR="00577070" w:rsidRPr="00D70BD6" w:rsidRDefault="00577070" w:rsidP="00B42FF1">
      <w:pPr>
        <w:rPr>
          <w:lang w:eastAsia="x-none"/>
        </w:rPr>
      </w:pPr>
    </w:p>
    <w:p w14:paraId="0DF7175A" w14:textId="21F1A8FE" w:rsidR="0083212D" w:rsidRDefault="0083212D" w:rsidP="000A42B0">
      <w:pPr>
        <w:pStyle w:val="Heading1"/>
      </w:pPr>
      <w:bookmarkStart w:id="659" w:name="_Toc130152514"/>
      <w:bookmarkStart w:id="660" w:name="_Toc130155990"/>
      <w:bookmarkStart w:id="661" w:name="_Toc132734062"/>
      <w:r>
        <w:t>Candidate receiving side test methods and requirements</w:t>
      </w:r>
      <w:bookmarkEnd w:id="659"/>
      <w:bookmarkEnd w:id="660"/>
      <w:bookmarkEnd w:id="661"/>
    </w:p>
    <w:p w14:paraId="690C58BD" w14:textId="5943136C" w:rsidR="001A10C5" w:rsidRDefault="0083212D" w:rsidP="001A10C5">
      <w:r>
        <w:t>[</w:t>
      </w:r>
    </w:p>
    <w:p w14:paraId="7D4CFBAF" w14:textId="2EB9B1F4" w:rsidR="0083212D" w:rsidRDefault="0083212D" w:rsidP="001A10C5">
      <w:r>
        <w:t>TBD.</w:t>
      </w:r>
    </w:p>
    <w:p w14:paraId="24ECAB32" w14:textId="3DCF9561" w:rsidR="0083212D" w:rsidRDefault="0083212D" w:rsidP="001A10C5">
      <w:r>
        <w:t>]</w:t>
      </w:r>
    </w:p>
    <w:p w14:paraId="793E9E99" w14:textId="77777777" w:rsidR="0083212D" w:rsidRDefault="0083212D" w:rsidP="000A42B0">
      <w:pPr>
        <w:pStyle w:val="Heading1"/>
        <w:numPr>
          <w:ilvl w:val="0"/>
          <w:numId w:val="0"/>
        </w:numPr>
        <w:ind w:left="432"/>
        <w:rPr>
          <w:lang w:val="en-CA"/>
        </w:rPr>
      </w:pPr>
      <w:bookmarkStart w:id="662" w:name="_Toc130152515"/>
      <w:bookmarkStart w:id="663" w:name="_Toc130155991"/>
      <w:bookmarkStart w:id="664" w:name="_Toc132734063"/>
      <w:r w:rsidRPr="0057781B">
        <w:t>References</w:t>
      </w:r>
      <w:bookmarkEnd w:id="662"/>
      <w:bookmarkEnd w:id="663"/>
      <w:bookmarkEnd w:id="664"/>
    </w:p>
    <w:p w14:paraId="60ACEB1B" w14:textId="16C4B9F8" w:rsidR="0083212D" w:rsidRDefault="0083212D" w:rsidP="0083212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72574937" w14:textId="38C98670" w:rsidR="0083212D" w:rsidRDefault="0083212D" w:rsidP="0083212D">
      <w:pPr>
        <w:ind w:left="709" w:hanging="709"/>
        <w:rPr>
          <w:lang w:val="en-CA"/>
        </w:rPr>
      </w:pPr>
      <w:r w:rsidRPr="00BC6F1E">
        <w:rPr>
          <w:lang w:val="en-CA"/>
        </w:rPr>
        <w:t>[1</w:t>
      </w:r>
      <w:r w:rsidR="000B0781">
        <w:rPr>
          <w:lang w:val="en-CA"/>
        </w:rPr>
        <w:t>-</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4BC5B380" w14:textId="2B4C8D5B" w:rsidR="0083212D" w:rsidRDefault="0083212D" w:rsidP="0083212D">
      <w:pPr>
        <w:ind w:left="709" w:hanging="709"/>
        <w:rPr>
          <w:rStyle w:val="Hyperlink"/>
          <w:rFonts w:eastAsia="Arial"/>
        </w:rPr>
      </w:pPr>
      <w:r w:rsidRPr="00D6757D">
        <w:t>[</w:t>
      </w:r>
      <w:r>
        <w:t>1</w:t>
      </w:r>
      <w:r w:rsidR="000B0781">
        <w:t>-</w:t>
      </w:r>
      <w:r>
        <w:t>2</w:t>
      </w:r>
      <w:r w:rsidRPr="00D6757D">
        <w:t>]</w:t>
      </w:r>
      <w:r>
        <w:tab/>
      </w:r>
      <w:r w:rsidRPr="00B576AA">
        <w:t>S4-191167: Description of the IVAS MASA C Reference Software, Nokia Corporation</w:t>
      </w:r>
    </w:p>
    <w:p w14:paraId="51896D96" w14:textId="1F914A3E" w:rsidR="0083212D" w:rsidRDefault="0083212D" w:rsidP="0083212D">
      <w:pPr>
        <w:ind w:left="709" w:hanging="709"/>
        <w:rPr>
          <w:rStyle w:val="Hyperlink"/>
          <w:rFonts w:eastAsia="Arial"/>
        </w:rPr>
      </w:pPr>
      <w:r w:rsidRPr="00D6757D">
        <w:t>[</w:t>
      </w:r>
      <w:r>
        <w:t>1</w:t>
      </w:r>
      <w:r w:rsidR="000B0781">
        <w:t>-</w:t>
      </w:r>
      <w:r>
        <w:t>3</w:t>
      </w:r>
      <w:r w:rsidRPr="00D6757D">
        <w:t>]</w:t>
      </w:r>
      <w:r>
        <w:tab/>
      </w:r>
      <w:r w:rsidRPr="002D12F2">
        <w:t>GIF</w:t>
      </w:r>
      <w:r w:rsidRPr="002D12F2">
        <w:rPr>
          <w:lang w:val="en-US"/>
        </w:rPr>
        <w:t xml:space="preserve"> </w:t>
      </w:r>
      <w:r>
        <w:rPr>
          <w:lang w:val="en-US"/>
        </w:rPr>
        <w:t>image:</w:t>
      </w:r>
      <w:r w:rsidRPr="002D12F2">
        <w:rPr>
          <w:lang w:val="en-US"/>
        </w:rPr>
        <w:t xml:space="preserve"> </w:t>
      </w:r>
      <w:hyperlink r:id="rId30" w:history="1">
        <w:r w:rsidRPr="00F25E5E">
          <w:rPr>
            <w:rStyle w:val="Hyperlink"/>
            <w:rFonts w:eastAsia="Arial"/>
          </w:rPr>
          <w:t>https://commons.wikimedia.org/wiki/Category:Microphone_polar_patterns</w:t>
        </w:r>
      </w:hyperlink>
    </w:p>
    <w:p w14:paraId="2393A8EF" w14:textId="6BD82F49" w:rsidR="003E532A" w:rsidRDefault="003E532A" w:rsidP="003E532A">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5F9AE633" w14:textId="163F4330" w:rsidR="008A143F" w:rsidRDefault="008A143F" w:rsidP="003E532A">
      <w:pPr>
        <w:ind w:left="709" w:hanging="709"/>
        <w:rPr>
          <w:lang w:val="en-CA"/>
        </w:rPr>
      </w:pPr>
      <w:r>
        <w:rPr>
          <w:lang w:val="en-CA"/>
        </w:rPr>
        <w:t>[2</w:t>
      </w:r>
      <w:r w:rsidR="000B0781">
        <w:rPr>
          <w:lang w:val="en-CA"/>
        </w:rPr>
        <w:t>-</w:t>
      </w:r>
      <w:r>
        <w:rPr>
          <w:lang w:val="en-CA"/>
        </w:rPr>
        <w:t>1]</w:t>
      </w:r>
      <w:r>
        <w:rPr>
          <w:lang w:val="en-CA"/>
        </w:rPr>
        <w:tab/>
      </w:r>
      <w:r w:rsidRPr="008A143F">
        <w:rPr>
          <w:lang w:val="en-CA"/>
        </w:rPr>
        <w:t>3GPP TS 26.260: " Objective test methodologies for the evaluation of immersive audio systems."</w:t>
      </w:r>
    </w:p>
    <w:p w14:paraId="0C7BC377" w14:textId="14015791" w:rsidR="008A143F" w:rsidRDefault="008A143F" w:rsidP="003E532A">
      <w:pPr>
        <w:ind w:left="709" w:hanging="709"/>
        <w:rPr>
          <w:lang w:val="en-CA"/>
        </w:rPr>
      </w:pPr>
      <w:r>
        <w:rPr>
          <w:lang w:val="en-CA"/>
        </w:rPr>
        <w:t>[2</w:t>
      </w:r>
      <w:r w:rsidR="000B0781">
        <w:rPr>
          <w:lang w:val="en-CA"/>
        </w:rPr>
        <w:t>-</w:t>
      </w:r>
      <w:r>
        <w:rPr>
          <w:lang w:val="en-CA"/>
        </w:rPr>
        <w:t>2]</w:t>
      </w:r>
      <w:r>
        <w:rPr>
          <w:lang w:val="en-CA"/>
        </w:rPr>
        <w:tab/>
      </w:r>
      <w:r w:rsidRPr="008A143F">
        <w:rPr>
          <w:lang w:val="en-CA"/>
        </w:rPr>
        <w:t>ETSI TS 103 640 V1.2.1-Test Methods and Performance Requirements for Active Noise Cancellation Headsets and other Earphones</w:t>
      </w:r>
    </w:p>
    <w:p w14:paraId="6358336C" w14:textId="128901F6" w:rsidR="008A143F" w:rsidRDefault="008A143F" w:rsidP="003E532A">
      <w:pPr>
        <w:ind w:left="709" w:hanging="709"/>
        <w:rPr>
          <w:lang w:val="en-CA"/>
        </w:rPr>
      </w:pPr>
      <w:r>
        <w:rPr>
          <w:lang w:val="en-CA"/>
        </w:rPr>
        <w:t>[2</w:t>
      </w:r>
      <w:r w:rsidR="000B0781">
        <w:rPr>
          <w:lang w:val="en-CA"/>
        </w:rPr>
        <w:t>-</w:t>
      </w:r>
      <w:r>
        <w:rPr>
          <w:lang w:val="en-CA"/>
        </w:rPr>
        <w:t>3]</w:t>
      </w:r>
      <w:r>
        <w:rPr>
          <w:lang w:val="en-CA"/>
        </w:rPr>
        <w:tab/>
      </w:r>
      <w:r w:rsidRPr="008A143F">
        <w:rPr>
          <w:lang w:val="en-CA"/>
        </w:rPr>
        <w:t>3GPP TS 26.132: " Speech and video telephony terminal acoustic test specification."</w:t>
      </w:r>
    </w:p>
    <w:p w14:paraId="4FDE7EFC" w14:textId="2D1CFB42" w:rsidR="008A143F" w:rsidRPr="008A143F" w:rsidRDefault="008A143F" w:rsidP="008A143F">
      <w:pPr>
        <w:ind w:left="709" w:hanging="709"/>
        <w:rPr>
          <w:lang w:val="en-CA"/>
        </w:rPr>
      </w:pPr>
      <w:r>
        <w:rPr>
          <w:lang w:val="en-CA"/>
        </w:rPr>
        <w:t>[2</w:t>
      </w:r>
      <w:r w:rsidR="000B0781">
        <w:rPr>
          <w:lang w:val="en-CA"/>
        </w:rPr>
        <w:t>-</w:t>
      </w:r>
      <w:r>
        <w:rPr>
          <w:lang w:val="en-CA"/>
        </w:rPr>
        <w:t>4]</w:t>
      </w:r>
      <w:r>
        <w:rPr>
          <w:lang w:val="en-CA"/>
        </w:rPr>
        <w:tab/>
      </w:r>
      <w:r w:rsidRPr="008A143F">
        <w:rPr>
          <w:lang w:val="en-CA"/>
        </w:rPr>
        <w:t>ITU-T Recommendation P.340 (05/2000): "Transmission characteristics and speech quality parameters of hands-free terminals".</w:t>
      </w:r>
    </w:p>
    <w:p w14:paraId="0FEF7EE6" w14:textId="4BDFD1FE" w:rsidR="008A143F" w:rsidRDefault="008A143F" w:rsidP="008A143F">
      <w:pPr>
        <w:ind w:left="709" w:hanging="709"/>
        <w:rPr>
          <w:lang w:val="en-CA"/>
        </w:rPr>
      </w:pPr>
      <w:r w:rsidRPr="008A143F">
        <w:rPr>
          <w:lang w:val="en-CA"/>
        </w:rPr>
        <w:t>[</w:t>
      </w:r>
      <w:r>
        <w:rPr>
          <w:lang w:val="en-CA"/>
        </w:rPr>
        <w:t>2</w:t>
      </w:r>
      <w:r w:rsidR="000B0781">
        <w:rPr>
          <w:lang w:val="en-CA"/>
        </w:rPr>
        <w:t>-</w:t>
      </w:r>
      <w:r>
        <w:rPr>
          <w:lang w:val="en-CA"/>
        </w:rPr>
        <w:t>5</w:t>
      </w:r>
      <w:r w:rsidRPr="008A143F">
        <w:rPr>
          <w:lang w:val="en-CA"/>
        </w:rPr>
        <w:t>]</w:t>
      </w:r>
      <w:r w:rsidRPr="008A143F">
        <w:rPr>
          <w:lang w:val="en-CA"/>
        </w:rPr>
        <w:tab/>
        <w:t>ITU-T Recommendation P.64 (06/2019): "Determination of sensitivity/frequency characteristics of local telephone systems".</w:t>
      </w:r>
    </w:p>
    <w:p w14:paraId="233FAB2D" w14:textId="2737D95F" w:rsidR="008A143F" w:rsidRDefault="008A143F" w:rsidP="008A143F">
      <w:pPr>
        <w:ind w:left="709" w:hanging="709"/>
        <w:rPr>
          <w:lang w:val="en-CA"/>
        </w:rPr>
      </w:pPr>
      <w:r>
        <w:rPr>
          <w:lang w:val="en-CA"/>
        </w:rPr>
        <w:t>[2</w:t>
      </w:r>
      <w:r w:rsidR="000B0781">
        <w:rPr>
          <w:lang w:val="en-CA"/>
        </w:rPr>
        <w:t>-</w:t>
      </w:r>
      <w:r>
        <w:rPr>
          <w:lang w:val="en-CA"/>
        </w:rPr>
        <w:t>6]</w:t>
      </w:r>
      <w:r>
        <w:rPr>
          <w:lang w:val="en-CA"/>
        </w:rPr>
        <w:tab/>
      </w:r>
      <w:r w:rsidRPr="008A143F">
        <w:rPr>
          <w:lang w:val="en-CA"/>
        </w:rPr>
        <w:t>IEC 60268-4: Sound system equipment - Part 4: Microphones</w:t>
      </w:r>
    </w:p>
    <w:p w14:paraId="238570C6" w14:textId="78D47EBF" w:rsidR="00F604A0" w:rsidRDefault="00F604A0" w:rsidP="008A143F">
      <w:pPr>
        <w:ind w:left="709" w:hanging="709"/>
        <w:rPr>
          <w:lang w:val="en-CA"/>
        </w:rPr>
      </w:pPr>
      <w:r>
        <w:rPr>
          <w:lang w:val="en-CA"/>
        </w:rPr>
        <w:t>[3]</w:t>
      </w:r>
      <w:r>
        <w:rPr>
          <w:lang w:val="en-CA"/>
        </w:rPr>
        <w:tab/>
        <w:t xml:space="preserve">S4-230035: </w:t>
      </w:r>
      <w:r w:rsidRPr="00F604A0">
        <w:rPr>
          <w:lang w:val="en-CA"/>
        </w:rPr>
        <w:t>Wind noise generation for terminals</w:t>
      </w:r>
      <w:r>
        <w:rPr>
          <w:lang w:val="en-CA"/>
        </w:rPr>
        <w:t>, HEAD acoustics</w:t>
      </w:r>
    </w:p>
    <w:p w14:paraId="6F6D1AB9" w14:textId="56502DF6" w:rsidR="006C1D06" w:rsidRPr="006C1D06" w:rsidRDefault="006C1D06" w:rsidP="006C1D06">
      <w:pPr>
        <w:ind w:left="709" w:hanging="709"/>
        <w:rPr>
          <w:lang w:val="en-CA"/>
        </w:rPr>
      </w:pPr>
      <w:r>
        <w:rPr>
          <w:lang w:val="en-CA"/>
        </w:rPr>
        <w:t>[4]</w:t>
      </w:r>
      <w:r>
        <w:rPr>
          <w:lang w:val="en-CA"/>
        </w:rPr>
        <w:tab/>
        <w:t xml:space="preserve">S4-230259: </w:t>
      </w:r>
      <w:r w:rsidRPr="006C1D06">
        <w:rPr>
          <w:lang w:val="en-CA"/>
        </w:rPr>
        <w:t>Spatial audio capture – spatial separation for multiple acoustic sources based on FOA components</w:t>
      </w:r>
      <w:r>
        <w:rPr>
          <w:lang w:val="en-CA"/>
        </w:rPr>
        <w:t>,</w:t>
      </w:r>
      <w:r w:rsidRPr="006C1D06">
        <w:rPr>
          <w:lang w:val="en-CA"/>
        </w:rPr>
        <w:t xml:space="preserve"> Dolby Laboratories Inc., Nokia Corporation, HEAD acoustics</w:t>
      </w:r>
    </w:p>
    <w:p w14:paraId="249ADE51" w14:textId="6DA55A3B" w:rsidR="00F604A0" w:rsidRPr="00EF25BC" w:rsidRDefault="009C1CCD" w:rsidP="008A143F">
      <w:pPr>
        <w:ind w:left="709" w:hanging="709"/>
      </w:pPr>
      <w:r>
        <w:rPr>
          <w:lang w:val="en-CA"/>
        </w:rPr>
        <w:t>[5]</w:t>
      </w:r>
      <w:r>
        <w:rPr>
          <w:lang w:val="en-CA"/>
        </w:rPr>
        <w:tab/>
      </w:r>
      <w:r w:rsidRPr="009C1CCD">
        <w:rPr>
          <w:lang w:val="en-CA"/>
        </w:rPr>
        <w:t>S4-230189: Add the spatial perception test for stereo UE in ATIAS, Xiaomi</w:t>
      </w:r>
    </w:p>
    <w:p w14:paraId="041134E8" w14:textId="127AAB55" w:rsidR="00B8598C" w:rsidRDefault="00B8598C" w:rsidP="00B8598C">
      <w:pPr>
        <w:ind w:left="709" w:hanging="709"/>
        <w:rPr>
          <w:lang w:val="en-CA"/>
        </w:rPr>
      </w:pPr>
      <w:r>
        <w:rPr>
          <w:lang w:val="en-CA"/>
        </w:rPr>
        <w:t>[6]</w:t>
      </w:r>
      <w:r>
        <w:rPr>
          <w:lang w:val="en-CA"/>
        </w:rPr>
        <w:tab/>
      </w:r>
      <w:r w:rsidRPr="009C1CCD">
        <w:rPr>
          <w:lang w:val="en-CA"/>
        </w:rPr>
        <w:t>S4-230</w:t>
      </w:r>
      <w:r>
        <w:rPr>
          <w:lang w:val="en-CA"/>
        </w:rPr>
        <w:t>231</w:t>
      </w:r>
      <w:r w:rsidRPr="009C1CCD">
        <w:rPr>
          <w:lang w:val="en-CA"/>
        </w:rPr>
        <w:t xml:space="preserve">: </w:t>
      </w:r>
      <w:r w:rsidRPr="00B8598C">
        <w:rPr>
          <w:lang w:val="en-CA"/>
        </w:rPr>
        <w:t>On spatial separation for multiple acoustic sources based on multichannel output</w:t>
      </w:r>
      <w:r w:rsidRPr="009C1CCD">
        <w:rPr>
          <w:lang w:val="en-CA"/>
        </w:rPr>
        <w:t xml:space="preserve">, </w:t>
      </w:r>
      <w:r>
        <w:rPr>
          <w:lang w:val="en-CA"/>
        </w:rPr>
        <w:t>Nokia Corporation</w:t>
      </w:r>
    </w:p>
    <w:p w14:paraId="1216A1F1" w14:textId="77777777" w:rsidR="00ED6A48" w:rsidRPr="007A2805" w:rsidRDefault="00ED6A48" w:rsidP="00ED6A48">
      <w:pPr>
        <w:ind w:left="567" w:hanging="567"/>
        <w:jc w:val="both"/>
        <w:rPr>
          <w:rFonts w:eastAsia="Arial" w:cs="Arial"/>
          <w:lang w:val="en-US"/>
        </w:rPr>
      </w:pPr>
      <w:r w:rsidRPr="007A2805">
        <w:rPr>
          <w:rFonts w:eastAsia="Arial" w:cs="Arial"/>
          <w:lang w:val="en-US"/>
        </w:rPr>
        <w:t>[</w:t>
      </w:r>
      <w:r>
        <w:rPr>
          <w:rFonts w:eastAsia="Arial" w:cs="Arial"/>
          <w:lang w:val="en-US"/>
        </w:rPr>
        <w:t>6-1</w:t>
      </w:r>
      <w:r w:rsidRPr="007A2805">
        <w:rPr>
          <w:rFonts w:eastAsia="Arial" w:cs="Arial"/>
          <w:lang w:val="en-US"/>
        </w:rPr>
        <w:t>]</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p>
    <w:p w14:paraId="070B8551" w14:textId="67B0BC07" w:rsidR="00ED6A48" w:rsidRPr="00EF25BC" w:rsidRDefault="00ED6A48" w:rsidP="00EF25BC">
      <w:pPr>
        <w:ind w:left="567" w:hanging="567"/>
        <w:jc w:val="both"/>
        <w:rPr>
          <w:rFonts w:eastAsia="Arial" w:cs="Arial"/>
          <w:lang w:val="en-US"/>
        </w:rPr>
      </w:pPr>
      <w:r w:rsidRPr="007A2805">
        <w:rPr>
          <w:rFonts w:eastAsia="Times New Roman" w:cs="Arial"/>
          <w:sz w:val="21"/>
          <w:szCs w:val="21"/>
          <w:lang w:val="en-US"/>
        </w:rPr>
        <w:t>[</w:t>
      </w:r>
      <w:r>
        <w:rPr>
          <w:rFonts w:eastAsia="Times New Roman" w:cs="Arial"/>
          <w:sz w:val="21"/>
          <w:szCs w:val="21"/>
          <w:lang w:val="en-US"/>
        </w:rPr>
        <w:t>6-2</w:t>
      </w:r>
      <w:r w:rsidRPr="007A2805">
        <w:rPr>
          <w:rFonts w:eastAsia="Times New Roman" w:cs="Arial"/>
          <w:sz w:val="21"/>
          <w:szCs w:val="21"/>
          <w:lang w:val="en-US"/>
        </w:rPr>
        <w:t>]</w:t>
      </w:r>
      <w:r w:rsidRPr="007A2805">
        <w:rPr>
          <w:rFonts w:eastAsia="Times New Roman" w:cs="Arial"/>
          <w:sz w:val="20"/>
          <w:lang w:val="en-US"/>
        </w:rPr>
        <w:tab/>
      </w:r>
      <w:r w:rsidRPr="007A2805">
        <w:rPr>
          <w:rFonts w:eastAsia="Arial" w:cs="Arial"/>
          <w:lang w:val="en-US"/>
        </w:rPr>
        <w:t>Tdoc S4-221297:</w:t>
      </w:r>
      <w:r w:rsidRPr="007A2805">
        <w:rPr>
          <w:rFonts w:eastAsia="Times New Roman" w:cs="Arial"/>
          <w:sz w:val="20"/>
          <w:lang w:val="en-US"/>
        </w:rPr>
        <w:t xml:space="preserve"> </w:t>
      </w:r>
      <w:r w:rsidRPr="007A2805">
        <w:rPr>
          <w:rFonts w:eastAsia="Arial" w:cs="Arial"/>
          <w:lang w:val="en-US"/>
        </w:rPr>
        <w:t>IVAS Design Constraints (IVAS-4)</w:t>
      </w:r>
    </w:p>
    <w:p w14:paraId="5ECD9BDC" w14:textId="0ACA277E" w:rsidR="00B8598C" w:rsidRPr="001C2C48" w:rsidRDefault="00B8598C" w:rsidP="00B8598C">
      <w:pPr>
        <w:ind w:left="709" w:hanging="709"/>
      </w:pPr>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p>
    <w:p w14:paraId="4E68EEC6" w14:textId="77777777" w:rsidR="00ED6A48" w:rsidRPr="004543E4" w:rsidRDefault="00ED6A48" w:rsidP="00ED6A48">
      <w:pPr>
        <w:ind w:left="567" w:hanging="567"/>
        <w:jc w:val="both"/>
        <w:rPr>
          <w:rFonts w:eastAsia="Arial" w:cs="Arial"/>
          <w:sz w:val="21"/>
          <w:szCs w:val="21"/>
          <w:lang w:val="en-US"/>
        </w:rPr>
      </w:pPr>
      <w:r w:rsidRPr="004543E4">
        <w:rPr>
          <w:rFonts w:eastAsia="Times New Roman"/>
          <w:sz w:val="21"/>
          <w:szCs w:val="21"/>
          <w:lang w:val="en-US"/>
        </w:rPr>
        <w:t>[</w:t>
      </w:r>
      <w:r>
        <w:rPr>
          <w:rFonts w:eastAsia="Times New Roman"/>
          <w:sz w:val="21"/>
          <w:szCs w:val="21"/>
          <w:lang w:val="en-US"/>
        </w:rPr>
        <w:t>7-</w:t>
      </w:r>
      <w:r w:rsidRPr="004543E4">
        <w:rPr>
          <w:rFonts w:eastAsia="Times New Roman"/>
          <w:sz w:val="21"/>
          <w:szCs w:val="21"/>
          <w:lang w:val="en-US"/>
        </w:rPr>
        <w:t>1]</w:t>
      </w:r>
      <w:r w:rsidRPr="004543E4">
        <w:rPr>
          <w:rFonts w:eastAsia="Times New Roman"/>
          <w:sz w:val="20"/>
        </w:rPr>
        <w:tab/>
      </w:r>
      <w:r>
        <w:rPr>
          <w:rFonts w:eastAsia="Arial" w:cs="Arial"/>
          <w:lang w:val="en-US"/>
        </w:rPr>
        <w:t xml:space="preserve">Tdoc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p>
    <w:p w14:paraId="2A9D0E21" w14:textId="7A146632" w:rsidR="00ED6A48" w:rsidRDefault="00ED6A48" w:rsidP="00ED6A48">
      <w:pPr>
        <w:ind w:left="567" w:hanging="567"/>
        <w:jc w:val="both"/>
        <w:rPr>
          <w:ins w:id="665" w:author="Arvi Lintervo (Nokia)" w:date="2023-05-24T10:13:00Z"/>
          <w:rFonts w:eastAsia="Arial" w:cs="Arial"/>
          <w:lang w:val="en-US"/>
        </w:rPr>
      </w:pPr>
      <w:r w:rsidRPr="004543E4">
        <w:rPr>
          <w:rFonts w:eastAsia="Times New Roman"/>
          <w:sz w:val="21"/>
          <w:szCs w:val="21"/>
          <w:lang w:val="en-US"/>
        </w:rPr>
        <w:t>[</w:t>
      </w:r>
      <w:r>
        <w:rPr>
          <w:rFonts w:eastAsia="Times New Roman"/>
          <w:sz w:val="21"/>
          <w:szCs w:val="21"/>
          <w:lang w:val="en-US"/>
        </w:rPr>
        <w:t>7-2</w:t>
      </w:r>
      <w:r w:rsidRPr="004543E4">
        <w:rPr>
          <w:rFonts w:eastAsia="Times New Roman"/>
          <w:sz w:val="21"/>
          <w:szCs w:val="21"/>
          <w:lang w:val="en-US"/>
        </w:rPr>
        <w:t>]</w:t>
      </w:r>
      <w:r w:rsidRPr="004543E4">
        <w:rPr>
          <w:rFonts w:eastAsia="Times New Roman"/>
          <w:sz w:val="20"/>
        </w:rPr>
        <w:tab/>
      </w:r>
      <w:r w:rsidRPr="004543E4">
        <w:rPr>
          <w:rFonts w:eastAsia="Arial" w:cs="Arial"/>
          <w:lang w:val="en-US"/>
        </w:rPr>
        <w:t>Tdoc S4-221297:</w:t>
      </w:r>
      <w:r w:rsidRPr="004543E4">
        <w:rPr>
          <w:rFonts w:eastAsia="Times New Roman"/>
          <w:sz w:val="20"/>
        </w:rPr>
        <w:t xml:space="preserve"> </w:t>
      </w:r>
      <w:r w:rsidRPr="004543E4">
        <w:rPr>
          <w:rFonts w:eastAsia="Arial" w:cs="Arial"/>
          <w:lang w:val="en-US"/>
        </w:rPr>
        <w:t>IVAS Design Constraints (IVAS-4)</w:t>
      </w:r>
    </w:p>
    <w:p w14:paraId="7BA19295" w14:textId="6D9C34C7" w:rsidR="005D4D27" w:rsidRPr="004543E4" w:rsidRDefault="005D4D27" w:rsidP="00ED6A48">
      <w:pPr>
        <w:ind w:left="567" w:hanging="567"/>
        <w:jc w:val="both"/>
        <w:rPr>
          <w:rFonts w:eastAsia="Arial" w:cs="Arial"/>
          <w:lang w:val="en-US"/>
        </w:rPr>
      </w:pPr>
      <w:ins w:id="666" w:author="Arvi Lintervo (Nokia)" w:date="2023-05-24T10:13:00Z">
        <w:r>
          <w:rPr>
            <w:rFonts w:eastAsia="Arial" w:cs="Arial"/>
            <w:lang w:val="en-US"/>
          </w:rPr>
          <w:t>[8]</w:t>
        </w:r>
        <w:r>
          <w:rPr>
            <w:rFonts w:eastAsia="Arial" w:cs="Arial"/>
            <w:lang w:val="en-US"/>
          </w:rPr>
          <w:tab/>
        </w:r>
        <w:r w:rsidRPr="005D4D27">
          <w:rPr>
            <w:rFonts w:eastAsia="Arial" w:cs="Arial"/>
            <w:lang w:val="en-US"/>
          </w:rPr>
          <w:t>Tdoc S4-230910</w:t>
        </w:r>
        <w:r>
          <w:rPr>
            <w:rFonts w:eastAsia="Arial" w:cs="Arial"/>
            <w:lang w:val="en-US"/>
          </w:rPr>
          <w:t xml:space="preserve">: </w:t>
        </w:r>
        <w:r w:rsidRPr="005D4D27">
          <w:rPr>
            <w:rFonts w:eastAsia="Arial" w:cs="Arial"/>
            <w:lang w:val="en-US"/>
          </w:rPr>
          <w:t>On direction of arrival test method evaluation</w:t>
        </w:r>
      </w:ins>
    </w:p>
    <w:p w14:paraId="5FA287BF" w14:textId="77777777" w:rsidR="0083212D" w:rsidRPr="00EF25BC" w:rsidRDefault="0083212D" w:rsidP="001A10C5">
      <w:pPr>
        <w:rPr>
          <w:lang w:val="en-US"/>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rsidP="000A42B0">
      <w:pPr>
        <w:pStyle w:val="Heading1"/>
        <w:numPr>
          <w:ilvl w:val="0"/>
          <w:numId w:val="0"/>
        </w:numPr>
        <w:ind w:left="432"/>
      </w:pPr>
      <w:bookmarkStart w:id="667" w:name="_Toc130152516"/>
      <w:bookmarkStart w:id="668" w:name="_Toc130155992"/>
      <w:bookmarkStart w:id="669" w:name="_Toc132734064"/>
      <w:r>
        <w:lastRenderedPageBreak/>
        <w:t>Revision history</w:t>
      </w:r>
      <w:bookmarkEnd w:id="667"/>
      <w:bookmarkEnd w:id="668"/>
      <w:bookmarkEnd w:id="669"/>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19DAA3EE" w:rsidR="00E301EE" w:rsidRDefault="00E301EE" w:rsidP="007F605B">
            <w:pPr>
              <w:spacing w:after="0"/>
              <w:rPr>
                <w:lang w:eastAsia="zh-CN"/>
              </w:rPr>
            </w:pPr>
            <w:r>
              <w:rPr>
                <w:lang w:eastAsia="zh-CN"/>
              </w:rPr>
              <w:t>20</w:t>
            </w:r>
            <w:r w:rsidR="009003A8">
              <w:rPr>
                <w:lang w:eastAsia="zh-CN"/>
              </w:rPr>
              <w:t>2</w:t>
            </w:r>
            <w:r w:rsidR="00A9555C">
              <w:rPr>
                <w:lang w:eastAsia="zh-CN"/>
              </w:rPr>
              <w:t>2</w:t>
            </w:r>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r w:rsidR="00624D0B" w14:paraId="6D350D1B"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tcPr>
          <w:p w14:paraId="69CE8A42" w14:textId="1761344A" w:rsidR="00624D0B" w:rsidRDefault="00A9555C" w:rsidP="007F605B">
            <w:pPr>
              <w:spacing w:after="0"/>
              <w:rPr>
                <w:lang w:eastAsia="zh-CN"/>
              </w:rPr>
            </w:pPr>
            <w:r>
              <w:rPr>
                <w:lang w:eastAsia="zh-CN"/>
              </w:rPr>
              <w:t>2023-02-24</w:t>
            </w:r>
          </w:p>
        </w:tc>
        <w:tc>
          <w:tcPr>
            <w:tcW w:w="1436" w:type="dxa"/>
            <w:tcBorders>
              <w:top w:val="single" w:sz="6" w:space="0" w:color="auto"/>
              <w:left w:val="single" w:sz="6" w:space="0" w:color="auto"/>
              <w:bottom w:val="single" w:sz="6" w:space="0" w:color="auto"/>
              <w:right w:val="single" w:sz="6" w:space="0" w:color="auto"/>
            </w:tcBorders>
          </w:tcPr>
          <w:p w14:paraId="339B07FA" w14:textId="44B215A3" w:rsidR="00624D0B" w:rsidRDefault="00A9555C" w:rsidP="007F605B">
            <w:pPr>
              <w:spacing w:after="0"/>
              <w:rPr>
                <w:lang w:eastAsia="zh-CN"/>
              </w:rPr>
            </w:pPr>
            <w:r>
              <w:rPr>
                <w:lang w:eastAsia="zh-CN"/>
              </w:rPr>
              <w:t>SA4#122</w:t>
            </w:r>
          </w:p>
        </w:tc>
        <w:tc>
          <w:tcPr>
            <w:tcW w:w="5229" w:type="dxa"/>
            <w:tcBorders>
              <w:top w:val="single" w:sz="6" w:space="0" w:color="auto"/>
              <w:left w:val="single" w:sz="6" w:space="0" w:color="auto"/>
              <w:bottom w:val="single" w:sz="6" w:space="0" w:color="auto"/>
              <w:right w:val="single" w:sz="6" w:space="0" w:color="auto"/>
            </w:tcBorders>
          </w:tcPr>
          <w:p w14:paraId="5D8DE147" w14:textId="1D7186BB" w:rsidR="00624D0B" w:rsidRDefault="00A9555C" w:rsidP="007F605B">
            <w:pPr>
              <w:pStyle w:val="WBtabletxt"/>
              <w:spacing w:line="256" w:lineRule="auto"/>
              <w:rPr>
                <w:sz w:val="20"/>
              </w:rPr>
            </w:pPr>
            <w:r>
              <w:rPr>
                <w:sz w:val="20"/>
              </w:rPr>
              <w:t>Agreed updates from SA4#122</w:t>
            </w:r>
          </w:p>
        </w:tc>
        <w:tc>
          <w:tcPr>
            <w:tcW w:w="849" w:type="dxa"/>
            <w:tcBorders>
              <w:top w:val="single" w:sz="6" w:space="0" w:color="auto"/>
              <w:left w:val="single" w:sz="6" w:space="0" w:color="auto"/>
              <w:bottom w:val="single" w:sz="6" w:space="0" w:color="auto"/>
              <w:right w:val="single" w:sz="6" w:space="0" w:color="auto"/>
            </w:tcBorders>
          </w:tcPr>
          <w:p w14:paraId="27084A5E" w14:textId="24661CEF" w:rsidR="00624D0B" w:rsidRDefault="00A9555C" w:rsidP="007F605B">
            <w:pPr>
              <w:spacing w:after="0"/>
              <w:rPr>
                <w:lang w:eastAsia="zh-CN"/>
              </w:rPr>
            </w:pPr>
            <w:r>
              <w:rPr>
                <w:lang w:eastAsia="zh-CN"/>
              </w:rPr>
              <w:t>0.1.0</w:t>
            </w:r>
          </w:p>
        </w:tc>
        <w:tc>
          <w:tcPr>
            <w:tcW w:w="941" w:type="dxa"/>
            <w:tcBorders>
              <w:top w:val="single" w:sz="6" w:space="0" w:color="auto"/>
              <w:left w:val="single" w:sz="6" w:space="0" w:color="auto"/>
              <w:bottom w:val="single" w:sz="6" w:space="0" w:color="auto"/>
              <w:right w:val="single" w:sz="6" w:space="0" w:color="auto"/>
            </w:tcBorders>
          </w:tcPr>
          <w:p w14:paraId="0419CF5E" w14:textId="3820E5DA" w:rsidR="00624D0B" w:rsidRDefault="00A9555C" w:rsidP="00286101">
            <w:pPr>
              <w:spacing w:after="0"/>
              <w:rPr>
                <w:lang w:eastAsia="zh-CN"/>
              </w:rPr>
            </w:pPr>
            <w:r>
              <w:rPr>
                <w:lang w:eastAsia="zh-CN"/>
              </w:rPr>
              <w:t>0.2.0</w:t>
            </w:r>
          </w:p>
        </w:tc>
      </w:tr>
      <w:tr w:rsidR="00A9555C" w14:paraId="587BD573"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tcPr>
          <w:p w14:paraId="2CA38BA5" w14:textId="73CFADBC" w:rsidR="00A9555C" w:rsidRDefault="00A9555C" w:rsidP="007F605B">
            <w:pPr>
              <w:spacing w:after="0"/>
              <w:rPr>
                <w:lang w:eastAsia="zh-CN"/>
              </w:rPr>
            </w:pPr>
            <w:r>
              <w:rPr>
                <w:lang w:eastAsia="zh-CN"/>
              </w:rPr>
              <w:t>202</w:t>
            </w:r>
            <w:r w:rsidR="000D5F19">
              <w:rPr>
                <w:lang w:eastAsia="zh-CN"/>
              </w:rPr>
              <w:t>3</w:t>
            </w:r>
            <w:r>
              <w:rPr>
                <w:lang w:eastAsia="zh-CN"/>
              </w:rPr>
              <w:t>-03-23</w:t>
            </w:r>
          </w:p>
        </w:tc>
        <w:tc>
          <w:tcPr>
            <w:tcW w:w="1436" w:type="dxa"/>
            <w:tcBorders>
              <w:top w:val="single" w:sz="6" w:space="0" w:color="auto"/>
              <w:left w:val="single" w:sz="6" w:space="0" w:color="auto"/>
              <w:bottom w:val="single" w:sz="6" w:space="0" w:color="auto"/>
              <w:right w:val="single" w:sz="6" w:space="0" w:color="auto"/>
            </w:tcBorders>
          </w:tcPr>
          <w:p w14:paraId="1930F70F" w14:textId="2B1D5216" w:rsidR="00A9555C" w:rsidRDefault="00A9555C" w:rsidP="007F605B">
            <w:pPr>
              <w:spacing w:after="0"/>
              <w:rPr>
                <w:lang w:eastAsia="zh-CN"/>
              </w:rPr>
            </w:pPr>
            <w:r>
              <w:rPr>
                <w:lang w:eastAsia="zh-CN"/>
              </w:rPr>
              <w:t>Audio SWG post SA4#122</w:t>
            </w:r>
          </w:p>
        </w:tc>
        <w:tc>
          <w:tcPr>
            <w:tcW w:w="5229" w:type="dxa"/>
            <w:tcBorders>
              <w:top w:val="single" w:sz="6" w:space="0" w:color="auto"/>
              <w:left w:val="single" w:sz="6" w:space="0" w:color="auto"/>
              <w:bottom w:val="single" w:sz="6" w:space="0" w:color="auto"/>
              <w:right w:val="single" w:sz="6" w:space="0" w:color="auto"/>
            </w:tcBorders>
          </w:tcPr>
          <w:p w14:paraId="0682C42F" w14:textId="43C49DAA" w:rsidR="00A9555C" w:rsidRDefault="00A9555C" w:rsidP="007F605B">
            <w:pPr>
              <w:pStyle w:val="WBtabletxt"/>
              <w:spacing w:line="256" w:lineRule="auto"/>
              <w:rPr>
                <w:sz w:val="20"/>
              </w:rPr>
            </w:pPr>
            <w:r>
              <w:rPr>
                <w:sz w:val="20"/>
              </w:rPr>
              <w:t>Editorial updates</w:t>
            </w:r>
          </w:p>
        </w:tc>
        <w:tc>
          <w:tcPr>
            <w:tcW w:w="849" w:type="dxa"/>
            <w:tcBorders>
              <w:top w:val="single" w:sz="6" w:space="0" w:color="auto"/>
              <w:left w:val="single" w:sz="6" w:space="0" w:color="auto"/>
              <w:bottom w:val="single" w:sz="6" w:space="0" w:color="auto"/>
              <w:right w:val="single" w:sz="6" w:space="0" w:color="auto"/>
            </w:tcBorders>
          </w:tcPr>
          <w:p w14:paraId="61ACE85C" w14:textId="45172DC0" w:rsidR="00A9555C" w:rsidRDefault="00A9555C" w:rsidP="007F605B">
            <w:pPr>
              <w:spacing w:after="0"/>
              <w:rPr>
                <w:lang w:eastAsia="zh-CN"/>
              </w:rPr>
            </w:pPr>
            <w:r>
              <w:rPr>
                <w:lang w:eastAsia="zh-CN"/>
              </w:rPr>
              <w:t>0.2.0</w:t>
            </w:r>
          </w:p>
        </w:tc>
        <w:tc>
          <w:tcPr>
            <w:tcW w:w="941" w:type="dxa"/>
            <w:tcBorders>
              <w:top w:val="single" w:sz="6" w:space="0" w:color="auto"/>
              <w:left w:val="single" w:sz="6" w:space="0" w:color="auto"/>
              <w:bottom w:val="single" w:sz="6" w:space="0" w:color="auto"/>
              <w:right w:val="single" w:sz="6" w:space="0" w:color="auto"/>
            </w:tcBorders>
          </w:tcPr>
          <w:p w14:paraId="415AEE7C" w14:textId="6509DB38" w:rsidR="00A9555C" w:rsidRDefault="00A9555C" w:rsidP="00286101">
            <w:pPr>
              <w:spacing w:after="0"/>
              <w:rPr>
                <w:lang w:eastAsia="zh-CN"/>
              </w:rPr>
            </w:pPr>
            <w:r>
              <w:rPr>
                <w:lang w:eastAsia="zh-CN"/>
              </w:rPr>
              <w:t>0.2.1</w:t>
            </w:r>
          </w:p>
        </w:tc>
      </w:tr>
      <w:tr w:rsidR="00A9555C" w14:paraId="3B84DB65" w14:textId="77777777" w:rsidTr="00A9555C">
        <w:trPr>
          <w:trHeight w:val="240"/>
        </w:trPr>
        <w:tc>
          <w:tcPr>
            <w:tcW w:w="1250" w:type="dxa"/>
            <w:tcBorders>
              <w:top w:val="single" w:sz="6" w:space="0" w:color="auto"/>
              <w:left w:val="single" w:sz="6" w:space="0" w:color="auto"/>
              <w:bottom w:val="single" w:sz="6" w:space="0" w:color="auto"/>
              <w:right w:val="single" w:sz="6" w:space="0" w:color="auto"/>
            </w:tcBorders>
          </w:tcPr>
          <w:p w14:paraId="5F26D602" w14:textId="0149020E" w:rsidR="00A9555C" w:rsidRDefault="00A9555C" w:rsidP="00943162">
            <w:pPr>
              <w:spacing w:after="0"/>
              <w:rPr>
                <w:lang w:eastAsia="zh-CN"/>
              </w:rPr>
            </w:pPr>
            <w:r>
              <w:rPr>
                <w:lang w:eastAsia="zh-CN"/>
              </w:rPr>
              <w:t>202</w:t>
            </w:r>
            <w:r w:rsidR="000D5F19">
              <w:rPr>
                <w:lang w:eastAsia="zh-CN"/>
              </w:rPr>
              <w:t>3</w:t>
            </w:r>
            <w:r>
              <w:rPr>
                <w:lang w:eastAsia="zh-CN"/>
              </w:rPr>
              <w:t>-03-24</w:t>
            </w:r>
          </w:p>
        </w:tc>
        <w:tc>
          <w:tcPr>
            <w:tcW w:w="1436" w:type="dxa"/>
            <w:tcBorders>
              <w:top w:val="single" w:sz="6" w:space="0" w:color="auto"/>
              <w:left w:val="single" w:sz="6" w:space="0" w:color="auto"/>
              <w:bottom w:val="single" w:sz="6" w:space="0" w:color="auto"/>
              <w:right w:val="single" w:sz="6" w:space="0" w:color="auto"/>
            </w:tcBorders>
          </w:tcPr>
          <w:p w14:paraId="6FECEE9A" w14:textId="77777777" w:rsidR="00A9555C" w:rsidRDefault="00A9555C" w:rsidP="00943162">
            <w:pPr>
              <w:spacing w:after="0"/>
              <w:rPr>
                <w:lang w:eastAsia="zh-CN"/>
              </w:rPr>
            </w:pPr>
            <w:r>
              <w:rPr>
                <w:lang w:eastAsia="zh-CN"/>
              </w:rPr>
              <w:t>Audio SWG post SA4#122</w:t>
            </w:r>
          </w:p>
        </w:tc>
        <w:tc>
          <w:tcPr>
            <w:tcW w:w="5229" w:type="dxa"/>
            <w:tcBorders>
              <w:top w:val="single" w:sz="6" w:space="0" w:color="auto"/>
              <w:left w:val="single" w:sz="6" w:space="0" w:color="auto"/>
              <w:bottom w:val="single" w:sz="6" w:space="0" w:color="auto"/>
              <w:right w:val="single" w:sz="6" w:space="0" w:color="auto"/>
            </w:tcBorders>
          </w:tcPr>
          <w:p w14:paraId="6F8A8F04" w14:textId="77777777" w:rsidR="00A9555C" w:rsidRDefault="00A9555C" w:rsidP="00943162">
            <w:pPr>
              <w:pStyle w:val="WBtabletxt"/>
              <w:spacing w:line="256" w:lineRule="auto"/>
              <w:rPr>
                <w:sz w:val="20"/>
              </w:rPr>
            </w:pPr>
            <w:r>
              <w:rPr>
                <w:sz w:val="20"/>
              </w:rPr>
              <w:t>Editorial updates</w:t>
            </w:r>
          </w:p>
        </w:tc>
        <w:tc>
          <w:tcPr>
            <w:tcW w:w="849" w:type="dxa"/>
            <w:tcBorders>
              <w:top w:val="single" w:sz="6" w:space="0" w:color="auto"/>
              <w:left w:val="single" w:sz="6" w:space="0" w:color="auto"/>
              <w:bottom w:val="single" w:sz="6" w:space="0" w:color="auto"/>
              <w:right w:val="single" w:sz="6" w:space="0" w:color="auto"/>
            </w:tcBorders>
          </w:tcPr>
          <w:p w14:paraId="319D7D12" w14:textId="5EE808BA" w:rsidR="00A9555C" w:rsidRDefault="00A9555C" w:rsidP="00943162">
            <w:pPr>
              <w:spacing w:after="0"/>
              <w:rPr>
                <w:lang w:eastAsia="zh-CN"/>
              </w:rPr>
            </w:pPr>
            <w:r>
              <w:rPr>
                <w:lang w:eastAsia="zh-CN"/>
              </w:rPr>
              <w:t>0.2.1</w:t>
            </w:r>
          </w:p>
        </w:tc>
        <w:tc>
          <w:tcPr>
            <w:tcW w:w="941" w:type="dxa"/>
            <w:tcBorders>
              <w:top w:val="single" w:sz="6" w:space="0" w:color="auto"/>
              <w:left w:val="single" w:sz="6" w:space="0" w:color="auto"/>
              <w:bottom w:val="single" w:sz="6" w:space="0" w:color="auto"/>
              <w:right w:val="single" w:sz="6" w:space="0" w:color="auto"/>
            </w:tcBorders>
          </w:tcPr>
          <w:p w14:paraId="01D3F5AF" w14:textId="79D14E7E" w:rsidR="00A9555C" w:rsidRDefault="00A9555C" w:rsidP="00943162">
            <w:pPr>
              <w:spacing w:after="0"/>
              <w:rPr>
                <w:lang w:eastAsia="zh-CN"/>
              </w:rPr>
            </w:pPr>
            <w:r>
              <w:rPr>
                <w:lang w:eastAsia="zh-CN"/>
              </w:rPr>
              <w:t>0.2.2</w:t>
            </w:r>
          </w:p>
        </w:tc>
      </w:tr>
      <w:tr w:rsidR="000D5F19" w14:paraId="69456E6E" w14:textId="77777777" w:rsidTr="00A9555C">
        <w:trPr>
          <w:trHeight w:val="240"/>
        </w:trPr>
        <w:tc>
          <w:tcPr>
            <w:tcW w:w="1250" w:type="dxa"/>
            <w:tcBorders>
              <w:top w:val="single" w:sz="6" w:space="0" w:color="auto"/>
              <w:left w:val="single" w:sz="6" w:space="0" w:color="auto"/>
              <w:bottom w:val="single" w:sz="6" w:space="0" w:color="auto"/>
              <w:right w:val="single" w:sz="6" w:space="0" w:color="auto"/>
            </w:tcBorders>
          </w:tcPr>
          <w:p w14:paraId="34300B35" w14:textId="238E03AD" w:rsidR="000D5F19" w:rsidRDefault="000D5F19" w:rsidP="00943162">
            <w:pPr>
              <w:spacing w:after="0"/>
              <w:rPr>
                <w:lang w:eastAsia="zh-CN"/>
              </w:rPr>
            </w:pPr>
            <w:r>
              <w:rPr>
                <w:lang w:eastAsia="zh-CN"/>
              </w:rPr>
              <w:t>2023-04-19</w:t>
            </w:r>
          </w:p>
        </w:tc>
        <w:tc>
          <w:tcPr>
            <w:tcW w:w="1436" w:type="dxa"/>
            <w:tcBorders>
              <w:top w:val="single" w:sz="6" w:space="0" w:color="auto"/>
              <w:left w:val="single" w:sz="6" w:space="0" w:color="auto"/>
              <w:bottom w:val="single" w:sz="6" w:space="0" w:color="auto"/>
              <w:right w:val="single" w:sz="6" w:space="0" w:color="auto"/>
            </w:tcBorders>
          </w:tcPr>
          <w:p w14:paraId="322ACE97" w14:textId="5BF35A0B" w:rsidR="000D5F19" w:rsidRDefault="000D5F19" w:rsidP="00943162">
            <w:pPr>
              <w:spacing w:after="0"/>
              <w:rPr>
                <w:lang w:eastAsia="zh-CN"/>
              </w:rPr>
            </w:pPr>
            <w:r>
              <w:rPr>
                <w:lang w:eastAsia="zh-CN"/>
              </w:rPr>
              <w:t>SA4#123-e</w:t>
            </w:r>
          </w:p>
        </w:tc>
        <w:tc>
          <w:tcPr>
            <w:tcW w:w="5229" w:type="dxa"/>
            <w:tcBorders>
              <w:top w:val="single" w:sz="6" w:space="0" w:color="auto"/>
              <w:left w:val="single" w:sz="6" w:space="0" w:color="auto"/>
              <w:bottom w:val="single" w:sz="6" w:space="0" w:color="auto"/>
              <w:right w:val="single" w:sz="6" w:space="0" w:color="auto"/>
            </w:tcBorders>
          </w:tcPr>
          <w:p w14:paraId="2F4444A2" w14:textId="06B9847D" w:rsidR="000D5F19" w:rsidRDefault="000D5F19" w:rsidP="00943162">
            <w:pPr>
              <w:pStyle w:val="WBtabletxt"/>
              <w:spacing w:line="256" w:lineRule="auto"/>
              <w:rPr>
                <w:sz w:val="20"/>
              </w:rPr>
            </w:pPr>
            <w:r>
              <w:rPr>
                <w:sz w:val="20"/>
              </w:rPr>
              <w:t>Incorporation of Tdocs 543, 544, 545</w:t>
            </w:r>
          </w:p>
        </w:tc>
        <w:tc>
          <w:tcPr>
            <w:tcW w:w="849" w:type="dxa"/>
            <w:tcBorders>
              <w:top w:val="single" w:sz="6" w:space="0" w:color="auto"/>
              <w:left w:val="single" w:sz="6" w:space="0" w:color="auto"/>
              <w:bottom w:val="single" w:sz="6" w:space="0" w:color="auto"/>
              <w:right w:val="single" w:sz="6" w:space="0" w:color="auto"/>
            </w:tcBorders>
          </w:tcPr>
          <w:p w14:paraId="6909C328" w14:textId="7C64184C" w:rsidR="000D5F19" w:rsidRDefault="000D5F19" w:rsidP="00943162">
            <w:pPr>
              <w:spacing w:after="0"/>
              <w:rPr>
                <w:lang w:eastAsia="zh-CN"/>
              </w:rPr>
            </w:pPr>
            <w:r>
              <w:rPr>
                <w:lang w:eastAsia="zh-CN"/>
              </w:rPr>
              <w:t>0.2.2</w:t>
            </w:r>
          </w:p>
        </w:tc>
        <w:tc>
          <w:tcPr>
            <w:tcW w:w="941" w:type="dxa"/>
            <w:tcBorders>
              <w:top w:val="single" w:sz="6" w:space="0" w:color="auto"/>
              <w:left w:val="single" w:sz="6" w:space="0" w:color="auto"/>
              <w:bottom w:val="single" w:sz="6" w:space="0" w:color="auto"/>
              <w:right w:val="single" w:sz="6" w:space="0" w:color="auto"/>
            </w:tcBorders>
          </w:tcPr>
          <w:p w14:paraId="3690BA3C" w14:textId="5A5FF02E" w:rsidR="000D5F19" w:rsidRDefault="000D5F19" w:rsidP="00943162">
            <w:pPr>
              <w:spacing w:after="0"/>
              <w:rPr>
                <w:lang w:eastAsia="zh-CN"/>
              </w:rPr>
            </w:pPr>
            <w:r>
              <w:rPr>
                <w:lang w:eastAsia="zh-CN"/>
              </w:rPr>
              <w:t>0.3.0</w:t>
            </w:r>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Andre Schevciw" w:date="2023-02-22T06:41:00Z" w:initials="AS">
    <w:p w14:paraId="2DC97C95" w14:textId="3559F155" w:rsidR="006C1D06" w:rsidRDefault="006C1D06" w:rsidP="006C1D06">
      <w:pPr>
        <w:pStyle w:val="CommentText"/>
      </w:pPr>
      <w:r>
        <w:rPr>
          <w:rStyle w:val="CommentReference"/>
        </w:rPr>
        <w:annotationRef/>
      </w:r>
      <w:r>
        <w:t>Harmonize text with terminology already used in 26.260 and other 3GPP specs. (sending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58" w:author="Andre Schevciw" w:date="2023-02-22T06:50:00Z" w:initials="AS">
    <w:p w14:paraId="25BD224B" w14:textId="77777777" w:rsidR="006C1D06" w:rsidRDefault="006C1D06" w:rsidP="006C1D06">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E.g. ITD/ILD)</w:t>
      </w:r>
    </w:p>
  </w:comment>
  <w:comment w:id="62" w:author="Andre Schevciw" w:date="2023-02-22T06:51:00Z" w:initials="AS">
    <w:p w14:paraId="63D959A1" w14:textId="77777777" w:rsidR="006C1D06" w:rsidRDefault="006C1D06" w:rsidP="006C1D06">
      <w:pPr>
        <w:pStyle w:val="CommentText"/>
      </w:pPr>
      <w:r>
        <w:rPr>
          <w:rStyle w:val="CommentReference"/>
        </w:rPr>
        <w:annotationRef/>
      </w:r>
      <w:r>
        <w:t>Keep 200Hz (meaningful speech energy in that region) and consistency with existing setup/specs</w:t>
      </w:r>
    </w:p>
  </w:comment>
  <w:comment w:id="512" w:author="Dolby Author" w:date="2023-03-20T17:37:00Z" w:initials="DA">
    <w:p w14:paraId="03440242" w14:textId="77777777" w:rsidR="00A12257" w:rsidRDefault="001D424C" w:rsidP="00D01EBC">
      <w:r>
        <w:rPr>
          <w:rStyle w:val="CommentReference"/>
        </w:rPr>
        <w:annotationRef/>
      </w:r>
      <w:r w:rsidR="00A12257">
        <w:rPr>
          <w:sz w:val="20"/>
          <w:lang w:eastAsia="x-none"/>
        </w:rPr>
        <w:t>The previous clause “…with two simultaneous acoustic sources” has similarities with this clause, and the titles could be harmonized. One way is to rename this clause to “Scene-based audio sending spatial separation for multiple acoustic sources based on multichannel output”</w:t>
      </w:r>
    </w:p>
  </w:comment>
  <w:comment w:id="652" w:author="Bruhn, Stefan" w:date="2023-03-23T10:33:00Z" w:initials="BS">
    <w:p w14:paraId="7975E08C" w14:textId="547A0589" w:rsidR="00AA0351" w:rsidRDefault="00AA0351">
      <w:pPr>
        <w:pStyle w:val="CommentText"/>
      </w:pPr>
      <w:r>
        <w:rPr>
          <w:rStyle w:val="CommentReference"/>
        </w:rPr>
        <w:annotationRef/>
      </w:r>
      <w:r>
        <w:t>These paragraphs are without square brackets. To be confirm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97C95" w15:done="0"/>
  <w15:commentEx w15:paraId="25BD224B" w15:done="0"/>
  <w15:commentEx w15:paraId="63D959A1" w15:done="0"/>
  <w15:commentEx w15:paraId="03440242" w15:done="0"/>
  <w15:commentEx w15:paraId="7975E0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378E" w16cex:dateUtc="2023-02-22T09:41:00Z"/>
  <w16cex:commentExtensible w16cex:durableId="27A0399D" w16cex:dateUtc="2023-02-22T09:50:00Z"/>
  <w16cex:commentExtensible w16cex:durableId="27A039F8" w16cex:dateUtc="2023-02-22T09:51:00Z"/>
  <w16cex:commentExtensible w16cex:durableId="27C31868" w16cex:dateUtc="2023-03-20T16:37:00Z"/>
  <w16cex:commentExtensible w16cex:durableId="27C6A96B" w16cex:dateUtc="2023-03-23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97C95" w16cid:durableId="27A0378E"/>
  <w16cid:commentId w16cid:paraId="25BD224B" w16cid:durableId="27A0399D"/>
  <w16cid:commentId w16cid:paraId="63D959A1" w16cid:durableId="27A039F8"/>
  <w16cid:commentId w16cid:paraId="03440242" w16cid:durableId="27C31868"/>
  <w16cid:commentId w16cid:paraId="7975E08C" w16cid:durableId="27C6A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1D4A7" w14:textId="77777777" w:rsidR="003312F3" w:rsidRDefault="003312F3" w:rsidP="00EE06D1">
      <w:pPr>
        <w:spacing w:after="0" w:line="240" w:lineRule="auto"/>
      </w:pPr>
      <w:r>
        <w:separator/>
      </w:r>
    </w:p>
  </w:endnote>
  <w:endnote w:type="continuationSeparator" w:id="0">
    <w:p w14:paraId="7FEFBD84" w14:textId="77777777" w:rsidR="003312F3" w:rsidRDefault="003312F3"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A6AA9" w14:textId="77777777" w:rsidR="003312F3" w:rsidRDefault="003312F3" w:rsidP="00EE06D1">
      <w:pPr>
        <w:spacing w:after="0" w:line="240" w:lineRule="auto"/>
      </w:pPr>
      <w:r>
        <w:separator/>
      </w:r>
    </w:p>
  </w:footnote>
  <w:footnote w:type="continuationSeparator" w:id="0">
    <w:p w14:paraId="2BA9ED47" w14:textId="77777777" w:rsidR="003312F3" w:rsidRDefault="003312F3"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e-mail: </w:t>
      </w:r>
      <w:r w:rsidR="003A5BA9">
        <w:rPr>
          <w:rFonts w:ascii="Times New Roman" w:hAnsi="Times New Roman"/>
          <w:sz w:val="24"/>
          <w:szCs w:val="24"/>
          <w:lang w:val="de-DE"/>
        </w:rPr>
        <w:t>stefan.bruhn@dolby.com</w:t>
      </w:r>
    </w:p>
  </w:footnote>
  <w:footnote w:id="2">
    <w:p w14:paraId="1625D35F" w14:textId="77777777" w:rsidR="0083212D" w:rsidRPr="009364B1" w:rsidRDefault="0083212D" w:rsidP="0083212D">
      <w:pPr>
        <w:pStyle w:val="FootnoteText"/>
        <w:rPr>
          <w:lang w:val="en-US"/>
        </w:rPr>
      </w:pPr>
      <w:r>
        <w:rPr>
          <w:rStyle w:val="FootnoteReference"/>
        </w:rPr>
        <w:footnoteRef/>
      </w:r>
      <w:r>
        <w:t xml:space="preserve"> Depending on the defined format for the ambisonics,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A69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D879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0A0B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3C0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80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AC8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CE6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80E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A9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6846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4D63A3"/>
    <w:multiLevelType w:val="hybridMultilevel"/>
    <w:tmpl w:val="4266B0F2"/>
    <w:lvl w:ilvl="0" w:tplc="FFFFFFFF">
      <w:start w:val="1"/>
      <w:numFmt w:val="lowerLetter"/>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16"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AC94302"/>
    <w:multiLevelType w:val="multilevel"/>
    <w:tmpl w:val="5BA8CFC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8"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1" w15:restartNumberingAfterBreak="0">
    <w:nsid w:val="354D01D1"/>
    <w:multiLevelType w:val="hybridMultilevel"/>
    <w:tmpl w:val="1B6410F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6"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7"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E20DEA"/>
    <w:multiLevelType w:val="hybridMultilevel"/>
    <w:tmpl w:val="517684A8"/>
    <w:lvl w:ilvl="0" w:tplc="4F7EECA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2C34C6"/>
    <w:multiLevelType w:val="hybridMultilevel"/>
    <w:tmpl w:val="4266B0F2"/>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2"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0331223">
    <w:abstractNumId w:val="18"/>
  </w:num>
  <w:num w:numId="2" w16cid:durableId="3166051">
    <w:abstractNumId w:val="14"/>
  </w:num>
  <w:num w:numId="3" w16cid:durableId="2071414705">
    <w:abstractNumId w:val="10"/>
  </w:num>
  <w:num w:numId="4" w16cid:durableId="1447433733">
    <w:abstractNumId w:val="19"/>
  </w:num>
  <w:num w:numId="5" w16cid:durableId="1217552019">
    <w:abstractNumId w:val="17"/>
  </w:num>
  <w:num w:numId="6" w16cid:durableId="2121951502">
    <w:abstractNumId w:val="46"/>
  </w:num>
  <w:num w:numId="7" w16cid:durableId="1884437977">
    <w:abstractNumId w:val="30"/>
  </w:num>
  <w:num w:numId="8" w16cid:durableId="1296519647">
    <w:abstractNumId w:val="12"/>
  </w:num>
  <w:num w:numId="9" w16cid:durableId="1949963307">
    <w:abstractNumId w:val="50"/>
  </w:num>
  <w:num w:numId="10" w16cid:durableId="2020502293">
    <w:abstractNumId w:val="25"/>
  </w:num>
  <w:num w:numId="11" w16cid:durableId="2009166733">
    <w:abstractNumId w:val="54"/>
  </w:num>
  <w:num w:numId="12" w16cid:durableId="1077285460">
    <w:abstractNumId w:val="28"/>
  </w:num>
  <w:num w:numId="13" w16cid:durableId="1651639042">
    <w:abstractNumId w:val="32"/>
  </w:num>
  <w:num w:numId="14" w16cid:durableId="530189030">
    <w:abstractNumId w:val="44"/>
  </w:num>
  <w:num w:numId="15" w16cid:durableId="906644937">
    <w:abstractNumId w:val="39"/>
  </w:num>
  <w:num w:numId="16" w16cid:durableId="1601336520">
    <w:abstractNumId w:val="26"/>
  </w:num>
  <w:num w:numId="17" w16cid:durableId="442656816">
    <w:abstractNumId w:val="49"/>
  </w:num>
  <w:num w:numId="18" w16cid:durableId="835850738">
    <w:abstractNumId w:val="42"/>
  </w:num>
  <w:num w:numId="19" w16cid:durableId="1455324062">
    <w:abstractNumId w:val="47"/>
  </w:num>
  <w:num w:numId="20" w16cid:durableId="1517764597">
    <w:abstractNumId w:val="16"/>
  </w:num>
  <w:num w:numId="21" w16cid:durableId="1781103702">
    <w:abstractNumId w:val="34"/>
  </w:num>
  <w:num w:numId="22" w16cid:durableId="16987756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4264144">
    <w:abstractNumId w:val="48"/>
  </w:num>
  <w:num w:numId="24" w16cid:durableId="1202399856">
    <w:abstractNumId w:val="24"/>
  </w:num>
  <w:num w:numId="25" w16cid:durableId="669870828">
    <w:abstractNumId w:val="27"/>
  </w:num>
  <w:num w:numId="26" w16cid:durableId="1759252510">
    <w:abstractNumId w:val="23"/>
  </w:num>
  <w:num w:numId="27" w16cid:durableId="1396901412">
    <w:abstractNumId w:val="21"/>
  </w:num>
  <w:num w:numId="28" w16cid:durableId="1047417923">
    <w:abstractNumId w:val="33"/>
  </w:num>
  <w:num w:numId="29" w16cid:durableId="115804203">
    <w:abstractNumId w:val="36"/>
  </w:num>
  <w:num w:numId="30" w16cid:durableId="1692952270">
    <w:abstractNumId w:val="43"/>
  </w:num>
  <w:num w:numId="31" w16cid:durableId="588735484">
    <w:abstractNumId w:val="38"/>
  </w:num>
  <w:num w:numId="32" w16cid:durableId="2009869522">
    <w:abstractNumId w:val="9"/>
  </w:num>
  <w:num w:numId="33" w16cid:durableId="607394398">
    <w:abstractNumId w:val="7"/>
  </w:num>
  <w:num w:numId="34" w16cid:durableId="1469933460">
    <w:abstractNumId w:val="6"/>
  </w:num>
  <w:num w:numId="35" w16cid:durableId="865873080">
    <w:abstractNumId w:val="5"/>
  </w:num>
  <w:num w:numId="36" w16cid:durableId="807361054">
    <w:abstractNumId w:val="4"/>
  </w:num>
  <w:num w:numId="37" w16cid:durableId="387727100">
    <w:abstractNumId w:val="8"/>
  </w:num>
  <w:num w:numId="38" w16cid:durableId="1550720814">
    <w:abstractNumId w:val="3"/>
  </w:num>
  <w:num w:numId="39" w16cid:durableId="1441026894">
    <w:abstractNumId w:val="2"/>
  </w:num>
  <w:num w:numId="40" w16cid:durableId="1285425186">
    <w:abstractNumId w:val="1"/>
  </w:num>
  <w:num w:numId="41" w16cid:durableId="344789874">
    <w:abstractNumId w:val="0"/>
  </w:num>
  <w:num w:numId="42" w16cid:durableId="356319681">
    <w:abstractNumId w:val="52"/>
  </w:num>
  <w:num w:numId="43" w16cid:durableId="2077623798">
    <w:abstractNumId w:val="20"/>
  </w:num>
  <w:num w:numId="44" w16cid:durableId="742139101">
    <w:abstractNumId w:val="18"/>
  </w:num>
  <w:num w:numId="45" w16cid:durableId="1582174932">
    <w:abstractNumId w:val="53"/>
  </w:num>
  <w:num w:numId="46" w16cid:durableId="1869178608">
    <w:abstractNumId w:val="13"/>
  </w:num>
  <w:num w:numId="47" w16cid:durableId="485702918">
    <w:abstractNumId w:val="18"/>
  </w:num>
  <w:num w:numId="48" w16cid:durableId="890196234">
    <w:abstractNumId w:val="18"/>
  </w:num>
  <w:num w:numId="49" w16cid:durableId="278296297">
    <w:abstractNumId w:val="35"/>
  </w:num>
  <w:num w:numId="50" w16cid:durableId="363873584">
    <w:abstractNumId w:val="18"/>
  </w:num>
  <w:num w:numId="51" w16cid:durableId="1991594350">
    <w:abstractNumId w:val="11"/>
  </w:num>
  <w:num w:numId="52" w16cid:durableId="141705503">
    <w:abstractNumId w:val="40"/>
  </w:num>
  <w:num w:numId="53" w16cid:durableId="1553226881">
    <w:abstractNumId w:val="37"/>
  </w:num>
  <w:num w:numId="54" w16cid:durableId="310915544">
    <w:abstractNumId w:val="41"/>
  </w:num>
  <w:num w:numId="55" w16cid:durableId="710030510">
    <w:abstractNumId w:val="45"/>
  </w:num>
  <w:num w:numId="56" w16cid:durableId="2011252301">
    <w:abstractNumId w:val="22"/>
  </w:num>
  <w:num w:numId="57" w16cid:durableId="893200017">
    <w:abstractNumId w:val="18"/>
  </w:num>
  <w:num w:numId="58" w16cid:durableId="173031847">
    <w:abstractNumId w:val="51"/>
  </w:num>
  <w:num w:numId="59" w16cid:durableId="2144620194">
    <w:abstractNumId w:val="18"/>
  </w:num>
  <w:num w:numId="60" w16cid:durableId="4566059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06565267">
    <w:abstractNumId w:val="18"/>
  </w:num>
  <w:num w:numId="62" w16cid:durableId="1308240367">
    <w:abstractNumId w:val="18"/>
  </w:num>
  <w:num w:numId="63" w16cid:durableId="57436030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35438778">
    <w:abstractNumId w:val="18"/>
  </w:num>
  <w:num w:numId="65" w16cid:durableId="77286773">
    <w:abstractNumId w:val="1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vi Lintervo (Nokia)">
    <w15:presenceInfo w15:providerId="AD" w15:userId="S::arvi.lintervo@nokia.com::f27522c1-0b45-43b5-8f48-f9dc7c945a37"/>
  </w15:person>
  <w15:person w15:author="Andre Schevciw">
    <w15:presenceInfo w15:providerId="AD" w15:userId="S::aschevci@qti.qualcomm.com::1b8a5804-7d68-43a8-a581-05a468cd3848"/>
  </w15:person>
  <w15:person w15:author="Dolby Author">
    <w15:presenceInfo w15:providerId="None" w15:userId="Dolby Author"/>
  </w15:person>
  <w15:person w15:author="吴宁航">
    <w15:presenceInfo w15:providerId="None" w15:userId="吴宁航"/>
  </w15:person>
  <w15:person w15:author="Bruhn, Stefan">
    <w15:presenceInfo w15:providerId="AD" w15:userId="S::sbruh@dolby.com::84c669d0-7a5f-43b4-8215-963c6ec0ca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kxrAX/v+XgsAAAA"/>
  </w:docVars>
  <w:rsids>
    <w:rsidRoot w:val="00D0452B"/>
    <w:rsid w:val="00001481"/>
    <w:rsid w:val="00001E97"/>
    <w:rsid w:val="00005430"/>
    <w:rsid w:val="00011E8F"/>
    <w:rsid w:val="0001268D"/>
    <w:rsid w:val="0001372D"/>
    <w:rsid w:val="0001548B"/>
    <w:rsid w:val="0001639F"/>
    <w:rsid w:val="0001672A"/>
    <w:rsid w:val="00017FA3"/>
    <w:rsid w:val="00020916"/>
    <w:rsid w:val="00023C2D"/>
    <w:rsid w:val="00024F63"/>
    <w:rsid w:val="000310E1"/>
    <w:rsid w:val="00032D59"/>
    <w:rsid w:val="00035D83"/>
    <w:rsid w:val="0003745F"/>
    <w:rsid w:val="000377CC"/>
    <w:rsid w:val="00037F8B"/>
    <w:rsid w:val="000409A1"/>
    <w:rsid w:val="00044110"/>
    <w:rsid w:val="000448B3"/>
    <w:rsid w:val="00044E10"/>
    <w:rsid w:val="00045AAD"/>
    <w:rsid w:val="00045C75"/>
    <w:rsid w:val="000463BA"/>
    <w:rsid w:val="000471B1"/>
    <w:rsid w:val="000513C5"/>
    <w:rsid w:val="0005291F"/>
    <w:rsid w:val="0005316B"/>
    <w:rsid w:val="00054394"/>
    <w:rsid w:val="0005498A"/>
    <w:rsid w:val="00054B87"/>
    <w:rsid w:val="00055CC5"/>
    <w:rsid w:val="00056943"/>
    <w:rsid w:val="00056A4A"/>
    <w:rsid w:val="00064CB1"/>
    <w:rsid w:val="00065F48"/>
    <w:rsid w:val="0006613A"/>
    <w:rsid w:val="00066A89"/>
    <w:rsid w:val="00073844"/>
    <w:rsid w:val="00081C68"/>
    <w:rsid w:val="00082DB5"/>
    <w:rsid w:val="00082F3F"/>
    <w:rsid w:val="00085797"/>
    <w:rsid w:val="00085876"/>
    <w:rsid w:val="000867A5"/>
    <w:rsid w:val="000872F0"/>
    <w:rsid w:val="00087AA3"/>
    <w:rsid w:val="000914F9"/>
    <w:rsid w:val="0009219B"/>
    <w:rsid w:val="00093D49"/>
    <w:rsid w:val="00095571"/>
    <w:rsid w:val="000959C4"/>
    <w:rsid w:val="00095F1D"/>
    <w:rsid w:val="00097F43"/>
    <w:rsid w:val="000A1567"/>
    <w:rsid w:val="000A192B"/>
    <w:rsid w:val="000A283C"/>
    <w:rsid w:val="000A42B0"/>
    <w:rsid w:val="000A4D0D"/>
    <w:rsid w:val="000A5628"/>
    <w:rsid w:val="000A5D7D"/>
    <w:rsid w:val="000B0696"/>
    <w:rsid w:val="000B0781"/>
    <w:rsid w:val="000B6172"/>
    <w:rsid w:val="000C052E"/>
    <w:rsid w:val="000C068A"/>
    <w:rsid w:val="000C0FF7"/>
    <w:rsid w:val="000C1D66"/>
    <w:rsid w:val="000C2F90"/>
    <w:rsid w:val="000C37D3"/>
    <w:rsid w:val="000C5AB9"/>
    <w:rsid w:val="000C6474"/>
    <w:rsid w:val="000D1398"/>
    <w:rsid w:val="000D23F4"/>
    <w:rsid w:val="000D30AC"/>
    <w:rsid w:val="000D5F19"/>
    <w:rsid w:val="000E0863"/>
    <w:rsid w:val="000E33CD"/>
    <w:rsid w:val="000E3B3E"/>
    <w:rsid w:val="000E4603"/>
    <w:rsid w:val="000E50E5"/>
    <w:rsid w:val="000E52CF"/>
    <w:rsid w:val="000F29CA"/>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2BF5"/>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6583"/>
    <w:rsid w:val="00176DEA"/>
    <w:rsid w:val="00177820"/>
    <w:rsid w:val="0017793E"/>
    <w:rsid w:val="001813F7"/>
    <w:rsid w:val="0018374D"/>
    <w:rsid w:val="00183AAE"/>
    <w:rsid w:val="00183B90"/>
    <w:rsid w:val="00185EBD"/>
    <w:rsid w:val="001907EA"/>
    <w:rsid w:val="00190FAB"/>
    <w:rsid w:val="00192A28"/>
    <w:rsid w:val="001948D9"/>
    <w:rsid w:val="001975AA"/>
    <w:rsid w:val="001A10C5"/>
    <w:rsid w:val="001B2AC5"/>
    <w:rsid w:val="001B47AB"/>
    <w:rsid w:val="001B5A54"/>
    <w:rsid w:val="001B6450"/>
    <w:rsid w:val="001B6BB7"/>
    <w:rsid w:val="001C0942"/>
    <w:rsid w:val="001C24FD"/>
    <w:rsid w:val="001D1862"/>
    <w:rsid w:val="001D1909"/>
    <w:rsid w:val="001D424C"/>
    <w:rsid w:val="001D6E4B"/>
    <w:rsid w:val="001E0255"/>
    <w:rsid w:val="001E229A"/>
    <w:rsid w:val="001E4395"/>
    <w:rsid w:val="001E5B8D"/>
    <w:rsid w:val="001E6C19"/>
    <w:rsid w:val="001E7549"/>
    <w:rsid w:val="001E76A1"/>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5735"/>
    <w:rsid w:val="002165AD"/>
    <w:rsid w:val="00216714"/>
    <w:rsid w:val="00221D21"/>
    <w:rsid w:val="0022207F"/>
    <w:rsid w:val="00223BD5"/>
    <w:rsid w:val="00225D38"/>
    <w:rsid w:val="0022654F"/>
    <w:rsid w:val="00227B86"/>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642B"/>
    <w:rsid w:val="00277368"/>
    <w:rsid w:val="00281CC5"/>
    <w:rsid w:val="00282580"/>
    <w:rsid w:val="00282B4C"/>
    <w:rsid w:val="00284938"/>
    <w:rsid w:val="00285E93"/>
    <w:rsid w:val="00286101"/>
    <w:rsid w:val="00286F53"/>
    <w:rsid w:val="00287ACE"/>
    <w:rsid w:val="00293882"/>
    <w:rsid w:val="00295A56"/>
    <w:rsid w:val="00297A44"/>
    <w:rsid w:val="00297BF3"/>
    <w:rsid w:val="002A2A08"/>
    <w:rsid w:val="002A3FA8"/>
    <w:rsid w:val="002A5315"/>
    <w:rsid w:val="002A6044"/>
    <w:rsid w:val="002A7C10"/>
    <w:rsid w:val="002B051F"/>
    <w:rsid w:val="002B27D0"/>
    <w:rsid w:val="002B4313"/>
    <w:rsid w:val="002B6952"/>
    <w:rsid w:val="002B70C4"/>
    <w:rsid w:val="002C0639"/>
    <w:rsid w:val="002C1A76"/>
    <w:rsid w:val="002C470E"/>
    <w:rsid w:val="002C485F"/>
    <w:rsid w:val="002C4EB7"/>
    <w:rsid w:val="002C58FC"/>
    <w:rsid w:val="002C6F98"/>
    <w:rsid w:val="002C77C2"/>
    <w:rsid w:val="002C7B04"/>
    <w:rsid w:val="002C7F1A"/>
    <w:rsid w:val="002D102F"/>
    <w:rsid w:val="002D45BF"/>
    <w:rsid w:val="002D555B"/>
    <w:rsid w:val="002D6FC6"/>
    <w:rsid w:val="002E0B53"/>
    <w:rsid w:val="002E1D78"/>
    <w:rsid w:val="002E3B53"/>
    <w:rsid w:val="002E4564"/>
    <w:rsid w:val="002E7916"/>
    <w:rsid w:val="002F18FE"/>
    <w:rsid w:val="002F3237"/>
    <w:rsid w:val="002F5474"/>
    <w:rsid w:val="002F6C4B"/>
    <w:rsid w:val="002F7142"/>
    <w:rsid w:val="00302908"/>
    <w:rsid w:val="00303410"/>
    <w:rsid w:val="00304588"/>
    <w:rsid w:val="00306CDD"/>
    <w:rsid w:val="00311191"/>
    <w:rsid w:val="0031298F"/>
    <w:rsid w:val="0031557C"/>
    <w:rsid w:val="0032011D"/>
    <w:rsid w:val="0032105B"/>
    <w:rsid w:val="00321341"/>
    <w:rsid w:val="00323A76"/>
    <w:rsid w:val="003246CA"/>
    <w:rsid w:val="00325304"/>
    <w:rsid w:val="003274A8"/>
    <w:rsid w:val="003312F3"/>
    <w:rsid w:val="00332377"/>
    <w:rsid w:val="00335212"/>
    <w:rsid w:val="00335570"/>
    <w:rsid w:val="00337637"/>
    <w:rsid w:val="00337945"/>
    <w:rsid w:val="003406F9"/>
    <w:rsid w:val="00340BEF"/>
    <w:rsid w:val="00342845"/>
    <w:rsid w:val="00342FB6"/>
    <w:rsid w:val="0034503D"/>
    <w:rsid w:val="0034562F"/>
    <w:rsid w:val="00350C71"/>
    <w:rsid w:val="00352DA9"/>
    <w:rsid w:val="0035434E"/>
    <w:rsid w:val="00354C0E"/>
    <w:rsid w:val="00356E75"/>
    <w:rsid w:val="003605ED"/>
    <w:rsid w:val="00361221"/>
    <w:rsid w:val="00361FD4"/>
    <w:rsid w:val="0036290F"/>
    <w:rsid w:val="00364E83"/>
    <w:rsid w:val="00366B62"/>
    <w:rsid w:val="00371523"/>
    <w:rsid w:val="00371B55"/>
    <w:rsid w:val="003740C9"/>
    <w:rsid w:val="00377D94"/>
    <w:rsid w:val="00380323"/>
    <w:rsid w:val="00384374"/>
    <w:rsid w:val="00384D8B"/>
    <w:rsid w:val="00390295"/>
    <w:rsid w:val="00390D2F"/>
    <w:rsid w:val="00391B11"/>
    <w:rsid w:val="003936A9"/>
    <w:rsid w:val="00397A8E"/>
    <w:rsid w:val="00397ABE"/>
    <w:rsid w:val="003A1E5F"/>
    <w:rsid w:val="003A255C"/>
    <w:rsid w:val="003A4CFC"/>
    <w:rsid w:val="003A596A"/>
    <w:rsid w:val="003A5BA9"/>
    <w:rsid w:val="003A6549"/>
    <w:rsid w:val="003A6E6B"/>
    <w:rsid w:val="003A6F31"/>
    <w:rsid w:val="003B1402"/>
    <w:rsid w:val="003B1B9D"/>
    <w:rsid w:val="003B2244"/>
    <w:rsid w:val="003B3878"/>
    <w:rsid w:val="003B45D0"/>
    <w:rsid w:val="003B58FC"/>
    <w:rsid w:val="003B5ACD"/>
    <w:rsid w:val="003B690D"/>
    <w:rsid w:val="003B7D99"/>
    <w:rsid w:val="003C2596"/>
    <w:rsid w:val="003C32B2"/>
    <w:rsid w:val="003C3671"/>
    <w:rsid w:val="003C3B1D"/>
    <w:rsid w:val="003C67C3"/>
    <w:rsid w:val="003D5E61"/>
    <w:rsid w:val="003D68F0"/>
    <w:rsid w:val="003E2D85"/>
    <w:rsid w:val="003E532A"/>
    <w:rsid w:val="003E6F98"/>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BFF"/>
    <w:rsid w:val="00434C1F"/>
    <w:rsid w:val="004427F8"/>
    <w:rsid w:val="00446FF9"/>
    <w:rsid w:val="00452408"/>
    <w:rsid w:val="00453204"/>
    <w:rsid w:val="00457656"/>
    <w:rsid w:val="00460E19"/>
    <w:rsid w:val="00465F1F"/>
    <w:rsid w:val="00465F43"/>
    <w:rsid w:val="0046603D"/>
    <w:rsid w:val="00466D44"/>
    <w:rsid w:val="0046773D"/>
    <w:rsid w:val="0048242C"/>
    <w:rsid w:val="00482676"/>
    <w:rsid w:val="00484A8A"/>
    <w:rsid w:val="004852C4"/>
    <w:rsid w:val="00491974"/>
    <w:rsid w:val="00492466"/>
    <w:rsid w:val="00495171"/>
    <w:rsid w:val="00496545"/>
    <w:rsid w:val="00497991"/>
    <w:rsid w:val="004A0389"/>
    <w:rsid w:val="004A074C"/>
    <w:rsid w:val="004A268B"/>
    <w:rsid w:val="004A3C3F"/>
    <w:rsid w:val="004A4449"/>
    <w:rsid w:val="004A5198"/>
    <w:rsid w:val="004A51E2"/>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833"/>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4F6"/>
    <w:rsid w:val="00514C65"/>
    <w:rsid w:val="00514C97"/>
    <w:rsid w:val="00517626"/>
    <w:rsid w:val="00520158"/>
    <w:rsid w:val="00520462"/>
    <w:rsid w:val="00523902"/>
    <w:rsid w:val="0052498E"/>
    <w:rsid w:val="0052640F"/>
    <w:rsid w:val="005276E7"/>
    <w:rsid w:val="00527A55"/>
    <w:rsid w:val="00527C3C"/>
    <w:rsid w:val="00530B03"/>
    <w:rsid w:val="00536172"/>
    <w:rsid w:val="00536D19"/>
    <w:rsid w:val="00537CD4"/>
    <w:rsid w:val="00541396"/>
    <w:rsid w:val="005501DF"/>
    <w:rsid w:val="00551866"/>
    <w:rsid w:val="00552C28"/>
    <w:rsid w:val="00556A22"/>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4DC6"/>
    <w:rsid w:val="005B51ED"/>
    <w:rsid w:val="005B5BFC"/>
    <w:rsid w:val="005B6599"/>
    <w:rsid w:val="005C53AC"/>
    <w:rsid w:val="005C69F3"/>
    <w:rsid w:val="005D0335"/>
    <w:rsid w:val="005D1C4C"/>
    <w:rsid w:val="005D2334"/>
    <w:rsid w:val="005D40EB"/>
    <w:rsid w:val="005D423B"/>
    <w:rsid w:val="005D4D27"/>
    <w:rsid w:val="005E19BE"/>
    <w:rsid w:val="005E2114"/>
    <w:rsid w:val="005E2371"/>
    <w:rsid w:val="005E6349"/>
    <w:rsid w:val="005E63F8"/>
    <w:rsid w:val="005F13A4"/>
    <w:rsid w:val="005F18C2"/>
    <w:rsid w:val="005F400F"/>
    <w:rsid w:val="005F6A5B"/>
    <w:rsid w:val="005F752B"/>
    <w:rsid w:val="006014DB"/>
    <w:rsid w:val="0060292A"/>
    <w:rsid w:val="00602970"/>
    <w:rsid w:val="0060427D"/>
    <w:rsid w:val="006043EE"/>
    <w:rsid w:val="00607B91"/>
    <w:rsid w:val="00607E44"/>
    <w:rsid w:val="00610B70"/>
    <w:rsid w:val="00610E28"/>
    <w:rsid w:val="00612456"/>
    <w:rsid w:val="00612BEA"/>
    <w:rsid w:val="006155B6"/>
    <w:rsid w:val="00622573"/>
    <w:rsid w:val="00624D0B"/>
    <w:rsid w:val="006262D3"/>
    <w:rsid w:val="0062786E"/>
    <w:rsid w:val="0063170E"/>
    <w:rsid w:val="00632D38"/>
    <w:rsid w:val="00633B53"/>
    <w:rsid w:val="00633D1F"/>
    <w:rsid w:val="00640218"/>
    <w:rsid w:val="0064510A"/>
    <w:rsid w:val="006455A2"/>
    <w:rsid w:val="00650B1E"/>
    <w:rsid w:val="006513A6"/>
    <w:rsid w:val="006521CC"/>
    <w:rsid w:val="006526D4"/>
    <w:rsid w:val="00652F05"/>
    <w:rsid w:val="0065464C"/>
    <w:rsid w:val="00655CBA"/>
    <w:rsid w:val="00657EA5"/>
    <w:rsid w:val="00660B01"/>
    <w:rsid w:val="00660E44"/>
    <w:rsid w:val="0066679A"/>
    <w:rsid w:val="00667648"/>
    <w:rsid w:val="006719CF"/>
    <w:rsid w:val="00673424"/>
    <w:rsid w:val="0067383E"/>
    <w:rsid w:val="00676D20"/>
    <w:rsid w:val="00677212"/>
    <w:rsid w:val="00681391"/>
    <w:rsid w:val="00681699"/>
    <w:rsid w:val="00683F63"/>
    <w:rsid w:val="006846FF"/>
    <w:rsid w:val="00691BB8"/>
    <w:rsid w:val="00692284"/>
    <w:rsid w:val="00695B2B"/>
    <w:rsid w:val="006960B3"/>
    <w:rsid w:val="00696717"/>
    <w:rsid w:val="00697D7A"/>
    <w:rsid w:val="006A1A60"/>
    <w:rsid w:val="006A4057"/>
    <w:rsid w:val="006A7618"/>
    <w:rsid w:val="006B056E"/>
    <w:rsid w:val="006B3294"/>
    <w:rsid w:val="006B43A1"/>
    <w:rsid w:val="006B4583"/>
    <w:rsid w:val="006B5848"/>
    <w:rsid w:val="006B594E"/>
    <w:rsid w:val="006B7C50"/>
    <w:rsid w:val="006C0263"/>
    <w:rsid w:val="006C1D06"/>
    <w:rsid w:val="006C1D49"/>
    <w:rsid w:val="006C3BCF"/>
    <w:rsid w:val="006C3E3A"/>
    <w:rsid w:val="006C6BBC"/>
    <w:rsid w:val="006D1592"/>
    <w:rsid w:val="006D241E"/>
    <w:rsid w:val="006D3869"/>
    <w:rsid w:val="006D3D39"/>
    <w:rsid w:val="006D701A"/>
    <w:rsid w:val="006D7E93"/>
    <w:rsid w:val="006E1EEC"/>
    <w:rsid w:val="006F44B4"/>
    <w:rsid w:val="006F4D39"/>
    <w:rsid w:val="006F5646"/>
    <w:rsid w:val="006F5F29"/>
    <w:rsid w:val="006F6808"/>
    <w:rsid w:val="006F71DB"/>
    <w:rsid w:val="0070001C"/>
    <w:rsid w:val="00703822"/>
    <w:rsid w:val="007050F7"/>
    <w:rsid w:val="00705C09"/>
    <w:rsid w:val="00707F31"/>
    <w:rsid w:val="007107CB"/>
    <w:rsid w:val="007129BE"/>
    <w:rsid w:val="00717807"/>
    <w:rsid w:val="00717BCC"/>
    <w:rsid w:val="00720755"/>
    <w:rsid w:val="00721435"/>
    <w:rsid w:val="00721800"/>
    <w:rsid w:val="00722232"/>
    <w:rsid w:val="007227C1"/>
    <w:rsid w:val="00723757"/>
    <w:rsid w:val="0072401A"/>
    <w:rsid w:val="007258A6"/>
    <w:rsid w:val="00727037"/>
    <w:rsid w:val="0073021D"/>
    <w:rsid w:val="007320DB"/>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96B"/>
    <w:rsid w:val="00776EBB"/>
    <w:rsid w:val="007775EC"/>
    <w:rsid w:val="00781994"/>
    <w:rsid w:val="0078381C"/>
    <w:rsid w:val="00785C7B"/>
    <w:rsid w:val="00791DF2"/>
    <w:rsid w:val="00796239"/>
    <w:rsid w:val="007963B2"/>
    <w:rsid w:val="007969F7"/>
    <w:rsid w:val="007A34B9"/>
    <w:rsid w:val="007A730F"/>
    <w:rsid w:val="007B09DE"/>
    <w:rsid w:val="007B3846"/>
    <w:rsid w:val="007B4057"/>
    <w:rsid w:val="007B4B0B"/>
    <w:rsid w:val="007B508C"/>
    <w:rsid w:val="007B5ECB"/>
    <w:rsid w:val="007B6A95"/>
    <w:rsid w:val="007C07F2"/>
    <w:rsid w:val="007C37C4"/>
    <w:rsid w:val="007C3DC0"/>
    <w:rsid w:val="007C4745"/>
    <w:rsid w:val="007C5332"/>
    <w:rsid w:val="007D01A2"/>
    <w:rsid w:val="007D0B56"/>
    <w:rsid w:val="007D0CF3"/>
    <w:rsid w:val="007D42A6"/>
    <w:rsid w:val="007D73EB"/>
    <w:rsid w:val="007E601E"/>
    <w:rsid w:val="007E6532"/>
    <w:rsid w:val="007F2059"/>
    <w:rsid w:val="007F4E4C"/>
    <w:rsid w:val="007F605B"/>
    <w:rsid w:val="007F6C3F"/>
    <w:rsid w:val="007F705F"/>
    <w:rsid w:val="007F7460"/>
    <w:rsid w:val="00801355"/>
    <w:rsid w:val="0080329D"/>
    <w:rsid w:val="00803868"/>
    <w:rsid w:val="00804B02"/>
    <w:rsid w:val="00806E78"/>
    <w:rsid w:val="00807C92"/>
    <w:rsid w:val="00807DC1"/>
    <w:rsid w:val="008128E8"/>
    <w:rsid w:val="00813B1B"/>
    <w:rsid w:val="0081472D"/>
    <w:rsid w:val="008147F0"/>
    <w:rsid w:val="008157B3"/>
    <w:rsid w:val="0082036F"/>
    <w:rsid w:val="00821901"/>
    <w:rsid w:val="00821942"/>
    <w:rsid w:val="00821F92"/>
    <w:rsid w:val="00827986"/>
    <w:rsid w:val="00827E04"/>
    <w:rsid w:val="0083212D"/>
    <w:rsid w:val="00832F51"/>
    <w:rsid w:val="008437C0"/>
    <w:rsid w:val="008437D8"/>
    <w:rsid w:val="00846507"/>
    <w:rsid w:val="00850862"/>
    <w:rsid w:val="0085274C"/>
    <w:rsid w:val="00853932"/>
    <w:rsid w:val="00855F3C"/>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1356"/>
    <w:rsid w:val="00892528"/>
    <w:rsid w:val="00895BB6"/>
    <w:rsid w:val="008966B7"/>
    <w:rsid w:val="008967A5"/>
    <w:rsid w:val="00897320"/>
    <w:rsid w:val="00897817"/>
    <w:rsid w:val="008A1141"/>
    <w:rsid w:val="008A143F"/>
    <w:rsid w:val="008A152A"/>
    <w:rsid w:val="008A549E"/>
    <w:rsid w:val="008A6B94"/>
    <w:rsid w:val="008A713C"/>
    <w:rsid w:val="008A7335"/>
    <w:rsid w:val="008B0483"/>
    <w:rsid w:val="008B049C"/>
    <w:rsid w:val="008B0A1A"/>
    <w:rsid w:val="008B21C4"/>
    <w:rsid w:val="008B35F9"/>
    <w:rsid w:val="008B4C4F"/>
    <w:rsid w:val="008B566F"/>
    <w:rsid w:val="008B596E"/>
    <w:rsid w:val="008B63BC"/>
    <w:rsid w:val="008C23F7"/>
    <w:rsid w:val="008C4FDF"/>
    <w:rsid w:val="008C59B1"/>
    <w:rsid w:val="008D0333"/>
    <w:rsid w:val="008D1AAC"/>
    <w:rsid w:val="008D208B"/>
    <w:rsid w:val="008E17E4"/>
    <w:rsid w:val="008E263E"/>
    <w:rsid w:val="008E3A62"/>
    <w:rsid w:val="008E7175"/>
    <w:rsid w:val="008E7427"/>
    <w:rsid w:val="008F090F"/>
    <w:rsid w:val="008F0B8A"/>
    <w:rsid w:val="008F0ED4"/>
    <w:rsid w:val="008F4D70"/>
    <w:rsid w:val="008F5AE6"/>
    <w:rsid w:val="008F74A5"/>
    <w:rsid w:val="008F7A77"/>
    <w:rsid w:val="008F7C0C"/>
    <w:rsid w:val="009003A8"/>
    <w:rsid w:val="00904EAE"/>
    <w:rsid w:val="009054E0"/>
    <w:rsid w:val="009070AC"/>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0D9"/>
    <w:rsid w:val="00960B5F"/>
    <w:rsid w:val="00961A81"/>
    <w:rsid w:val="0096440B"/>
    <w:rsid w:val="00965279"/>
    <w:rsid w:val="00965D6B"/>
    <w:rsid w:val="00966375"/>
    <w:rsid w:val="0097139D"/>
    <w:rsid w:val="009729DE"/>
    <w:rsid w:val="0097328A"/>
    <w:rsid w:val="00975435"/>
    <w:rsid w:val="009771D0"/>
    <w:rsid w:val="00980725"/>
    <w:rsid w:val="00983D46"/>
    <w:rsid w:val="00986429"/>
    <w:rsid w:val="009921A9"/>
    <w:rsid w:val="00995133"/>
    <w:rsid w:val="00995378"/>
    <w:rsid w:val="009965FD"/>
    <w:rsid w:val="00996D1D"/>
    <w:rsid w:val="009A676C"/>
    <w:rsid w:val="009B7496"/>
    <w:rsid w:val="009C1CCD"/>
    <w:rsid w:val="009C1D47"/>
    <w:rsid w:val="009D0CF0"/>
    <w:rsid w:val="009D3459"/>
    <w:rsid w:val="009D3642"/>
    <w:rsid w:val="009D4465"/>
    <w:rsid w:val="009D5FA4"/>
    <w:rsid w:val="009D75AE"/>
    <w:rsid w:val="009E0E00"/>
    <w:rsid w:val="009E1CFC"/>
    <w:rsid w:val="009E27DE"/>
    <w:rsid w:val="009E2BDF"/>
    <w:rsid w:val="009E354A"/>
    <w:rsid w:val="009E3DC3"/>
    <w:rsid w:val="009E7E2E"/>
    <w:rsid w:val="009F07C4"/>
    <w:rsid w:val="009F0C7E"/>
    <w:rsid w:val="009F1BF4"/>
    <w:rsid w:val="009F37BB"/>
    <w:rsid w:val="009F6066"/>
    <w:rsid w:val="009F6484"/>
    <w:rsid w:val="009F7F61"/>
    <w:rsid w:val="00A06369"/>
    <w:rsid w:val="00A0747C"/>
    <w:rsid w:val="00A1078D"/>
    <w:rsid w:val="00A118DD"/>
    <w:rsid w:val="00A118F6"/>
    <w:rsid w:val="00A12257"/>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6273"/>
    <w:rsid w:val="00A579E1"/>
    <w:rsid w:val="00A57C81"/>
    <w:rsid w:val="00A63337"/>
    <w:rsid w:val="00A64637"/>
    <w:rsid w:val="00A64986"/>
    <w:rsid w:val="00A6606D"/>
    <w:rsid w:val="00A66617"/>
    <w:rsid w:val="00A710A5"/>
    <w:rsid w:val="00A7128C"/>
    <w:rsid w:val="00A81D99"/>
    <w:rsid w:val="00A821D0"/>
    <w:rsid w:val="00A83218"/>
    <w:rsid w:val="00A845B5"/>
    <w:rsid w:val="00A8535E"/>
    <w:rsid w:val="00A85763"/>
    <w:rsid w:val="00A86279"/>
    <w:rsid w:val="00A8712E"/>
    <w:rsid w:val="00A90468"/>
    <w:rsid w:val="00A90ED8"/>
    <w:rsid w:val="00A94230"/>
    <w:rsid w:val="00A94E19"/>
    <w:rsid w:val="00A9555C"/>
    <w:rsid w:val="00A97660"/>
    <w:rsid w:val="00A97FA3"/>
    <w:rsid w:val="00AA0351"/>
    <w:rsid w:val="00AA03C9"/>
    <w:rsid w:val="00AA3595"/>
    <w:rsid w:val="00AA532B"/>
    <w:rsid w:val="00AA62FA"/>
    <w:rsid w:val="00AA6D94"/>
    <w:rsid w:val="00AA7404"/>
    <w:rsid w:val="00AA7B66"/>
    <w:rsid w:val="00AB1FFA"/>
    <w:rsid w:val="00AB4B41"/>
    <w:rsid w:val="00AB51C4"/>
    <w:rsid w:val="00AB55D5"/>
    <w:rsid w:val="00AB5F44"/>
    <w:rsid w:val="00AB62D4"/>
    <w:rsid w:val="00AB766C"/>
    <w:rsid w:val="00AC3E12"/>
    <w:rsid w:val="00AC56C5"/>
    <w:rsid w:val="00AC68D0"/>
    <w:rsid w:val="00AD11AF"/>
    <w:rsid w:val="00AD184C"/>
    <w:rsid w:val="00AD2AA2"/>
    <w:rsid w:val="00AD346A"/>
    <w:rsid w:val="00AD3885"/>
    <w:rsid w:val="00AD43C8"/>
    <w:rsid w:val="00AD6786"/>
    <w:rsid w:val="00AE13BA"/>
    <w:rsid w:val="00AF055A"/>
    <w:rsid w:val="00AF74C4"/>
    <w:rsid w:val="00AF7B72"/>
    <w:rsid w:val="00B0122C"/>
    <w:rsid w:val="00B02CF8"/>
    <w:rsid w:val="00B03040"/>
    <w:rsid w:val="00B104D9"/>
    <w:rsid w:val="00B145B3"/>
    <w:rsid w:val="00B20676"/>
    <w:rsid w:val="00B237AA"/>
    <w:rsid w:val="00B257A3"/>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AD2"/>
    <w:rsid w:val="00B70EBF"/>
    <w:rsid w:val="00B70EFD"/>
    <w:rsid w:val="00B761F3"/>
    <w:rsid w:val="00B82B85"/>
    <w:rsid w:val="00B83B48"/>
    <w:rsid w:val="00B8598C"/>
    <w:rsid w:val="00B85D5B"/>
    <w:rsid w:val="00B86F05"/>
    <w:rsid w:val="00B87639"/>
    <w:rsid w:val="00B87C69"/>
    <w:rsid w:val="00B90173"/>
    <w:rsid w:val="00B913C4"/>
    <w:rsid w:val="00B91B24"/>
    <w:rsid w:val="00B91B86"/>
    <w:rsid w:val="00B9242E"/>
    <w:rsid w:val="00B92D41"/>
    <w:rsid w:val="00B92D8C"/>
    <w:rsid w:val="00B94786"/>
    <w:rsid w:val="00BA39BF"/>
    <w:rsid w:val="00BA68A0"/>
    <w:rsid w:val="00BA765B"/>
    <w:rsid w:val="00BB00D4"/>
    <w:rsid w:val="00BB05AD"/>
    <w:rsid w:val="00BB3748"/>
    <w:rsid w:val="00BB3EBB"/>
    <w:rsid w:val="00BB60FF"/>
    <w:rsid w:val="00BB7C50"/>
    <w:rsid w:val="00BB7EF8"/>
    <w:rsid w:val="00BC05EE"/>
    <w:rsid w:val="00BC1751"/>
    <w:rsid w:val="00BC1E5E"/>
    <w:rsid w:val="00BC2A20"/>
    <w:rsid w:val="00BC309E"/>
    <w:rsid w:val="00BC509E"/>
    <w:rsid w:val="00BC5172"/>
    <w:rsid w:val="00BC7241"/>
    <w:rsid w:val="00BC7736"/>
    <w:rsid w:val="00BD0C0A"/>
    <w:rsid w:val="00BD401D"/>
    <w:rsid w:val="00BD41E2"/>
    <w:rsid w:val="00BD5036"/>
    <w:rsid w:val="00BD6E1C"/>
    <w:rsid w:val="00BD70D9"/>
    <w:rsid w:val="00BE0F11"/>
    <w:rsid w:val="00BE19EC"/>
    <w:rsid w:val="00BE2C9D"/>
    <w:rsid w:val="00BE431B"/>
    <w:rsid w:val="00BE4954"/>
    <w:rsid w:val="00BE6DED"/>
    <w:rsid w:val="00BE6F8D"/>
    <w:rsid w:val="00BE78C1"/>
    <w:rsid w:val="00BE7B1C"/>
    <w:rsid w:val="00BF31DF"/>
    <w:rsid w:val="00BF4DDB"/>
    <w:rsid w:val="00BF52DA"/>
    <w:rsid w:val="00C00B59"/>
    <w:rsid w:val="00C01A05"/>
    <w:rsid w:val="00C026B7"/>
    <w:rsid w:val="00C04246"/>
    <w:rsid w:val="00C044CA"/>
    <w:rsid w:val="00C051E2"/>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0817"/>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16D8"/>
    <w:rsid w:val="00CA293D"/>
    <w:rsid w:val="00CA5EDD"/>
    <w:rsid w:val="00CA64E3"/>
    <w:rsid w:val="00CA658C"/>
    <w:rsid w:val="00CA77BF"/>
    <w:rsid w:val="00CB1350"/>
    <w:rsid w:val="00CB31EA"/>
    <w:rsid w:val="00CB424F"/>
    <w:rsid w:val="00CB4AA4"/>
    <w:rsid w:val="00CB526E"/>
    <w:rsid w:val="00CB55D5"/>
    <w:rsid w:val="00CB58D8"/>
    <w:rsid w:val="00CB62EB"/>
    <w:rsid w:val="00CC24C7"/>
    <w:rsid w:val="00CC28D0"/>
    <w:rsid w:val="00CC3A9E"/>
    <w:rsid w:val="00CC50DE"/>
    <w:rsid w:val="00CC5729"/>
    <w:rsid w:val="00CD17F1"/>
    <w:rsid w:val="00CD2E35"/>
    <w:rsid w:val="00CD35BA"/>
    <w:rsid w:val="00CD53EE"/>
    <w:rsid w:val="00CE2485"/>
    <w:rsid w:val="00CE5613"/>
    <w:rsid w:val="00CE5671"/>
    <w:rsid w:val="00CE56F3"/>
    <w:rsid w:val="00CF3246"/>
    <w:rsid w:val="00CF39EC"/>
    <w:rsid w:val="00CF4523"/>
    <w:rsid w:val="00CF5D95"/>
    <w:rsid w:val="00CF7425"/>
    <w:rsid w:val="00D0452B"/>
    <w:rsid w:val="00D04F4C"/>
    <w:rsid w:val="00D050E6"/>
    <w:rsid w:val="00D06EE0"/>
    <w:rsid w:val="00D12404"/>
    <w:rsid w:val="00D12B9C"/>
    <w:rsid w:val="00D151EB"/>
    <w:rsid w:val="00D1629A"/>
    <w:rsid w:val="00D2131E"/>
    <w:rsid w:val="00D21392"/>
    <w:rsid w:val="00D2149F"/>
    <w:rsid w:val="00D2277A"/>
    <w:rsid w:val="00D25033"/>
    <w:rsid w:val="00D25A37"/>
    <w:rsid w:val="00D26044"/>
    <w:rsid w:val="00D263F9"/>
    <w:rsid w:val="00D26898"/>
    <w:rsid w:val="00D27C2D"/>
    <w:rsid w:val="00D30857"/>
    <w:rsid w:val="00D33536"/>
    <w:rsid w:val="00D36FF3"/>
    <w:rsid w:val="00D3753D"/>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556"/>
    <w:rsid w:val="00D777B5"/>
    <w:rsid w:val="00D77A49"/>
    <w:rsid w:val="00D81103"/>
    <w:rsid w:val="00D816DE"/>
    <w:rsid w:val="00D8583C"/>
    <w:rsid w:val="00D862A9"/>
    <w:rsid w:val="00D871EC"/>
    <w:rsid w:val="00D908D3"/>
    <w:rsid w:val="00D91D5F"/>
    <w:rsid w:val="00D92294"/>
    <w:rsid w:val="00D9368E"/>
    <w:rsid w:val="00D93907"/>
    <w:rsid w:val="00D94BC3"/>
    <w:rsid w:val="00D964F2"/>
    <w:rsid w:val="00DA028B"/>
    <w:rsid w:val="00DA1D7E"/>
    <w:rsid w:val="00DA3000"/>
    <w:rsid w:val="00DA57B7"/>
    <w:rsid w:val="00DB03E9"/>
    <w:rsid w:val="00DB0D1E"/>
    <w:rsid w:val="00DB245E"/>
    <w:rsid w:val="00DB55BA"/>
    <w:rsid w:val="00DB5ACA"/>
    <w:rsid w:val="00DB630F"/>
    <w:rsid w:val="00DB7179"/>
    <w:rsid w:val="00DC2ED9"/>
    <w:rsid w:val="00DC3150"/>
    <w:rsid w:val="00DC34BB"/>
    <w:rsid w:val="00DC44E4"/>
    <w:rsid w:val="00DC7A01"/>
    <w:rsid w:val="00DD0172"/>
    <w:rsid w:val="00DD0258"/>
    <w:rsid w:val="00DD057C"/>
    <w:rsid w:val="00DD0FE1"/>
    <w:rsid w:val="00DD18F7"/>
    <w:rsid w:val="00DD40C5"/>
    <w:rsid w:val="00DD5415"/>
    <w:rsid w:val="00DD645B"/>
    <w:rsid w:val="00DD6749"/>
    <w:rsid w:val="00DD6FC6"/>
    <w:rsid w:val="00DD7848"/>
    <w:rsid w:val="00DE5C17"/>
    <w:rsid w:val="00DE6031"/>
    <w:rsid w:val="00DE6FA9"/>
    <w:rsid w:val="00DE7088"/>
    <w:rsid w:val="00DF003D"/>
    <w:rsid w:val="00DF09A1"/>
    <w:rsid w:val="00DF25AA"/>
    <w:rsid w:val="00DF39D0"/>
    <w:rsid w:val="00DF606B"/>
    <w:rsid w:val="00DF763C"/>
    <w:rsid w:val="00DF79D5"/>
    <w:rsid w:val="00E0152D"/>
    <w:rsid w:val="00E03D94"/>
    <w:rsid w:val="00E03F24"/>
    <w:rsid w:val="00E06C83"/>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321D"/>
    <w:rsid w:val="00E571F2"/>
    <w:rsid w:val="00E57E59"/>
    <w:rsid w:val="00E57E5D"/>
    <w:rsid w:val="00E61348"/>
    <w:rsid w:val="00E62DE1"/>
    <w:rsid w:val="00E63D9F"/>
    <w:rsid w:val="00E64493"/>
    <w:rsid w:val="00E65531"/>
    <w:rsid w:val="00E668E9"/>
    <w:rsid w:val="00E71B8F"/>
    <w:rsid w:val="00E71D9E"/>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B53"/>
    <w:rsid w:val="00EB1F4A"/>
    <w:rsid w:val="00EB25B3"/>
    <w:rsid w:val="00EB47FA"/>
    <w:rsid w:val="00EB542C"/>
    <w:rsid w:val="00EC1152"/>
    <w:rsid w:val="00ED2B59"/>
    <w:rsid w:val="00ED3013"/>
    <w:rsid w:val="00ED49E5"/>
    <w:rsid w:val="00ED5179"/>
    <w:rsid w:val="00ED619C"/>
    <w:rsid w:val="00ED6A48"/>
    <w:rsid w:val="00EE06D1"/>
    <w:rsid w:val="00EE11EA"/>
    <w:rsid w:val="00EE7EB8"/>
    <w:rsid w:val="00EF0498"/>
    <w:rsid w:val="00EF13EE"/>
    <w:rsid w:val="00EF155E"/>
    <w:rsid w:val="00EF1F9F"/>
    <w:rsid w:val="00EF25BC"/>
    <w:rsid w:val="00EF332E"/>
    <w:rsid w:val="00F0133B"/>
    <w:rsid w:val="00F05BDE"/>
    <w:rsid w:val="00F05E7B"/>
    <w:rsid w:val="00F07683"/>
    <w:rsid w:val="00F078C8"/>
    <w:rsid w:val="00F13213"/>
    <w:rsid w:val="00F137B0"/>
    <w:rsid w:val="00F1483E"/>
    <w:rsid w:val="00F15D60"/>
    <w:rsid w:val="00F20C0F"/>
    <w:rsid w:val="00F24277"/>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67E9E"/>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0C4"/>
    <w:rsid w:val="00FC08DB"/>
    <w:rsid w:val="00FC2190"/>
    <w:rsid w:val="00FC2CEF"/>
    <w:rsid w:val="00FC3DB0"/>
    <w:rsid w:val="00FC4D97"/>
    <w:rsid w:val="00FC5038"/>
    <w:rsid w:val="00FD038B"/>
    <w:rsid w:val="00FD24C5"/>
    <w:rsid w:val="00FD32E9"/>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footnote reference"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891356"/>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BA765B"/>
    <w:pPr>
      <w:numPr>
        <w:ilvl w:val="1"/>
      </w:numPr>
      <w:tabs>
        <w:tab w:val="left" w:pos="2127"/>
      </w:tabs>
      <w:outlineLvl w:val="1"/>
    </w:pPr>
    <w:rPr>
      <w:sz w:val="24"/>
      <w:lang w:val="x-none" w:eastAsia="x-none"/>
    </w:rPr>
  </w:style>
  <w:style w:type="paragraph" w:styleId="Heading3">
    <w:name w:val="heading 3"/>
    <w:aliases w:val="H3,H31,H32,H33,H34,H35,h3,Underrubrik2,E3"/>
    <w:basedOn w:val="Heading2"/>
    <w:next w:val="Normal"/>
    <w:link w:val="Heading3Char"/>
    <w:autoRedefine/>
    <w:qFormat/>
    <w:rsid w:val="00D3753D"/>
    <w:pPr>
      <w:numPr>
        <w:ilvl w:val="2"/>
      </w:numPr>
      <w:tabs>
        <w:tab w:val="left" w:pos="851"/>
        <w:tab w:val="left" w:pos="1418"/>
        <w:tab w:val="right" w:pos="8820"/>
      </w:tabs>
      <w:spacing w:after="240"/>
      <w:outlineLvl w:val="2"/>
    </w:pPr>
    <w:rPr>
      <w:bCs w:val="0"/>
    </w:rPr>
  </w:style>
  <w:style w:type="paragraph" w:styleId="Heading4">
    <w:name w:val="heading 4"/>
    <w:aliases w:val="h4,H4,H41"/>
    <w:basedOn w:val="Heading3"/>
    <w:next w:val="Normal"/>
    <w:link w:val="Heading4Char"/>
    <w:autoRedefine/>
    <w:qFormat/>
    <w:rsid w:val="007F6C3F"/>
    <w:pPr>
      <w:numPr>
        <w:ilvl w:val="3"/>
      </w:numPr>
      <w:spacing w:after="120"/>
      <w:outlineLvl w:val="3"/>
    </w:pPr>
    <w:rPr>
      <w:b w:val="0"/>
      <w:szCs w:val="28"/>
    </w:rPr>
  </w:style>
  <w:style w:type="paragraph" w:styleId="Heading5">
    <w:name w:val="heading 5"/>
    <w:aliases w:val="H5,H51"/>
    <w:basedOn w:val="Heading4"/>
    <w:next w:val="Normal"/>
    <w:autoRedefine/>
    <w:qFormat/>
    <w:rsid w:val="00ED6A48"/>
    <w:pPr>
      <w:numPr>
        <w:ilvl w:val="4"/>
      </w:numPr>
      <w:ind w:left="1009" w:hanging="1009"/>
      <w:outlineLvl w:val="4"/>
    </w:pPr>
    <w:rPr>
      <w:b/>
      <w:bCs/>
      <w:i/>
      <w:iCs/>
      <w:szCs w:val="26"/>
    </w:rPr>
  </w:style>
  <w:style w:type="paragraph" w:styleId="Heading6">
    <w:name w:val="heading 6"/>
    <w:aliases w:val="H6,H61"/>
    <w:basedOn w:val="Normal"/>
    <w:next w:val="Normal"/>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BA765B"/>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D3753D"/>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SimSun"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SimSun"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SimSun"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SimSun"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SimSun" w:hAnsi="Arial"/>
      <w:sz w:val="22"/>
      <w:lang w:val="en-GB"/>
    </w:rPr>
  </w:style>
  <w:style w:type="paragraph" w:styleId="Footer">
    <w:name w:val="footer"/>
    <w:basedOn w:val="Normal"/>
    <w:link w:val="FooterChar"/>
    <w:uiPriority w:val="99"/>
    <w:unhideWhenUsed/>
    <w:rsid w:val="006F6AFD"/>
    <w:pPr>
      <w:tabs>
        <w:tab w:val="center" w:pos="4680"/>
        <w:tab w:val="right" w:pos="9360"/>
      </w:tabs>
    </w:pPr>
    <w:rPr>
      <w:lang w:eastAsia="x-none"/>
    </w:rPr>
  </w:style>
  <w:style w:type="character" w:customStyle="1" w:styleId="FooterChar">
    <w:name w:val="Footer Char"/>
    <w:link w:val="Footer"/>
    <w:uiPriority w:val="99"/>
    <w:rsid w:val="006F6AFD"/>
    <w:rPr>
      <w:rFonts w:ascii="Arial" w:eastAsia="SimSun"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SimSun"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iPriority w:val="99"/>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891356"/>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DengXian"/>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DengXian" w:hAnsi="Times New Roman"/>
      <w:sz w:val="20"/>
      <w:lang w:eastAsia="ko-KR"/>
    </w:rPr>
  </w:style>
  <w:style w:type="character" w:customStyle="1" w:styleId="TFChar">
    <w:name w:val="TF Char"/>
    <w:link w:val="TF"/>
    <w:rsid w:val="00577070"/>
    <w:rPr>
      <w:rFonts w:ascii="Arial" w:eastAsia="DengXian"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7F6C3F"/>
    <w:rPr>
      <w:rFonts w:ascii="Times New Roman" w:hAnsi="Times New Roman" w:cs="Arial"/>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DengXian"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DengXian"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 w:type="paragraph" w:styleId="TOCHeading">
    <w:name w:val="TOC Heading"/>
    <w:basedOn w:val="Heading1"/>
    <w:next w:val="Normal"/>
    <w:uiPriority w:val="39"/>
    <w:unhideWhenUsed/>
    <w:qFormat/>
    <w:rsid w:val="00832F51"/>
    <w:pPr>
      <w:keepLines/>
      <w:widowControl/>
      <w:numPr>
        <w:numId w:val="0"/>
      </w:numPr>
      <w:spacing w:before="480" w:after="0" w:line="276" w:lineRule="auto"/>
      <w:outlineLvl w:val="9"/>
    </w:pPr>
    <w:rPr>
      <w:rFonts w:asciiTheme="majorHAnsi" w:eastAsiaTheme="majorEastAsia" w:hAnsiTheme="majorHAnsi" w:cstheme="majorBidi"/>
      <w:color w:val="2F5496" w:themeColor="accent1" w:themeShade="BF"/>
      <w:kern w:val="0"/>
      <w:szCs w:val="28"/>
      <w:lang w:val="en-US"/>
    </w:rPr>
  </w:style>
  <w:style w:type="paragraph" w:styleId="TOC2">
    <w:name w:val="toc 2"/>
    <w:basedOn w:val="Normal"/>
    <w:next w:val="Normal"/>
    <w:autoRedefine/>
    <w:uiPriority w:val="39"/>
    <w:rsid w:val="00832F51"/>
    <w:pPr>
      <w:spacing w:before="120" w:after="0"/>
      <w:ind w:left="220"/>
    </w:pPr>
    <w:rPr>
      <w:rFonts w:asciiTheme="minorHAnsi" w:hAnsiTheme="minorHAnsi" w:cstheme="minorHAnsi"/>
      <w:i/>
      <w:iCs/>
      <w:sz w:val="20"/>
    </w:rPr>
  </w:style>
  <w:style w:type="paragraph" w:styleId="TOC1">
    <w:name w:val="toc 1"/>
    <w:basedOn w:val="Normal"/>
    <w:next w:val="Normal"/>
    <w:autoRedefine/>
    <w:uiPriority w:val="39"/>
    <w:rsid w:val="000A5D7D"/>
    <w:pPr>
      <w:tabs>
        <w:tab w:val="left" w:pos="440"/>
        <w:tab w:val="decimal" w:pos="10348"/>
        <w:tab w:val="right" w:pos="10790"/>
      </w:tabs>
      <w:spacing w:before="240"/>
    </w:pPr>
    <w:rPr>
      <w:rFonts w:asciiTheme="minorHAnsi" w:hAnsiTheme="minorHAnsi" w:cstheme="minorHAnsi"/>
      <w:b/>
      <w:bCs/>
      <w:sz w:val="20"/>
    </w:rPr>
  </w:style>
  <w:style w:type="paragraph" w:styleId="TOC3">
    <w:name w:val="toc 3"/>
    <w:basedOn w:val="Normal"/>
    <w:next w:val="Normal"/>
    <w:autoRedefine/>
    <w:uiPriority w:val="39"/>
    <w:rsid w:val="00D77A49"/>
    <w:pPr>
      <w:spacing w:after="0"/>
      <w:ind w:left="440"/>
    </w:pPr>
    <w:rPr>
      <w:rFonts w:asciiTheme="minorHAnsi" w:hAnsiTheme="minorHAnsi" w:cstheme="minorHAnsi"/>
      <w:sz w:val="20"/>
    </w:rPr>
  </w:style>
  <w:style w:type="paragraph" w:styleId="TOC4">
    <w:name w:val="toc 4"/>
    <w:basedOn w:val="Normal"/>
    <w:next w:val="Normal"/>
    <w:autoRedefine/>
    <w:rsid w:val="00832F51"/>
    <w:pPr>
      <w:spacing w:after="0"/>
      <w:ind w:left="660"/>
    </w:pPr>
    <w:rPr>
      <w:rFonts w:asciiTheme="minorHAnsi" w:hAnsiTheme="minorHAnsi" w:cstheme="minorHAnsi"/>
      <w:sz w:val="20"/>
    </w:rPr>
  </w:style>
  <w:style w:type="paragraph" w:styleId="TOC5">
    <w:name w:val="toc 5"/>
    <w:basedOn w:val="Normal"/>
    <w:next w:val="Normal"/>
    <w:autoRedefine/>
    <w:rsid w:val="00832F51"/>
    <w:pPr>
      <w:spacing w:after="0"/>
      <w:ind w:left="880"/>
    </w:pPr>
    <w:rPr>
      <w:rFonts w:asciiTheme="minorHAnsi" w:hAnsiTheme="minorHAnsi" w:cstheme="minorHAnsi"/>
      <w:sz w:val="20"/>
    </w:rPr>
  </w:style>
  <w:style w:type="paragraph" w:styleId="TOC6">
    <w:name w:val="toc 6"/>
    <w:basedOn w:val="Normal"/>
    <w:next w:val="Normal"/>
    <w:autoRedefine/>
    <w:rsid w:val="00832F51"/>
    <w:pPr>
      <w:spacing w:after="0"/>
      <w:ind w:left="1100"/>
    </w:pPr>
    <w:rPr>
      <w:rFonts w:asciiTheme="minorHAnsi" w:hAnsiTheme="minorHAnsi" w:cstheme="minorHAnsi"/>
      <w:sz w:val="20"/>
    </w:rPr>
  </w:style>
  <w:style w:type="paragraph" w:styleId="TOC7">
    <w:name w:val="toc 7"/>
    <w:basedOn w:val="Normal"/>
    <w:next w:val="Normal"/>
    <w:autoRedefine/>
    <w:rsid w:val="00832F51"/>
    <w:pPr>
      <w:spacing w:after="0"/>
      <w:ind w:left="1320"/>
    </w:pPr>
    <w:rPr>
      <w:rFonts w:asciiTheme="minorHAnsi" w:hAnsiTheme="minorHAnsi" w:cstheme="minorHAnsi"/>
      <w:sz w:val="20"/>
    </w:rPr>
  </w:style>
  <w:style w:type="paragraph" w:styleId="TOC8">
    <w:name w:val="toc 8"/>
    <w:basedOn w:val="Normal"/>
    <w:next w:val="Normal"/>
    <w:autoRedefine/>
    <w:rsid w:val="00832F51"/>
    <w:pPr>
      <w:spacing w:after="0"/>
      <w:ind w:left="1540"/>
    </w:pPr>
    <w:rPr>
      <w:rFonts w:asciiTheme="minorHAnsi" w:hAnsiTheme="minorHAnsi" w:cstheme="minorHAnsi"/>
      <w:sz w:val="20"/>
    </w:rPr>
  </w:style>
  <w:style w:type="paragraph" w:styleId="TOC9">
    <w:name w:val="toc 9"/>
    <w:basedOn w:val="Normal"/>
    <w:next w:val="Normal"/>
    <w:autoRedefine/>
    <w:rsid w:val="00832F51"/>
    <w:pPr>
      <w:spacing w:after="0"/>
      <w:ind w:left="1760"/>
    </w:pPr>
    <w:rPr>
      <w:rFonts w:asciiTheme="minorHAnsi" w:hAnsiTheme="minorHAnsi"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29075947">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3833059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5306">
      <w:bodyDiv w:val="1"/>
      <w:marLeft w:val="0"/>
      <w:marRight w:val="0"/>
      <w:marTop w:val="0"/>
      <w:marBottom w:val="0"/>
      <w:divBdr>
        <w:top w:val="none" w:sz="0" w:space="0" w:color="auto"/>
        <w:left w:val="none" w:sz="0" w:space="0" w:color="auto"/>
        <w:bottom w:val="none" w:sz="0" w:space="0" w:color="auto"/>
        <w:right w:val="none" w:sz="0" w:space="0" w:color="auto"/>
      </w:divBdr>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22413471">
      <w:bodyDiv w:val="1"/>
      <w:marLeft w:val="0"/>
      <w:marRight w:val="0"/>
      <w:marTop w:val="0"/>
      <w:marBottom w:val="0"/>
      <w:divBdr>
        <w:top w:val="none" w:sz="0" w:space="0" w:color="auto"/>
        <w:left w:val="none" w:sz="0" w:space="0" w:color="auto"/>
        <w:bottom w:val="none" w:sz="0" w:space="0" w:color="auto"/>
        <w:right w:val="none" w:sz="0" w:space="0" w:color="auto"/>
      </w:divBdr>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40.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commons.wikimedia.org/wiki/Category:Microphone_polar_patterns" TargetMode="External"/><Relationship Id="rId8"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CC2BBA-C6DC-4043-8516-9CA940CB47D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9</Pages>
  <Words>7362</Words>
  <Characters>4196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4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Arvi Lintervo (Nokia)</cp:lastModifiedBy>
  <cp:revision>5</cp:revision>
  <cp:lastPrinted>2010-11-01T09:34:00Z</cp:lastPrinted>
  <dcterms:created xsi:type="dcterms:W3CDTF">2023-05-24T07:00:00Z</dcterms:created>
  <dcterms:modified xsi:type="dcterms:W3CDTF">2023-05-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